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33D03E08"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NGMdOQ=="/>
                                  </w:sdtPr>
                                  <w:sdtEndPr/>
                                  <w:sdtContent>
                                    <w:r w:rsidR="00C84F95" w:rsidRPr="00C84F95">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NGMdOQ=="/>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NGMdOQ=="/>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NGMdOQ=="/>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NGMdOQ=="/>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33D03E08"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NGMdOQ=="/>
                            </w:sdtPr>
                            <w:sdtEndPr/>
                            <w:sdtContent>
                              <w:r w:rsidR="00C84F95" w:rsidRPr="00C84F95">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NGMdOQ=="/>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NGMdOQ=="/>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NGMdOQ=="/>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NGMdOQ=="/>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NGMdOQ=="/>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NGMdOQ=="/>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NGMdOQ=="/>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NGMdOQ=="/>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NGMdOQ=="/>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NGMdOQ=="/>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NGMdOQ=="/>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NGMdOQ=="/>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NGMdOQ=="/>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NGMdOQ=="/>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C84F95">
          <w:rPr>
            <w:rStyle w:val="Hyperlink"/>
            <w:noProof/>
            <w14:scene3d>
              <w14:camera w14:prst="orthographicFront"/>
              <w14:lightRig w14:rig="threePt" w14:dir="t">
                <w14:rot w14:lat="0" w14:lon="0" w14:rev="0"/>
              </w14:lightRig>
            </w14:scene3d>
          </w:rPr>
          <w:t>v.</w:t>
        </w:r>
        <w:r w:rsidR="00DF7A2C" w:rsidRPr="00C84F95">
          <w:rPr>
            <w:rFonts w:asciiTheme="minorHAnsi" w:hAnsiTheme="minorHAnsi"/>
            <w:noProof/>
            <w:szCs w:val="22"/>
            <w:lang w:eastAsia="en-US"/>
          </w:rPr>
          <w:tab/>
        </w:r>
        <w:r w:rsidR="00DF7A2C" w:rsidRPr="00C84F95">
          <w:rPr>
            <w:rStyle w:val="Hyperlink"/>
            <w:noProof/>
          </w:rPr>
          <w:t>Smoke Barrier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794 \h </w:instrText>
        </w:r>
        <w:r w:rsidR="00DF7A2C" w:rsidRPr="00C84F95">
          <w:rPr>
            <w:noProof/>
            <w:webHidden/>
          </w:rPr>
        </w:r>
        <w:r w:rsidR="00DF7A2C" w:rsidRPr="00C84F95">
          <w:rPr>
            <w:noProof/>
            <w:webHidden/>
          </w:rPr>
          <w:fldChar w:fldCharType="separate"/>
        </w:r>
        <w:r w:rsidR="00DF7A2C" w:rsidRPr="00C84F95">
          <w:rPr>
            <w:noProof/>
            <w:webHidden/>
          </w:rPr>
          <w:t>16</w:t>
        </w:r>
        <w:r w:rsidR="00DF7A2C" w:rsidRPr="00C84F95">
          <w:rPr>
            <w:noProof/>
            <w:webHidden/>
          </w:rPr>
          <w:fldChar w:fldCharType="end"/>
        </w:r>
      </w:hyperlink>
    </w:p>
    <w:p w14:paraId="17889508" w14:textId="11C6DEA6"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C84F95">
          <w:rPr>
            <w:rStyle w:val="Hyperlink"/>
            <w:noProof/>
            <w14:scene3d>
              <w14:camera w14:prst="orthographicFront"/>
              <w14:lightRig w14:rig="threePt" w14:dir="t">
                <w14:rot w14:lat="0" w14:lon="0" w14:rev="0"/>
              </w14:lightRig>
            </w14:scene3d>
          </w:rPr>
          <w:t>vi.</w:t>
        </w:r>
        <w:r w:rsidR="00DF7A2C" w:rsidRPr="00C84F95">
          <w:rPr>
            <w:rFonts w:asciiTheme="minorHAnsi" w:hAnsiTheme="minorHAnsi"/>
            <w:noProof/>
            <w:szCs w:val="22"/>
            <w:lang w:eastAsia="en-US"/>
          </w:rPr>
          <w:tab/>
        </w:r>
        <w:r w:rsidR="00DF7A2C" w:rsidRPr="00C84F95">
          <w:rPr>
            <w:rStyle w:val="Hyperlink"/>
            <w:noProof/>
          </w:rPr>
          <w:t>Smoke Partition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795 \h </w:instrText>
        </w:r>
        <w:r w:rsidR="00DF7A2C" w:rsidRPr="00C84F95">
          <w:rPr>
            <w:noProof/>
            <w:webHidden/>
          </w:rPr>
        </w:r>
        <w:r w:rsidR="00DF7A2C" w:rsidRPr="00C84F95">
          <w:rPr>
            <w:noProof/>
            <w:webHidden/>
          </w:rPr>
          <w:fldChar w:fldCharType="separate"/>
        </w:r>
        <w:r w:rsidR="00DF7A2C" w:rsidRPr="00C84F95">
          <w:rPr>
            <w:noProof/>
            <w:webHidden/>
          </w:rPr>
          <w:t>17</w:t>
        </w:r>
        <w:r w:rsidR="00DF7A2C" w:rsidRPr="00C84F95">
          <w:rPr>
            <w:noProof/>
            <w:webHidden/>
          </w:rPr>
          <w:fldChar w:fldCharType="end"/>
        </w:r>
      </w:hyperlink>
    </w:p>
    <w:p w14:paraId="6DCA0E9C" w14:textId="3C1C65F1"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C84F95">
          <w:rPr>
            <w:rStyle w:val="Hyperlink"/>
            <w:noProof/>
            <w14:scene3d>
              <w14:camera w14:prst="orthographicFront"/>
              <w14:lightRig w14:rig="threePt" w14:dir="t">
                <w14:rot w14:lat="0" w14:lon="0" w14:rev="0"/>
              </w14:lightRig>
            </w14:scene3d>
          </w:rPr>
          <w:t>vii.</w:t>
        </w:r>
        <w:r w:rsidR="00DF7A2C" w:rsidRPr="00C84F95">
          <w:rPr>
            <w:rFonts w:asciiTheme="minorHAnsi" w:hAnsiTheme="minorHAnsi"/>
            <w:noProof/>
            <w:szCs w:val="22"/>
            <w:lang w:eastAsia="en-US"/>
          </w:rPr>
          <w:tab/>
        </w:r>
        <w:r w:rsidR="00DF7A2C" w:rsidRPr="00C84F95">
          <w:rPr>
            <w:rStyle w:val="Hyperlink"/>
            <w:noProof/>
          </w:rPr>
          <w:t>Opening Protection</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796 \h </w:instrText>
        </w:r>
        <w:r w:rsidR="00DF7A2C" w:rsidRPr="00C84F95">
          <w:rPr>
            <w:noProof/>
            <w:webHidden/>
          </w:rPr>
        </w:r>
        <w:r w:rsidR="00DF7A2C" w:rsidRPr="00C84F95">
          <w:rPr>
            <w:noProof/>
            <w:webHidden/>
          </w:rPr>
          <w:fldChar w:fldCharType="separate"/>
        </w:r>
        <w:r w:rsidR="00DF7A2C" w:rsidRPr="00C84F95">
          <w:rPr>
            <w:noProof/>
            <w:webHidden/>
          </w:rPr>
          <w:t>17</w:t>
        </w:r>
        <w:r w:rsidR="00DF7A2C" w:rsidRPr="00C84F95">
          <w:rPr>
            <w:noProof/>
            <w:webHidden/>
          </w:rPr>
          <w:fldChar w:fldCharType="end"/>
        </w:r>
      </w:hyperlink>
    </w:p>
    <w:p w14:paraId="7B9F6FCA" w14:textId="10D8DB77"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C84F95">
          <w:rPr>
            <w:rStyle w:val="Hyperlink"/>
            <w:noProof/>
            <w14:scene3d>
              <w14:camera w14:prst="orthographicFront"/>
              <w14:lightRig w14:rig="threePt" w14:dir="t">
                <w14:rot w14:lat="0" w14:lon="0" w14:rev="0"/>
              </w14:lightRig>
            </w14:scene3d>
          </w:rPr>
          <w:t>viii.</w:t>
        </w:r>
        <w:r w:rsidR="00DF7A2C" w:rsidRPr="00C84F95">
          <w:rPr>
            <w:rFonts w:asciiTheme="minorHAnsi" w:hAnsiTheme="minorHAnsi"/>
            <w:noProof/>
            <w:szCs w:val="22"/>
            <w:lang w:eastAsia="en-US"/>
          </w:rPr>
          <w:tab/>
        </w:r>
        <w:r w:rsidR="00DF7A2C" w:rsidRPr="00C84F95">
          <w:rPr>
            <w:rStyle w:val="Hyperlink"/>
            <w:noProof/>
          </w:rPr>
          <w:t>Penetration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797 \h </w:instrText>
        </w:r>
        <w:r w:rsidR="00DF7A2C" w:rsidRPr="00C84F95">
          <w:rPr>
            <w:noProof/>
            <w:webHidden/>
          </w:rPr>
        </w:r>
        <w:r w:rsidR="00DF7A2C" w:rsidRPr="00C84F95">
          <w:rPr>
            <w:noProof/>
            <w:webHidden/>
          </w:rPr>
          <w:fldChar w:fldCharType="separate"/>
        </w:r>
        <w:r w:rsidR="00DF7A2C" w:rsidRPr="00C84F95">
          <w:rPr>
            <w:noProof/>
            <w:webHidden/>
          </w:rPr>
          <w:t>17</w:t>
        </w:r>
        <w:r w:rsidR="00DF7A2C" w:rsidRPr="00C84F95">
          <w:rPr>
            <w:noProof/>
            <w:webHidden/>
          </w:rPr>
          <w:fldChar w:fldCharType="end"/>
        </w:r>
      </w:hyperlink>
    </w:p>
    <w:p w14:paraId="2E909D62" w14:textId="5C7F6807" w:rsidR="00DF7A2C" w:rsidRPr="00C84F95"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C84F95">
          <w:rPr>
            <w:rStyle w:val="Hyperlink"/>
            <w:noProof/>
          </w:rPr>
          <w:t>E.</w:t>
        </w:r>
        <w:r w:rsidR="00DF7A2C" w:rsidRPr="00C84F95">
          <w:rPr>
            <w:rFonts w:asciiTheme="minorHAnsi" w:hAnsiTheme="minorHAnsi"/>
            <w:noProof/>
            <w:szCs w:val="22"/>
            <w:lang w:eastAsia="en-US"/>
          </w:rPr>
          <w:tab/>
        </w:r>
        <w:r w:rsidR="00DF7A2C" w:rsidRPr="00C84F95">
          <w:rPr>
            <w:rStyle w:val="Hyperlink"/>
            <w:noProof/>
          </w:rPr>
          <w:t>Vertical Opening Code Compliance Approach</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798 \h </w:instrText>
        </w:r>
        <w:r w:rsidR="00DF7A2C" w:rsidRPr="00C84F95">
          <w:rPr>
            <w:noProof/>
            <w:webHidden/>
          </w:rPr>
        </w:r>
        <w:r w:rsidR="00DF7A2C" w:rsidRPr="00C84F95">
          <w:rPr>
            <w:noProof/>
            <w:webHidden/>
          </w:rPr>
          <w:fldChar w:fldCharType="separate"/>
        </w:r>
        <w:r w:rsidR="00DF7A2C" w:rsidRPr="00C84F95">
          <w:rPr>
            <w:noProof/>
            <w:webHidden/>
          </w:rPr>
          <w:t>18</w:t>
        </w:r>
        <w:r w:rsidR="00DF7A2C" w:rsidRPr="00C84F95">
          <w:rPr>
            <w:noProof/>
            <w:webHidden/>
          </w:rPr>
          <w:fldChar w:fldCharType="end"/>
        </w:r>
      </w:hyperlink>
    </w:p>
    <w:p w14:paraId="7CF27BF5" w14:textId="32EE9D51"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C84F95">
          <w:rPr>
            <w:rStyle w:val="Hyperlink"/>
            <w:noProof/>
            <w14:scene3d>
              <w14:camera w14:prst="orthographicFront"/>
              <w14:lightRig w14:rig="threePt" w14:dir="t">
                <w14:rot w14:lat="0" w14:lon="0" w14:rev="0"/>
              </w14:lightRig>
            </w14:scene3d>
          </w:rPr>
          <w:t>i.</w:t>
        </w:r>
        <w:r w:rsidR="00DF7A2C" w:rsidRPr="00C84F95">
          <w:rPr>
            <w:rFonts w:asciiTheme="minorHAnsi" w:hAnsiTheme="minorHAnsi"/>
            <w:noProof/>
            <w:szCs w:val="22"/>
            <w:lang w:eastAsia="en-US"/>
          </w:rPr>
          <w:tab/>
        </w:r>
        <w:r w:rsidR="00DF7A2C" w:rsidRPr="00C84F95">
          <w:rPr>
            <w:rStyle w:val="Hyperlink"/>
            <w:noProof/>
          </w:rPr>
          <w:t>Shaft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799 \h </w:instrText>
        </w:r>
        <w:r w:rsidR="00DF7A2C" w:rsidRPr="00C84F95">
          <w:rPr>
            <w:noProof/>
            <w:webHidden/>
          </w:rPr>
        </w:r>
        <w:r w:rsidR="00DF7A2C" w:rsidRPr="00C84F95">
          <w:rPr>
            <w:noProof/>
            <w:webHidden/>
          </w:rPr>
          <w:fldChar w:fldCharType="separate"/>
        </w:r>
        <w:r w:rsidR="00DF7A2C" w:rsidRPr="00C84F95">
          <w:rPr>
            <w:noProof/>
            <w:webHidden/>
          </w:rPr>
          <w:t>18</w:t>
        </w:r>
        <w:r w:rsidR="00DF7A2C" w:rsidRPr="00C84F95">
          <w:rPr>
            <w:noProof/>
            <w:webHidden/>
          </w:rPr>
          <w:fldChar w:fldCharType="end"/>
        </w:r>
      </w:hyperlink>
    </w:p>
    <w:p w14:paraId="7D8A7184" w14:textId="0173E0F8"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C84F95">
          <w:rPr>
            <w:rStyle w:val="Hyperlink"/>
            <w:noProof/>
            <w14:scene3d>
              <w14:camera w14:prst="orthographicFront"/>
              <w14:lightRig w14:rig="threePt" w14:dir="t">
                <w14:rot w14:lat="0" w14:lon="0" w14:rev="0"/>
              </w14:lightRig>
            </w14:scene3d>
          </w:rPr>
          <w:t>ii.</w:t>
        </w:r>
        <w:r w:rsidR="00DF7A2C" w:rsidRPr="00C84F95">
          <w:rPr>
            <w:rFonts w:asciiTheme="minorHAnsi" w:hAnsiTheme="minorHAnsi"/>
            <w:noProof/>
            <w:szCs w:val="22"/>
            <w:lang w:eastAsia="en-US"/>
          </w:rPr>
          <w:tab/>
        </w:r>
        <w:r w:rsidR="00DF7A2C" w:rsidRPr="00C84F95">
          <w:rPr>
            <w:rStyle w:val="Hyperlink"/>
            <w:noProof/>
          </w:rPr>
          <w:t>Elevator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00 \h </w:instrText>
        </w:r>
        <w:r w:rsidR="00DF7A2C" w:rsidRPr="00C84F95">
          <w:rPr>
            <w:noProof/>
            <w:webHidden/>
          </w:rPr>
        </w:r>
        <w:r w:rsidR="00DF7A2C" w:rsidRPr="00C84F95">
          <w:rPr>
            <w:noProof/>
            <w:webHidden/>
          </w:rPr>
          <w:fldChar w:fldCharType="separate"/>
        </w:r>
        <w:r w:rsidR="00DF7A2C" w:rsidRPr="00C84F95">
          <w:rPr>
            <w:noProof/>
            <w:webHidden/>
          </w:rPr>
          <w:t>18</w:t>
        </w:r>
        <w:r w:rsidR="00DF7A2C" w:rsidRPr="00C84F95">
          <w:rPr>
            <w:noProof/>
            <w:webHidden/>
          </w:rPr>
          <w:fldChar w:fldCharType="end"/>
        </w:r>
      </w:hyperlink>
    </w:p>
    <w:p w14:paraId="4331DD8C" w14:textId="0C050F16"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C84F95">
          <w:rPr>
            <w:rStyle w:val="Hyperlink"/>
            <w:noProof/>
            <w14:scene3d>
              <w14:camera w14:prst="orthographicFront"/>
              <w14:lightRig w14:rig="threePt" w14:dir="t">
                <w14:rot w14:lat="0" w14:lon="0" w14:rev="0"/>
              </w14:lightRig>
            </w14:scene3d>
          </w:rPr>
          <w:t>iii.</w:t>
        </w:r>
        <w:r w:rsidR="00DF7A2C" w:rsidRPr="00C84F95">
          <w:rPr>
            <w:rFonts w:asciiTheme="minorHAnsi" w:hAnsiTheme="minorHAnsi"/>
            <w:noProof/>
            <w:szCs w:val="22"/>
            <w:lang w:eastAsia="en-US"/>
          </w:rPr>
          <w:tab/>
        </w:r>
        <w:r w:rsidR="00DF7A2C" w:rsidRPr="00C84F95">
          <w:rPr>
            <w:rStyle w:val="Hyperlink"/>
            <w:noProof/>
          </w:rPr>
          <w:t>Escalator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01 \h </w:instrText>
        </w:r>
        <w:r w:rsidR="00DF7A2C" w:rsidRPr="00C84F95">
          <w:rPr>
            <w:noProof/>
            <w:webHidden/>
          </w:rPr>
        </w:r>
        <w:r w:rsidR="00DF7A2C" w:rsidRPr="00C84F95">
          <w:rPr>
            <w:noProof/>
            <w:webHidden/>
          </w:rPr>
          <w:fldChar w:fldCharType="separate"/>
        </w:r>
        <w:r w:rsidR="00DF7A2C" w:rsidRPr="00C84F95">
          <w:rPr>
            <w:noProof/>
            <w:webHidden/>
          </w:rPr>
          <w:t>20</w:t>
        </w:r>
        <w:r w:rsidR="00DF7A2C" w:rsidRPr="00C84F95">
          <w:rPr>
            <w:noProof/>
            <w:webHidden/>
          </w:rPr>
          <w:fldChar w:fldCharType="end"/>
        </w:r>
      </w:hyperlink>
    </w:p>
    <w:p w14:paraId="6B0D22CB" w14:textId="29B0EE01"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C84F95">
          <w:rPr>
            <w:rStyle w:val="Hyperlink"/>
            <w:noProof/>
            <w14:scene3d>
              <w14:camera w14:prst="orthographicFront"/>
              <w14:lightRig w14:rig="threePt" w14:dir="t">
                <w14:rot w14:lat="0" w14:lon="0" w14:rev="0"/>
              </w14:lightRig>
            </w14:scene3d>
          </w:rPr>
          <w:t>iv.</w:t>
        </w:r>
        <w:r w:rsidR="00DF7A2C" w:rsidRPr="00C84F95">
          <w:rPr>
            <w:rFonts w:asciiTheme="minorHAnsi" w:hAnsiTheme="minorHAnsi"/>
            <w:noProof/>
            <w:szCs w:val="22"/>
            <w:lang w:eastAsia="en-US"/>
          </w:rPr>
          <w:tab/>
        </w:r>
        <w:r w:rsidR="00DF7A2C" w:rsidRPr="00C84F95">
          <w:rPr>
            <w:rStyle w:val="Hyperlink"/>
            <w:noProof/>
          </w:rPr>
          <w:t>Stair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02 \h </w:instrText>
        </w:r>
        <w:r w:rsidR="00DF7A2C" w:rsidRPr="00C84F95">
          <w:rPr>
            <w:noProof/>
            <w:webHidden/>
          </w:rPr>
        </w:r>
        <w:r w:rsidR="00DF7A2C" w:rsidRPr="00C84F95">
          <w:rPr>
            <w:noProof/>
            <w:webHidden/>
          </w:rPr>
          <w:fldChar w:fldCharType="separate"/>
        </w:r>
        <w:r w:rsidR="00DF7A2C" w:rsidRPr="00C84F95">
          <w:rPr>
            <w:noProof/>
            <w:webHidden/>
          </w:rPr>
          <w:t>20</w:t>
        </w:r>
        <w:r w:rsidR="00DF7A2C" w:rsidRPr="00C84F95">
          <w:rPr>
            <w:noProof/>
            <w:webHidden/>
          </w:rPr>
          <w:fldChar w:fldCharType="end"/>
        </w:r>
      </w:hyperlink>
    </w:p>
    <w:p w14:paraId="71FCA4E7" w14:textId="7C00BEA5"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C84F95">
          <w:rPr>
            <w:rStyle w:val="Hyperlink"/>
            <w:noProof/>
            <w14:scene3d>
              <w14:camera w14:prst="orthographicFront"/>
              <w14:lightRig w14:rig="threePt" w14:dir="t">
                <w14:rot w14:lat="0" w14:lon="0" w14:rev="0"/>
              </w14:lightRig>
            </w14:scene3d>
          </w:rPr>
          <w:t>v.</w:t>
        </w:r>
        <w:r w:rsidR="00DF7A2C" w:rsidRPr="00C84F95">
          <w:rPr>
            <w:rFonts w:asciiTheme="minorHAnsi" w:hAnsiTheme="minorHAnsi"/>
            <w:noProof/>
            <w:szCs w:val="22"/>
            <w:lang w:eastAsia="en-US"/>
          </w:rPr>
          <w:tab/>
        </w:r>
        <w:r w:rsidR="00DF7A2C" w:rsidRPr="00C84F95">
          <w:rPr>
            <w:rStyle w:val="Hyperlink"/>
            <w:noProof/>
          </w:rPr>
          <w:t>Trash/Linen Chute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03 \h </w:instrText>
        </w:r>
        <w:r w:rsidR="00DF7A2C" w:rsidRPr="00C84F95">
          <w:rPr>
            <w:noProof/>
            <w:webHidden/>
          </w:rPr>
        </w:r>
        <w:r w:rsidR="00DF7A2C" w:rsidRPr="00C84F95">
          <w:rPr>
            <w:noProof/>
            <w:webHidden/>
          </w:rPr>
          <w:fldChar w:fldCharType="separate"/>
        </w:r>
        <w:r w:rsidR="00DF7A2C" w:rsidRPr="00C84F95">
          <w:rPr>
            <w:noProof/>
            <w:webHidden/>
          </w:rPr>
          <w:t>20</w:t>
        </w:r>
        <w:r w:rsidR="00DF7A2C" w:rsidRPr="00C84F95">
          <w:rPr>
            <w:noProof/>
            <w:webHidden/>
          </w:rPr>
          <w:fldChar w:fldCharType="end"/>
        </w:r>
      </w:hyperlink>
    </w:p>
    <w:p w14:paraId="044F2623" w14:textId="681B6B55"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C84F95">
          <w:rPr>
            <w:rStyle w:val="Hyperlink"/>
            <w:noProof/>
            <w14:scene3d>
              <w14:camera w14:prst="orthographicFront"/>
              <w14:lightRig w14:rig="threePt" w14:dir="t">
                <w14:rot w14:lat="0" w14:lon="0" w14:rev="0"/>
              </w14:lightRig>
            </w14:scene3d>
          </w:rPr>
          <w:t>vi.</w:t>
        </w:r>
        <w:r w:rsidR="00DF7A2C" w:rsidRPr="00C84F95">
          <w:rPr>
            <w:rFonts w:asciiTheme="minorHAnsi" w:hAnsiTheme="minorHAnsi"/>
            <w:noProof/>
            <w:szCs w:val="22"/>
            <w:lang w:eastAsia="en-US"/>
          </w:rPr>
          <w:tab/>
        </w:r>
        <w:r w:rsidR="00DF7A2C" w:rsidRPr="00C84F95">
          <w:rPr>
            <w:rStyle w:val="Hyperlink"/>
            <w:noProof/>
          </w:rPr>
          <w:t>Occupancy-Specific Vertical Opening Requirement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04 \h </w:instrText>
        </w:r>
        <w:r w:rsidR="00DF7A2C" w:rsidRPr="00C84F95">
          <w:rPr>
            <w:noProof/>
            <w:webHidden/>
          </w:rPr>
        </w:r>
        <w:r w:rsidR="00DF7A2C" w:rsidRPr="00C84F95">
          <w:rPr>
            <w:noProof/>
            <w:webHidden/>
          </w:rPr>
          <w:fldChar w:fldCharType="separate"/>
        </w:r>
        <w:r w:rsidR="00DF7A2C" w:rsidRPr="00C84F95">
          <w:rPr>
            <w:noProof/>
            <w:webHidden/>
          </w:rPr>
          <w:t>21</w:t>
        </w:r>
        <w:r w:rsidR="00DF7A2C" w:rsidRPr="00C84F95">
          <w:rPr>
            <w:noProof/>
            <w:webHidden/>
          </w:rPr>
          <w:fldChar w:fldCharType="end"/>
        </w:r>
      </w:hyperlink>
    </w:p>
    <w:p w14:paraId="6B76B5B3" w14:textId="32358797"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C84F95">
          <w:rPr>
            <w:rStyle w:val="Hyperlink"/>
            <w:noProof/>
            <w14:scene3d>
              <w14:camera w14:prst="orthographicFront"/>
              <w14:lightRig w14:rig="threePt" w14:dir="t">
                <w14:rot w14:lat="0" w14:lon="0" w14:rev="0"/>
              </w14:lightRig>
            </w14:scene3d>
          </w:rPr>
          <w:t>vii.</w:t>
        </w:r>
        <w:r w:rsidR="00DF7A2C" w:rsidRPr="00C84F95">
          <w:rPr>
            <w:rFonts w:asciiTheme="minorHAnsi" w:hAnsiTheme="minorHAnsi"/>
            <w:noProof/>
            <w:szCs w:val="22"/>
            <w:lang w:eastAsia="en-US"/>
          </w:rPr>
          <w:tab/>
        </w:r>
        <w:r w:rsidR="00DF7A2C" w:rsidRPr="00C84F95">
          <w:rPr>
            <w:rStyle w:val="Hyperlink"/>
            <w:noProof/>
          </w:rPr>
          <w:t>Atria</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05 \h </w:instrText>
        </w:r>
        <w:r w:rsidR="00DF7A2C" w:rsidRPr="00C84F95">
          <w:rPr>
            <w:noProof/>
            <w:webHidden/>
          </w:rPr>
        </w:r>
        <w:r w:rsidR="00DF7A2C" w:rsidRPr="00C84F95">
          <w:rPr>
            <w:noProof/>
            <w:webHidden/>
          </w:rPr>
          <w:fldChar w:fldCharType="separate"/>
        </w:r>
        <w:r w:rsidR="00DF7A2C" w:rsidRPr="00C84F95">
          <w:rPr>
            <w:noProof/>
            <w:webHidden/>
          </w:rPr>
          <w:t>21</w:t>
        </w:r>
        <w:r w:rsidR="00DF7A2C" w:rsidRPr="00C84F95">
          <w:rPr>
            <w:noProof/>
            <w:webHidden/>
          </w:rPr>
          <w:fldChar w:fldCharType="end"/>
        </w:r>
      </w:hyperlink>
    </w:p>
    <w:p w14:paraId="44257B94" w14:textId="4FE46C03"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C84F95">
          <w:rPr>
            <w:rStyle w:val="Hyperlink"/>
            <w:noProof/>
            <w14:scene3d>
              <w14:camera w14:prst="orthographicFront"/>
              <w14:lightRig w14:rig="threePt" w14:dir="t">
                <w14:rot w14:lat="0" w14:lon="0" w14:rev="0"/>
              </w14:lightRig>
            </w14:scene3d>
          </w:rPr>
          <w:t>viii.</w:t>
        </w:r>
        <w:r w:rsidR="00DF7A2C" w:rsidRPr="00C84F95">
          <w:rPr>
            <w:rFonts w:asciiTheme="minorHAnsi" w:hAnsiTheme="minorHAnsi"/>
            <w:noProof/>
            <w:szCs w:val="22"/>
            <w:lang w:eastAsia="en-US"/>
          </w:rPr>
          <w:tab/>
        </w:r>
        <w:r w:rsidR="00DF7A2C" w:rsidRPr="00C84F95">
          <w:rPr>
            <w:rStyle w:val="Hyperlink"/>
            <w:noProof/>
          </w:rPr>
          <w:t>Convenience Opening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06 \h </w:instrText>
        </w:r>
        <w:r w:rsidR="00DF7A2C" w:rsidRPr="00C84F95">
          <w:rPr>
            <w:noProof/>
            <w:webHidden/>
          </w:rPr>
        </w:r>
        <w:r w:rsidR="00DF7A2C" w:rsidRPr="00C84F95">
          <w:rPr>
            <w:noProof/>
            <w:webHidden/>
          </w:rPr>
          <w:fldChar w:fldCharType="separate"/>
        </w:r>
        <w:r w:rsidR="00DF7A2C" w:rsidRPr="00C84F95">
          <w:rPr>
            <w:noProof/>
            <w:webHidden/>
          </w:rPr>
          <w:t>22</w:t>
        </w:r>
        <w:r w:rsidR="00DF7A2C" w:rsidRPr="00C84F95">
          <w:rPr>
            <w:noProof/>
            <w:webHidden/>
          </w:rPr>
          <w:fldChar w:fldCharType="end"/>
        </w:r>
      </w:hyperlink>
    </w:p>
    <w:p w14:paraId="6D02B7CD" w14:textId="0E1B07A0"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C84F95">
          <w:rPr>
            <w:rStyle w:val="Hyperlink"/>
            <w:noProof/>
            <w14:scene3d>
              <w14:camera w14:prst="orthographicFront"/>
              <w14:lightRig w14:rig="threePt" w14:dir="t">
                <w14:rot w14:lat="0" w14:lon="0" w14:rev="0"/>
              </w14:lightRig>
            </w14:scene3d>
          </w:rPr>
          <w:t>ix.</w:t>
        </w:r>
        <w:r w:rsidR="00DF7A2C" w:rsidRPr="00C84F95">
          <w:rPr>
            <w:rFonts w:asciiTheme="minorHAnsi" w:hAnsiTheme="minorHAnsi"/>
            <w:noProof/>
            <w:szCs w:val="22"/>
            <w:lang w:eastAsia="en-US"/>
          </w:rPr>
          <w:tab/>
        </w:r>
        <w:r w:rsidR="00DF7A2C" w:rsidRPr="00C84F95">
          <w:rPr>
            <w:rStyle w:val="Hyperlink"/>
            <w:noProof/>
          </w:rPr>
          <w:t>Exit Access Stairway Enclosure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07 \h </w:instrText>
        </w:r>
        <w:r w:rsidR="00DF7A2C" w:rsidRPr="00C84F95">
          <w:rPr>
            <w:noProof/>
            <w:webHidden/>
          </w:rPr>
        </w:r>
        <w:r w:rsidR="00DF7A2C" w:rsidRPr="00C84F95">
          <w:rPr>
            <w:noProof/>
            <w:webHidden/>
          </w:rPr>
          <w:fldChar w:fldCharType="separate"/>
        </w:r>
        <w:r w:rsidR="00DF7A2C" w:rsidRPr="00C84F95">
          <w:rPr>
            <w:noProof/>
            <w:webHidden/>
          </w:rPr>
          <w:t>23</w:t>
        </w:r>
        <w:r w:rsidR="00DF7A2C" w:rsidRPr="00C84F95">
          <w:rPr>
            <w:noProof/>
            <w:webHidden/>
          </w:rPr>
          <w:fldChar w:fldCharType="end"/>
        </w:r>
      </w:hyperlink>
    </w:p>
    <w:p w14:paraId="1C5227EA" w14:textId="320C8761"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C84F95">
          <w:rPr>
            <w:rStyle w:val="Hyperlink"/>
            <w:noProof/>
            <w14:scene3d>
              <w14:camera w14:prst="orthographicFront"/>
              <w14:lightRig w14:rig="threePt" w14:dir="t">
                <w14:rot w14:lat="0" w14:lon="0" w14:rev="0"/>
              </w14:lightRig>
            </w14:scene3d>
          </w:rPr>
          <w:t>x.</w:t>
        </w:r>
        <w:r w:rsidR="00DF7A2C" w:rsidRPr="00C84F95">
          <w:rPr>
            <w:rFonts w:asciiTheme="minorHAnsi" w:hAnsiTheme="minorHAnsi"/>
            <w:noProof/>
            <w:szCs w:val="22"/>
            <w:lang w:eastAsia="en-US"/>
          </w:rPr>
          <w:tab/>
        </w:r>
        <w:r w:rsidR="00DF7A2C" w:rsidRPr="00C84F95">
          <w:rPr>
            <w:rStyle w:val="Hyperlink"/>
            <w:noProof/>
          </w:rPr>
          <w:t>Communicating Space</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08 \h </w:instrText>
        </w:r>
        <w:r w:rsidR="00DF7A2C" w:rsidRPr="00C84F95">
          <w:rPr>
            <w:noProof/>
            <w:webHidden/>
          </w:rPr>
        </w:r>
        <w:r w:rsidR="00DF7A2C" w:rsidRPr="00C84F95">
          <w:rPr>
            <w:noProof/>
            <w:webHidden/>
          </w:rPr>
          <w:fldChar w:fldCharType="separate"/>
        </w:r>
        <w:r w:rsidR="00DF7A2C" w:rsidRPr="00C84F95">
          <w:rPr>
            <w:noProof/>
            <w:webHidden/>
          </w:rPr>
          <w:t>24</w:t>
        </w:r>
        <w:r w:rsidR="00DF7A2C" w:rsidRPr="00C84F95">
          <w:rPr>
            <w:noProof/>
            <w:webHidden/>
          </w:rPr>
          <w:fldChar w:fldCharType="end"/>
        </w:r>
      </w:hyperlink>
    </w:p>
    <w:p w14:paraId="16D1F9FA" w14:textId="12602894"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C84F95">
          <w:rPr>
            <w:rStyle w:val="Hyperlink"/>
            <w:noProof/>
            <w14:scene3d>
              <w14:camera w14:prst="orthographicFront"/>
              <w14:lightRig w14:rig="threePt" w14:dir="t">
                <w14:rot w14:lat="0" w14:lon="0" w14:rev="0"/>
              </w14:lightRig>
            </w14:scene3d>
          </w:rPr>
          <w:t>xi.</w:t>
        </w:r>
        <w:r w:rsidR="00DF7A2C" w:rsidRPr="00C84F95">
          <w:rPr>
            <w:rFonts w:asciiTheme="minorHAnsi" w:hAnsiTheme="minorHAnsi"/>
            <w:noProof/>
            <w:szCs w:val="22"/>
            <w:lang w:eastAsia="en-US"/>
          </w:rPr>
          <w:tab/>
        </w:r>
        <w:r w:rsidR="00DF7A2C" w:rsidRPr="00C84F95">
          <w:rPr>
            <w:rStyle w:val="Hyperlink"/>
            <w:noProof/>
          </w:rPr>
          <w:t>Two-Story Openings with Partial Enclosure</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09 \h </w:instrText>
        </w:r>
        <w:r w:rsidR="00DF7A2C" w:rsidRPr="00C84F95">
          <w:rPr>
            <w:noProof/>
            <w:webHidden/>
          </w:rPr>
        </w:r>
        <w:r w:rsidR="00DF7A2C" w:rsidRPr="00C84F95">
          <w:rPr>
            <w:noProof/>
            <w:webHidden/>
          </w:rPr>
          <w:fldChar w:fldCharType="separate"/>
        </w:r>
        <w:r w:rsidR="00DF7A2C" w:rsidRPr="00C84F95">
          <w:rPr>
            <w:noProof/>
            <w:webHidden/>
          </w:rPr>
          <w:t>25</w:t>
        </w:r>
        <w:r w:rsidR="00DF7A2C" w:rsidRPr="00C84F95">
          <w:rPr>
            <w:noProof/>
            <w:webHidden/>
          </w:rPr>
          <w:fldChar w:fldCharType="end"/>
        </w:r>
      </w:hyperlink>
    </w:p>
    <w:p w14:paraId="106FA79E" w14:textId="4B28DC0A" w:rsidR="00DF7A2C" w:rsidRPr="00C84F95"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C84F95">
          <w:rPr>
            <w:rStyle w:val="Hyperlink"/>
            <w:noProof/>
          </w:rPr>
          <w:t>F.</w:t>
        </w:r>
        <w:r w:rsidR="00DF7A2C" w:rsidRPr="00C84F95">
          <w:rPr>
            <w:rFonts w:asciiTheme="minorHAnsi" w:hAnsiTheme="minorHAnsi"/>
            <w:noProof/>
            <w:szCs w:val="22"/>
            <w:lang w:eastAsia="en-US"/>
          </w:rPr>
          <w:tab/>
        </w:r>
        <w:r w:rsidR="00DF7A2C" w:rsidRPr="00C84F95">
          <w:rPr>
            <w:rStyle w:val="Hyperlink"/>
            <w:noProof/>
          </w:rPr>
          <w:t>Interior Finish Requirement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10 \h </w:instrText>
        </w:r>
        <w:r w:rsidR="00DF7A2C" w:rsidRPr="00C84F95">
          <w:rPr>
            <w:noProof/>
            <w:webHidden/>
          </w:rPr>
        </w:r>
        <w:r w:rsidR="00DF7A2C" w:rsidRPr="00C84F95">
          <w:rPr>
            <w:noProof/>
            <w:webHidden/>
          </w:rPr>
          <w:fldChar w:fldCharType="separate"/>
        </w:r>
        <w:r w:rsidR="00DF7A2C" w:rsidRPr="00C84F95">
          <w:rPr>
            <w:noProof/>
            <w:webHidden/>
          </w:rPr>
          <w:t>25</w:t>
        </w:r>
        <w:r w:rsidR="00DF7A2C" w:rsidRPr="00C84F95">
          <w:rPr>
            <w:noProof/>
            <w:webHidden/>
          </w:rPr>
          <w:fldChar w:fldCharType="end"/>
        </w:r>
      </w:hyperlink>
    </w:p>
    <w:p w14:paraId="267E09EE" w14:textId="1FD0D2BF" w:rsidR="00DF7A2C" w:rsidRPr="00C84F95"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C84F95">
          <w:rPr>
            <w:rStyle w:val="Hyperlink"/>
            <w:noProof/>
          </w:rPr>
          <w:t>G.</w:t>
        </w:r>
        <w:r w:rsidR="00DF7A2C" w:rsidRPr="00C84F95">
          <w:rPr>
            <w:rFonts w:asciiTheme="minorHAnsi" w:hAnsiTheme="minorHAnsi"/>
            <w:noProof/>
            <w:szCs w:val="22"/>
            <w:lang w:eastAsia="en-US"/>
          </w:rPr>
          <w:tab/>
        </w:r>
        <w:r w:rsidR="00DF7A2C" w:rsidRPr="00C84F95">
          <w:rPr>
            <w:rStyle w:val="Hyperlink"/>
            <w:noProof/>
          </w:rPr>
          <w:t>Mezzanine Requirement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11 \h </w:instrText>
        </w:r>
        <w:r w:rsidR="00DF7A2C" w:rsidRPr="00C84F95">
          <w:rPr>
            <w:noProof/>
            <w:webHidden/>
          </w:rPr>
        </w:r>
        <w:r w:rsidR="00DF7A2C" w:rsidRPr="00C84F95">
          <w:rPr>
            <w:noProof/>
            <w:webHidden/>
          </w:rPr>
          <w:fldChar w:fldCharType="separate"/>
        </w:r>
        <w:r w:rsidR="00DF7A2C" w:rsidRPr="00C84F95">
          <w:rPr>
            <w:noProof/>
            <w:webHidden/>
          </w:rPr>
          <w:t>27</w:t>
        </w:r>
        <w:r w:rsidR="00DF7A2C" w:rsidRPr="00C84F95">
          <w:rPr>
            <w:noProof/>
            <w:webHidden/>
          </w:rPr>
          <w:fldChar w:fldCharType="end"/>
        </w:r>
      </w:hyperlink>
    </w:p>
    <w:p w14:paraId="4C4FA569" w14:textId="2A3B5B51" w:rsidR="00DF7A2C" w:rsidRPr="00C84F95"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C84F95">
          <w:rPr>
            <w:rStyle w:val="Hyperlink"/>
            <w:noProof/>
          </w:rPr>
          <w:t>H.</w:t>
        </w:r>
        <w:r w:rsidR="00DF7A2C" w:rsidRPr="00C84F95">
          <w:rPr>
            <w:rFonts w:asciiTheme="minorHAnsi" w:hAnsiTheme="minorHAnsi"/>
            <w:noProof/>
            <w:szCs w:val="22"/>
            <w:lang w:eastAsia="en-US"/>
          </w:rPr>
          <w:tab/>
        </w:r>
        <w:r w:rsidR="00DF7A2C" w:rsidRPr="00C84F95">
          <w:rPr>
            <w:rStyle w:val="Hyperlink"/>
            <w:noProof/>
          </w:rPr>
          <w:t>Stage and Platform Requirement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12 \h </w:instrText>
        </w:r>
        <w:r w:rsidR="00DF7A2C" w:rsidRPr="00C84F95">
          <w:rPr>
            <w:noProof/>
            <w:webHidden/>
          </w:rPr>
        </w:r>
        <w:r w:rsidR="00DF7A2C" w:rsidRPr="00C84F95">
          <w:rPr>
            <w:noProof/>
            <w:webHidden/>
          </w:rPr>
          <w:fldChar w:fldCharType="separate"/>
        </w:r>
        <w:r w:rsidR="00DF7A2C" w:rsidRPr="00C84F95">
          <w:rPr>
            <w:noProof/>
            <w:webHidden/>
          </w:rPr>
          <w:t>28</w:t>
        </w:r>
        <w:r w:rsidR="00DF7A2C" w:rsidRPr="00C84F95">
          <w:rPr>
            <w:noProof/>
            <w:webHidden/>
          </w:rPr>
          <w:fldChar w:fldCharType="end"/>
        </w:r>
      </w:hyperlink>
    </w:p>
    <w:p w14:paraId="26897E98" w14:textId="52EE0A5C" w:rsidR="00DF7A2C" w:rsidRPr="00C84F95"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C84F95">
          <w:rPr>
            <w:rStyle w:val="Hyperlink"/>
            <w:noProof/>
          </w:rPr>
          <w:t>I.</w:t>
        </w:r>
        <w:r w:rsidR="00DF7A2C" w:rsidRPr="00C84F95">
          <w:rPr>
            <w:rFonts w:asciiTheme="minorHAnsi" w:hAnsiTheme="minorHAnsi"/>
            <w:noProof/>
            <w:szCs w:val="22"/>
            <w:lang w:eastAsia="en-US"/>
          </w:rPr>
          <w:tab/>
        </w:r>
        <w:r w:rsidR="00DF7A2C" w:rsidRPr="00C84F95">
          <w:rPr>
            <w:rStyle w:val="Hyperlink"/>
            <w:noProof/>
          </w:rPr>
          <w:t>General Means of Egress Requirement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13 \h </w:instrText>
        </w:r>
        <w:r w:rsidR="00DF7A2C" w:rsidRPr="00C84F95">
          <w:rPr>
            <w:noProof/>
            <w:webHidden/>
          </w:rPr>
        </w:r>
        <w:r w:rsidR="00DF7A2C" w:rsidRPr="00C84F95">
          <w:rPr>
            <w:noProof/>
            <w:webHidden/>
          </w:rPr>
          <w:fldChar w:fldCharType="separate"/>
        </w:r>
        <w:r w:rsidR="00DF7A2C" w:rsidRPr="00C84F95">
          <w:rPr>
            <w:noProof/>
            <w:webHidden/>
          </w:rPr>
          <w:t>30</w:t>
        </w:r>
        <w:r w:rsidR="00DF7A2C" w:rsidRPr="00C84F95">
          <w:rPr>
            <w:noProof/>
            <w:webHidden/>
          </w:rPr>
          <w:fldChar w:fldCharType="end"/>
        </w:r>
      </w:hyperlink>
    </w:p>
    <w:p w14:paraId="03CA51B5" w14:textId="18077DF7"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C84F95">
          <w:rPr>
            <w:rStyle w:val="Hyperlink"/>
            <w:noProof/>
            <w14:scene3d>
              <w14:camera w14:prst="orthographicFront"/>
              <w14:lightRig w14:rig="threePt" w14:dir="t">
                <w14:rot w14:lat="0" w14:lon="0" w14:rev="0"/>
              </w14:lightRig>
            </w14:scene3d>
          </w:rPr>
          <w:t>i.</w:t>
        </w:r>
        <w:r w:rsidR="00DF7A2C" w:rsidRPr="00C84F95">
          <w:rPr>
            <w:rFonts w:asciiTheme="minorHAnsi" w:hAnsiTheme="minorHAnsi"/>
            <w:noProof/>
            <w:szCs w:val="22"/>
            <w:lang w:eastAsia="en-US"/>
          </w:rPr>
          <w:tab/>
        </w:r>
        <w:r w:rsidR="00DF7A2C" w:rsidRPr="00C84F95">
          <w:rPr>
            <w:rStyle w:val="Hyperlink"/>
            <w:noProof/>
          </w:rPr>
          <w:t>Maximum Allowable Travel Distance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14 \h </w:instrText>
        </w:r>
        <w:r w:rsidR="00DF7A2C" w:rsidRPr="00C84F95">
          <w:rPr>
            <w:noProof/>
            <w:webHidden/>
          </w:rPr>
        </w:r>
        <w:r w:rsidR="00DF7A2C" w:rsidRPr="00C84F95">
          <w:rPr>
            <w:noProof/>
            <w:webHidden/>
          </w:rPr>
          <w:fldChar w:fldCharType="separate"/>
        </w:r>
        <w:r w:rsidR="00DF7A2C" w:rsidRPr="00C84F95">
          <w:rPr>
            <w:noProof/>
            <w:webHidden/>
          </w:rPr>
          <w:t>30</w:t>
        </w:r>
        <w:r w:rsidR="00DF7A2C" w:rsidRPr="00C84F95">
          <w:rPr>
            <w:noProof/>
            <w:webHidden/>
          </w:rPr>
          <w:fldChar w:fldCharType="end"/>
        </w:r>
      </w:hyperlink>
    </w:p>
    <w:p w14:paraId="03AD40FC" w14:textId="2E9DE230"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C84F95">
          <w:rPr>
            <w:rStyle w:val="Hyperlink"/>
            <w:noProof/>
            <w14:scene3d>
              <w14:camera w14:prst="orthographicFront"/>
              <w14:lightRig w14:rig="threePt" w14:dir="t">
                <w14:rot w14:lat="0" w14:lon="0" w14:rev="0"/>
              </w14:lightRig>
            </w14:scene3d>
          </w:rPr>
          <w:t>ii.</w:t>
        </w:r>
        <w:r w:rsidR="00DF7A2C" w:rsidRPr="00C84F95">
          <w:rPr>
            <w:rFonts w:asciiTheme="minorHAnsi" w:hAnsiTheme="minorHAnsi"/>
            <w:noProof/>
            <w:szCs w:val="22"/>
            <w:lang w:eastAsia="en-US"/>
          </w:rPr>
          <w:tab/>
        </w:r>
        <w:r w:rsidR="00DF7A2C" w:rsidRPr="00C84F95">
          <w:rPr>
            <w:rStyle w:val="Hyperlink"/>
            <w:noProof/>
          </w:rPr>
          <w:t>Number of Required Exits Per Floor</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15 \h </w:instrText>
        </w:r>
        <w:r w:rsidR="00DF7A2C" w:rsidRPr="00C84F95">
          <w:rPr>
            <w:noProof/>
            <w:webHidden/>
          </w:rPr>
        </w:r>
        <w:r w:rsidR="00DF7A2C" w:rsidRPr="00C84F95">
          <w:rPr>
            <w:noProof/>
            <w:webHidden/>
          </w:rPr>
          <w:fldChar w:fldCharType="separate"/>
        </w:r>
        <w:r w:rsidR="00DF7A2C" w:rsidRPr="00C84F95">
          <w:rPr>
            <w:noProof/>
            <w:webHidden/>
          </w:rPr>
          <w:t>31</w:t>
        </w:r>
        <w:r w:rsidR="00DF7A2C" w:rsidRPr="00C84F95">
          <w:rPr>
            <w:noProof/>
            <w:webHidden/>
          </w:rPr>
          <w:fldChar w:fldCharType="end"/>
        </w:r>
      </w:hyperlink>
    </w:p>
    <w:p w14:paraId="28A2A7D0" w14:textId="57FA6F84"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C84F95">
          <w:rPr>
            <w:rStyle w:val="Hyperlink"/>
            <w:noProof/>
            <w14:scene3d>
              <w14:camera w14:prst="orthographicFront"/>
              <w14:lightRig w14:rig="threePt" w14:dir="t">
                <w14:rot w14:lat="0" w14:lon="0" w14:rev="0"/>
              </w14:lightRig>
            </w14:scene3d>
          </w:rPr>
          <w:t>iii.</w:t>
        </w:r>
        <w:r w:rsidR="00DF7A2C" w:rsidRPr="00C84F95">
          <w:rPr>
            <w:rFonts w:asciiTheme="minorHAnsi" w:hAnsiTheme="minorHAnsi"/>
            <w:noProof/>
            <w:szCs w:val="22"/>
            <w:lang w:eastAsia="en-US"/>
          </w:rPr>
          <w:tab/>
        </w:r>
        <w:r w:rsidR="00DF7A2C" w:rsidRPr="00C84F95">
          <w:rPr>
            <w:rStyle w:val="Hyperlink"/>
            <w:noProof/>
          </w:rPr>
          <w:t>Unit Exit Acces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16 \h </w:instrText>
        </w:r>
        <w:r w:rsidR="00DF7A2C" w:rsidRPr="00C84F95">
          <w:rPr>
            <w:noProof/>
            <w:webHidden/>
          </w:rPr>
        </w:r>
        <w:r w:rsidR="00DF7A2C" w:rsidRPr="00C84F95">
          <w:rPr>
            <w:noProof/>
            <w:webHidden/>
          </w:rPr>
          <w:fldChar w:fldCharType="separate"/>
        </w:r>
        <w:r w:rsidR="00DF7A2C" w:rsidRPr="00C84F95">
          <w:rPr>
            <w:noProof/>
            <w:webHidden/>
          </w:rPr>
          <w:t>32</w:t>
        </w:r>
        <w:r w:rsidR="00DF7A2C" w:rsidRPr="00C84F95">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C84F95">
          <w:rPr>
            <w:rStyle w:val="Hyperlink"/>
            <w:noProof/>
            <w14:scene3d>
              <w14:camera w14:prst="orthographicFront"/>
              <w14:lightRig w14:rig="threePt" w14:dir="t">
                <w14:rot w14:lat="0" w14:lon="0" w14:rev="0"/>
              </w14:lightRig>
            </w14:scene3d>
          </w:rPr>
          <w:t>iv.</w:t>
        </w:r>
        <w:r w:rsidR="00DF7A2C" w:rsidRPr="00C84F95">
          <w:rPr>
            <w:rFonts w:asciiTheme="minorHAnsi" w:hAnsiTheme="minorHAnsi"/>
            <w:noProof/>
            <w:szCs w:val="22"/>
            <w:lang w:eastAsia="en-US"/>
          </w:rPr>
          <w:tab/>
        </w:r>
        <w:r w:rsidR="00DF7A2C" w:rsidRPr="00C84F95">
          <w:rPr>
            <w:rStyle w:val="Hyperlink"/>
            <w:noProof/>
          </w:rPr>
          <w:t>Additional Exit Stair</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17 \h </w:instrText>
        </w:r>
        <w:r w:rsidR="00DF7A2C" w:rsidRPr="00C84F95">
          <w:rPr>
            <w:noProof/>
            <w:webHidden/>
          </w:rPr>
        </w:r>
        <w:r w:rsidR="00DF7A2C" w:rsidRPr="00C84F95">
          <w:rPr>
            <w:noProof/>
            <w:webHidden/>
          </w:rPr>
          <w:fldChar w:fldCharType="separate"/>
        </w:r>
        <w:r w:rsidR="00DF7A2C" w:rsidRPr="00C84F95">
          <w:rPr>
            <w:noProof/>
            <w:webHidden/>
          </w:rPr>
          <w:t>32</w:t>
        </w:r>
        <w:r w:rsidR="00DF7A2C" w:rsidRPr="00C84F95">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C84F95">
          <w:rPr>
            <w:rStyle w:val="Hyperlink"/>
            <w:noProof/>
            <w14:scene3d>
              <w14:camera w14:prst="orthographicFront"/>
              <w14:lightRig w14:rig="threePt" w14:dir="t">
                <w14:rot w14:lat="0" w14:lon="0" w14:rev="0"/>
              </w14:lightRig>
            </w14:scene3d>
          </w:rPr>
          <w:t>ix.</w:t>
        </w:r>
        <w:r w:rsidR="00DF7A2C" w:rsidRPr="00C84F95">
          <w:rPr>
            <w:rFonts w:asciiTheme="minorHAnsi" w:hAnsiTheme="minorHAnsi"/>
            <w:noProof/>
            <w:szCs w:val="22"/>
            <w:lang w:eastAsia="en-US"/>
          </w:rPr>
          <w:tab/>
        </w:r>
        <w:r w:rsidR="00DF7A2C" w:rsidRPr="00C84F95">
          <w:rPr>
            <w:rStyle w:val="Hyperlink"/>
            <w:noProof/>
          </w:rPr>
          <w:t>Exit Access Remoteness Requirement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22 \h </w:instrText>
        </w:r>
        <w:r w:rsidR="00DF7A2C" w:rsidRPr="00C84F95">
          <w:rPr>
            <w:noProof/>
            <w:webHidden/>
          </w:rPr>
        </w:r>
        <w:r w:rsidR="00DF7A2C" w:rsidRPr="00C84F95">
          <w:rPr>
            <w:noProof/>
            <w:webHidden/>
          </w:rPr>
          <w:fldChar w:fldCharType="separate"/>
        </w:r>
        <w:r w:rsidR="00DF7A2C" w:rsidRPr="00C84F95">
          <w:rPr>
            <w:noProof/>
            <w:webHidden/>
          </w:rPr>
          <w:t>33</w:t>
        </w:r>
        <w:r w:rsidR="00DF7A2C" w:rsidRPr="00C84F95">
          <w:rPr>
            <w:noProof/>
            <w:webHidden/>
          </w:rPr>
          <w:fldChar w:fldCharType="end"/>
        </w:r>
      </w:hyperlink>
    </w:p>
    <w:p w14:paraId="4DDFD980" w14:textId="01EAD907"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C84F95">
          <w:rPr>
            <w:rStyle w:val="Hyperlink"/>
            <w:noProof/>
            <w14:scene3d>
              <w14:camera w14:prst="orthographicFront"/>
              <w14:lightRig w14:rig="threePt" w14:dir="t">
                <w14:rot w14:lat="0" w14:lon="0" w14:rev="0"/>
              </w14:lightRig>
            </w14:scene3d>
          </w:rPr>
          <w:t>x.</w:t>
        </w:r>
        <w:r w:rsidR="00DF7A2C" w:rsidRPr="00C84F95">
          <w:rPr>
            <w:rFonts w:asciiTheme="minorHAnsi" w:hAnsiTheme="minorHAnsi"/>
            <w:noProof/>
            <w:szCs w:val="22"/>
            <w:lang w:eastAsia="en-US"/>
          </w:rPr>
          <w:tab/>
        </w:r>
        <w:r w:rsidR="00DF7A2C" w:rsidRPr="00C84F95">
          <w:rPr>
            <w:rStyle w:val="Hyperlink"/>
            <w:noProof/>
          </w:rPr>
          <w:t>Physical Exit Separation Requirement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23 \h </w:instrText>
        </w:r>
        <w:r w:rsidR="00DF7A2C" w:rsidRPr="00C84F95">
          <w:rPr>
            <w:noProof/>
            <w:webHidden/>
          </w:rPr>
        </w:r>
        <w:r w:rsidR="00DF7A2C" w:rsidRPr="00C84F95">
          <w:rPr>
            <w:noProof/>
            <w:webHidden/>
          </w:rPr>
          <w:fldChar w:fldCharType="separate"/>
        </w:r>
        <w:r w:rsidR="00DF7A2C" w:rsidRPr="00C84F95">
          <w:rPr>
            <w:noProof/>
            <w:webHidden/>
          </w:rPr>
          <w:t>33</w:t>
        </w:r>
        <w:r w:rsidR="00DF7A2C" w:rsidRPr="00C84F95">
          <w:rPr>
            <w:noProof/>
            <w:webHidden/>
          </w:rPr>
          <w:fldChar w:fldCharType="end"/>
        </w:r>
      </w:hyperlink>
    </w:p>
    <w:p w14:paraId="1FA7DBC5" w14:textId="0002D325"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C84F95">
          <w:rPr>
            <w:rStyle w:val="Hyperlink"/>
            <w:noProof/>
            <w14:scene3d>
              <w14:camera w14:prst="orthographicFront"/>
              <w14:lightRig w14:rig="threePt" w14:dir="t">
                <w14:rot w14:lat="0" w14:lon="0" w14:rev="0"/>
              </w14:lightRig>
            </w14:scene3d>
          </w:rPr>
          <w:t>xi.</w:t>
        </w:r>
        <w:r w:rsidR="00DF7A2C" w:rsidRPr="00C84F95">
          <w:rPr>
            <w:rFonts w:asciiTheme="minorHAnsi" w:hAnsiTheme="minorHAnsi"/>
            <w:noProof/>
            <w:szCs w:val="22"/>
            <w:lang w:eastAsia="en-US"/>
          </w:rPr>
          <w:tab/>
        </w:r>
        <w:r w:rsidR="00DF7A2C" w:rsidRPr="00C84F95">
          <w:rPr>
            <w:rStyle w:val="Hyperlink"/>
            <w:noProof/>
          </w:rPr>
          <w:t>Exit Discharge Configuration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24 \h </w:instrText>
        </w:r>
        <w:r w:rsidR="00DF7A2C" w:rsidRPr="00C84F95">
          <w:rPr>
            <w:noProof/>
            <w:webHidden/>
          </w:rPr>
        </w:r>
        <w:r w:rsidR="00DF7A2C" w:rsidRPr="00C84F95">
          <w:rPr>
            <w:noProof/>
            <w:webHidden/>
          </w:rPr>
          <w:fldChar w:fldCharType="separate"/>
        </w:r>
        <w:r w:rsidR="00DF7A2C" w:rsidRPr="00C84F95">
          <w:rPr>
            <w:noProof/>
            <w:webHidden/>
          </w:rPr>
          <w:t>33</w:t>
        </w:r>
        <w:r w:rsidR="00DF7A2C" w:rsidRPr="00C84F95">
          <w:rPr>
            <w:noProof/>
            <w:webHidden/>
          </w:rPr>
          <w:fldChar w:fldCharType="end"/>
        </w:r>
      </w:hyperlink>
    </w:p>
    <w:p w14:paraId="05A6C6FF" w14:textId="7091B7EA"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C84F95">
          <w:rPr>
            <w:rStyle w:val="Hyperlink"/>
            <w:noProof/>
            <w14:scene3d>
              <w14:camera w14:prst="orthographicFront"/>
              <w14:lightRig w14:rig="threePt" w14:dir="t">
                <w14:rot w14:lat="0" w14:lon="0" w14:rev="0"/>
              </w14:lightRig>
            </w14:scene3d>
          </w:rPr>
          <w:t>xii.</w:t>
        </w:r>
        <w:r w:rsidR="00DF7A2C" w:rsidRPr="00C84F95">
          <w:rPr>
            <w:rFonts w:asciiTheme="minorHAnsi" w:hAnsiTheme="minorHAnsi"/>
            <w:noProof/>
            <w:szCs w:val="22"/>
            <w:lang w:eastAsia="en-US"/>
          </w:rPr>
          <w:tab/>
        </w:r>
        <w:r w:rsidR="00DF7A2C" w:rsidRPr="00C84F95">
          <w:rPr>
            <w:rStyle w:val="Hyperlink"/>
            <w:noProof/>
          </w:rPr>
          <w:t>Street Floor Requirement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25 \h </w:instrText>
        </w:r>
        <w:r w:rsidR="00DF7A2C" w:rsidRPr="00C84F95">
          <w:rPr>
            <w:noProof/>
            <w:webHidden/>
          </w:rPr>
        </w:r>
        <w:r w:rsidR="00DF7A2C" w:rsidRPr="00C84F95">
          <w:rPr>
            <w:noProof/>
            <w:webHidden/>
          </w:rPr>
          <w:fldChar w:fldCharType="separate"/>
        </w:r>
        <w:r w:rsidR="00DF7A2C" w:rsidRPr="00C84F95">
          <w:rPr>
            <w:noProof/>
            <w:webHidden/>
          </w:rPr>
          <w:t>34</w:t>
        </w:r>
        <w:r w:rsidR="00DF7A2C" w:rsidRPr="00C84F95">
          <w:rPr>
            <w:noProof/>
            <w:webHidden/>
          </w:rPr>
          <w:fldChar w:fldCharType="end"/>
        </w:r>
      </w:hyperlink>
    </w:p>
    <w:p w14:paraId="6A2CE17A" w14:textId="1F166720"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C84F95">
          <w:rPr>
            <w:rStyle w:val="Hyperlink"/>
            <w:noProof/>
            <w14:scene3d>
              <w14:camera w14:prst="orthographicFront"/>
              <w14:lightRig w14:rig="threePt" w14:dir="t">
                <w14:rot w14:lat="0" w14:lon="0" w14:rev="0"/>
              </w14:lightRig>
            </w14:scene3d>
          </w:rPr>
          <w:t>xiii.</w:t>
        </w:r>
        <w:r w:rsidR="00DF7A2C" w:rsidRPr="00C84F95">
          <w:rPr>
            <w:rFonts w:asciiTheme="minorHAnsi" w:hAnsiTheme="minorHAnsi"/>
            <w:noProof/>
            <w:szCs w:val="22"/>
            <w:lang w:eastAsia="en-US"/>
          </w:rPr>
          <w:tab/>
        </w:r>
        <w:r w:rsidR="00DF7A2C" w:rsidRPr="00C84F95">
          <w:rPr>
            <w:rStyle w:val="Hyperlink"/>
            <w:noProof/>
          </w:rPr>
          <w:t>Stair Re-Entry:</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26 \h </w:instrText>
        </w:r>
        <w:r w:rsidR="00DF7A2C" w:rsidRPr="00C84F95">
          <w:rPr>
            <w:noProof/>
            <w:webHidden/>
          </w:rPr>
        </w:r>
        <w:r w:rsidR="00DF7A2C" w:rsidRPr="00C84F95">
          <w:rPr>
            <w:noProof/>
            <w:webHidden/>
          </w:rPr>
          <w:fldChar w:fldCharType="separate"/>
        </w:r>
        <w:r w:rsidR="00DF7A2C" w:rsidRPr="00C84F95">
          <w:rPr>
            <w:noProof/>
            <w:webHidden/>
          </w:rPr>
          <w:t>34</w:t>
        </w:r>
        <w:r w:rsidR="00DF7A2C" w:rsidRPr="00C84F95">
          <w:rPr>
            <w:noProof/>
            <w:webHidden/>
          </w:rPr>
          <w:fldChar w:fldCharType="end"/>
        </w:r>
      </w:hyperlink>
    </w:p>
    <w:p w14:paraId="56D2F20A" w14:textId="0157AB97"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C84F95">
          <w:rPr>
            <w:rStyle w:val="Hyperlink"/>
            <w:noProof/>
            <w14:scene3d>
              <w14:camera w14:prst="orthographicFront"/>
              <w14:lightRig w14:rig="threePt" w14:dir="t">
                <w14:rot w14:lat="0" w14:lon="0" w14:rev="0"/>
              </w14:lightRig>
            </w14:scene3d>
          </w:rPr>
          <w:t>xiv.</w:t>
        </w:r>
        <w:r w:rsidR="00DF7A2C" w:rsidRPr="00C84F95">
          <w:rPr>
            <w:rFonts w:asciiTheme="minorHAnsi" w:hAnsiTheme="minorHAnsi"/>
            <w:noProof/>
            <w:szCs w:val="22"/>
            <w:lang w:eastAsia="en-US"/>
          </w:rPr>
          <w:tab/>
        </w:r>
        <w:r w:rsidR="00DF7A2C" w:rsidRPr="00C84F95">
          <w:rPr>
            <w:rStyle w:val="Hyperlink"/>
            <w:noProof/>
          </w:rPr>
          <w:t>Door hardware requirement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27 \h </w:instrText>
        </w:r>
        <w:r w:rsidR="00DF7A2C" w:rsidRPr="00C84F95">
          <w:rPr>
            <w:noProof/>
            <w:webHidden/>
          </w:rPr>
        </w:r>
        <w:r w:rsidR="00DF7A2C" w:rsidRPr="00C84F95">
          <w:rPr>
            <w:noProof/>
            <w:webHidden/>
          </w:rPr>
          <w:fldChar w:fldCharType="separate"/>
        </w:r>
        <w:r w:rsidR="00DF7A2C" w:rsidRPr="00C84F95">
          <w:rPr>
            <w:noProof/>
            <w:webHidden/>
          </w:rPr>
          <w:t>34</w:t>
        </w:r>
        <w:r w:rsidR="00DF7A2C" w:rsidRPr="00C84F95">
          <w:rPr>
            <w:noProof/>
            <w:webHidden/>
          </w:rPr>
          <w:fldChar w:fldCharType="end"/>
        </w:r>
      </w:hyperlink>
    </w:p>
    <w:p w14:paraId="759C58F9" w14:textId="44206442"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C84F95">
          <w:rPr>
            <w:rStyle w:val="Hyperlink"/>
            <w:noProof/>
            <w14:scene3d>
              <w14:camera w14:prst="orthographicFront"/>
              <w14:lightRig w14:rig="threePt" w14:dir="t">
                <w14:rot w14:lat="0" w14:lon="0" w14:rev="0"/>
              </w14:lightRig>
            </w14:scene3d>
          </w:rPr>
          <w:t>xv.</w:t>
        </w:r>
        <w:r w:rsidR="00DF7A2C" w:rsidRPr="00C84F95">
          <w:rPr>
            <w:rFonts w:asciiTheme="minorHAnsi" w:hAnsiTheme="minorHAnsi"/>
            <w:noProof/>
            <w:szCs w:val="22"/>
            <w:lang w:eastAsia="en-US"/>
          </w:rPr>
          <w:tab/>
        </w:r>
        <w:r w:rsidR="00DF7A2C" w:rsidRPr="00C84F95">
          <w:rPr>
            <w:rStyle w:val="Hyperlink"/>
            <w:noProof/>
          </w:rPr>
          <w:t>Occupant Load Factor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28 \h </w:instrText>
        </w:r>
        <w:r w:rsidR="00DF7A2C" w:rsidRPr="00C84F95">
          <w:rPr>
            <w:noProof/>
            <w:webHidden/>
          </w:rPr>
        </w:r>
        <w:r w:rsidR="00DF7A2C" w:rsidRPr="00C84F95">
          <w:rPr>
            <w:noProof/>
            <w:webHidden/>
          </w:rPr>
          <w:fldChar w:fldCharType="separate"/>
        </w:r>
        <w:r w:rsidR="00DF7A2C" w:rsidRPr="00C84F95">
          <w:rPr>
            <w:noProof/>
            <w:webHidden/>
          </w:rPr>
          <w:t>35</w:t>
        </w:r>
        <w:r w:rsidR="00DF7A2C" w:rsidRPr="00C84F95">
          <w:rPr>
            <w:noProof/>
            <w:webHidden/>
          </w:rPr>
          <w:fldChar w:fldCharType="end"/>
        </w:r>
      </w:hyperlink>
    </w:p>
    <w:p w14:paraId="0A0E4584" w14:textId="43EB0DBE"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C84F95">
          <w:rPr>
            <w:rStyle w:val="Hyperlink"/>
            <w:noProof/>
            <w14:scene3d>
              <w14:camera w14:prst="orthographicFront"/>
              <w14:lightRig w14:rig="threePt" w14:dir="t">
                <w14:rot w14:lat="0" w14:lon="0" w14:rev="0"/>
              </w14:lightRig>
            </w14:scene3d>
          </w:rPr>
          <w:t>xvi.</w:t>
        </w:r>
        <w:r w:rsidR="00DF7A2C" w:rsidRPr="00C84F95">
          <w:rPr>
            <w:rFonts w:asciiTheme="minorHAnsi" w:hAnsiTheme="minorHAnsi"/>
            <w:noProof/>
            <w:szCs w:val="22"/>
            <w:lang w:eastAsia="en-US"/>
          </w:rPr>
          <w:tab/>
        </w:r>
        <w:r w:rsidR="00DF7A2C" w:rsidRPr="00C84F95">
          <w:rPr>
            <w:rStyle w:val="Hyperlink"/>
            <w:noProof/>
          </w:rPr>
          <w:t>Spaces with One Means of Egress Requirement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29 \h </w:instrText>
        </w:r>
        <w:r w:rsidR="00DF7A2C" w:rsidRPr="00C84F95">
          <w:rPr>
            <w:noProof/>
            <w:webHidden/>
          </w:rPr>
        </w:r>
        <w:r w:rsidR="00DF7A2C" w:rsidRPr="00C84F95">
          <w:rPr>
            <w:noProof/>
            <w:webHidden/>
          </w:rPr>
          <w:fldChar w:fldCharType="separate"/>
        </w:r>
        <w:r w:rsidR="00DF7A2C" w:rsidRPr="00C84F95">
          <w:rPr>
            <w:noProof/>
            <w:webHidden/>
          </w:rPr>
          <w:t>36</w:t>
        </w:r>
        <w:r w:rsidR="00DF7A2C" w:rsidRPr="00C84F95">
          <w:rPr>
            <w:noProof/>
            <w:webHidden/>
          </w:rPr>
          <w:fldChar w:fldCharType="end"/>
        </w:r>
      </w:hyperlink>
    </w:p>
    <w:p w14:paraId="608D9292" w14:textId="0BDA8867"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C84F95">
          <w:rPr>
            <w:rStyle w:val="Hyperlink"/>
            <w:noProof/>
            <w14:scene3d>
              <w14:camera w14:prst="orthographicFront"/>
              <w14:lightRig w14:rig="threePt" w14:dir="t">
                <w14:rot w14:lat="0" w14:lon="0" w14:rev="0"/>
              </w14:lightRig>
            </w14:scene3d>
          </w:rPr>
          <w:t>xvii.</w:t>
        </w:r>
        <w:r w:rsidR="00DF7A2C" w:rsidRPr="00C84F95">
          <w:rPr>
            <w:rFonts w:asciiTheme="minorHAnsi" w:hAnsiTheme="minorHAnsi"/>
            <w:noProof/>
            <w:szCs w:val="22"/>
            <w:lang w:eastAsia="en-US"/>
          </w:rPr>
          <w:tab/>
        </w:r>
        <w:r w:rsidR="00DF7A2C" w:rsidRPr="00C84F95">
          <w:rPr>
            <w:rStyle w:val="Hyperlink"/>
            <w:noProof/>
          </w:rPr>
          <w:t>Means of Escape:</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30 \h </w:instrText>
        </w:r>
        <w:r w:rsidR="00DF7A2C" w:rsidRPr="00C84F95">
          <w:rPr>
            <w:noProof/>
            <w:webHidden/>
          </w:rPr>
        </w:r>
        <w:r w:rsidR="00DF7A2C" w:rsidRPr="00C84F95">
          <w:rPr>
            <w:noProof/>
            <w:webHidden/>
          </w:rPr>
          <w:fldChar w:fldCharType="separate"/>
        </w:r>
        <w:r w:rsidR="00DF7A2C" w:rsidRPr="00C84F95">
          <w:rPr>
            <w:noProof/>
            <w:webHidden/>
          </w:rPr>
          <w:t>37</w:t>
        </w:r>
        <w:r w:rsidR="00DF7A2C" w:rsidRPr="00C84F95">
          <w:rPr>
            <w:noProof/>
            <w:webHidden/>
          </w:rPr>
          <w:fldChar w:fldCharType="end"/>
        </w:r>
      </w:hyperlink>
    </w:p>
    <w:p w14:paraId="323CDF07" w14:textId="28A44892"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C84F95">
          <w:rPr>
            <w:rStyle w:val="Hyperlink"/>
            <w:noProof/>
            <w14:scene3d>
              <w14:camera w14:prst="orthographicFront"/>
              <w14:lightRig w14:rig="threePt" w14:dir="t">
                <w14:rot w14:lat="0" w14:lon="0" w14:rev="0"/>
              </w14:lightRig>
            </w14:scene3d>
          </w:rPr>
          <w:t>xviii.</w:t>
        </w:r>
        <w:r w:rsidR="00DF7A2C" w:rsidRPr="00C84F95">
          <w:rPr>
            <w:rFonts w:asciiTheme="minorHAnsi" w:hAnsiTheme="minorHAnsi"/>
            <w:noProof/>
            <w:szCs w:val="22"/>
            <w:lang w:eastAsia="en-US"/>
          </w:rPr>
          <w:tab/>
        </w:r>
        <w:r w:rsidR="00DF7A2C" w:rsidRPr="00C84F95">
          <w:rPr>
            <w:rStyle w:val="Hyperlink"/>
            <w:noProof/>
          </w:rPr>
          <w:t>Egress Capacity Factor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31 \h </w:instrText>
        </w:r>
        <w:r w:rsidR="00DF7A2C" w:rsidRPr="00C84F95">
          <w:rPr>
            <w:noProof/>
            <w:webHidden/>
          </w:rPr>
        </w:r>
        <w:r w:rsidR="00DF7A2C" w:rsidRPr="00C84F95">
          <w:rPr>
            <w:noProof/>
            <w:webHidden/>
          </w:rPr>
          <w:fldChar w:fldCharType="separate"/>
        </w:r>
        <w:r w:rsidR="00DF7A2C" w:rsidRPr="00C84F95">
          <w:rPr>
            <w:noProof/>
            <w:webHidden/>
          </w:rPr>
          <w:t>37</w:t>
        </w:r>
        <w:r w:rsidR="00DF7A2C" w:rsidRPr="00C84F95">
          <w:rPr>
            <w:noProof/>
            <w:webHidden/>
          </w:rPr>
          <w:fldChar w:fldCharType="end"/>
        </w:r>
      </w:hyperlink>
    </w:p>
    <w:p w14:paraId="6444F046" w14:textId="3AF11322"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C84F95">
          <w:rPr>
            <w:rStyle w:val="Hyperlink"/>
            <w:noProof/>
            <w14:scene3d>
              <w14:camera w14:prst="orthographicFront"/>
              <w14:lightRig w14:rig="threePt" w14:dir="t">
                <w14:rot w14:lat="0" w14:lon="0" w14:rev="0"/>
              </w14:lightRig>
            </w14:scene3d>
          </w:rPr>
          <w:t>xix.</w:t>
        </w:r>
        <w:r w:rsidR="00DF7A2C" w:rsidRPr="00C84F95">
          <w:rPr>
            <w:rFonts w:asciiTheme="minorHAnsi" w:hAnsiTheme="minorHAnsi"/>
            <w:noProof/>
            <w:szCs w:val="22"/>
            <w:lang w:eastAsia="en-US"/>
          </w:rPr>
          <w:tab/>
        </w:r>
        <w:r w:rsidR="00DF7A2C" w:rsidRPr="00C84F95">
          <w:rPr>
            <w:rStyle w:val="Hyperlink"/>
            <w:noProof/>
          </w:rPr>
          <w:t>Stair Width Requirement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32 \h </w:instrText>
        </w:r>
        <w:r w:rsidR="00DF7A2C" w:rsidRPr="00C84F95">
          <w:rPr>
            <w:noProof/>
            <w:webHidden/>
          </w:rPr>
        </w:r>
        <w:r w:rsidR="00DF7A2C" w:rsidRPr="00C84F95">
          <w:rPr>
            <w:noProof/>
            <w:webHidden/>
          </w:rPr>
          <w:fldChar w:fldCharType="separate"/>
        </w:r>
        <w:r w:rsidR="00DF7A2C" w:rsidRPr="00C84F95">
          <w:rPr>
            <w:noProof/>
            <w:webHidden/>
          </w:rPr>
          <w:t>38</w:t>
        </w:r>
        <w:r w:rsidR="00DF7A2C" w:rsidRPr="00C84F95">
          <w:rPr>
            <w:noProof/>
            <w:webHidden/>
          </w:rPr>
          <w:fldChar w:fldCharType="end"/>
        </w:r>
      </w:hyperlink>
    </w:p>
    <w:p w14:paraId="43C29A60" w14:textId="35C635A2"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C84F95">
          <w:rPr>
            <w:rStyle w:val="Hyperlink"/>
            <w:noProof/>
            <w14:scene3d>
              <w14:camera w14:prst="orthographicFront"/>
              <w14:lightRig w14:rig="threePt" w14:dir="t">
                <w14:rot w14:lat="0" w14:lon="0" w14:rev="0"/>
              </w14:lightRig>
            </w14:scene3d>
          </w:rPr>
          <w:t>xx.</w:t>
        </w:r>
        <w:r w:rsidR="00DF7A2C" w:rsidRPr="00C84F95">
          <w:rPr>
            <w:rFonts w:asciiTheme="minorHAnsi" w:hAnsiTheme="minorHAnsi"/>
            <w:noProof/>
            <w:szCs w:val="22"/>
            <w:lang w:eastAsia="en-US"/>
          </w:rPr>
          <w:tab/>
        </w:r>
        <w:r w:rsidR="00DF7A2C" w:rsidRPr="00C84F95">
          <w:rPr>
            <w:rStyle w:val="Hyperlink"/>
            <w:noProof/>
          </w:rPr>
          <w:t>Corridor Width:</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33 \h </w:instrText>
        </w:r>
        <w:r w:rsidR="00DF7A2C" w:rsidRPr="00C84F95">
          <w:rPr>
            <w:noProof/>
            <w:webHidden/>
          </w:rPr>
        </w:r>
        <w:r w:rsidR="00DF7A2C" w:rsidRPr="00C84F95">
          <w:rPr>
            <w:noProof/>
            <w:webHidden/>
          </w:rPr>
          <w:fldChar w:fldCharType="separate"/>
        </w:r>
        <w:r w:rsidR="00DF7A2C" w:rsidRPr="00C84F95">
          <w:rPr>
            <w:noProof/>
            <w:webHidden/>
          </w:rPr>
          <w:t>39</w:t>
        </w:r>
        <w:r w:rsidR="00DF7A2C" w:rsidRPr="00C84F95">
          <w:rPr>
            <w:noProof/>
            <w:webHidden/>
          </w:rPr>
          <w:fldChar w:fldCharType="end"/>
        </w:r>
      </w:hyperlink>
    </w:p>
    <w:p w14:paraId="1BA932C3" w14:textId="40E68B04"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C84F95">
          <w:rPr>
            <w:rStyle w:val="Hyperlink"/>
            <w:noProof/>
            <w14:scene3d>
              <w14:camera w14:prst="orthographicFront"/>
              <w14:lightRig w14:rig="threePt" w14:dir="t">
                <w14:rot w14:lat="0" w14:lon="0" w14:rev="0"/>
              </w14:lightRig>
            </w14:scene3d>
          </w:rPr>
          <w:t>xxi.</w:t>
        </w:r>
        <w:r w:rsidR="00DF7A2C" w:rsidRPr="00C84F95">
          <w:rPr>
            <w:rFonts w:asciiTheme="minorHAnsi" w:hAnsiTheme="minorHAnsi"/>
            <w:noProof/>
            <w:szCs w:val="22"/>
            <w:lang w:eastAsia="en-US"/>
          </w:rPr>
          <w:tab/>
        </w:r>
        <w:r w:rsidR="00DF7A2C" w:rsidRPr="00C84F95">
          <w:rPr>
            <w:rStyle w:val="Hyperlink"/>
            <w:noProof/>
          </w:rPr>
          <w:t>Assembly Seating Arrangement:</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34 \h </w:instrText>
        </w:r>
        <w:r w:rsidR="00DF7A2C" w:rsidRPr="00C84F95">
          <w:rPr>
            <w:noProof/>
            <w:webHidden/>
          </w:rPr>
        </w:r>
        <w:r w:rsidR="00DF7A2C" w:rsidRPr="00C84F95">
          <w:rPr>
            <w:noProof/>
            <w:webHidden/>
          </w:rPr>
          <w:fldChar w:fldCharType="separate"/>
        </w:r>
        <w:r w:rsidR="00DF7A2C" w:rsidRPr="00C84F95">
          <w:rPr>
            <w:noProof/>
            <w:webHidden/>
          </w:rPr>
          <w:t>39</w:t>
        </w:r>
        <w:r w:rsidR="00DF7A2C" w:rsidRPr="00C84F95">
          <w:rPr>
            <w:noProof/>
            <w:webHidden/>
          </w:rPr>
          <w:fldChar w:fldCharType="end"/>
        </w:r>
      </w:hyperlink>
    </w:p>
    <w:p w14:paraId="450D2D2B" w14:textId="3C4B228C"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C84F95">
          <w:rPr>
            <w:rStyle w:val="Hyperlink"/>
            <w:noProof/>
            <w14:scene3d>
              <w14:camera w14:prst="orthographicFront"/>
              <w14:lightRig w14:rig="threePt" w14:dir="t">
                <w14:rot w14:lat="0" w14:lon="0" w14:rev="0"/>
              </w14:lightRig>
            </w14:scene3d>
          </w:rPr>
          <w:t>xxii.</w:t>
        </w:r>
        <w:r w:rsidR="00DF7A2C" w:rsidRPr="00C84F95">
          <w:rPr>
            <w:rFonts w:asciiTheme="minorHAnsi" w:hAnsiTheme="minorHAnsi"/>
            <w:noProof/>
            <w:szCs w:val="22"/>
            <w:lang w:eastAsia="en-US"/>
          </w:rPr>
          <w:tab/>
        </w:r>
        <w:r w:rsidR="00DF7A2C" w:rsidRPr="00C84F95">
          <w:rPr>
            <w:rStyle w:val="Hyperlink"/>
            <w:noProof/>
          </w:rPr>
          <w:t>One Exit Unavailable Analysi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35 \h </w:instrText>
        </w:r>
        <w:r w:rsidR="00DF7A2C" w:rsidRPr="00C84F95">
          <w:rPr>
            <w:noProof/>
            <w:webHidden/>
          </w:rPr>
        </w:r>
        <w:r w:rsidR="00DF7A2C" w:rsidRPr="00C84F95">
          <w:rPr>
            <w:noProof/>
            <w:webHidden/>
          </w:rPr>
          <w:fldChar w:fldCharType="separate"/>
        </w:r>
        <w:r w:rsidR="00DF7A2C" w:rsidRPr="00C84F95">
          <w:rPr>
            <w:noProof/>
            <w:webHidden/>
          </w:rPr>
          <w:t>39</w:t>
        </w:r>
        <w:r w:rsidR="00DF7A2C" w:rsidRPr="00C84F95">
          <w:rPr>
            <w:noProof/>
            <w:webHidden/>
          </w:rPr>
          <w:fldChar w:fldCharType="end"/>
        </w:r>
      </w:hyperlink>
    </w:p>
    <w:p w14:paraId="258AABA8" w14:textId="6931012D"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C84F95">
          <w:rPr>
            <w:rStyle w:val="Hyperlink"/>
            <w:noProof/>
            <w14:scene3d>
              <w14:camera w14:prst="orthographicFront"/>
              <w14:lightRig w14:rig="threePt" w14:dir="t">
                <w14:rot w14:lat="0" w14:lon="0" w14:rev="0"/>
              </w14:lightRig>
            </w14:scene3d>
          </w:rPr>
          <w:t>xxiii.</w:t>
        </w:r>
        <w:r w:rsidR="00DF7A2C" w:rsidRPr="00C84F95">
          <w:rPr>
            <w:rFonts w:asciiTheme="minorHAnsi" w:hAnsiTheme="minorHAnsi"/>
            <w:noProof/>
            <w:szCs w:val="22"/>
            <w:lang w:eastAsia="en-US"/>
          </w:rPr>
          <w:tab/>
        </w:r>
        <w:r w:rsidR="00DF7A2C" w:rsidRPr="00C84F95">
          <w:rPr>
            <w:rStyle w:val="Hyperlink"/>
            <w:noProof/>
          </w:rPr>
          <w:t>Pool Barrier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36 \h </w:instrText>
        </w:r>
        <w:r w:rsidR="00DF7A2C" w:rsidRPr="00C84F95">
          <w:rPr>
            <w:noProof/>
            <w:webHidden/>
          </w:rPr>
        </w:r>
        <w:r w:rsidR="00DF7A2C" w:rsidRPr="00C84F95">
          <w:rPr>
            <w:noProof/>
            <w:webHidden/>
          </w:rPr>
          <w:fldChar w:fldCharType="separate"/>
        </w:r>
        <w:r w:rsidR="00DF7A2C" w:rsidRPr="00C84F95">
          <w:rPr>
            <w:noProof/>
            <w:webHidden/>
          </w:rPr>
          <w:t>39</w:t>
        </w:r>
        <w:r w:rsidR="00DF7A2C" w:rsidRPr="00C84F95">
          <w:rPr>
            <w:noProof/>
            <w:webHidden/>
          </w:rPr>
          <w:fldChar w:fldCharType="end"/>
        </w:r>
      </w:hyperlink>
    </w:p>
    <w:p w14:paraId="53E8081F" w14:textId="64A27FA9"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C84F95">
          <w:rPr>
            <w:rStyle w:val="Hyperlink"/>
            <w:noProof/>
            <w14:scene3d>
              <w14:camera w14:prst="orthographicFront"/>
              <w14:lightRig w14:rig="threePt" w14:dir="t">
                <w14:rot w14:lat="0" w14:lon="0" w14:rev="0"/>
              </w14:lightRig>
            </w14:scene3d>
          </w:rPr>
          <w:t>xxiv.</w:t>
        </w:r>
        <w:r w:rsidR="00DF7A2C" w:rsidRPr="00C84F95">
          <w:rPr>
            <w:rFonts w:asciiTheme="minorHAnsi" w:hAnsiTheme="minorHAnsi"/>
            <w:noProof/>
            <w:szCs w:val="22"/>
            <w:lang w:eastAsia="en-US"/>
          </w:rPr>
          <w:tab/>
        </w:r>
        <w:r w:rsidR="00DF7A2C" w:rsidRPr="00C84F95">
          <w:rPr>
            <w:rStyle w:val="Hyperlink"/>
            <w:noProof/>
          </w:rPr>
          <w:t>Exterior Doors (NOA):</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37 \h </w:instrText>
        </w:r>
        <w:r w:rsidR="00DF7A2C" w:rsidRPr="00C84F95">
          <w:rPr>
            <w:noProof/>
            <w:webHidden/>
          </w:rPr>
        </w:r>
        <w:r w:rsidR="00DF7A2C" w:rsidRPr="00C84F95">
          <w:rPr>
            <w:noProof/>
            <w:webHidden/>
          </w:rPr>
          <w:fldChar w:fldCharType="separate"/>
        </w:r>
        <w:r w:rsidR="00DF7A2C" w:rsidRPr="00C84F95">
          <w:rPr>
            <w:noProof/>
            <w:webHidden/>
          </w:rPr>
          <w:t>39</w:t>
        </w:r>
        <w:r w:rsidR="00DF7A2C" w:rsidRPr="00C84F95">
          <w:rPr>
            <w:noProof/>
            <w:webHidden/>
          </w:rPr>
          <w:fldChar w:fldCharType="end"/>
        </w:r>
      </w:hyperlink>
    </w:p>
    <w:p w14:paraId="078C8108" w14:textId="27B0CB8C"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C84F95">
          <w:rPr>
            <w:rStyle w:val="Hyperlink"/>
            <w:noProof/>
            <w14:scene3d>
              <w14:camera w14:prst="orthographicFront"/>
              <w14:lightRig w14:rig="threePt" w14:dir="t">
                <w14:rot w14:lat="0" w14:lon="0" w14:rev="0"/>
              </w14:lightRig>
            </w14:scene3d>
          </w:rPr>
          <w:t>xxv.</w:t>
        </w:r>
        <w:r w:rsidR="00DF7A2C" w:rsidRPr="00C84F95">
          <w:rPr>
            <w:rFonts w:asciiTheme="minorHAnsi" w:hAnsiTheme="minorHAnsi"/>
            <w:noProof/>
            <w:szCs w:val="22"/>
            <w:lang w:eastAsia="en-US"/>
          </w:rPr>
          <w:tab/>
        </w:r>
        <w:r w:rsidR="00DF7A2C" w:rsidRPr="00C84F95">
          <w:rPr>
            <w:rStyle w:val="Hyperlink"/>
            <w:noProof/>
          </w:rPr>
          <w:t>Exit Signage:</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38 \h </w:instrText>
        </w:r>
        <w:r w:rsidR="00DF7A2C" w:rsidRPr="00C84F95">
          <w:rPr>
            <w:noProof/>
            <w:webHidden/>
          </w:rPr>
        </w:r>
        <w:r w:rsidR="00DF7A2C" w:rsidRPr="00C84F95">
          <w:rPr>
            <w:noProof/>
            <w:webHidden/>
          </w:rPr>
          <w:fldChar w:fldCharType="separate"/>
        </w:r>
        <w:r w:rsidR="00DF7A2C" w:rsidRPr="00C84F95">
          <w:rPr>
            <w:noProof/>
            <w:webHidden/>
          </w:rPr>
          <w:t>40</w:t>
        </w:r>
        <w:r w:rsidR="00DF7A2C" w:rsidRPr="00C84F95">
          <w:rPr>
            <w:noProof/>
            <w:webHidden/>
          </w:rPr>
          <w:fldChar w:fldCharType="end"/>
        </w:r>
      </w:hyperlink>
    </w:p>
    <w:p w14:paraId="343EB55F" w14:textId="0C6F925A"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C84F95">
          <w:rPr>
            <w:rStyle w:val="Hyperlink"/>
            <w:noProof/>
            <w14:scene3d>
              <w14:camera w14:prst="orthographicFront"/>
              <w14:lightRig w14:rig="threePt" w14:dir="t">
                <w14:rot w14:lat="0" w14:lon="0" w14:rev="0"/>
              </w14:lightRig>
            </w14:scene3d>
          </w:rPr>
          <w:t>xxvi.</w:t>
        </w:r>
        <w:r w:rsidR="00DF7A2C" w:rsidRPr="00C84F95">
          <w:rPr>
            <w:rFonts w:asciiTheme="minorHAnsi" w:hAnsiTheme="minorHAnsi"/>
            <w:noProof/>
            <w:szCs w:val="22"/>
            <w:lang w:eastAsia="en-US"/>
          </w:rPr>
          <w:tab/>
        </w:r>
        <w:r w:rsidR="00DF7A2C" w:rsidRPr="00C84F95">
          <w:rPr>
            <w:rStyle w:val="Hyperlink"/>
            <w:noProof/>
          </w:rPr>
          <w:t>Luminous Egress Marking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39 \h </w:instrText>
        </w:r>
        <w:r w:rsidR="00DF7A2C" w:rsidRPr="00C84F95">
          <w:rPr>
            <w:noProof/>
            <w:webHidden/>
          </w:rPr>
        </w:r>
        <w:r w:rsidR="00DF7A2C" w:rsidRPr="00C84F95">
          <w:rPr>
            <w:noProof/>
            <w:webHidden/>
          </w:rPr>
          <w:fldChar w:fldCharType="separate"/>
        </w:r>
        <w:r w:rsidR="00DF7A2C" w:rsidRPr="00C84F95">
          <w:rPr>
            <w:noProof/>
            <w:webHidden/>
          </w:rPr>
          <w:t>40</w:t>
        </w:r>
        <w:r w:rsidR="00DF7A2C" w:rsidRPr="00C84F95">
          <w:rPr>
            <w:noProof/>
            <w:webHidden/>
          </w:rPr>
          <w:fldChar w:fldCharType="end"/>
        </w:r>
      </w:hyperlink>
    </w:p>
    <w:p w14:paraId="64C0D075" w14:textId="7AA5E74E" w:rsidR="00DF7A2C" w:rsidRPr="00C84F95"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C84F95">
          <w:rPr>
            <w:rStyle w:val="Hyperlink"/>
            <w:noProof/>
            <w14:scene3d>
              <w14:camera w14:prst="orthographicFront"/>
              <w14:lightRig w14:rig="threePt" w14:dir="t">
                <w14:rot w14:lat="0" w14:lon="0" w14:rev="0"/>
              </w14:lightRig>
            </w14:scene3d>
          </w:rPr>
          <w:t>xxvii.</w:t>
        </w:r>
        <w:r w:rsidR="00DF7A2C" w:rsidRPr="00C84F95">
          <w:rPr>
            <w:rFonts w:asciiTheme="minorHAnsi" w:hAnsiTheme="minorHAnsi"/>
            <w:noProof/>
            <w:szCs w:val="22"/>
            <w:lang w:eastAsia="en-US"/>
          </w:rPr>
          <w:tab/>
        </w:r>
        <w:r w:rsidR="00DF7A2C" w:rsidRPr="00C84F95">
          <w:rPr>
            <w:rStyle w:val="Hyperlink"/>
            <w:noProof/>
          </w:rPr>
          <w:t>Roof Top Occupancy:</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40 \h </w:instrText>
        </w:r>
        <w:r w:rsidR="00DF7A2C" w:rsidRPr="00C84F95">
          <w:rPr>
            <w:noProof/>
            <w:webHidden/>
          </w:rPr>
        </w:r>
        <w:r w:rsidR="00DF7A2C" w:rsidRPr="00C84F95">
          <w:rPr>
            <w:noProof/>
            <w:webHidden/>
          </w:rPr>
          <w:fldChar w:fldCharType="separate"/>
        </w:r>
        <w:r w:rsidR="00DF7A2C" w:rsidRPr="00C84F95">
          <w:rPr>
            <w:noProof/>
            <w:webHidden/>
          </w:rPr>
          <w:t>40</w:t>
        </w:r>
        <w:r w:rsidR="00DF7A2C" w:rsidRPr="00C84F95">
          <w:rPr>
            <w:noProof/>
            <w:webHidden/>
          </w:rPr>
          <w:fldChar w:fldCharType="end"/>
        </w:r>
      </w:hyperlink>
    </w:p>
    <w:p w14:paraId="5409F544" w14:textId="0236DD2F" w:rsidR="00DF7A2C" w:rsidRPr="00C84F95"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C84F95">
          <w:rPr>
            <w:rStyle w:val="Hyperlink"/>
            <w:noProof/>
            <w14:scene3d>
              <w14:camera w14:prst="orthographicFront"/>
              <w14:lightRig w14:rig="threePt" w14:dir="t">
                <w14:rot w14:lat="0" w14:lon="0" w14:rev="0"/>
              </w14:lightRig>
            </w14:scene3d>
          </w:rPr>
          <w:t>xxviii.</w:t>
        </w:r>
        <w:r w:rsidR="00DF7A2C" w:rsidRPr="00C84F95">
          <w:rPr>
            <w:rFonts w:asciiTheme="minorHAnsi" w:hAnsiTheme="minorHAnsi"/>
            <w:noProof/>
            <w:szCs w:val="22"/>
            <w:lang w:eastAsia="en-US"/>
          </w:rPr>
          <w:tab/>
        </w:r>
        <w:r w:rsidR="00DF7A2C" w:rsidRPr="00C84F95">
          <w:rPr>
            <w:rStyle w:val="Hyperlink"/>
            <w:noProof/>
          </w:rPr>
          <w:t>Means of Egress Lighting:</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41 \h </w:instrText>
        </w:r>
        <w:r w:rsidR="00DF7A2C" w:rsidRPr="00C84F95">
          <w:rPr>
            <w:noProof/>
            <w:webHidden/>
          </w:rPr>
        </w:r>
        <w:r w:rsidR="00DF7A2C" w:rsidRPr="00C84F95">
          <w:rPr>
            <w:noProof/>
            <w:webHidden/>
          </w:rPr>
          <w:fldChar w:fldCharType="separate"/>
        </w:r>
        <w:r w:rsidR="00DF7A2C" w:rsidRPr="00C84F95">
          <w:rPr>
            <w:noProof/>
            <w:webHidden/>
          </w:rPr>
          <w:t>40</w:t>
        </w:r>
        <w:r w:rsidR="00DF7A2C" w:rsidRPr="00C84F95">
          <w:rPr>
            <w:noProof/>
            <w:webHidden/>
          </w:rPr>
          <w:fldChar w:fldCharType="end"/>
        </w:r>
      </w:hyperlink>
    </w:p>
    <w:p w14:paraId="1D130699" w14:textId="7D5B2E2D" w:rsidR="00DF7A2C" w:rsidRPr="00C84F95"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C84F95">
          <w:rPr>
            <w:rStyle w:val="Hyperlink"/>
            <w:noProof/>
          </w:rPr>
          <w:t>J.</w:t>
        </w:r>
        <w:r w:rsidR="00DF7A2C" w:rsidRPr="00C84F95">
          <w:rPr>
            <w:rFonts w:asciiTheme="minorHAnsi" w:hAnsiTheme="minorHAnsi"/>
            <w:noProof/>
            <w:szCs w:val="22"/>
            <w:lang w:eastAsia="en-US"/>
          </w:rPr>
          <w:tab/>
        </w:r>
        <w:r w:rsidR="00DF7A2C" w:rsidRPr="00C84F95">
          <w:rPr>
            <w:rStyle w:val="Hyperlink"/>
            <w:noProof/>
          </w:rPr>
          <w:t>Major Life Safety Accessibility Requirements Overview</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42 \h </w:instrText>
        </w:r>
        <w:r w:rsidR="00DF7A2C" w:rsidRPr="00C84F95">
          <w:rPr>
            <w:noProof/>
            <w:webHidden/>
          </w:rPr>
        </w:r>
        <w:r w:rsidR="00DF7A2C" w:rsidRPr="00C84F95">
          <w:rPr>
            <w:noProof/>
            <w:webHidden/>
          </w:rPr>
          <w:fldChar w:fldCharType="separate"/>
        </w:r>
        <w:r w:rsidR="00DF7A2C" w:rsidRPr="00C84F95">
          <w:rPr>
            <w:noProof/>
            <w:webHidden/>
          </w:rPr>
          <w:t>41</w:t>
        </w:r>
        <w:r w:rsidR="00DF7A2C" w:rsidRPr="00C84F95">
          <w:rPr>
            <w:noProof/>
            <w:webHidden/>
          </w:rPr>
          <w:fldChar w:fldCharType="end"/>
        </w:r>
      </w:hyperlink>
    </w:p>
    <w:p w14:paraId="7DF0EDB3" w14:textId="25DF6A21"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C84F95">
          <w:rPr>
            <w:rStyle w:val="Hyperlink"/>
            <w:noProof/>
            <w14:scene3d>
              <w14:camera w14:prst="orthographicFront"/>
              <w14:lightRig w14:rig="threePt" w14:dir="t">
                <w14:rot w14:lat="0" w14:lon="0" w14:rev="0"/>
              </w14:lightRig>
            </w14:scene3d>
          </w:rPr>
          <w:t>i.</w:t>
        </w:r>
        <w:r w:rsidR="00DF7A2C" w:rsidRPr="00C84F95">
          <w:rPr>
            <w:rFonts w:asciiTheme="minorHAnsi" w:hAnsiTheme="minorHAnsi"/>
            <w:noProof/>
            <w:szCs w:val="22"/>
            <w:lang w:eastAsia="en-US"/>
          </w:rPr>
          <w:tab/>
        </w:r>
        <w:r w:rsidR="00DF7A2C" w:rsidRPr="00C84F95">
          <w:rPr>
            <w:rStyle w:val="Hyperlink"/>
            <w:noProof/>
          </w:rPr>
          <w:t>Accessible Means of Egres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43 \h </w:instrText>
        </w:r>
        <w:r w:rsidR="00DF7A2C" w:rsidRPr="00C84F95">
          <w:rPr>
            <w:noProof/>
            <w:webHidden/>
          </w:rPr>
        </w:r>
        <w:r w:rsidR="00DF7A2C" w:rsidRPr="00C84F95">
          <w:rPr>
            <w:noProof/>
            <w:webHidden/>
          </w:rPr>
          <w:fldChar w:fldCharType="separate"/>
        </w:r>
        <w:r w:rsidR="00DF7A2C" w:rsidRPr="00C84F95">
          <w:rPr>
            <w:noProof/>
            <w:webHidden/>
          </w:rPr>
          <w:t>41</w:t>
        </w:r>
        <w:r w:rsidR="00DF7A2C" w:rsidRPr="00C84F95">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C84F95">
          <w:rPr>
            <w:rStyle w:val="Hyperlink"/>
            <w:noProof/>
            <w14:scene3d>
              <w14:camera w14:prst="orthographicFront"/>
              <w14:lightRig w14:rig="threePt" w14:dir="t">
                <w14:rot w14:lat="0" w14:lon="0" w14:rev="0"/>
              </w14:lightRig>
            </w14:scene3d>
          </w:rPr>
          <w:t>ii.</w:t>
        </w:r>
        <w:r w:rsidR="00DF7A2C" w:rsidRPr="00C84F95">
          <w:rPr>
            <w:rFonts w:asciiTheme="minorHAnsi" w:hAnsiTheme="minorHAnsi"/>
            <w:noProof/>
            <w:szCs w:val="22"/>
            <w:lang w:eastAsia="en-US"/>
          </w:rPr>
          <w:tab/>
        </w:r>
        <w:r w:rsidR="00DF7A2C" w:rsidRPr="00C84F95">
          <w:rPr>
            <w:rStyle w:val="Hyperlink"/>
            <w:noProof/>
          </w:rPr>
          <w:t>Elevator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44 \h </w:instrText>
        </w:r>
        <w:r w:rsidR="00DF7A2C" w:rsidRPr="00C84F95">
          <w:rPr>
            <w:noProof/>
            <w:webHidden/>
          </w:rPr>
        </w:r>
        <w:r w:rsidR="00DF7A2C" w:rsidRPr="00C84F95">
          <w:rPr>
            <w:noProof/>
            <w:webHidden/>
          </w:rPr>
          <w:fldChar w:fldCharType="separate"/>
        </w:r>
        <w:r w:rsidR="00DF7A2C" w:rsidRPr="00C84F95">
          <w:rPr>
            <w:noProof/>
            <w:webHidden/>
          </w:rPr>
          <w:t>42</w:t>
        </w:r>
        <w:r w:rsidR="00DF7A2C" w:rsidRPr="00C84F95">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Pr="00C84F95"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C84F95">
          <w:rPr>
            <w:rStyle w:val="Hyperlink"/>
            <w:noProof/>
          </w:rPr>
          <w:t>P.</w:t>
        </w:r>
        <w:r w:rsidR="00DF7A2C" w:rsidRPr="00C84F95">
          <w:rPr>
            <w:rFonts w:asciiTheme="minorHAnsi" w:hAnsiTheme="minorHAnsi"/>
            <w:noProof/>
            <w:szCs w:val="22"/>
            <w:lang w:eastAsia="en-US"/>
          </w:rPr>
          <w:tab/>
        </w:r>
        <w:r w:rsidR="00DF7A2C" w:rsidRPr="00C84F95">
          <w:rPr>
            <w:rStyle w:val="Hyperlink"/>
            <w:noProof/>
          </w:rPr>
          <w:t>Fire Department Acces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76 \h </w:instrText>
        </w:r>
        <w:r w:rsidR="00DF7A2C" w:rsidRPr="00C84F95">
          <w:rPr>
            <w:noProof/>
            <w:webHidden/>
          </w:rPr>
        </w:r>
        <w:r w:rsidR="00DF7A2C" w:rsidRPr="00C84F95">
          <w:rPr>
            <w:noProof/>
            <w:webHidden/>
          </w:rPr>
          <w:fldChar w:fldCharType="separate"/>
        </w:r>
        <w:r w:rsidR="00DF7A2C" w:rsidRPr="00C84F95">
          <w:rPr>
            <w:noProof/>
            <w:webHidden/>
          </w:rPr>
          <w:t>56</w:t>
        </w:r>
        <w:r w:rsidR="00DF7A2C" w:rsidRPr="00C84F95">
          <w:rPr>
            <w:noProof/>
            <w:webHidden/>
          </w:rPr>
          <w:fldChar w:fldCharType="end"/>
        </w:r>
      </w:hyperlink>
    </w:p>
    <w:p w14:paraId="6945DF9C" w14:textId="648C9395"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C84F95">
          <w:rPr>
            <w:rStyle w:val="Hyperlink"/>
            <w:noProof/>
            <w14:scene3d>
              <w14:camera w14:prst="orthographicFront"/>
              <w14:lightRig w14:rig="threePt" w14:dir="t">
                <w14:rot w14:lat="0" w14:lon="0" w14:rev="0"/>
              </w14:lightRig>
            </w14:scene3d>
          </w:rPr>
          <w:t>i.</w:t>
        </w:r>
        <w:r w:rsidR="00DF7A2C" w:rsidRPr="00C84F95">
          <w:rPr>
            <w:rFonts w:asciiTheme="minorHAnsi" w:hAnsiTheme="minorHAnsi"/>
            <w:noProof/>
            <w:szCs w:val="22"/>
            <w:lang w:eastAsia="en-US"/>
          </w:rPr>
          <w:tab/>
        </w:r>
        <w:r w:rsidR="00DF7A2C" w:rsidRPr="00C84F95">
          <w:rPr>
            <w:rStyle w:val="Hyperlink"/>
            <w:noProof/>
          </w:rPr>
          <w:t>Site Access/Set-Up Site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77 \h </w:instrText>
        </w:r>
        <w:r w:rsidR="00DF7A2C" w:rsidRPr="00C84F95">
          <w:rPr>
            <w:noProof/>
            <w:webHidden/>
          </w:rPr>
        </w:r>
        <w:r w:rsidR="00DF7A2C" w:rsidRPr="00C84F95">
          <w:rPr>
            <w:noProof/>
            <w:webHidden/>
          </w:rPr>
          <w:fldChar w:fldCharType="separate"/>
        </w:r>
        <w:r w:rsidR="00DF7A2C" w:rsidRPr="00C84F95">
          <w:rPr>
            <w:noProof/>
            <w:webHidden/>
          </w:rPr>
          <w:t>56</w:t>
        </w:r>
        <w:r w:rsidR="00DF7A2C" w:rsidRPr="00C84F95">
          <w:rPr>
            <w:noProof/>
            <w:webHidden/>
          </w:rPr>
          <w:fldChar w:fldCharType="end"/>
        </w:r>
      </w:hyperlink>
    </w:p>
    <w:p w14:paraId="38A047A1" w14:textId="4E649DF4" w:rsidR="00DF7A2C" w:rsidRPr="00C84F95"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C84F95">
          <w:rPr>
            <w:rStyle w:val="Hyperlink"/>
            <w:noProof/>
            <w14:scene3d>
              <w14:camera w14:prst="orthographicFront"/>
              <w14:lightRig w14:rig="threePt" w14:dir="t">
                <w14:rot w14:lat="0" w14:lon="0" w14:rev="0"/>
              </w14:lightRig>
            </w14:scene3d>
          </w:rPr>
          <w:t>ii.</w:t>
        </w:r>
        <w:r w:rsidR="00DF7A2C" w:rsidRPr="00C84F95">
          <w:rPr>
            <w:rFonts w:asciiTheme="minorHAnsi" w:hAnsiTheme="minorHAnsi"/>
            <w:noProof/>
            <w:szCs w:val="22"/>
            <w:lang w:eastAsia="en-US"/>
          </w:rPr>
          <w:tab/>
        </w:r>
        <w:r w:rsidR="00DF7A2C" w:rsidRPr="00C84F95">
          <w:rPr>
            <w:rStyle w:val="Hyperlink"/>
            <w:noProof/>
          </w:rPr>
          <w:t>Elevator – Emergency Medical Services</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78 \h </w:instrText>
        </w:r>
        <w:r w:rsidR="00DF7A2C" w:rsidRPr="00C84F95">
          <w:rPr>
            <w:noProof/>
            <w:webHidden/>
          </w:rPr>
        </w:r>
        <w:r w:rsidR="00DF7A2C" w:rsidRPr="00C84F95">
          <w:rPr>
            <w:noProof/>
            <w:webHidden/>
          </w:rPr>
          <w:fldChar w:fldCharType="separate"/>
        </w:r>
        <w:r w:rsidR="00DF7A2C" w:rsidRPr="00C84F95">
          <w:rPr>
            <w:noProof/>
            <w:webHidden/>
          </w:rPr>
          <w:t>57</w:t>
        </w:r>
        <w:r w:rsidR="00DF7A2C" w:rsidRPr="00C84F95">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C84F95">
          <w:rPr>
            <w:rStyle w:val="Hyperlink"/>
            <w:noProof/>
            <w14:scene3d>
              <w14:camera w14:prst="orthographicFront"/>
              <w14:lightRig w14:rig="threePt" w14:dir="t">
                <w14:rot w14:lat="0" w14:lon="0" w14:rev="0"/>
              </w14:lightRig>
            </w14:scene3d>
          </w:rPr>
          <w:t>iii.</w:t>
        </w:r>
        <w:r w:rsidR="00DF7A2C" w:rsidRPr="00C84F95">
          <w:rPr>
            <w:rFonts w:asciiTheme="minorHAnsi" w:hAnsiTheme="minorHAnsi"/>
            <w:noProof/>
            <w:szCs w:val="22"/>
            <w:lang w:eastAsia="en-US"/>
          </w:rPr>
          <w:tab/>
        </w:r>
        <w:r w:rsidR="00DF7A2C" w:rsidRPr="00C84F95">
          <w:rPr>
            <w:rStyle w:val="Hyperlink"/>
            <w:noProof/>
          </w:rPr>
          <w:t>Fire Service Access Elevator</w:t>
        </w:r>
        <w:r w:rsidR="00DF7A2C" w:rsidRPr="00C84F95">
          <w:rPr>
            <w:noProof/>
            <w:webHidden/>
          </w:rPr>
          <w:tab/>
        </w:r>
        <w:r w:rsidR="00DF7A2C" w:rsidRPr="00C84F95">
          <w:rPr>
            <w:noProof/>
            <w:webHidden/>
          </w:rPr>
          <w:fldChar w:fldCharType="begin"/>
        </w:r>
        <w:r w:rsidR="00DF7A2C" w:rsidRPr="00C84F95">
          <w:rPr>
            <w:noProof/>
            <w:webHidden/>
          </w:rPr>
          <w:instrText xml:space="preserve"> PAGEREF _Toc63066879 \h </w:instrText>
        </w:r>
        <w:r w:rsidR="00DF7A2C" w:rsidRPr="00C84F95">
          <w:rPr>
            <w:noProof/>
            <w:webHidden/>
          </w:rPr>
        </w:r>
        <w:r w:rsidR="00DF7A2C" w:rsidRPr="00C84F95">
          <w:rPr>
            <w:noProof/>
            <w:webHidden/>
          </w:rPr>
          <w:fldChar w:fldCharType="separate"/>
        </w:r>
        <w:r w:rsidR="00DF7A2C" w:rsidRPr="00C84F95">
          <w:rPr>
            <w:noProof/>
            <w:webHidden/>
          </w:rPr>
          <w:t>57</w:t>
        </w:r>
        <w:r w:rsidR="00DF7A2C" w:rsidRPr="00C84F95">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76EE367E"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NGMdOQ=="/>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NGMdOQ=="/>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NGMdOQ=="/>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4B4152C9" w:rsidR="009724B6" w:rsidRPr="000B7DC7" w:rsidRDefault="00E64A8C" w:rsidP="000B7DC7">
      <w:pPr>
        <w:pStyle w:val="Body2"/>
      </w:pPr>
      <w:r w:rsidRPr="00C84F95">
        <w:rPr>
          <w:highlight w:val="red"/>
        </w:rPr>
        <w:t>The proposed</w:t>
      </w:r>
      <w:r w:rsidR="003E1677" w:rsidRPr="00C84F95">
        <w:rPr>
          <w:highlight w:val="red"/>
        </w:rPr>
        <w:t xml:space="preserve"> </w:t>
      </w:r>
      <w:sdt>
        <w:sdtPr>
          <w:rPr>
            <w:highlight w:val="red"/>
          </w:r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003E1677" w:rsidRPr="00C84F95">
        <w:rPr>
          <w:highlight w:val="red"/>
        </w:rPr>
        <w:t xml:space="preserve"> </w:t>
      </w:r>
      <w:r w:rsidRPr="00C84F95">
        <w:rPr>
          <w:highlight w:val="red"/>
        </w:rPr>
        <w:t xml:space="preserve">project will be </w:t>
      </w:r>
      <w:r w:rsidR="003E1677" w:rsidRPr="00C84F95">
        <w:rPr>
          <w:highlight w:val="red"/>
        </w:rPr>
        <w:t xml:space="preserve">a mixed used building </w:t>
      </w:r>
      <w:r w:rsidRPr="00C84F95">
        <w:rPr>
          <w:highlight w:val="red"/>
        </w:rPr>
        <w:t xml:space="preserve">composed of #-stories. The building has a primary use of [r-2], Residential </w:t>
      </w:r>
      <w:r w:rsidR="003E1677" w:rsidRPr="00C84F95">
        <w:rPr>
          <w:highlight w:val="red"/>
        </w:rPr>
        <w:t xml:space="preserve">(Levels # thru #) </w:t>
      </w:r>
      <w:r w:rsidRPr="00C84F95">
        <w:rPr>
          <w:highlight w:val="red"/>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47F0B68C" w:rsidR="00A47EB0" w:rsidRPr="00A47EB0" w:rsidRDefault="00C84F95" w:rsidP="00C84F95">
      <w:pPr>
        <w:jc w:val="center"/>
      </w:pPr>
      <w:proofErr w:type="spellStart"/>
      <w:r w:rsidRPr="00C84F95">
        <w:rPr>
          <w:highlight w:val="darkGreen"/>
        </w:rPr>
        <w:t>RenderingPic</w:t>
      </w:r>
      <w:proofErr w:type="spellEnd"/>
    </w:p>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38B02FDC" w:rsidR="002B5F39" w:rsidRDefault="00AC287B" w:rsidP="00E01EF8">
      <w:pPr>
        <w:pStyle w:val="Body2"/>
      </w:pPr>
      <w:r w:rsidRPr="00C84F95">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rsidRPr="00C84F95">
        <w:rPr>
          <w:highlight w:val="magenta"/>
        </w:rPr>
        <w:t xml:space="preserve">Table </w:t>
      </w:r>
      <w:r w:rsidRPr="00C84F95">
        <w:rPr>
          <w:highlight w:val="magenta"/>
        </w:rPr>
        <w:fldChar w:fldCharType="begin"/>
      </w:r>
      <w:r w:rsidRPr="00C84F95">
        <w:rPr>
          <w:highlight w:val="magenta"/>
        </w:rPr>
        <w:instrText>SEQ Table \* ARABIC</w:instrText>
      </w:r>
      <w:r w:rsidRPr="00C84F95">
        <w:rPr>
          <w:highlight w:val="magenta"/>
        </w:rPr>
        <w:fldChar w:fldCharType="separate"/>
      </w:r>
      <w:r w:rsidR="009C5E7C" w:rsidRPr="00C84F95">
        <w:rPr>
          <w:noProof/>
          <w:highlight w:val="magenta"/>
        </w:rPr>
        <w:t>1</w:t>
      </w:r>
      <w:r w:rsidRPr="00C84F95">
        <w:rPr>
          <w:highlight w:val="magenta"/>
        </w:rPr>
        <w:fldChar w:fldCharType="end"/>
      </w:r>
      <w:r w:rsidRPr="00C84F95">
        <w:rPr>
          <w:highlight w:val="magenta"/>
        </w:rP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7885BF76"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0708957"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NGMdOQ=="/>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NGMdOQ=="/>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C84F95">
        <w:rPr>
          <w:color w:val="1D0F4A"/>
          <w:szCs w:val="22"/>
          <w:highlight w:val="magenta"/>
        </w:rPr>
        <w:t xml:space="preserve">Table </w:t>
      </w:r>
      <w:r w:rsidRPr="00C84F95">
        <w:rPr>
          <w:noProof/>
          <w:color w:val="1D0F4A"/>
          <w:szCs w:val="22"/>
          <w:highlight w:val="magenta"/>
        </w:rPr>
        <w:fldChar w:fldCharType="begin"/>
      </w:r>
      <w:r w:rsidRPr="00C84F95">
        <w:rPr>
          <w:noProof/>
          <w:color w:val="1D0F4A"/>
          <w:szCs w:val="22"/>
          <w:highlight w:val="magenta"/>
        </w:rPr>
        <w:instrText xml:space="preserve"> SEQ Table \* ARABIC </w:instrText>
      </w:r>
      <w:r w:rsidRPr="00C84F95">
        <w:rPr>
          <w:noProof/>
          <w:color w:val="1D0F4A"/>
          <w:szCs w:val="22"/>
          <w:highlight w:val="magenta"/>
        </w:rPr>
        <w:fldChar w:fldCharType="separate"/>
      </w:r>
      <w:r w:rsidR="009C5E7C" w:rsidRPr="00C84F95">
        <w:rPr>
          <w:noProof/>
          <w:color w:val="1D0F4A"/>
          <w:szCs w:val="22"/>
          <w:highlight w:val="magenta"/>
        </w:rPr>
        <w:t>2</w:t>
      </w:r>
      <w:r w:rsidRPr="00C84F95">
        <w:rPr>
          <w:noProof/>
          <w:color w:val="1D0F4A"/>
          <w:szCs w:val="22"/>
          <w:highlight w:val="magenta"/>
        </w:rPr>
        <w:fldChar w:fldCharType="end"/>
      </w:r>
      <w:bookmarkEnd w:id="9"/>
      <w:r w:rsidR="002F37E4" w:rsidRPr="00C84F95">
        <w:rPr>
          <w:color w:val="1D0F4A"/>
          <w:szCs w:val="22"/>
          <w:highlight w:val="magenta"/>
        </w:rPr>
        <w:t>:</w:t>
      </w:r>
      <w:r w:rsidRPr="00C84F95">
        <w:rPr>
          <w:color w:val="1D0F4A"/>
          <w:szCs w:val="22"/>
          <w:highlight w:val="magenta"/>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06DDF9DE" w14:textId="43ADCAA2" w:rsidR="005B6CD4" w:rsidRDefault="005B6CD4" w:rsidP="007B5A72">
      <w:pPr>
        <w:pStyle w:val="Body3"/>
        <w:rPr>
          <w:highlight w:val="yellow"/>
        </w:rPr>
      </w:pPr>
      <w:r w:rsidRPr="003676E0">
        <w:rPr>
          <w:highlight w:val="magenta"/>
        </w:rPr>
        <w:t>IAREDUCED</w:t>
      </w:r>
    </w:p>
    <w:p w14:paraId="20FC2C62" w14:textId="622BBF9E" w:rsidR="002B5F39" w:rsidRPr="00A506DB" w:rsidRDefault="002B5F39" w:rsidP="002B5F39">
      <w:pPr>
        <w:pStyle w:val="Head3"/>
      </w:pPr>
      <w:bookmarkStart w:id="11" w:name="_Toc63066786"/>
      <w:r w:rsidRPr="00A506DB">
        <w:lastRenderedPageBreak/>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The fire separation distance (FSD) is the distance measured from the building face to the closest interior lot line; centerline of a street, an alley or public way; or to an imaginary line between two buildings on the lot. The distance shall be measured at 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lastRenderedPageBreak/>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9D58E4">
        <w:rPr>
          <w:color w:val="1D0F4A"/>
          <w:highlight w:val="magenta"/>
        </w:rPr>
        <w:t xml:space="preserve">Table </w:t>
      </w:r>
      <w:r w:rsidR="001E16EB" w:rsidRPr="009D58E4">
        <w:rPr>
          <w:color w:val="1D0F4A"/>
          <w:highlight w:val="magenta"/>
        </w:rPr>
        <w:fldChar w:fldCharType="begin"/>
      </w:r>
      <w:r w:rsidR="001E16EB" w:rsidRPr="009D58E4">
        <w:rPr>
          <w:color w:val="1D0F4A"/>
          <w:highlight w:val="magenta"/>
        </w:rPr>
        <w:instrText xml:space="preserve"> SEQ Table \* ARABIC </w:instrText>
      </w:r>
      <w:r w:rsidR="001E16EB" w:rsidRPr="009D58E4">
        <w:rPr>
          <w:color w:val="1D0F4A"/>
          <w:highlight w:val="magenta"/>
        </w:rPr>
        <w:fldChar w:fldCharType="separate"/>
      </w:r>
      <w:r w:rsidR="009C5E7C" w:rsidRPr="009D58E4">
        <w:rPr>
          <w:noProof/>
          <w:color w:val="1D0F4A"/>
          <w:highlight w:val="magenta"/>
        </w:rPr>
        <w:t>4</w:t>
      </w:r>
      <w:r w:rsidR="001E16EB" w:rsidRPr="009D58E4">
        <w:rPr>
          <w:noProof/>
          <w:color w:val="1D0F4A"/>
          <w:highlight w:val="magenta"/>
        </w:rPr>
        <w:fldChar w:fldCharType="end"/>
      </w:r>
      <w:r w:rsidRPr="009D58E4">
        <w:rPr>
          <w:color w:val="1D0F4A"/>
          <w:highlight w:val="magenta"/>
        </w:rPr>
        <w:t>: Nort</w:t>
      </w:r>
      <w:r w:rsidR="00C8359D" w:rsidRPr="009D58E4">
        <w:rPr>
          <w:color w:val="1D0F4A"/>
          <w:highlight w:val="magenta"/>
        </w:rPr>
        <w:t>h</w:t>
      </w:r>
      <w:r w:rsidRPr="009D58E4">
        <w:rPr>
          <w:color w:val="1D0F4A"/>
          <w:highlight w:val="magent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56DEC940" w:rsidR="00284E81" w:rsidRPr="00C02214" w:rsidRDefault="00000000" w:rsidP="003E1EA3">
            <w:pPr>
              <w:pStyle w:val="TableText"/>
              <w:jc w:val="center"/>
            </w:pP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NGMdOQ=="/>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4614A7AA" w:rsidR="00284E81" w:rsidRPr="00C02214" w:rsidRDefault="00FE5A21" w:rsidP="00284E81">
      <w:pPr>
        <w:pStyle w:val="Body2"/>
        <w:jc w:val="center"/>
      </w:pPr>
      <w:r>
        <w:t>NEWRPIC</w:t>
      </w: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9D58E4">
        <w:rPr>
          <w:color w:val="1D0F4A"/>
          <w:highlight w:val="magenta"/>
        </w:rPr>
        <w:t xml:space="preserve">Table </w:t>
      </w:r>
      <w:r w:rsidR="001E16EB" w:rsidRPr="009D58E4">
        <w:rPr>
          <w:color w:val="1D0F4A"/>
          <w:highlight w:val="magenta"/>
        </w:rPr>
        <w:fldChar w:fldCharType="begin"/>
      </w:r>
      <w:r w:rsidR="001E16EB" w:rsidRPr="009D58E4">
        <w:rPr>
          <w:color w:val="1D0F4A"/>
          <w:highlight w:val="magenta"/>
        </w:rPr>
        <w:instrText xml:space="preserve"> SEQ Table \* ARABIC </w:instrText>
      </w:r>
      <w:r w:rsidR="001E16EB" w:rsidRPr="009D58E4">
        <w:rPr>
          <w:color w:val="1D0F4A"/>
          <w:highlight w:val="magenta"/>
        </w:rPr>
        <w:fldChar w:fldCharType="separate"/>
      </w:r>
      <w:r w:rsidR="009C5E7C" w:rsidRPr="009D58E4">
        <w:rPr>
          <w:noProof/>
          <w:color w:val="1D0F4A"/>
          <w:highlight w:val="magenta"/>
        </w:rPr>
        <w:t>5</w:t>
      </w:r>
      <w:r w:rsidR="001E16EB" w:rsidRPr="009D58E4">
        <w:rPr>
          <w:noProof/>
          <w:color w:val="1D0F4A"/>
          <w:highlight w:val="magenta"/>
        </w:rPr>
        <w:fldChar w:fldCharType="end"/>
      </w:r>
      <w:r w:rsidRPr="009D58E4">
        <w:rPr>
          <w:color w:val="1D0F4A"/>
          <w:highlight w:val="magent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2028C373" w:rsidR="00440F7A" w:rsidRPr="00440F7A" w:rsidRDefault="00000000" w:rsidP="00440F7A">
            <w:pPr>
              <w:pStyle w:val="TableText"/>
              <w:jc w:val="center"/>
              <w:rPr>
                <w:szCs w:val="22"/>
              </w:rPr>
            </w:pP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NGMdOQ=="/>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lastRenderedPageBreak/>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30FC434A" w:rsidR="00284E81" w:rsidRPr="002442BD" w:rsidRDefault="00CC4120" w:rsidP="00284E81">
      <w:pPr>
        <w:jc w:val="center"/>
        <w:rPr>
          <w:rFonts w:ascii="Arial" w:hAnsi="Arial" w:cs="Arial"/>
          <w:szCs w:val="22"/>
        </w:rPr>
      </w:pPr>
      <w:r w:rsidRPr="009D58E4">
        <w:rPr>
          <w:rFonts w:ascii="Arial" w:hAnsi="Arial" w:cs="Arial"/>
          <w:szCs w:val="22"/>
          <w:highlight w:val="darkGreen"/>
        </w:rPr>
        <w:t>SEWRPIC</w:t>
      </w: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rsidRPr="009D58E4">
        <w:rPr>
          <w:highlight w:val="magenta"/>
        </w:rPr>
        <w:t xml:space="preserve">Table </w:t>
      </w:r>
      <w:r w:rsidRPr="009D58E4">
        <w:rPr>
          <w:highlight w:val="magenta"/>
        </w:rPr>
        <w:fldChar w:fldCharType="begin"/>
      </w:r>
      <w:r w:rsidRPr="009D58E4">
        <w:rPr>
          <w:highlight w:val="magenta"/>
        </w:rPr>
        <w:instrText>SEQ Table \* ARABIC</w:instrText>
      </w:r>
      <w:r w:rsidRPr="009D58E4">
        <w:rPr>
          <w:highlight w:val="magenta"/>
        </w:rPr>
        <w:fldChar w:fldCharType="separate"/>
      </w:r>
      <w:r w:rsidR="009C5E7C" w:rsidRPr="009D58E4">
        <w:rPr>
          <w:noProof/>
          <w:highlight w:val="magenta"/>
        </w:rPr>
        <w:t>6</w:t>
      </w:r>
      <w:r w:rsidRPr="009D58E4">
        <w:rPr>
          <w:highlight w:val="magenta"/>
        </w:rPr>
        <w:fldChar w:fldCharType="end"/>
      </w:r>
      <w:r w:rsidRPr="009D58E4">
        <w:rPr>
          <w:highlight w:val="magenta"/>
        </w:rP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60C52411" w:rsidR="00440F7A" w:rsidRPr="00440F7A" w:rsidRDefault="00000000" w:rsidP="00440F7A">
            <w:pPr>
              <w:pStyle w:val="TableText"/>
              <w:keepNext/>
              <w:jc w:val="center"/>
              <w:rPr>
                <w:szCs w:val="22"/>
              </w:rPr>
            </w:pP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NGMdOQ=="/>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5C16B79C" w:rsidR="00284E81" w:rsidRDefault="00284E81" w:rsidP="00284E81">
      <w:pPr>
        <w:rPr>
          <w:rFonts w:ascii="Arial" w:hAnsi="Arial" w:cs="Arial"/>
          <w:szCs w:val="22"/>
        </w:rPr>
      </w:pPr>
    </w:p>
    <w:p w14:paraId="6E8EC58B" w14:textId="3EC3E950" w:rsidR="00D332F9" w:rsidRPr="009B6AFE" w:rsidRDefault="00D332F9" w:rsidP="00D332F9">
      <w:pPr>
        <w:jc w:val="center"/>
        <w:rPr>
          <w:rFonts w:ascii="Arial" w:hAnsi="Arial" w:cs="Arial"/>
          <w:szCs w:val="22"/>
        </w:rPr>
      </w:pPr>
      <w:r w:rsidRPr="009D58E4">
        <w:rPr>
          <w:rFonts w:ascii="Arial" w:hAnsi="Arial" w:cs="Arial"/>
          <w:szCs w:val="22"/>
          <w:highlight w:val="darkGreen"/>
        </w:rPr>
        <w:t>EEWRPIC</w:t>
      </w: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rsidRPr="009D58E4">
        <w:rPr>
          <w:highlight w:val="magenta"/>
        </w:rPr>
        <w:t xml:space="preserve">Table </w:t>
      </w:r>
      <w:r w:rsidRPr="009D58E4">
        <w:rPr>
          <w:highlight w:val="magenta"/>
        </w:rPr>
        <w:fldChar w:fldCharType="begin"/>
      </w:r>
      <w:r w:rsidRPr="009D58E4">
        <w:rPr>
          <w:highlight w:val="magenta"/>
        </w:rPr>
        <w:instrText>SEQ Table \* ARABIC</w:instrText>
      </w:r>
      <w:r w:rsidRPr="009D58E4">
        <w:rPr>
          <w:highlight w:val="magenta"/>
        </w:rPr>
        <w:fldChar w:fldCharType="separate"/>
      </w:r>
      <w:r w:rsidR="009C5E7C" w:rsidRPr="009D58E4">
        <w:rPr>
          <w:noProof/>
          <w:highlight w:val="magenta"/>
        </w:rPr>
        <w:t>7</w:t>
      </w:r>
      <w:r w:rsidRPr="009D58E4">
        <w:rPr>
          <w:highlight w:val="magenta"/>
        </w:rPr>
        <w:fldChar w:fldCharType="end"/>
      </w:r>
      <w:r w:rsidRPr="009D58E4">
        <w:rPr>
          <w:highlight w:val="magenta"/>
        </w:rPr>
        <w:t>: Wes</w:t>
      </w:r>
      <w:r w:rsidR="00C8359D" w:rsidRPr="009D58E4">
        <w:rPr>
          <w:highlight w:val="magenta"/>
        </w:rPr>
        <w:t>t</w:t>
      </w:r>
      <w:r w:rsidRPr="009D58E4">
        <w:rPr>
          <w:highlight w:val="magenta"/>
        </w:rP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06059B70" w:rsidR="00440F7A" w:rsidRPr="00440F7A" w:rsidRDefault="00000000" w:rsidP="00440F7A">
            <w:pPr>
              <w:pStyle w:val="TableText"/>
              <w:keepNext/>
              <w:jc w:val="center"/>
              <w:rPr>
                <w:szCs w:val="22"/>
              </w:rPr>
            </w:pP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NGMdOQ=="/>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1DD48484" w:rsidR="00284E81" w:rsidRPr="009D58E4" w:rsidRDefault="00D332F9" w:rsidP="00284E81">
      <w:pPr>
        <w:jc w:val="center"/>
        <w:rPr>
          <w:rFonts w:ascii="Arial" w:hAnsi="Arial" w:cs="Arial"/>
          <w:szCs w:val="22"/>
          <w:highlight w:val="darkGreen"/>
        </w:rPr>
      </w:pPr>
      <w:r w:rsidRPr="009D58E4">
        <w:rPr>
          <w:rFonts w:ascii="Arial" w:hAnsi="Arial" w:cs="Arial"/>
          <w:szCs w:val="22"/>
          <w:highlight w:val="darkGreen"/>
        </w:rPr>
        <w:t>WEWRPIC</w:t>
      </w: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0F144D9D"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rsidRPr="009D58E4">
        <w:rPr>
          <w:highlight w:val="magenta"/>
        </w:rPr>
        <w:t xml:space="preserve">Table </w:t>
      </w:r>
      <w:r w:rsidRPr="009D58E4">
        <w:rPr>
          <w:highlight w:val="magenta"/>
        </w:rPr>
        <w:fldChar w:fldCharType="begin"/>
      </w:r>
      <w:r w:rsidRPr="009D58E4">
        <w:rPr>
          <w:highlight w:val="magenta"/>
        </w:rPr>
        <w:instrText>SEQ Table \* ARABIC</w:instrText>
      </w:r>
      <w:r w:rsidRPr="009D58E4">
        <w:rPr>
          <w:highlight w:val="magenta"/>
        </w:rPr>
        <w:fldChar w:fldCharType="separate"/>
      </w:r>
      <w:r w:rsidR="009C5E7C" w:rsidRPr="009D58E4">
        <w:rPr>
          <w:noProof/>
          <w:highlight w:val="magenta"/>
        </w:rPr>
        <w:t>8</w:t>
      </w:r>
      <w:r w:rsidRPr="009D58E4">
        <w:rPr>
          <w:highlight w:val="magenta"/>
        </w:rPr>
        <w:fldChar w:fldCharType="end"/>
      </w:r>
      <w:r w:rsidRPr="009D58E4">
        <w:rPr>
          <w:highlight w:val="magenta"/>
        </w:rP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9D58E4" w:rsidRDefault="00E37FAC" w:rsidP="00E37FAC">
            <w:pPr>
              <w:rPr>
                <w:rFonts w:cs="Arial"/>
                <w:sz w:val="20"/>
                <w:szCs w:val="20"/>
              </w:rPr>
            </w:pPr>
            <w:r w:rsidRPr="009D58E4">
              <w:rPr>
                <w:rFonts w:cs="Arial"/>
                <w:sz w:val="20"/>
                <w:szCs w:val="20"/>
              </w:rPr>
              <w:t xml:space="preserve">Information technology </w:t>
            </w:r>
          </w:p>
          <w:p w14:paraId="3A35BD0D" w14:textId="4050E14E" w:rsidR="00E37FAC" w:rsidRPr="009D58E4" w:rsidRDefault="00E37FAC" w:rsidP="00E37FAC">
            <w:pPr>
              <w:pStyle w:val="TableText"/>
              <w:rPr>
                <w:sz w:val="20"/>
              </w:rPr>
            </w:pPr>
            <w:r w:rsidRPr="009D58E4">
              <w:rPr>
                <w:sz w:val="20"/>
              </w:rPr>
              <w:t>equipment - Critical</w:t>
            </w:r>
          </w:p>
        </w:tc>
        <w:tc>
          <w:tcPr>
            <w:tcW w:w="1174" w:type="pct"/>
            <w:vAlign w:val="center"/>
          </w:tcPr>
          <w:p w14:paraId="3AA26514" w14:textId="2BEDACEF"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030C8371" w14:textId="7C973139" w:rsidR="00E37FAC" w:rsidRPr="009D58E4" w:rsidRDefault="00E37FAC" w:rsidP="00E37FAC">
            <w:pPr>
              <w:pStyle w:val="TableText"/>
              <w:rPr>
                <w:sz w:val="20"/>
              </w:rPr>
            </w:pPr>
            <w:r w:rsidRPr="009D58E4">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9D58E4" w:rsidRDefault="00E37FAC" w:rsidP="00E37FAC">
            <w:pPr>
              <w:pStyle w:val="TableText"/>
              <w:rPr>
                <w:sz w:val="20"/>
              </w:rPr>
            </w:pPr>
            <w:r w:rsidRPr="009D58E4">
              <w:rPr>
                <w:sz w:val="20"/>
              </w:rPr>
              <w:t>Fire Alarm equipment</w:t>
            </w:r>
          </w:p>
        </w:tc>
        <w:tc>
          <w:tcPr>
            <w:tcW w:w="1174" w:type="pct"/>
            <w:vAlign w:val="center"/>
          </w:tcPr>
          <w:p w14:paraId="240A3B16" w14:textId="1706EB7F"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tcBorders>
              <w:bottom w:val="single" w:sz="4" w:space="0" w:color="auto"/>
            </w:tcBorders>
            <w:shd w:val="clear" w:color="auto" w:fill="FFFFFF"/>
            <w:vAlign w:val="center"/>
          </w:tcPr>
          <w:p w14:paraId="37898433" w14:textId="318E5CDF" w:rsidR="00E37FAC" w:rsidRPr="009D58E4" w:rsidRDefault="00E37FAC" w:rsidP="00E37FAC">
            <w:pPr>
              <w:pStyle w:val="TableText"/>
              <w:rPr>
                <w:i/>
                <w:sz w:val="20"/>
              </w:rPr>
            </w:pPr>
            <w:r w:rsidRPr="009D58E4">
              <w:rPr>
                <w:sz w:val="20"/>
              </w:rPr>
              <w:t>NFPA 72 Chapter 12</w:t>
            </w:r>
          </w:p>
        </w:tc>
      </w:tr>
      <w:tr w:rsidR="00E37FAC" w:rsidRPr="009B6AFE" w14:paraId="461F24F7" w14:textId="77777777" w:rsidTr="00E37FAC">
        <w:tc>
          <w:tcPr>
            <w:tcW w:w="2080" w:type="pct"/>
            <w:vAlign w:val="center"/>
          </w:tcPr>
          <w:p w14:paraId="1696D563" w14:textId="7CE0CE3B" w:rsidR="00E37FAC" w:rsidRPr="009D58E4" w:rsidRDefault="00E37FAC" w:rsidP="00E37FAC">
            <w:pPr>
              <w:pStyle w:val="TableText"/>
              <w:rPr>
                <w:sz w:val="20"/>
              </w:rPr>
            </w:pPr>
            <w:r w:rsidRPr="009D58E4">
              <w:rPr>
                <w:sz w:val="20"/>
              </w:rPr>
              <w:t xml:space="preserve">Electrical Rooms with dry-type Transformers &gt; 112.5 </w:t>
            </w:r>
            <w:proofErr w:type="spellStart"/>
            <w:r w:rsidRPr="009D58E4">
              <w:rPr>
                <w:sz w:val="20"/>
              </w:rPr>
              <w:t>kVa</w:t>
            </w:r>
            <w:proofErr w:type="spellEnd"/>
          </w:p>
        </w:tc>
        <w:tc>
          <w:tcPr>
            <w:tcW w:w="1174" w:type="pct"/>
            <w:vAlign w:val="center"/>
          </w:tcPr>
          <w:p w14:paraId="3384FEBF" w14:textId="64E12B9E" w:rsidR="00E37FAC" w:rsidRPr="009D58E4" w:rsidRDefault="00E37FAC" w:rsidP="00E37FAC">
            <w:pPr>
              <w:pStyle w:val="TableText"/>
              <w:rPr>
                <w:i/>
                <w:sz w:val="20"/>
              </w:rPr>
            </w:pPr>
            <w:r w:rsidRPr="009D58E4">
              <w:rPr>
                <w:sz w:val="20"/>
              </w:rPr>
              <w:t xml:space="preserve">2-hour </w:t>
            </w:r>
            <w:r w:rsidRPr="009D58E4">
              <w:rPr>
                <w:i/>
                <w:sz w:val="20"/>
              </w:rPr>
              <w:t>fire barrier (*)</w:t>
            </w:r>
          </w:p>
        </w:tc>
        <w:tc>
          <w:tcPr>
            <w:tcW w:w="1746" w:type="pct"/>
            <w:shd w:val="clear" w:color="auto" w:fill="FFFFFF"/>
            <w:vAlign w:val="center"/>
          </w:tcPr>
          <w:p w14:paraId="102DBFAE" w14:textId="6CCBC2DA" w:rsidR="00E37FAC" w:rsidRPr="009D58E4" w:rsidRDefault="00E37FAC" w:rsidP="00E37FAC">
            <w:pPr>
              <w:pStyle w:val="TableText"/>
              <w:rPr>
                <w:i/>
                <w:sz w:val="20"/>
              </w:rPr>
            </w:pPr>
            <w:r w:rsidRPr="009D58E4">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9D58E4" w:rsidRDefault="00E37FAC" w:rsidP="00E37FAC">
            <w:pPr>
              <w:pStyle w:val="TableText"/>
              <w:rPr>
                <w:sz w:val="20"/>
              </w:rPr>
            </w:pPr>
            <w:r w:rsidRPr="009D58E4">
              <w:rPr>
                <w:sz w:val="20"/>
              </w:rPr>
              <w:t>Transformer Vaults (oil-insulated)</w:t>
            </w:r>
          </w:p>
        </w:tc>
        <w:tc>
          <w:tcPr>
            <w:tcW w:w="1174" w:type="pct"/>
            <w:vAlign w:val="center"/>
          </w:tcPr>
          <w:p w14:paraId="4D0F28F3" w14:textId="7BBDCC9E" w:rsidR="00E37FAC" w:rsidRPr="009D58E4" w:rsidRDefault="00E37FAC" w:rsidP="00E37FAC">
            <w:pPr>
              <w:pStyle w:val="TableText"/>
              <w:rPr>
                <w:i/>
                <w:sz w:val="20"/>
              </w:rPr>
            </w:pPr>
            <w:r w:rsidRPr="009D58E4">
              <w:rPr>
                <w:sz w:val="20"/>
              </w:rPr>
              <w:t xml:space="preserve">3-hour </w:t>
            </w:r>
            <w:r w:rsidRPr="009D58E4">
              <w:rPr>
                <w:i/>
                <w:sz w:val="20"/>
              </w:rPr>
              <w:t>fire barrier</w:t>
            </w:r>
          </w:p>
        </w:tc>
        <w:tc>
          <w:tcPr>
            <w:tcW w:w="1746" w:type="pct"/>
            <w:tcBorders>
              <w:bottom w:val="single" w:sz="4" w:space="0" w:color="auto"/>
            </w:tcBorders>
            <w:shd w:val="clear" w:color="auto" w:fill="FFFFFF"/>
            <w:vAlign w:val="center"/>
          </w:tcPr>
          <w:p w14:paraId="59A2CF43" w14:textId="62AC62CD" w:rsidR="00E37FAC" w:rsidRPr="009D58E4" w:rsidRDefault="00E37FAC" w:rsidP="00E37FAC">
            <w:pPr>
              <w:pStyle w:val="TableText"/>
              <w:rPr>
                <w:sz w:val="20"/>
              </w:rPr>
            </w:pPr>
            <w:r w:rsidRPr="009D58E4">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9D58E4" w:rsidRDefault="00E37FAC" w:rsidP="00E37FAC">
            <w:pPr>
              <w:pStyle w:val="TableText"/>
              <w:rPr>
                <w:sz w:val="20"/>
              </w:rPr>
            </w:pPr>
            <w:r w:rsidRPr="009D58E4">
              <w:rPr>
                <w:sz w:val="20"/>
              </w:rPr>
              <w:t>Mechanical Shafts</w:t>
            </w:r>
          </w:p>
        </w:tc>
        <w:tc>
          <w:tcPr>
            <w:tcW w:w="1174" w:type="pct"/>
            <w:vAlign w:val="center"/>
          </w:tcPr>
          <w:p w14:paraId="7511D0B3" w14:textId="6B0FD111" w:rsidR="00E37FAC" w:rsidRPr="009D58E4" w:rsidRDefault="00E37FAC" w:rsidP="00E37FAC">
            <w:pPr>
              <w:pStyle w:val="TableText"/>
              <w:rPr>
                <w:sz w:val="20"/>
              </w:rPr>
            </w:pPr>
            <w:r w:rsidRPr="009D58E4">
              <w:rPr>
                <w:sz w:val="20"/>
              </w:rPr>
              <w:t xml:space="preserve">2-hour fire/smoke </w:t>
            </w:r>
            <w:r w:rsidRPr="009D58E4">
              <w:rPr>
                <w:i/>
                <w:sz w:val="20"/>
              </w:rPr>
              <w:t>barrier</w:t>
            </w:r>
          </w:p>
        </w:tc>
        <w:tc>
          <w:tcPr>
            <w:tcW w:w="1746" w:type="pct"/>
            <w:shd w:val="clear" w:color="auto" w:fill="FFFFFF"/>
            <w:vAlign w:val="center"/>
          </w:tcPr>
          <w:p w14:paraId="47805AB0" w14:textId="17818D2D" w:rsidR="00E37FAC" w:rsidRPr="009D58E4" w:rsidRDefault="00E37FAC" w:rsidP="00E37FAC">
            <w:pPr>
              <w:pStyle w:val="TableText"/>
              <w:rPr>
                <w:sz w:val="20"/>
              </w:rPr>
            </w:pPr>
            <w:r w:rsidRPr="009D58E4">
              <w:rPr>
                <w:sz w:val="20"/>
              </w:rPr>
              <w:t>FBC §713, FFPC §8.6.5</w:t>
            </w:r>
          </w:p>
        </w:tc>
      </w:tr>
      <w:tr w:rsidR="00E37FAC" w:rsidRPr="009B6AFE" w14:paraId="0E4832AA" w14:textId="77777777" w:rsidTr="00E37FAC">
        <w:trPr>
          <w:trHeight w:val="260"/>
        </w:trPr>
        <w:tc>
          <w:tcPr>
            <w:tcW w:w="2080" w:type="pct"/>
            <w:vAlign w:val="center"/>
          </w:tcPr>
          <w:p w14:paraId="5791BD88" w14:textId="5DB3ABC0" w:rsidR="00E37FAC" w:rsidRPr="009D58E4" w:rsidRDefault="00E37FAC" w:rsidP="00E37FAC">
            <w:pPr>
              <w:pStyle w:val="TableText"/>
              <w:rPr>
                <w:sz w:val="20"/>
                <w:vertAlign w:val="superscript"/>
              </w:rPr>
            </w:pPr>
            <w:r w:rsidRPr="009D58E4">
              <w:rPr>
                <w:sz w:val="20"/>
              </w:rPr>
              <w:t>Stair Shafts</w:t>
            </w:r>
            <w:r w:rsidRPr="009D58E4">
              <w:rPr>
                <w:sz w:val="20"/>
                <w:vertAlign w:val="superscript"/>
              </w:rPr>
              <w:t>2,4</w:t>
            </w:r>
          </w:p>
        </w:tc>
        <w:tc>
          <w:tcPr>
            <w:tcW w:w="1174" w:type="pct"/>
            <w:vAlign w:val="center"/>
          </w:tcPr>
          <w:p w14:paraId="0D20F688" w14:textId="742C4D04" w:rsidR="00E37FAC" w:rsidRPr="009D58E4" w:rsidRDefault="00E37FAC" w:rsidP="00E37FAC">
            <w:pPr>
              <w:pStyle w:val="TableText"/>
              <w:rPr>
                <w:sz w:val="20"/>
              </w:rPr>
            </w:pPr>
            <w:r w:rsidRPr="009D58E4">
              <w:rPr>
                <w:sz w:val="20"/>
              </w:rPr>
              <w:t xml:space="preserve">2-hour fire/smoke </w:t>
            </w:r>
            <w:r w:rsidRPr="009D58E4">
              <w:rPr>
                <w:i/>
                <w:sz w:val="20"/>
              </w:rPr>
              <w:t>barriers</w:t>
            </w:r>
          </w:p>
        </w:tc>
        <w:tc>
          <w:tcPr>
            <w:tcW w:w="1746" w:type="pct"/>
            <w:tcBorders>
              <w:bottom w:val="single" w:sz="4" w:space="0" w:color="auto"/>
            </w:tcBorders>
            <w:shd w:val="clear" w:color="auto" w:fill="FFFFFF"/>
            <w:vAlign w:val="center"/>
          </w:tcPr>
          <w:p w14:paraId="449E7701" w14:textId="542C7649" w:rsidR="00E37FAC" w:rsidRPr="009D58E4" w:rsidRDefault="00E37FAC" w:rsidP="00E37FAC">
            <w:pPr>
              <w:pStyle w:val="TableText"/>
              <w:rPr>
                <w:sz w:val="20"/>
              </w:rPr>
            </w:pPr>
            <w:r w:rsidRPr="009D58E4">
              <w:rPr>
                <w:sz w:val="20"/>
              </w:rPr>
              <w:t>FBC §713.</w:t>
            </w:r>
            <w:proofErr w:type="gramStart"/>
            <w:r w:rsidRPr="009D58E4">
              <w:rPr>
                <w:sz w:val="20"/>
              </w:rPr>
              <w:t>4,  FFPC</w:t>
            </w:r>
            <w:proofErr w:type="gramEnd"/>
            <w:r w:rsidRPr="009D58E4">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9D58E4" w:rsidRDefault="00E37FAC" w:rsidP="00E37FAC">
            <w:pPr>
              <w:pStyle w:val="TableText"/>
              <w:rPr>
                <w:sz w:val="20"/>
              </w:rPr>
            </w:pPr>
            <w:r w:rsidRPr="009D58E4">
              <w:rPr>
                <w:sz w:val="20"/>
              </w:rPr>
              <w:t>Interior Residential Corridors</w:t>
            </w:r>
          </w:p>
        </w:tc>
        <w:tc>
          <w:tcPr>
            <w:tcW w:w="1174" w:type="pct"/>
            <w:shd w:val="clear" w:color="auto" w:fill="auto"/>
            <w:vAlign w:val="center"/>
          </w:tcPr>
          <w:p w14:paraId="5078E50A" w14:textId="061535B1" w:rsidR="00E37FAC" w:rsidRPr="009D58E4" w:rsidRDefault="00E37FAC" w:rsidP="00E37FAC">
            <w:pPr>
              <w:pStyle w:val="TableText"/>
              <w:rPr>
                <w:sz w:val="20"/>
              </w:rPr>
            </w:pPr>
            <w:r w:rsidRPr="009D58E4">
              <w:rPr>
                <w:sz w:val="20"/>
              </w:rPr>
              <w:t xml:space="preserve">½-hour </w:t>
            </w:r>
            <w:r w:rsidRPr="009D58E4">
              <w:rPr>
                <w:i/>
                <w:sz w:val="20"/>
              </w:rPr>
              <w:t>fire barrier</w:t>
            </w:r>
          </w:p>
        </w:tc>
        <w:tc>
          <w:tcPr>
            <w:tcW w:w="1746" w:type="pct"/>
            <w:shd w:val="clear" w:color="auto" w:fill="FFFFFF"/>
            <w:vAlign w:val="center"/>
          </w:tcPr>
          <w:p w14:paraId="2B91D0C7" w14:textId="77777777" w:rsidR="00E37FAC" w:rsidRPr="009D58E4" w:rsidRDefault="00E37FAC" w:rsidP="00E37FAC">
            <w:pPr>
              <w:rPr>
                <w:rFonts w:cs="Arial"/>
                <w:sz w:val="20"/>
                <w:szCs w:val="20"/>
              </w:rPr>
            </w:pPr>
            <w:r w:rsidRPr="009D58E4">
              <w:rPr>
                <w:rFonts w:cs="Arial"/>
                <w:sz w:val="20"/>
                <w:szCs w:val="20"/>
              </w:rPr>
              <w:t>FBC T-1020.1</w:t>
            </w:r>
          </w:p>
          <w:p w14:paraId="48F791E4" w14:textId="0897F842" w:rsidR="00E37FAC" w:rsidRPr="009D58E4" w:rsidRDefault="00E37FAC" w:rsidP="00E37FAC">
            <w:pPr>
              <w:rPr>
                <w:rFonts w:cs="Arial"/>
                <w:sz w:val="20"/>
                <w:szCs w:val="20"/>
              </w:rPr>
            </w:pPr>
            <w:r w:rsidRPr="009D58E4">
              <w:rPr>
                <w:rFonts w:cs="Arial"/>
                <w:sz w:val="20"/>
                <w:szCs w:val="20"/>
              </w:rPr>
              <w:t>FFPC §28.3.</w:t>
            </w:r>
            <w:proofErr w:type="gramStart"/>
            <w:r w:rsidRPr="009D58E4">
              <w:rPr>
                <w:rFonts w:cs="Arial"/>
                <w:sz w:val="20"/>
                <w:szCs w:val="20"/>
              </w:rPr>
              <w:t>6,  30</w:t>
            </w:r>
            <w:proofErr w:type="gramEnd"/>
            <w:r w:rsidRPr="009D58E4">
              <w:rPr>
                <w:rFonts w:cs="Arial"/>
                <w:sz w:val="20"/>
                <w:szCs w:val="20"/>
              </w:rPr>
              <w:t>.3.6</w:t>
            </w:r>
          </w:p>
        </w:tc>
      </w:tr>
      <w:tr w:rsidR="00E37FAC" w:rsidRPr="009B6AFE" w14:paraId="0B01E2C4" w14:textId="77777777" w:rsidTr="00E37FAC">
        <w:trPr>
          <w:trHeight w:val="110"/>
        </w:trPr>
        <w:tc>
          <w:tcPr>
            <w:tcW w:w="2080" w:type="pct"/>
            <w:vAlign w:val="center"/>
          </w:tcPr>
          <w:p w14:paraId="33ED8E0E" w14:textId="63590DC8" w:rsidR="00E37FAC" w:rsidRPr="009D58E4" w:rsidRDefault="00E37FAC" w:rsidP="00E37FAC">
            <w:pPr>
              <w:pStyle w:val="TableText"/>
              <w:rPr>
                <w:sz w:val="20"/>
              </w:rPr>
            </w:pPr>
            <w:r w:rsidRPr="009D58E4">
              <w:rPr>
                <w:sz w:val="20"/>
              </w:rPr>
              <w:t>Fire Service Access Elevator/Occupant Evacuation Elevator Lobby</w:t>
            </w:r>
          </w:p>
        </w:tc>
        <w:tc>
          <w:tcPr>
            <w:tcW w:w="1174" w:type="pct"/>
            <w:shd w:val="clear" w:color="auto" w:fill="auto"/>
            <w:vAlign w:val="center"/>
          </w:tcPr>
          <w:p w14:paraId="3B6F7C0A" w14:textId="4C85BD73"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3EF65404" w14:textId="3EE5FA27" w:rsidR="00E37FAC" w:rsidRPr="009D58E4" w:rsidRDefault="00E37FAC" w:rsidP="00E37FAC">
            <w:pPr>
              <w:pStyle w:val="TableText"/>
              <w:rPr>
                <w:sz w:val="20"/>
              </w:rPr>
            </w:pPr>
            <w:r w:rsidRPr="009D58E4">
              <w:rPr>
                <w:sz w:val="20"/>
              </w:rPr>
              <w:t>FBC §3007 and §3008</w:t>
            </w:r>
          </w:p>
        </w:tc>
      </w:tr>
      <w:tr w:rsidR="00E37FAC" w:rsidRPr="009B6AFE" w14:paraId="323FB1E7" w14:textId="77777777" w:rsidTr="00E37FAC">
        <w:tc>
          <w:tcPr>
            <w:tcW w:w="2080" w:type="pct"/>
            <w:vAlign w:val="center"/>
          </w:tcPr>
          <w:p w14:paraId="15A2A11D" w14:textId="668453A2" w:rsidR="00E37FAC" w:rsidRPr="009D58E4" w:rsidRDefault="00E37FAC" w:rsidP="00E37FAC">
            <w:pPr>
              <w:pStyle w:val="TableText"/>
              <w:rPr>
                <w:sz w:val="20"/>
              </w:rPr>
            </w:pPr>
            <w:r w:rsidRPr="009D58E4">
              <w:rPr>
                <w:sz w:val="20"/>
              </w:rPr>
              <w:t>Elevator Lobby (other than above)</w:t>
            </w:r>
          </w:p>
        </w:tc>
        <w:tc>
          <w:tcPr>
            <w:tcW w:w="1174" w:type="pct"/>
            <w:vAlign w:val="center"/>
          </w:tcPr>
          <w:p w14:paraId="1B0BA556" w14:textId="19FCDB88" w:rsidR="00E37FAC" w:rsidRPr="009D58E4" w:rsidRDefault="00E37FAC" w:rsidP="00E37FAC">
            <w:pPr>
              <w:pStyle w:val="TableText"/>
              <w:rPr>
                <w:sz w:val="20"/>
              </w:rPr>
            </w:pPr>
            <w:r w:rsidRPr="009D58E4">
              <w:rPr>
                <w:sz w:val="20"/>
              </w:rPr>
              <w:t xml:space="preserve">1-hour </w:t>
            </w:r>
            <w:r w:rsidRPr="009D58E4">
              <w:rPr>
                <w:i/>
                <w:sz w:val="20"/>
              </w:rPr>
              <w:t>smoke partition</w:t>
            </w:r>
          </w:p>
        </w:tc>
        <w:tc>
          <w:tcPr>
            <w:tcW w:w="1746" w:type="pct"/>
            <w:shd w:val="clear" w:color="auto" w:fill="FFFFFF"/>
            <w:vAlign w:val="center"/>
          </w:tcPr>
          <w:p w14:paraId="28D298E1" w14:textId="5AAF57C5" w:rsidR="00E37FAC" w:rsidRPr="009D58E4" w:rsidRDefault="00E37FAC" w:rsidP="00E37FAC">
            <w:pPr>
              <w:pStyle w:val="TableText"/>
              <w:rPr>
                <w:sz w:val="20"/>
              </w:rPr>
            </w:pPr>
            <w:r w:rsidRPr="009D58E4">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9D58E4" w:rsidRDefault="00E37FAC" w:rsidP="00E37FAC">
            <w:pPr>
              <w:pStyle w:val="TableText"/>
              <w:rPr>
                <w:sz w:val="20"/>
              </w:rPr>
            </w:pPr>
            <w:r w:rsidRPr="009D58E4">
              <w:rPr>
                <w:sz w:val="20"/>
              </w:rPr>
              <w:t>Dwelling Unit Separations</w:t>
            </w:r>
          </w:p>
        </w:tc>
        <w:tc>
          <w:tcPr>
            <w:tcW w:w="1174" w:type="pct"/>
            <w:vAlign w:val="center"/>
          </w:tcPr>
          <w:p w14:paraId="5E89BFB8" w14:textId="6AE5F660"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658CD081" w14:textId="70C49B9B" w:rsidR="00E37FAC" w:rsidRPr="009D58E4" w:rsidRDefault="00E37FAC" w:rsidP="00E37FAC">
            <w:pPr>
              <w:rPr>
                <w:rFonts w:cs="Arial"/>
                <w:sz w:val="20"/>
                <w:szCs w:val="20"/>
              </w:rPr>
            </w:pPr>
            <w:r w:rsidRPr="009D58E4">
              <w:rPr>
                <w:rFonts w:cs="Arial"/>
                <w:sz w:val="20"/>
                <w:szCs w:val="20"/>
              </w:rPr>
              <w:t>FBC §</w:t>
            </w:r>
            <w:proofErr w:type="gramStart"/>
            <w:r w:rsidRPr="009D58E4">
              <w:rPr>
                <w:rFonts w:cs="Arial"/>
                <w:sz w:val="20"/>
                <w:szCs w:val="20"/>
              </w:rPr>
              <w:t>420,  FFPC</w:t>
            </w:r>
            <w:proofErr w:type="gramEnd"/>
            <w:r w:rsidRPr="009D58E4">
              <w:rPr>
                <w:rFonts w:cs="Arial"/>
                <w:sz w:val="20"/>
                <w:szCs w:val="20"/>
              </w:rPr>
              <w:t xml:space="preserve"> §28.3.7.2</w:t>
            </w:r>
            <w:r w:rsidRPr="009D58E4">
              <w:rPr>
                <w:sz w:val="20"/>
              </w:rPr>
              <w:t xml:space="preserve">, </w:t>
            </w:r>
            <w:r w:rsidRPr="009D58E4">
              <w:rPr>
                <w:rFonts w:cs="Arial"/>
                <w:sz w:val="20"/>
                <w:szCs w:val="20"/>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9D58E4" w:rsidRDefault="000F1FE3" w:rsidP="000F1FE3">
            <w:pPr>
              <w:pStyle w:val="TableText"/>
              <w:rPr>
                <w:sz w:val="20"/>
              </w:rPr>
            </w:pPr>
            <w:r w:rsidRPr="009D58E4">
              <w:rPr>
                <w:sz w:val="20"/>
              </w:rPr>
              <w:t xml:space="preserve">Soiled Linen Rooms, Storage Rooms &gt; 100 </w:t>
            </w:r>
            <w:proofErr w:type="spellStart"/>
            <w:r w:rsidRPr="009D58E4">
              <w:rPr>
                <w:sz w:val="20"/>
              </w:rPr>
              <w:t>sq.ft</w:t>
            </w:r>
            <w:proofErr w:type="spellEnd"/>
            <w:r w:rsidRPr="009D58E4">
              <w:rPr>
                <w:sz w:val="20"/>
              </w:rPr>
              <w:t>.</w:t>
            </w:r>
          </w:p>
        </w:tc>
        <w:tc>
          <w:tcPr>
            <w:tcW w:w="1174" w:type="pct"/>
            <w:vAlign w:val="center"/>
          </w:tcPr>
          <w:p w14:paraId="1F45D66B" w14:textId="08D39219" w:rsidR="000F1FE3" w:rsidRPr="009D58E4" w:rsidRDefault="000F1FE3" w:rsidP="000F1FE3">
            <w:pPr>
              <w:pStyle w:val="TableText"/>
              <w:rPr>
                <w:sz w:val="20"/>
              </w:rPr>
            </w:pPr>
            <w:r w:rsidRPr="009D58E4">
              <w:rPr>
                <w:sz w:val="20"/>
              </w:rPr>
              <w:t xml:space="preserve">1-hour </w:t>
            </w:r>
            <w:r w:rsidRPr="009D58E4">
              <w:rPr>
                <w:i/>
                <w:sz w:val="20"/>
              </w:rPr>
              <w:t>fire barrier</w:t>
            </w:r>
          </w:p>
        </w:tc>
        <w:tc>
          <w:tcPr>
            <w:tcW w:w="1746" w:type="pct"/>
            <w:shd w:val="clear" w:color="auto" w:fill="FFFFFF"/>
            <w:vAlign w:val="center"/>
          </w:tcPr>
          <w:p w14:paraId="553F88F5" w14:textId="379886D3" w:rsidR="000F1FE3" w:rsidRPr="009D58E4" w:rsidRDefault="000F1FE3" w:rsidP="000F1FE3">
            <w:pPr>
              <w:rPr>
                <w:rFonts w:cs="Arial"/>
                <w:sz w:val="20"/>
                <w:szCs w:val="20"/>
              </w:rPr>
            </w:pPr>
            <w:r w:rsidRPr="009D58E4">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9D58E4" w:rsidRDefault="000F1FE3" w:rsidP="000F1FE3">
            <w:pPr>
              <w:rPr>
                <w:rFonts w:cs="Arial"/>
                <w:sz w:val="20"/>
                <w:szCs w:val="20"/>
              </w:rPr>
            </w:pPr>
            <w:r w:rsidRPr="009D58E4">
              <w:rPr>
                <w:rFonts w:cs="Arial"/>
                <w:sz w:val="20"/>
                <w:szCs w:val="20"/>
              </w:rPr>
              <w:t xml:space="preserve">Storage Rooms </w:t>
            </w:r>
          </w:p>
          <w:p w14:paraId="5015C84E" w14:textId="4DE3972C" w:rsidR="000F1FE3" w:rsidRPr="009D58E4" w:rsidRDefault="000F1FE3" w:rsidP="000F1FE3">
            <w:pPr>
              <w:pStyle w:val="TableText"/>
              <w:rPr>
                <w:sz w:val="20"/>
              </w:rPr>
            </w:pPr>
            <w:r w:rsidRPr="009D58E4">
              <w:rPr>
                <w:sz w:val="20"/>
              </w:rPr>
              <w:t xml:space="preserve">50 </w:t>
            </w:r>
            <w:proofErr w:type="spellStart"/>
            <w:proofErr w:type="gramStart"/>
            <w:r w:rsidRPr="009D58E4">
              <w:rPr>
                <w:sz w:val="20"/>
              </w:rPr>
              <w:t>sq.ft</w:t>
            </w:r>
            <w:proofErr w:type="spellEnd"/>
            <w:proofErr w:type="gramEnd"/>
            <w:r w:rsidRPr="009D58E4">
              <w:rPr>
                <w:sz w:val="20"/>
              </w:rPr>
              <w:t xml:space="preserve"> &lt; A &lt; 100 </w:t>
            </w:r>
            <w:proofErr w:type="spellStart"/>
            <w:r w:rsidRPr="009D58E4">
              <w:rPr>
                <w:sz w:val="20"/>
              </w:rPr>
              <w:t>sq.ft</w:t>
            </w:r>
            <w:proofErr w:type="spellEnd"/>
            <w:r w:rsidRPr="009D58E4">
              <w:rPr>
                <w:sz w:val="20"/>
              </w:rPr>
              <w:t xml:space="preserve">. </w:t>
            </w:r>
          </w:p>
        </w:tc>
        <w:tc>
          <w:tcPr>
            <w:tcW w:w="1174" w:type="pct"/>
            <w:vAlign w:val="center"/>
          </w:tcPr>
          <w:p w14:paraId="6EB22745" w14:textId="2F2B4E53" w:rsidR="000F1FE3" w:rsidRPr="009D58E4" w:rsidRDefault="000F1FE3" w:rsidP="000F1FE3">
            <w:pPr>
              <w:pStyle w:val="TableText"/>
              <w:rPr>
                <w:sz w:val="20"/>
              </w:rPr>
            </w:pPr>
            <w:r w:rsidRPr="009D58E4">
              <w:rPr>
                <w:sz w:val="20"/>
              </w:rPr>
              <w:t xml:space="preserve">1-hour </w:t>
            </w:r>
            <w:r w:rsidRPr="009D58E4">
              <w:rPr>
                <w:i/>
                <w:sz w:val="20"/>
              </w:rPr>
              <w:t>smoke partition</w:t>
            </w:r>
          </w:p>
        </w:tc>
        <w:tc>
          <w:tcPr>
            <w:tcW w:w="1746" w:type="pct"/>
            <w:shd w:val="clear" w:color="auto" w:fill="FFFFFF"/>
            <w:vAlign w:val="center"/>
          </w:tcPr>
          <w:p w14:paraId="43997CCD" w14:textId="2B6889BD" w:rsidR="000F1FE3" w:rsidRPr="009D58E4" w:rsidRDefault="000F1FE3" w:rsidP="000F1FE3">
            <w:pPr>
              <w:rPr>
                <w:rFonts w:cs="Arial"/>
                <w:sz w:val="20"/>
                <w:szCs w:val="20"/>
              </w:rPr>
            </w:pPr>
            <w:r w:rsidRPr="009D58E4">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9D58E4" w:rsidRDefault="00E37FAC" w:rsidP="00E37FAC">
            <w:pPr>
              <w:pStyle w:val="TableText"/>
              <w:rPr>
                <w:sz w:val="20"/>
              </w:rPr>
            </w:pPr>
            <w:r w:rsidRPr="009D58E4">
              <w:rPr>
                <w:sz w:val="20"/>
              </w:rPr>
              <w:t>Boiler and fuel-fired heater rooms more than a single guestroom or guest suite</w:t>
            </w:r>
          </w:p>
        </w:tc>
        <w:tc>
          <w:tcPr>
            <w:tcW w:w="1174" w:type="pct"/>
            <w:shd w:val="clear" w:color="auto" w:fill="auto"/>
            <w:vAlign w:val="center"/>
          </w:tcPr>
          <w:p w14:paraId="59B2743F" w14:textId="75685A5D"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2E2286A1" w14:textId="28DF91BC" w:rsidR="00E37FAC" w:rsidRPr="009D58E4" w:rsidRDefault="00E37FAC" w:rsidP="00E37FAC">
            <w:pPr>
              <w:pStyle w:val="TableText"/>
              <w:rPr>
                <w:sz w:val="20"/>
              </w:rPr>
            </w:pPr>
            <w:r w:rsidRPr="009D58E4">
              <w:rPr>
                <w:sz w:val="20"/>
              </w:rPr>
              <w:t>FFPC T-28.3.2.2.</w:t>
            </w:r>
            <w:proofErr w:type="gramStart"/>
            <w:r w:rsidRPr="009D58E4">
              <w:rPr>
                <w:sz w:val="20"/>
              </w:rPr>
              <w:t>2,  T</w:t>
            </w:r>
            <w:proofErr w:type="gramEnd"/>
            <w:r w:rsidRPr="009D58E4">
              <w:rPr>
                <w:sz w:val="20"/>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9D58E4" w:rsidRDefault="00E37FAC" w:rsidP="00E37FAC">
            <w:pPr>
              <w:pStyle w:val="TableText"/>
              <w:rPr>
                <w:sz w:val="20"/>
              </w:rPr>
            </w:pPr>
            <w:r w:rsidRPr="009D58E4">
              <w:rPr>
                <w:sz w:val="20"/>
              </w:rPr>
              <w:t>Fire Command Center</w:t>
            </w:r>
          </w:p>
        </w:tc>
        <w:tc>
          <w:tcPr>
            <w:tcW w:w="1174" w:type="pct"/>
            <w:shd w:val="clear" w:color="auto" w:fill="auto"/>
            <w:vAlign w:val="center"/>
          </w:tcPr>
          <w:p w14:paraId="20F5F0D2" w14:textId="2719DB84" w:rsidR="00E37FAC" w:rsidRPr="009D58E4" w:rsidRDefault="00E37FAC" w:rsidP="00E37FAC">
            <w:pPr>
              <w:pStyle w:val="TableText"/>
              <w:rPr>
                <w:sz w:val="20"/>
              </w:rPr>
            </w:pPr>
            <w:r w:rsidRPr="009D58E4">
              <w:rPr>
                <w:sz w:val="20"/>
              </w:rPr>
              <w:t xml:space="preserve">1-hour </w:t>
            </w:r>
            <w:r w:rsidRPr="009D58E4">
              <w:rPr>
                <w:i/>
                <w:sz w:val="20"/>
              </w:rPr>
              <w:t xml:space="preserve">fire </w:t>
            </w:r>
            <w:proofErr w:type="gramStart"/>
            <w:r w:rsidRPr="009D58E4">
              <w:rPr>
                <w:i/>
                <w:sz w:val="20"/>
              </w:rPr>
              <w:t>barrier(</w:t>
            </w:r>
            <w:proofErr w:type="gramEnd"/>
            <w:r w:rsidRPr="009D58E4">
              <w:rPr>
                <w:i/>
                <w:sz w:val="20"/>
              </w:rPr>
              <w:t>*)</w:t>
            </w:r>
          </w:p>
        </w:tc>
        <w:tc>
          <w:tcPr>
            <w:tcW w:w="1746" w:type="pct"/>
            <w:shd w:val="clear" w:color="auto" w:fill="FFFFFF"/>
            <w:vAlign w:val="center"/>
          </w:tcPr>
          <w:p w14:paraId="162476AB" w14:textId="79DCB076" w:rsidR="00E37FAC" w:rsidRPr="009D58E4" w:rsidRDefault="00E37FAC" w:rsidP="00E37FAC">
            <w:pPr>
              <w:pStyle w:val="TableText"/>
              <w:rPr>
                <w:sz w:val="20"/>
              </w:rPr>
            </w:pPr>
            <w:r w:rsidRPr="009D58E4">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9D58E4" w:rsidRDefault="00E37FAC" w:rsidP="00E37FAC">
            <w:pPr>
              <w:pStyle w:val="TableText"/>
              <w:rPr>
                <w:sz w:val="20"/>
              </w:rPr>
            </w:pPr>
            <w:r w:rsidRPr="009D58E4">
              <w:rPr>
                <w:sz w:val="20"/>
              </w:rPr>
              <w:t>Maintenance Shops</w:t>
            </w:r>
          </w:p>
        </w:tc>
        <w:tc>
          <w:tcPr>
            <w:tcW w:w="1174" w:type="pct"/>
            <w:shd w:val="clear" w:color="auto" w:fill="auto"/>
            <w:vAlign w:val="center"/>
          </w:tcPr>
          <w:p w14:paraId="3AC0A5EB" w14:textId="471F3539"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0BA9E943" w14:textId="0D4C476B" w:rsidR="00E37FAC" w:rsidRPr="009D58E4" w:rsidRDefault="00E37FAC" w:rsidP="00E37FAC">
            <w:pPr>
              <w:pStyle w:val="TableText"/>
              <w:rPr>
                <w:sz w:val="20"/>
              </w:rPr>
            </w:pPr>
            <w:r w:rsidRPr="009D58E4">
              <w:rPr>
                <w:sz w:val="20"/>
              </w:rPr>
              <w:t>FFPC T-28.3.2.2.2 T-30.3.2.1.1</w:t>
            </w:r>
          </w:p>
        </w:tc>
      </w:tr>
      <w:tr w:rsidR="00E37FAC" w:rsidRPr="00722AB3" w14:paraId="0D0EA14E" w14:textId="77777777" w:rsidTr="00E37FAC">
        <w:tc>
          <w:tcPr>
            <w:tcW w:w="2080" w:type="pct"/>
            <w:vAlign w:val="center"/>
          </w:tcPr>
          <w:p w14:paraId="44A469AE" w14:textId="76506A01" w:rsidR="00E37FAC" w:rsidRPr="009D58E4" w:rsidRDefault="00E37FAC" w:rsidP="00E37FAC">
            <w:pPr>
              <w:pStyle w:val="TableText"/>
              <w:rPr>
                <w:sz w:val="20"/>
              </w:rPr>
            </w:pPr>
            <w:r w:rsidRPr="009D58E4">
              <w:rPr>
                <w:sz w:val="20"/>
              </w:rPr>
              <w:t>Trash Collection Rooms</w:t>
            </w:r>
          </w:p>
        </w:tc>
        <w:tc>
          <w:tcPr>
            <w:tcW w:w="1174" w:type="pct"/>
            <w:vAlign w:val="center"/>
          </w:tcPr>
          <w:p w14:paraId="72772321" w14:textId="3B93B8C4"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5F8BB0E8" w14:textId="13174F09" w:rsidR="00E37FAC" w:rsidRPr="009D58E4" w:rsidRDefault="00E37FAC" w:rsidP="00E37FAC">
            <w:pPr>
              <w:pStyle w:val="TableText"/>
              <w:rPr>
                <w:sz w:val="20"/>
                <w:lang w:val="fr-CA"/>
              </w:rPr>
            </w:pPr>
            <w:r w:rsidRPr="009D58E4">
              <w:rPr>
                <w:sz w:val="20"/>
                <w:lang w:val="fr-CA"/>
              </w:rPr>
              <w:t>FBC T-509, FFPC T-28.3.2.2.2 T-30.3.2.1.1</w:t>
            </w:r>
          </w:p>
        </w:tc>
      </w:tr>
      <w:tr w:rsidR="00E37FAC" w:rsidRPr="009B6AFE" w14:paraId="009C2D79" w14:textId="77777777" w:rsidTr="00E37FAC">
        <w:tc>
          <w:tcPr>
            <w:tcW w:w="2080" w:type="pct"/>
            <w:vAlign w:val="center"/>
          </w:tcPr>
          <w:p w14:paraId="054EEBD4" w14:textId="46768E11" w:rsidR="00E37FAC" w:rsidRPr="009D58E4" w:rsidRDefault="00E37FAC" w:rsidP="00E37FAC">
            <w:pPr>
              <w:pStyle w:val="TableText"/>
              <w:rPr>
                <w:sz w:val="20"/>
              </w:rPr>
            </w:pPr>
            <w:r w:rsidRPr="009D58E4">
              <w:rPr>
                <w:sz w:val="20"/>
              </w:rPr>
              <w:t>Emergency Switchgear Room</w:t>
            </w:r>
          </w:p>
        </w:tc>
        <w:tc>
          <w:tcPr>
            <w:tcW w:w="1174" w:type="pct"/>
            <w:vAlign w:val="center"/>
          </w:tcPr>
          <w:p w14:paraId="3FB9EA39" w14:textId="0792019D"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tcBorders>
              <w:bottom w:val="single" w:sz="4" w:space="0" w:color="auto"/>
            </w:tcBorders>
            <w:shd w:val="clear" w:color="auto" w:fill="FFFFFF"/>
            <w:vAlign w:val="center"/>
          </w:tcPr>
          <w:p w14:paraId="5A5B6E1D" w14:textId="557E74A7" w:rsidR="00E37FAC" w:rsidRPr="009D58E4" w:rsidRDefault="00E37FAC" w:rsidP="00E37FAC">
            <w:pPr>
              <w:pStyle w:val="TableText"/>
              <w:rPr>
                <w:sz w:val="20"/>
              </w:rPr>
            </w:pPr>
            <w:r w:rsidRPr="009D58E4">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9D58E4" w:rsidRDefault="00E37FAC" w:rsidP="00E37FAC">
            <w:pPr>
              <w:pStyle w:val="TableText"/>
              <w:rPr>
                <w:sz w:val="20"/>
              </w:rPr>
            </w:pPr>
            <w:r w:rsidRPr="009D58E4">
              <w:rPr>
                <w:sz w:val="20"/>
              </w:rPr>
              <w:t>Battery Storage Rooms</w:t>
            </w:r>
          </w:p>
        </w:tc>
        <w:tc>
          <w:tcPr>
            <w:tcW w:w="1174" w:type="pct"/>
            <w:vAlign w:val="center"/>
          </w:tcPr>
          <w:p w14:paraId="649340D0" w14:textId="0317EC81"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002A5EC4" w14:textId="5FDA6755" w:rsidR="00E37FAC" w:rsidRPr="009D58E4" w:rsidRDefault="00E37FAC" w:rsidP="00E37FAC">
            <w:pPr>
              <w:pStyle w:val="TableText"/>
              <w:rPr>
                <w:sz w:val="20"/>
              </w:rPr>
            </w:pPr>
            <w:r w:rsidRPr="009D58E4">
              <w:rPr>
                <w:sz w:val="20"/>
              </w:rPr>
              <w:t>FBC T-509</w:t>
            </w:r>
          </w:p>
        </w:tc>
      </w:tr>
      <w:tr w:rsidR="00E37FAC" w:rsidRPr="009B6AFE" w14:paraId="51334BA4" w14:textId="77777777" w:rsidTr="00E37FAC">
        <w:tc>
          <w:tcPr>
            <w:tcW w:w="2080" w:type="pct"/>
            <w:vAlign w:val="center"/>
          </w:tcPr>
          <w:p w14:paraId="43C51160" w14:textId="1C823BE2" w:rsidR="00E37FAC" w:rsidRPr="009D58E4" w:rsidRDefault="00E37FAC" w:rsidP="00E37FAC">
            <w:pPr>
              <w:pStyle w:val="TableText"/>
              <w:rPr>
                <w:sz w:val="20"/>
              </w:rPr>
            </w:pPr>
            <w:r w:rsidRPr="009D58E4">
              <w:rPr>
                <w:sz w:val="20"/>
              </w:rPr>
              <w:t>Fire Pump Room</w:t>
            </w:r>
          </w:p>
        </w:tc>
        <w:tc>
          <w:tcPr>
            <w:tcW w:w="1174" w:type="pct"/>
            <w:vAlign w:val="center"/>
          </w:tcPr>
          <w:p w14:paraId="7A386238" w14:textId="75932F32"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shd w:val="clear" w:color="auto" w:fill="FFFFFF"/>
            <w:vAlign w:val="center"/>
          </w:tcPr>
          <w:p w14:paraId="601CF015" w14:textId="3CB16240" w:rsidR="00E37FAC" w:rsidRPr="009D58E4" w:rsidRDefault="00E37FAC" w:rsidP="00E37FAC">
            <w:pPr>
              <w:pStyle w:val="TableText"/>
              <w:rPr>
                <w:sz w:val="20"/>
              </w:rPr>
            </w:pPr>
            <w:r w:rsidRPr="009D58E4">
              <w:rPr>
                <w:sz w:val="20"/>
              </w:rPr>
              <w:t xml:space="preserve">FBC §913.2, NFPA 20 §4.12.1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9D58E4" w:rsidRDefault="00E37FAC" w:rsidP="00E37FAC">
            <w:pPr>
              <w:pStyle w:val="TableText"/>
              <w:rPr>
                <w:sz w:val="20"/>
              </w:rPr>
            </w:pPr>
            <w:r w:rsidRPr="009D58E4">
              <w:rPr>
                <w:sz w:val="20"/>
              </w:rPr>
              <w:t>Elevator Machine Rooms and Shafts (</w:t>
            </w:r>
            <w:r w:rsidRPr="009D58E4">
              <w:rPr>
                <w:i/>
                <w:sz w:val="20"/>
              </w:rPr>
              <w:t>connecting 4 stories or more</w:t>
            </w:r>
            <w:r w:rsidRPr="009D58E4">
              <w:rPr>
                <w:sz w:val="20"/>
              </w:rPr>
              <w:t xml:space="preserve">) </w:t>
            </w:r>
            <w:r w:rsidRPr="009D58E4">
              <w:rPr>
                <w:sz w:val="20"/>
                <w:vertAlign w:val="superscript"/>
              </w:rPr>
              <w:t>2,4</w:t>
            </w:r>
          </w:p>
        </w:tc>
        <w:tc>
          <w:tcPr>
            <w:tcW w:w="1174" w:type="pct"/>
            <w:tcBorders>
              <w:bottom w:val="single" w:sz="4" w:space="0" w:color="auto"/>
            </w:tcBorders>
            <w:vAlign w:val="center"/>
          </w:tcPr>
          <w:p w14:paraId="1B03F0FC" w14:textId="2F76889A" w:rsidR="00E37FAC" w:rsidRPr="009D58E4" w:rsidRDefault="00E37FAC" w:rsidP="00E37FAC">
            <w:pPr>
              <w:pStyle w:val="TableText"/>
              <w:rPr>
                <w:i/>
                <w:sz w:val="20"/>
              </w:rPr>
            </w:pPr>
            <w:r w:rsidRPr="009D58E4">
              <w:rPr>
                <w:sz w:val="20"/>
              </w:rPr>
              <w:t xml:space="preserve">2-hour </w:t>
            </w:r>
            <w:r w:rsidRPr="009D58E4">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9D58E4" w:rsidRDefault="00E37FAC" w:rsidP="00E37FAC">
            <w:pPr>
              <w:pStyle w:val="TableText"/>
              <w:rPr>
                <w:i/>
                <w:sz w:val="20"/>
              </w:rPr>
            </w:pPr>
            <w:r w:rsidRPr="009D58E4">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9D58E4" w:rsidRDefault="00E37FAC" w:rsidP="00E37FAC">
            <w:pPr>
              <w:pStyle w:val="TableText"/>
              <w:rPr>
                <w:sz w:val="20"/>
              </w:rPr>
            </w:pPr>
            <w:r w:rsidRPr="009D58E4">
              <w:rPr>
                <w:sz w:val="20"/>
              </w:rPr>
              <w:t>Generator rooms (</w:t>
            </w:r>
            <w:r w:rsidRPr="009D58E4">
              <w:rPr>
                <w:i/>
                <w:sz w:val="20"/>
              </w:rPr>
              <w:t>inside bldgs</w:t>
            </w:r>
            <w:r w:rsidRPr="009D58E4">
              <w:rPr>
                <w:sz w:val="20"/>
              </w:rPr>
              <w:t>.)</w:t>
            </w:r>
            <w:r w:rsidRPr="009D58E4">
              <w:rPr>
                <w:sz w:val="20"/>
                <w:vertAlign w:val="superscript"/>
              </w:rPr>
              <w:t>3</w:t>
            </w:r>
          </w:p>
        </w:tc>
        <w:tc>
          <w:tcPr>
            <w:tcW w:w="1174" w:type="pct"/>
            <w:shd w:val="clear" w:color="auto" w:fill="FFFFFF"/>
            <w:vAlign w:val="center"/>
          </w:tcPr>
          <w:p w14:paraId="25FB2373" w14:textId="3234AC38" w:rsidR="00E37FAC" w:rsidRPr="009D58E4" w:rsidRDefault="00E37FAC" w:rsidP="00E37FAC">
            <w:pPr>
              <w:pStyle w:val="TableText"/>
              <w:rPr>
                <w:sz w:val="20"/>
              </w:rPr>
            </w:pPr>
            <w:r w:rsidRPr="009D58E4">
              <w:rPr>
                <w:sz w:val="20"/>
              </w:rPr>
              <w:t xml:space="preserve">2-hour </w:t>
            </w:r>
            <w:r w:rsidRPr="009D58E4">
              <w:rPr>
                <w:i/>
                <w:sz w:val="20"/>
              </w:rPr>
              <w:t>fire barrier</w:t>
            </w:r>
          </w:p>
        </w:tc>
        <w:tc>
          <w:tcPr>
            <w:tcW w:w="1746" w:type="pct"/>
            <w:shd w:val="clear" w:color="auto" w:fill="FFFFFF"/>
            <w:vAlign w:val="center"/>
          </w:tcPr>
          <w:p w14:paraId="2E8BC9B2" w14:textId="71D217E3" w:rsidR="00E37FAC" w:rsidRPr="009D58E4" w:rsidRDefault="00E37FAC" w:rsidP="00E37FAC">
            <w:pPr>
              <w:pStyle w:val="TableText"/>
              <w:rPr>
                <w:sz w:val="20"/>
              </w:rPr>
            </w:pPr>
            <w:r w:rsidRPr="009D58E4">
              <w:rPr>
                <w:sz w:val="20"/>
              </w:rPr>
              <w:t>FBC §403, 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9D58E4" w:rsidRDefault="00E37FAC" w:rsidP="00E37FAC">
            <w:pPr>
              <w:pStyle w:val="TableText"/>
              <w:rPr>
                <w:sz w:val="20"/>
              </w:rPr>
            </w:pPr>
            <w:r w:rsidRPr="009D58E4">
              <w:rPr>
                <w:sz w:val="20"/>
              </w:rPr>
              <w:t xml:space="preserve">Laundry rooms &gt; 100 </w:t>
            </w:r>
            <w:proofErr w:type="spellStart"/>
            <w:r w:rsidRPr="009D58E4">
              <w:rPr>
                <w:sz w:val="20"/>
              </w:rPr>
              <w:t>sq.ft</w:t>
            </w:r>
            <w:proofErr w:type="spellEnd"/>
            <w:r w:rsidRPr="009D58E4">
              <w:rPr>
                <w:sz w:val="20"/>
              </w:rPr>
              <w:t>. outside dwelling units</w:t>
            </w:r>
          </w:p>
        </w:tc>
        <w:tc>
          <w:tcPr>
            <w:tcW w:w="1174" w:type="pct"/>
            <w:shd w:val="clear" w:color="auto" w:fill="FFFFFF"/>
            <w:vAlign w:val="center"/>
          </w:tcPr>
          <w:p w14:paraId="3F8BCE1D" w14:textId="238A9C64" w:rsidR="00E37FAC" w:rsidRPr="009D58E4" w:rsidRDefault="00E37FAC" w:rsidP="00E37FAC">
            <w:pPr>
              <w:pStyle w:val="TableText"/>
              <w:rPr>
                <w:sz w:val="20"/>
              </w:rPr>
            </w:pPr>
            <w:r w:rsidRPr="009D58E4">
              <w:rPr>
                <w:sz w:val="20"/>
              </w:rPr>
              <w:t xml:space="preserve">1-hour </w:t>
            </w:r>
            <w:r w:rsidRPr="009D58E4">
              <w:rPr>
                <w:i/>
                <w:sz w:val="20"/>
              </w:rPr>
              <w:t>fire barrier</w:t>
            </w:r>
          </w:p>
        </w:tc>
        <w:tc>
          <w:tcPr>
            <w:tcW w:w="1746" w:type="pct"/>
            <w:shd w:val="clear" w:color="auto" w:fill="FFFFFF"/>
            <w:vAlign w:val="center"/>
          </w:tcPr>
          <w:p w14:paraId="716EFC4F" w14:textId="67F1138E" w:rsidR="00E37FAC" w:rsidRPr="009D58E4" w:rsidRDefault="00E37FAC" w:rsidP="00E37FAC">
            <w:pPr>
              <w:rPr>
                <w:rFonts w:cs="Arial"/>
                <w:sz w:val="20"/>
                <w:szCs w:val="20"/>
                <w:lang w:val="fr-CA"/>
              </w:rPr>
            </w:pPr>
            <w:r w:rsidRPr="009D58E4">
              <w:rPr>
                <w:rFonts w:cs="Arial"/>
                <w:sz w:val="20"/>
                <w:szCs w:val="20"/>
                <w:lang w:val="fr-CA"/>
              </w:rPr>
              <w:t>FBC T-509, 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9D58E4" w:rsidRDefault="00E37FAC" w:rsidP="00E37FAC">
            <w:pPr>
              <w:pStyle w:val="TableText"/>
              <w:rPr>
                <w:sz w:val="20"/>
              </w:rPr>
            </w:pPr>
            <w:r w:rsidRPr="009D58E4">
              <w:rPr>
                <w:sz w:val="20"/>
              </w:rPr>
              <w:t>Parking Garage</w:t>
            </w:r>
          </w:p>
        </w:tc>
        <w:tc>
          <w:tcPr>
            <w:tcW w:w="1174" w:type="pct"/>
            <w:shd w:val="clear" w:color="auto" w:fill="FFFFFF"/>
            <w:vAlign w:val="center"/>
          </w:tcPr>
          <w:p w14:paraId="0388517D" w14:textId="520BC384"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shd w:val="clear" w:color="auto" w:fill="FFFFFF"/>
            <w:vAlign w:val="center"/>
          </w:tcPr>
          <w:p w14:paraId="1FAAE10F" w14:textId="666F2649" w:rsidR="00E37FAC" w:rsidRPr="009D58E4" w:rsidRDefault="00E37FAC" w:rsidP="00E37FAC">
            <w:pPr>
              <w:pStyle w:val="TableText"/>
              <w:rPr>
                <w:sz w:val="20"/>
              </w:rPr>
            </w:pPr>
            <w:r w:rsidRPr="009D58E4">
              <w:rPr>
                <w:sz w:val="20"/>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lastRenderedPageBreak/>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4745C473" w14:textId="6D04BD87" w:rsidR="00550899" w:rsidRDefault="00550899" w:rsidP="00B46E6B">
      <w:pPr>
        <w:pStyle w:val="Body2"/>
        <w:rPr>
          <w:highlight w:val="magenta"/>
        </w:rPr>
      </w:pPr>
      <w:proofErr w:type="spellStart"/>
      <w:r>
        <w:rPr>
          <w:highlight w:val="magenta"/>
        </w:rPr>
        <w:t>F</w:t>
      </w:r>
      <w:r w:rsidR="00C57C25">
        <w:rPr>
          <w:highlight w:val="magenta"/>
        </w:rPr>
        <w:t>ire</w:t>
      </w:r>
      <w:r w:rsidR="00190726">
        <w:rPr>
          <w:highlight w:val="magenta"/>
        </w:rPr>
        <w:t>Explosion</w:t>
      </w:r>
      <w:proofErr w:type="spellEnd"/>
      <w:r w:rsidR="00ED1B7B">
        <w:rPr>
          <w:highlight w:val="magenta"/>
        </w:rPr>
        <w:t xml:space="preserve"> Fire</w:t>
      </w:r>
      <w:r w:rsidR="00190726">
        <w:rPr>
          <w:highlight w:val="magenta"/>
        </w:rPr>
        <w:t>Explosion</w:t>
      </w:r>
      <w:r w:rsidR="00ED1B7B">
        <w:rPr>
          <w:highlight w:val="magenta"/>
        </w:rPr>
        <w:t>2</w:t>
      </w:r>
    </w:p>
    <w:p w14:paraId="69E7CEAA" w14:textId="77777777" w:rsidR="009D58E4" w:rsidRDefault="009D58E4" w:rsidP="00B46E6B">
      <w:pPr>
        <w:pStyle w:val="Body2"/>
        <w:rPr>
          <w:highlight w:val="yellow"/>
        </w:rPr>
      </w:pPr>
    </w:p>
    <w:p w14:paraId="4CFD8756" w14:textId="7CF03BE0" w:rsidR="00190726" w:rsidRDefault="00190726" w:rsidP="00B46E6B">
      <w:pPr>
        <w:pStyle w:val="Body2"/>
        <w:rPr>
          <w:highlight w:val="magenta"/>
        </w:rPr>
      </w:pPr>
      <w:r w:rsidRPr="00190726">
        <w:rPr>
          <w:highlight w:val="magenta"/>
        </w:rPr>
        <w:t>FireR1</w:t>
      </w:r>
    </w:p>
    <w:p w14:paraId="273604B3" w14:textId="77777777" w:rsidR="009D58E4" w:rsidRPr="00190726" w:rsidRDefault="009D58E4" w:rsidP="00B46E6B">
      <w:pPr>
        <w:pStyle w:val="Body2"/>
        <w:rPr>
          <w:highlight w:val="magenta"/>
        </w:rPr>
      </w:pPr>
    </w:p>
    <w:p w14:paraId="0CE2EBFC" w14:textId="77777777" w:rsidR="00190726" w:rsidRPr="00190726" w:rsidRDefault="00190726" w:rsidP="00B46E6B">
      <w:pPr>
        <w:pStyle w:val="Body2"/>
        <w:rPr>
          <w:highlight w:val="magenta"/>
        </w:rPr>
      </w:pPr>
      <w:r w:rsidRPr="00190726">
        <w:rPr>
          <w:highlight w:val="magenta"/>
        </w:rPr>
        <w:t>FireR2</w:t>
      </w:r>
    </w:p>
    <w:p w14:paraId="2C102DB5" w14:textId="1AD834B2" w:rsidR="007B3C58" w:rsidRDefault="007B3C58" w:rsidP="007B3C58">
      <w:pPr>
        <w:pStyle w:val="Head3"/>
      </w:pPr>
      <w:bookmarkStart w:id="16" w:name="_Toc63066790"/>
      <w:r>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lastRenderedPageBreak/>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72947EE9"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BC Section 711.2.4, horizontal assemblies and supporting structures requir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 xml:space="preserve">-hour fire-resistance rating as the building is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NGMdOQ=="/>
        </w:sdtPr>
        <w:sdtContent>
          <w:r w:rsidR="00C02214" w:rsidRPr="00C02214">
            <w:rPr>
              <w:szCs w:val="22"/>
            </w:rPr>
            <w:t>BUILDTYPE</w:t>
          </w:r>
        </w:sdtContent>
      </w:sdt>
      <w:r w:rsidRPr="00DD5082">
        <w:rPr>
          <w:szCs w:val="22"/>
        </w:rPr>
        <w:t xml:space="preserve"> construction. The roof construction and supporting assemblies are required to b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9D58E4">
        <w:rPr>
          <w:szCs w:val="22"/>
          <w:highlight w:val="red"/>
        </w:rPr>
        <w:t>In accordance with F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D58E4" w:rsidRDefault="009F6154" w:rsidP="009F6154">
      <w:pPr>
        <w:pStyle w:val="Head3"/>
      </w:pPr>
      <w:bookmarkStart w:id="21" w:name="_Toc61780744"/>
      <w:bookmarkStart w:id="22" w:name="_Toc63066794"/>
      <w:r w:rsidRPr="009D58E4">
        <w:t>Smoke Barriers</w:t>
      </w:r>
      <w:bookmarkEnd w:id="21"/>
      <w:bookmarkEnd w:id="22"/>
    </w:p>
    <w:p w14:paraId="262A209F" w14:textId="37F7483F" w:rsidR="009F6154" w:rsidRPr="00E265A5" w:rsidRDefault="009F6154" w:rsidP="009F6154">
      <w:pPr>
        <w:ind w:left="360"/>
        <w:rPr>
          <w:bCs/>
          <w:iCs/>
          <w:szCs w:val="22"/>
        </w:rPr>
      </w:pPr>
      <w:r w:rsidRPr="00E265A5">
        <w:rPr>
          <w:bCs/>
          <w:iCs/>
          <w:szCs w:val="22"/>
        </w:rPr>
        <w:t xml:space="preserve">Smoke barrier construction is required to form an effective membrane continuous from the top of the foundation of floor/ceiling assembly below to the underside of the floor or roof sheathing, </w:t>
      </w:r>
      <w:proofErr w:type="gramStart"/>
      <w:r w:rsidRPr="00E265A5">
        <w:rPr>
          <w:bCs/>
          <w:iCs/>
          <w:szCs w:val="22"/>
        </w:rPr>
        <w:t>deck</w:t>
      </w:r>
      <w:proofErr w:type="gramEnd"/>
      <w:r w:rsidRPr="00E265A5">
        <w:rPr>
          <w:bCs/>
          <w:iCs/>
          <w:szCs w:val="22"/>
        </w:rPr>
        <w:t xml:space="preserve"> or slab above, including continuity through concealed spaces, such as above suspended ceiling. The supporting construction is required to be protected to afford the required fire-resistance-rating of the wall supported.</w:t>
      </w:r>
    </w:p>
    <w:p w14:paraId="249B616B" w14:textId="77777777" w:rsidR="007C05D8" w:rsidRDefault="007C05D8" w:rsidP="009F6154">
      <w:pPr>
        <w:ind w:left="360"/>
        <w:rPr>
          <w:bCs/>
          <w:iCs/>
          <w:szCs w:val="22"/>
          <w:highlight w:val="yellow"/>
        </w:rPr>
      </w:pPr>
    </w:p>
    <w:p w14:paraId="40B08756" w14:textId="6B41FF35" w:rsidR="007C05D8" w:rsidRDefault="007C05D8" w:rsidP="009F6154">
      <w:pPr>
        <w:ind w:left="360"/>
        <w:rPr>
          <w:bCs/>
          <w:iCs/>
          <w:szCs w:val="22"/>
          <w:highlight w:val="yellow"/>
        </w:rPr>
      </w:pPr>
      <w:r>
        <w:rPr>
          <w:bCs/>
          <w:iCs/>
          <w:szCs w:val="22"/>
          <w:highlight w:val="magenta"/>
        </w:rPr>
        <w:t>I1I3PARTITION</w:t>
      </w:r>
      <w:r w:rsidR="00E265A5">
        <w:rPr>
          <w:bCs/>
          <w:iCs/>
          <w:szCs w:val="22"/>
          <w:highlight w:val="magenta"/>
        </w:rPr>
        <w:t xml:space="preserve"> I1I3PARTITION2</w:t>
      </w:r>
    </w:p>
    <w:p w14:paraId="7E8EAC27" w14:textId="77777777" w:rsidR="000F1FE3" w:rsidRPr="000F1FE3" w:rsidRDefault="000F1FE3" w:rsidP="000F1FE3">
      <w:pPr>
        <w:jc w:val="both"/>
        <w:rPr>
          <w:rFonts w:cs="Arial"/>
          <w:szCs w:val="22"/>
          <w:highlight w:val="yellow"/>
        </w:rPr>
      </w:pPr>
    </w:p>
    <w:p w14:paraId="6805B130" w14:textId="508E9AE3" w:rsidR="00E265A5" w:rsidRPr="00E265A5" w:rsidRDefault="00E265A5" w:rsidP="00E265A5">
      <w:pPr>
        <w:ind w:left="360"/>
        <w:jc w:val="both"/>
        <w:rPr>
          <w:rFonts w:cs="Arial"/>
          <w:szCs w:val="22"/>
          <w:highlight w:val="magenta"/>
        </w:rPr>
      </w:pPr>
      <w:r w:rsidRPr="00E265A5">
        <w:rPr>
          <w:rFonts w:cs="Arial"/>
          <w:szCs w:val="22"/>
          <w:highlight w:val="magenta"/>
        </w:rPr>
        <w:t xml:space="preserve">I1I3PARTITION3 </w:t>
      </w:r>
      <w:r w:rsidRPr="00E265A5">
        <w:rPr>
          <w:rFonts w:cs="Arial"/>
          <w:szCs w:val="22"/>
          <w:highlight w:val="magenta"/>
        </w:rPr>
        <w:t>I1I3PARTITION</w:t>
      </w:r>
      <w:r>
        <w:rPr>
          <w:rFonts w:cs="Arial"/>
          <w:szCs w:val="22"/>
          <w:highlight w:val="magenta"/>
        </w:rPr>
        <w:t>4</w:t>
      </w:r>
      <w:r w:rsidRPr="00E265A5">
        <w:rPr>
          <w:rFonts w:cs="Arial"/>
          <w:szCs w:val="22"/>
          <w:highlight w:val="magenta"/>
        </w:rPr>
        <w:t xml:space="preserve"> </w:t>
      </w:r>
      <w:r w:rsidRPr="00E265A5">
        <w:rPr>
          <w:rFonts w:cs="Arial"/>
          <w:szCs w:val="22"/>
          <w:highlight w:val="magenta"/>
        </w:rPr>
        <w:t>I1I3PARTITION</w:t>
      </w:r>
      <w:r>
        <w:rPr>
          <w:rFonts w:cs="Arial"/>
          <w:szCs w:val="22"/>
          <w:highlight w:val="magenta"/>
        </w:rPr>
        <w:t>5</w:t>
      </w:r>
    </w:p>
    <w:p w14:paraId="39323FBD" w14:textId="77777777" w:rsidR="009F6154" w:rsidRPr="009D58E4" w:rsidRDefault="009F6154" w:rsidP="009F6154">
      <w:pPr>
        <w:pStyle w:val="Head3"/>
      </w:pPr>
      <w:bookmarkStart w:id="23" w:name="_Toc61780745"/>
      <w:bookmarkStart w:id="24" w:name="_Toc63066795"/>
      <w:r w:rsidRPr="009D58E4">
        <w:lastRenderedPageBreak/>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9D58E4">
        <w:rPr>
          <w:bCs/>
          <w:iCs/>
          <w:szCs w:val="22"/>
        </w:rPr>
        <w:t xml:space="preserve">Smoke partitions are required to extend from the top of the foundation or floor below to the underside of the floor or roof sheathing, </w:t>
      </w:r>
      <w:proofErr w:type="gramStart"/>
      <w:r w:rsidRPr="009D58E4">
        <w:rPr>
          <w:bCs/>
          <w:iCs/>
          <w:szCs w:val="22"/>
        </w:rPr>
        <w:t>deck</w:t>
      </w:r>
      <w:proofErr w:type="gramEnd"/>
      <w:r w:rsidRPr="009D58E4">
        <w:rPr>
          <w:bCs/>
          <w:iCs/>
          <w:szCs w:val="22"/>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t xml:space="preserve">Horizontal Assemblies </w:t>
      </w:r>
      <w:bookmarkEnd w:id="31"/>
      <w:bookmarkEnd w:id="32"/>
    </w:p>
    <w:p w14:paraId="53088C31" w14:textId="0FB4CE86" w:rsidR="008A7069" w:rsidRPr="00E473A6" w:rsidRDefault="008A7069" w:rsidP="00654107">
      <w:pPr>
        <w:pStyle w:val="Body4"/>
      </w:pPr>
      <w:bookmarkStart w:id="33" w:name="_Hlk533071721"/>
      <w:r w:rsidRPr="00E473A6">
        <w:t>Penetrations of a fire-resistance-rated floor, ceiling assembly, or ceiling membrane must comply with FBC Sections 714.</w:t>
      </w:r>
      <w:r w:rsidR="006D0BF0" w:rsidRPr="00E473A6">
        <w:t>5</w:t>
      </w:r>
      <w:r w:rsidRPr="00E473A6">
        <w:t>.1.1 through 714.</w:t>
      </w:r>
      <w:r w:rsidR="006D0BF0" w:rsidRPr="00E473A6">
        <w:t>5</w:t>
      </w:r>
      <w:r w:rsidRPr="00E473A6">
        <w:t>.1.</w:t>
      </w:r>
      <w:r w:rsidR="006D0BF0" w:rsidRPr="00E473A6">
        <w:t>3.</w:t>
      </w:r>
    </w:p>
    <w:p w14:paraId="09F70D1E" w14:textId="266394A4" w:rsidR="008A7069" w:rsidRPr="00E473A6" w:rsidRDefault="008A7069" w:rsidP="00654107">
      <w:pPr>
        <w:pStyle w:val="Body4"/>
      </w:pPr>
      <w:r w:rsidRPr="00E473A6">
        <w:t xml:space="preserve">Though penetrations must be installed as tested in the approved fire-resistance-rated assembly, or they must be protected by an approved through-penetration </w:t>
      </w:r>
      <w:r w:rsidRPr="00E473A6">
        <w:lastRenderedPageBreak/>
        <w:t>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461BE7" w:rsidRDefault="008A7069" w:rsidP="00654107">
      <w:pPr>
        <w:pStyle w:val="Body4"/>
      </w:pPr>
      <w:bookmarkStart w:id="34" w:name="_Hlk532983641"/>
      <w:bookmarkStart w:id="35" w:name="_Toc522814944"/>
      <w:bookmarkEnd w:id="33"/>
      <w:r w:rsidRPr="00461BE7">
        <w:t>Penetrations of non</w:t>
      </w:r>
      <w:r w:rsidR="00156194" w:rsidRPr="00461BE7">
        <w:t>-</w:t>
      </w:r>
      <w:r w:rsidRPr="00461BE7">
        <w:t>fire-resistance-rated floor or floor/ceiling assemblies or the ceiling membrane of a non</w:t>
      </w:r>
      <w:r w:rsidR="00156194" w:rsidRPr="00461BE7">
        <w:t>-</w:t>
      </w:r>
      <w:r w:rsidRPr="00461BE7">
        <w:t xml:space="preserve">fire-resistance-rated roof/ceiling assembly shall meet the requirements of FBC Section 713 or shall comply with </w:t>
      </w:r>
      <w:r w:rsidR="00156194" w:rsidRPr="00461BE7">
        <w:t xml:space="preserve">FBC </w:t>
      </w:r>
      <w:r w:rsidRPr="00461BE7">
        <w:t>Section 714.</w:t>
      </w:r>
      <w:r w:rsidR="006D0BF0" w:rsidRPr="00461BE7">
        <w:t>6</w:t>
      </w:r>
      <w:r w:rsidRPr="00461BE7">
        <w:t>.1 or 7.14.</w:t>
      </w:r>
      <w:r w:rsidR="006D0BF0" w:rsidRPr="00461BE7">
        <w:t>6</w:t>
      </w:r>
      <w:r w:rsidRPr="00461BE7">
        <w:t>.2.</w:t>
      </w:r>
    </w:p>
    <w:p w14:paraId="61BE6E62" w14:textId="77777777" w:rsidR="008A7069" w:rsidRPr="00461BE7" w:rsidRDefault="008A7069" w:rsidP="0010594F">
      <w:pPr>
        <w:pStyle w:val="Bullets4"/>
      </w:pPr>
      <w:r w:rsidRPr="00461BE7">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461BE7" w:rsidRDefault="008A7069" w:rsidP="00795F84">
      <w:pPr>
        <w:pStyle w:val="Bullets4"/>
      </w:pPr>
      <w:r w:rsidRPr="00461BE7">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34AD7FCB"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t>Elevators</w:t>
      </w:r>
      <w:bookmarkEnd w:id="38"/>
    </w:p>
    <w:p w14:paraId="39430C24" w14:textId="77777777" w:rsidR="00093637" w:rsidRDefault="00093637" w:rsidP="002442BD">
      <w:pPr>
        <w:pStyle w:val="Body3"/>
      </w:pPr>
      <w:r w:rsidRPr="00093637">
        <w:rPr>
          <w:highlight w:val="magenta"/>
        </w:rPr>
        <w:t>ELEVATORSECTION</w:t>
      </w:r>
    </w:p>
    <w:p w14:paraId="2BD4DEC0" w14:textId="4268604C"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w:t>
      </w:r>
      <w:proofErr w:type="gramStart"/>
      <w:r w:rsidR="008008D1">
        <w:t>be located in</w:t>
      </w:r>
      <w:proofErr w:type="gramEnd"/>
      <w:r w:rsidR="008008D1">
        <w:t xml:space="preserve">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lastRenderedPageBreak/>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578AB211" w14:textId="3E3AF17E" w:rsidR="00303FC6" w:rsidRPr="00CA17E4" w:rsidRDefault="00A03AF0" w:rsidP="00CA17E4">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4325C327" w14:textId="71BD32F5" w:rsidR="00FC18D9" w:rsidRPr="00461BE7" w:rsidRDefault="00B66EAF" w:rsidP="002442BD">
      <w:pPr>
        <w:pStyle w:val="Head3"/>
        <w:rPr>
          <w:highlight w:val="yellow"/>
        </w:rPr>
      </w:pPr>
      <w:bookmarkStart w:id="39" w:name="_Toc63066802"/>
      <w:r w:rsidRPr="00461BE7">
        <w:rPr>
          <w:highlight w:val="yellow"/>
        </w:rPr>
        <w:t>Stairs</w:t>
      </w:r>
      <w:bookmarkEnd w:id="39"/>
    </w:p>
    <w:p w14:paraId="0FF5B97B" w14:textId="77777777" w:rsidR="00093637" w:rsidRPr="00093637" w:rsidRDefault="00093637" w:rsidP="00414986">
      <w:pPr>
        <w:pStyle w:val="Body3"/>
        <w:rPr>
          <w:highlight w:val="magenta"/>
        </w:rPr>
      </w:pPr>
      <w:r w:rsidRPr="00093637">
        <w:rPr>
          <w:highlight w:val="magenta"/>
        </w:rPr>
        <w:t>STAIREDIT</w:t>
      </w:r>
    </w:p>
    <w:p w14:paraId="1ABC887C" w14:textId="4D4FF84E" w:rsidR="00FC18D9" w:rsidRPr="00414986" w:rsidRDefault="00B66EAF" w:rsidP="00414986">
      <w:pPr>
        <w:pStyle w:val="Body3"/>
      </w:pPr>
      <w:r w:rsidRPr="00461BE7">
        <w:rPr>
          <w:highlight w:val="yellow"/>
        </w:rPr>
        <w:lastRenderedPageBreak/>
        <w:t>For buildings that are more than 420 ft</w:t>
      </w:r>
      <w:r w:rsidR="007363D7" w:rsidRPr="00461BE7">
        <w:rPr>
          <w:highlight w:val="yellow"/>
        </w:rPr>
        <w:t>.</w:t>
      </w:r>
      <w:r w:rsidRPr="00461BE7">
        <w:rPr>
          <w:highlight w:val="yellow"/>
        </w:rPr>
        <w:t xml:space="preserve"> in height</w:t>
      </w:r>
      <w:r w:rsidR="007363D7" w:rsidRPr="00461BE7">
        <w:rPr>
          <w:highlight w:val="yellow"/>
        </w:rPr>
        <w:t xml:space="preserve"> or that of Risk Category III or IV</w:t>
      </w:r>
      <w:r w:rsidRPr="00461BE7">
        <w:rPr>
          <w:highlight w:val="yellow"/>
        </w:rPr>
        <w:t xml:space="preserve">, the construction of the stair and elevator </w:t>
      </w:r>
      <w:proofErr w:type="spellStart"/>
      <w:r w:rsidRPr="00461BE7">
        <w:rPr>
          <w:highlight w:val="yellow"/>
        </w:rPr>
        <w:t>hoistway</w:t>
      </w:r>
      <w:proofErr w:type="spellEnd"/>
      <w:r w:rsidRPr="00461BE7">
        <w:rPr>
          <w:highlight w:val="yellow"/>
        </w:rPr>
        <w:t xml:space="preserve"> enclosures shall comply </w:t>
      </w:r>
      <w:proofErr w:type="gramStart"/>
      <w:r w:rsidRPr="00461BE7">
        <w:rPr>
          <w:highlight w:val="yellow"/>
        </w:rPr>
        <w:t>with  FBC</w:t>
      </w:r>
      <w:proofErr w:type="gramEnd"/>
      <w:r w:rsidRPr="00461BE7">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0" w:name="_Toc63066803"/>
      <w:r w:rsidRPr="00B66EAF">
        <w:t>Trash/Linen Chutes</w:t>
      </w:r>
      <w:bookmarkEnd w:id="40"/>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1" w:name="_Toc63066804"/>
      <w:r>
        <w:t>Occupancy-Specific Vertical Opening Requirements</w:t>
      </w:r>
      <w:bookmarkEnd w:id="41"/>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2" w:name="_Toc63066805"/>
      <w:r>
        <w:t>Atria</w:t>
      </w:r>
      <w:bookmarkEnd w:id="42"/>
    </w:p>
    <w:p w14:paraId="4A932E1B" w14:textId="6D577CDF" w:rsidR="00E473A6" w:rsidRDefault="00E473A6" w:rsidP="00836673">
      <w:pPr>
        <w:pStyle w:val="Body3"/>
        <w:rPr>
          <w:highlight w:val="yellow"/>
        </w:rPr>
      </w:pPr>
      <w:r w:rsidRPr="00871F2C">
        <w:rPr>
          <w:highlight w:val="magenta"/>
        </w:rPr>
        <w:t>ATRIUMSECTION</w:t>
      </w:r>
      <w:r w:rsidR="0074319E">
        <w:rPr>
          <w:highlight w:val="magenta"/>
        </w:rPr>
        <w:t xml:space="preserve"> ATRIUMSECTION2</w:t>
      </w:r>
    </w:p>
    <w:p w14:paraId="077A7AEF" w14:textId="65A87991" w:rsidR="00836673" w:rsidRPr="009B6AFE" w:rsidRDefault="0074319E" w:rsidP="00836673">
      <w:pPr>
        <w:pStyle w:val="Bullets3"/>
      </w:pPr>
      <w:r>
        <w:rPr>
          <w:highlight w:val="magenta"/>
        </w:rPr>
        <w:t>ATRIUMSECTION2</w:t>
      </w:r>
      <w:r>
        <w:t xml:space="preserve"> </w:t>
      </w:r>
    </w:p>
    <w:p w14:paraId="00CACED0" w14:textId="395436C8" w:rsidR="00836673" w:rsidRPr="009B6AFE" w:rsidRDefault="0074319E" w:rsidP="00836673">
      <w:pPr>
        <w:pStyle w:val="Bullets3"/>
      </w:pPr>
      <w:r>
        <w:rPr>
          <w:highlight w:val="magenta"/>
        </w:rPr>
        <w:t>ATRIUMSECTIO</w:t>
      </w:r>
      <w:r w:rsidRPr="0074319E">
        <w:rPr>
          <w:highlight w:val="magenta"/>
        </w:rPr>
        <w:t>N</w:t>
      </w:r>
      <w:r w:rsidRPr="0074319E">
        <w:rPr>
          <w:highlight w:val="magenta"/>
        </w:rPr>
        <w:t>3</w:t>
      </w:r>
      <w:r>
        <w:t xml:space="preserve"> </w:t>
      </w:r>
      <w:r>
        <w:rPr>
          <w:highlight w:val="magenta"/>
        </w:rPr>
        <w:t>ATRIUMSECTIO</w:t>
      </w:r>
      <w:r w:rsidRPr="0074319E">
        <w:rPr>
          <w:highlight w:val="magenta"/>
        </w:rPr>
        <w:t>N</w:t>
      </w:r>
      <w:r w:rsidRPr="0074319E">
        <w:rPr>
          <w:highlight w:val="magenta"/>
        </w:rPr>
        <w:t>4</w:t>
      </w:r>
      <w:r>
        <w:t xml:space="preserve"> </w:t>
      </w:r>
    </w:p>
    <w:p w14:paraId="7F6CA693" w14:textId="59CCA0C6" w:rsidR="00836673" w:rsidRPr="009B6AFE" w:rsidRDefault="0074319E" w:rsidP="00836673">
      <w:pPr>
        <w:pStyle w:val="Bullets3"/>
      </w:pPr>
      <w:r>
        <w:rPr>
          <w:highlight w:val="magenta"/>
        </w:rPr>
        <w:t>ATRIUMSECTIO</w:t>
      </w:r>
      <w:r w:rsidRPr="0074319E">
        <w:rPr>
          <w:highlight w:val="magenta"/>
        </w:rPr>
        <w:t>N</w:t>
      </w:r>
      <w:r w:rsidRPr="0074319E">
        <w:rPr>
          <w:highlight w:val="magenta"/>
        </w:rPr>
        <w:t>5</w:t>
      </w:r>
      <w:r>
        <w:t xml:space="preserve"> </w:t>
      </w:r>
    </w:p>
    <w:p w14:paraId="063F4B45" w14:textId="5A37D6A3" w:rsidR="00836673" w:rsidRPr="009B6AFE" w:rsidRDefault="0074319E" w:rsidP="00836673">
      <w:pPr>
        <w:pStyle w:val="Bullets3"/>
        <w:numPr>
          <w:ilvl w:val="1"/>
          <w:numId w:val="4"/>
        </w:numPr>
      </w:pPr>
      <w:r>
        <w:rPr>
          <w:highlight w:val="magenta"/>
        </w:rPr>
        <w:t>ATRIUMSECTIO</w:t>
      </w:r>
      <w:r w:rsidRPr="0074319E">
        <w:rPr>
          <w:highlight w:val="magenta"/>
        </w:rPr>
        <w:t>N</w:t>
      </w:r>
      <w:r w:rsidRPr="0074319E">
        <w:rPr>
          <w:highlight w:val="magenta"/>
        </w:rPr>
        <w:t>6</w:t>
      </w:r>
    </w:p>
    <w:p w14:paraId="45374A71" w14:textId="2BA03B87"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7</w:t>
      </w:r>
      <w:r>
        <w:t xml:space="preserve"> </w:t>
      </w:r>
    </w:p>
    <w:p w14:paraId="752FA99D" w14:textId="4B29C444" w:rsidR="00836673" w:rsidRPr="009B6AFE" w:rsidRDefault="0074319E" w:rsidP="00836673">
      <w:pPr>
        <w:pStyle w:val="Bullets3"/>
        <w:numPr>
          <w:ilvl w:val="1"/>
          <w:numId w:val="4"/>
        </w:numPr>
      </w:pPr>
      <w:r>
        <w:rPr>
          <w:highlight w:val="magenta"/>
        </w:rPr>
        <w:t>ATRIUMSECT</w:t>
      </w:r>
      <w:r w:rsidRPr="00C817E7">
        <w:rPr>
          <w:highlight w:val="magenta"/>
        </w:rPr>
        <w:t>ION</w:t>
      </w:r>
      <w:r w:rsidR="00C817E7" w:rsidRPr="00C817E7">
        <w:rPr>
          <w:highlight w:val="magenta"/>
        </w:rPr>
        <w:t>8</w:t>
      </w:r>
      <w:r>
        <w:t xml:space="preserve"> </w:t>
      </w:r>
    </w:p>
    <w:p w14:paraId="408AE0B3" w14:textId="3612D246"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9</w:t>
      </w:r>
      <w:r>
        <w:t xml:space="preserve"> </w:t>
      </w:r>
    </w:p>
    <w:p w14:paraId="2ADB05D3" w14:textId="1461F54F"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10</w:t>
      </w:r>
      <w:r>
        <w:t xml:space="preserve"> </w:t>
      </w:r>
    </w:p>
    <w:p w14:paraId="2F7B3E7A" w14:textId="3023DF5D"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11</w:t>
      </w:r>
      <w:r>
        <w:t xml:space="preserve"> </w:t>
      </w:r>
    </w:p>
    <w:p w14:paraId="2618AB75" w14:textId="5462E982" w:rsidR="00836673" w:rsidRPr="009B6AFE" w:rsidRDefault="0074319E" w:rsidP="00836673">
      <w:pPr>
        <w:pStyle w:val="Bullets3"/>
        <w:numPr>
          <w:ilvl w:val="1"/>
          <w:numId w:val="4"/>
        </w:numPr>
      </w:pPr>
      <w:r>
        <w:rPr>
          <w:highlight w:val="magenta"/>
        </w:rPr>
        <w:t>ATRIUMSECTION</w:t>
      </w:r>
      <w:r w:rsidR="00C817E7">
        <w:rPr>
          <w:highlight w:val="magenta"/>
        </w:rPr>
        <w:t>1</w:t>
      </w:r>
      <w:r>
        <w:rPr>
          <w:highlight w:val="magenta"/>
        </w:rPr>
        <w:t>2</w:t>
      </w:r>
      <w:r w:rsidR="00C817E7">
        <w:t xml:space="preserve"> </w:t>
      </w:r>
    </w:p>
    <w:p w14:paraId="1B7678E1" w14:textId="34A85000" w:rsidR="00836673" w:rsidRPr="009B6AFE" w:rsidRDefault="0074319E" w:rsidP="00836673">
      <w:pPr>
        <w:pStyle w:val="Bullets3"/>
      </w:pPr>
      <w:r>
        <w:rPr>
          <w:highlight w:val="magenta"/>
        </w:rPr>
        <w:t>ATRIUMSECTIO</w:t>
      </w:r>
      <w:r w:rsidRPr="00C817E7">
        <w:rPr>
          <w:highlight w:val="magenta"/>
        </w:rPr>
        <w:t>N</w:t>
      </w:r>
      <w:r w:rsidR="00C817E7" w:rsidRPr="00C817E7">
        <w:rPr>
          <w:highlight w:val="magenta"/>
        </w:rPr>
        <w:t>13</w:t>
      </w:r>
      <w:r w:rsidR="00C817E7">
        <w:t xml:space="preserve"> </w:t>
      </w:r>
    </w:p>
    <w:p w14:paraId="2B080D42" w14:textId="303740CE" w:rsidR="00836673" w:rsidRPr="009B6AFE" w:rsidRDefault="0074319E" w:rsidP="00836673">
      <w:pPr>
        <w:pStyle w:val="Bullets3"/>
      </w:pPr>
      <w:r>
        <w:rPr>
          <w:highlight w:val="magenta"/>
        </w:rPr>
        <w:t>ATRIUMSECTIO</w:t>
      </w:r>
      <w:r w:rsidRPr="00C817E7">
        <w:rPr>
          <w:highlight w:val="magenta"/>
        </w:rPr>
        <w:t>N</w:t>
      </w:r>
      <w:r w:rsidR="00C817E7" w:rsidRPr="00C817E7">
        <w:rPr>
          <w:highlight w:val="magenta"/>
        </w:rPr>
        <w:t>14</w:t>
      </w:r>
      <w:r w:rsidR="00C817E7">
        <w:t xml:space="preserve"> </w:t>
      </w:r>
    </w:p>
    <w:p w14:paraId="6EF15552" w14:textId="31B650C5" w:rsidR="00836673" w:rsidRPr="009B6AFE" w:rsidRDefault="0074319E" w:rsidP="00836673">
      <w:pPr>
        <w:pStyle w:val="Bullets3"/>
      </w:pPr>
      <w:r>
        <w:rPr>
          <w:highlight w:val="magenta"/>
        </w:rPr>
        <w:t>ATRIUMSECTION</w:t>
      </w:r>
      <w:r w:rsidR="00C817E7" w:rsidRPr="00C817E7">
        <w:rPr>
          <w:highlight w:val="magenta"/>
        </w:rPr>
        <w:t>15</w:t>
      </w:r>
      <w:r w:rsidR="00C817E7">
        <w:t xml:space="preserve"> </w:t>
      </w:r>
    </w:p>
    <w:p w14:paraId="3B631B68" w14:textId="0F2B53D9" w:rsidR="00836673" w:rsidRPr="009B6AFE" w:rsidRDefault="0074319E" w:rsidP="00836673">
      <w:pPr>
        <w:pStyle w:val="Bullets3"/>
      </w:pPr>
      <w:r>
        <w:rPr>
          <w:highlight w:val="magenta"/>
        </w:rPr>
        <w:t>ATRIUMSECTION</w:t>
      </w:r>
      <w:r w:rsidR="00C817E7">
        <w:rPr>
          <w:highlight w:val="magenta"/>
        </w:rPr>
        <w:t>16</w:t>
      </w:r>
      <w:r w:rsidRPr="0074319E">
        <w:rPr>
          <w:highlight w:val="magenta"/>
        </w:rPr>
        <w:t xml:space="preserve"> </w:t>
      </w:r>
      <w:r>
        <w:rPr>
          <w:highlight w:val="magenta"/>
        </w:rPr>
        <w:t>ATRIUMSECTIO</w:t>
      </w:r>
      <w:r w:rsidRPr="00C817E7">
        <w:rPr>
          <w:highlight w:val="magenta"/>
        </w:rPr>
        <w:t>N</w:t>
      </w:r>
      <w:r w:rsidR="00C817E7" w:rsidRPr="00C817E7">
        <w:rPr>
          <w:highlight w:val="magenta"/>
        </w:rPr>
        <w:t>17</w:t>
      </w:r>
      <w:r>
        <w:t xml:space="preserve"> </w:t>
      </w:r>
    </w:p>
    <w:p w14:paraId="641F3EEB" w14:textId="332EF993" w:rsidR="00836673" w:rsidRPr="009B6AFE" w:rsidRDefault="0074319E" w:rsidP="00836673">
      <w:pPr>
        <w:pStyle w:val="Bullets3"/>
      </w:pPr>
      <w:r>
        <w:rPr>
          <w:highlight w:val="magenta"/>
        </w:rPr>
        <w:lastRenderedPageBreak/>
        <w:t>ATRIUMSECTION</w:t>
      </w:r>
      <w:r w:rsidR="00EF75FF" w:rsidRPr="00EF75FF">
        <w:rPr>
          <w:highlight w:val="magenta"/>
        </w:rPr>
        <w:t>18</w:t>
      </w:r>
      <w:r w:rsidR="00C817E7">
        <w:t xml:space="preserve"> </w:t>
      </w:r>
    </w:p>
    <w:p w14:paraId="1DBDAAEB" w14:textId="2F8518C6" w:rsidR="00836673" w:rsidRPr="009B6AFE" w:rsidRDefault="0074319E" w:rsidP="00836673">
      <w:pPr>
        <w:pStyle w:val="Bullets3"/>
      </w:pPr>
      <w:r>
        <w:rPr>
          <w:highlight w:val="magenta"/>
        </w:rPr>
        <w:t>ATRIUMSECTION</w:t>
      </w:r>
      <w:r w:rsidR="00EF75FF" w:rsidRPr="00EF75FF">
        <w:rPr>
          <w:highlight w:val="magenta"/>
        </w:rPr>
        <w:t>19</w:t>
      </w:r>
      <w:r w:rsidR="00C817E7">
        <w:t xml:space="preserve"> </w:t>
      </w:r>
    </w:p>
    <w:p w14:paraId="1052C248" w14:textId="0695DA13" w:rsidR="00836673" w:rsidRPr="009B6AFE" w:rsidRDefault="0074319E" w:rsidP="00836673">
      <w:pPr>
        <w:pStyle w:val="Bullets3"/>
      </w:pPr>
      <w:r>
        <w:rPr>
          <w:highlight w:val="magenta"/>
        </w:rPr>
        <w:t>ATRIUMSECTION</w:t>
      </w:r>
      <w:r w:rsidRPr="00EF75FF">
        <w:rPr>
          <w:highlight w:val="magenta"/>
        </w:rPr>
        <w:t>2</w:t>
      </w:r>
      <w:r w:rsidR="00EF75FF" w:rsidRPr="00EF75FF">
        <w:rPr>
          <w:highlight w:val="magenta"/>
        </w:rPr>
        <w:t>0</w:t>
      </w:r>
      <w:r w:rsidR="00C817E7">
        <w:t xml:space="preserve"> </w:t>
      </w:r>
    </w:p>
    <w:p w14:paraId="5AF1FD16" w14:textId="0447F970" w:rsidR="00CA17E4" w:rsidRDefault="0074319E" w:rsidP="00CA17E4">
      <w:pPr>
        <w:pStyle w:val="Bullets3"/>
      </w:pPr>
      <w:r>
        <w:rPr>
          <w:highlight w:val="magenta"/>
        </w:rPr>
        <w:t>ATRIUMSECTION2</w:t>
      </w:r>
      <w:r w:rsidR="00EF75FF" w:rsidRPr="00EF75FF">
        <w:rPr>
          <w:highlight w:val="magenta"/>
        </w:rPr>
        <w:t>1</w:t>
      </w:r>
      <w:r w:rsidR="00C817E7">
        <w:t xml:space="preserve"> </w:t>
      </w:r>
    </w:p>
    <w:p w14:paraId="7123B698" w14:textId="77777777" w:rsidR="00CA17E4" w:rsidRPr="00EF75FF" w:rsidRDefault="00CA17E4" w:rsidP="00CA17E4">
      <w:pPr>
        <w:pStyle w:val="Head3"/>
      </w:pPr>
      <w:bookmarkStart w:id="43" w:name="_Toc63066801"/>
      <w:r w:rsidRPr="00EF75FF">
        <w:t>Escalators</w:t>
      </w:r>
      <w:bookmarkEnd w:id="43"/>
    </w:p>
    <w:p w14:paraId="0220D6D0" w14:textId="6A4B2228" w:rsidR="00CA17E4" w:rsidRDefault="00CA17E4" w:rsidP="00CA17E4">
      <w:pPr>
        <w:pStyle w:val="Body3"/>
        <w:rPr>
          <w:rFonts w:cs="Arial"/>
          <w:highlight w:val="magenta"/>
        </w:rPr>
      </w:pPr>
      <w:r w:rsidRPr="0083689D">
        <w:rPr>
          <w:rFonts w:cs="Arial"/>
          <w:highlight w:val="magenta"/>
        </w:rPr>
        <w:t>ESCALATOR</w:t>
      </w:r>
      <w:r>
        <w:rPr>
          <w:rFonts w:cs="Arial"/>
          <w:highlight w:val="magenta"/>
        </w:rPr>
        <w:t>SECTION</w:t>
      </w:r>
    </w:p>
    <w:p w14:paraId="5F6A4267" w14:textId="0A825C83" w:rsidR="00794B24" w:rsidRDefault="00794B24" w:rsidP="00CA17E4">
      <w:pPr>
        <w:pStyle w:val="Body3"/>
        <w:rPr>
          <w:rFonts w:cs="Arial"/>
          <w:highlight w:val="magenta"/>
        </w:rPr>
      </w:pPr>
    </w:p>
    <w:p w14:paraId="4623C111" w14:textId="6C712F6E" w:rsidR="00794B24" w:rsidRDefault="00794B24" w:rsidP="00CA17E4">
      <w:pPr>
        <w:pStyle w:val="Body3"/>
        <w:rPr>
          <w:rFonts w:cs="Arial"/>
          <w:highlight w:val="magenta"/>
        </w:rPr>
      </w:pPr>
      <w:r>
        <w:rPr>
          <w:rFonts w:cs="Arial"/>
          <w:highlight w:val="magenta"/>
        </w:rPr>
        <w:t>ESCALATORSECTION1 ESCALATORSECTION2 ESCALATORSECTION3</w:t>
      </w:r>
    </w:p>
    <w:p w14:paraId="4D35819A" w14:textId="18B9C77D" w:rsidR="00794B24" w:rsidRDefault="00794B24" w:rsidP="00CA17E4">
      <w:pPr>
        <w:pStyle w:val="Body3"/>
        <w:rPr>
          <w:rFonts w:cs="Arial"/>
          <w:highlight w:val="magenta"/>
        </w:rPr>
      </w:pPr>
    </w:p>
    <w:p w14:paraId="2A26D862" w14:textId="059F82F2" w:rsidR="00794B24" w:rsidRDefault="00794B24" w:rsidP="003B1959">
      <w:pPr>
        <w:pStyle w:val="Body3"/>
        <w:rPr>
          <w:rFonts w:cs="Arial"/>
          <w:highlight w:val="yellow"/>
        </w:rPr>
      </w:pPr>
      <w:r>
        <w:rPr>
          <w:rFonts w:cs="Arial"/>
          <w:highlight w:val="magenta"/>
        </w:rPr>
        <w:t>ESCALATORSECTION4</w:t>
      </w:r>
      <w:r w:rsidR="003B1959">
        <w:rPr>
          <w:rFonts w:cs="Arial"/>
          <w:highlight w:val="magenta"/>
        </w:rPr>
        <w:t xml:space="preserve"> </w:t>
      </w:r>
      <w:r>
        <w:rPr>
          <w:rFonts w:cs="Arial"/>
          <w:highlight w:val="magenta"/>
        </w:rPr>
        <w:t>ESCALATORSECTION5</w:t>
      </w:r>
      <w:r w:rsidR="003B1959" w:rsidRPr="003B1959">
        <w:rPr>
          <w:rFonts w:cs="Arial"/>
          <w:highlight w:val="magenta"/>
        </w:rPr>
        <w:t xml:space="preserve"> </w:t>
      </w:r>
      <w:r w:rsidR="003B1959">
        <w:rPr>
          <w:rFonts w:cs="Arial"/>
          <w:highlight w:val="magenta"/>
        </w:rPr>
        <w:t>ESCALATORSECTION</w:t>
      </w:r>
      <w:r w:rsidR="003B1959">
        <w:rPr>
          <w:rFonts w:cs="Arial"/>
          <w:highlight w:val="magenta"/>
        </w:rPr>
        <w:t>6</w:t>
      </w:r>
      <w:r w:rsidR="003B1959">
        <w:rPr>
          <w:rFonts w:cs="Arial"/>
          <w:highlight w:val="magenta"/>
        </w:rPr>
        <w:t xml:space="preserve"> ESCALATORSECTION</w:t>
      </w:r>
      <w:r w:rsidR="003B1959">
        <w:rPr>
          <w:rFonts w:cs="Arial"/>
          <w:highlight w:val="magenta"/>
        </w:rPr>
        <w:t>7</w:t>
      </w:r>
    </w:p>
    <w:p w14:paraId="6CE22CE4" w14:textId="37561C2E" w:rsidR="0028290F" w:rsidRPr="009B6AFE" w:rsidRDefault="00C2366E" w:rsidP="00C2366E">
      <w:pPr>
        <w:pStyle w:val="Head3"/>
      </w:pPr>
      <w:bookmarkStart w:id="44" w:name="_Toc63066806"/>
      <w:r>
        <w:t>Convenience Openings</w:t>
      </w:r>
      <w:bookmarkEnd w:id="44"/>
    </w:p>
    <w:p w14:paraId="304AB753" w14:textId="06FB9153" w:rsidR="00106827" w:rsidRPr="006863C0" w:rsidRDefault="00106827" w:rsidP="00106827">
      <w:pPr>
        <w:pStyle w:val="Body3"/>
        <w:rPr>
          <w:highlight w:val="magenta"/>
        </w:rPr>
      </w:pPr>
      <w:r w:rsidRPr="006863C0">
        <w:rPr>
          <w:highlight w:val="magenta"/>
        </w:rPr>
        <w:t>VO8.6.9.1</w:t>
      </w:r>
    </w:p>
    <w:p w14:paraId="5125C437" w14:textId="30E54228" w:rsidR="00EE635B" w:rsidRDefault="00EE635B" w:rsidP="00106827">
      <w:pPr>
        <w:pStyle w:val="Body3"/>
      </w:pPr>
    </w:p>
    <w:p w14:paraId="6627B9A4" w14:textId="0DF30DCF" w:rsidR="00EE635B" w:rsidRDefault="00EE635B" w:rsidP="00106827">
      <w:pPr>
        <w:pStyle w:val="Body3"/>
      </w:pPr>
      <w:r w:rsidRPr="00EE635B">
        <w:rPr>
          <w:highlight w:val="magenta"/>
        </w:rPr>
        <w:t>VO8.6.9.1NOTE</w:t>
      </w:r>
    </w:p>
    <w:p w14:paraId="669FC7D4" w14:textId="61C0FBA9" w:rsidR="0064690C" w:rsidRDefault="0064690C" w:rsidP="00106827">
      <w:pPr>
        <w:pStyle w:val="Body3"/>
      </w:pPr>
    </w:p>
    <w:p w14:paraId="4383696C" w14:textId="3E6449AD" w:rsidR="0064690C" w:rsidRDefault="0064690C" w:rsidP="00106827">
      <w:pPr>
        <w:pStyle w:val="Body3"/>
      </w:pPr>
      <w:r w:rsidRPr="006863C0">
        <w:rPr>
          <w:highlight w:val="magenta"/>
        </w:rPr>
        <w:t>VO8.6.9.2</w:t>
      </w:r>
    </w:p>
    <w:p w14:paraId="7942884E" w14:textId="77777777" w:rsidR="00EE635B" w:rsidRDefault="00EE635B" w:rsidP="0064690C">
      <w:pPr>
        <w:pStyle w:val="Body3"/>
      </w:pPr>
    </w:p>
    <w:p w14:paraId="0D45B3DB" w14:textId="4782A00A" w:rsidR="00EE635B" w:rsidRDefault="00EE635B" w:rsidP="0064690C">
      <w:pPr>
        <w:pStyle w:val="Body3"/>
      </w:pPr>
      <w:r w:rsidRPr="00EE635B">
        <w:rPr>
          <w:highlight w:val="magenta"/>
        </w:rPr>
        <w:t>VO8.6.9.2NOTE</w:t>
      </w:r>
    </w:p>
    <w:p w14:paraId="3A5EE94E" w14:textId="662927AE" w:rsidR="006863C0" w:rsidRDefault="006863C0" w:rsidP="0064690C">
      <w:pPr>
        <w:pStyle w:val="Body3"/>
      </w:pPr>
    </w:p>
    <w:p w14:paraId="53E42FF4" w14:textId="501E3D4F" w:rsidR="006863C0" w:rsidRDefault="006863C0" w:rsidP="0064690C">
      <w:pPr>
        <w:pStyle w:val="Body3"/>
      </w:pPr>
      <w:r w:rsidRPr="006863C0">
        <w:rPr>
          <w:highlight w:val="magenta"/>
        </w:rPr>
        <w:t>VASSEMBLY2</w:t>
      </w:r>
    </w:p>
    <w:p w14:paraId="3322D4BE" w14:textId="77777777" w:rsidR="00E10CD0" w:rsidRDefault="00E10CD0" w:rsidP="0064690C">
      <w:pPr>
        <w:pStyle w:val="Body3"/>
      </w:pPr>
    </w:p>
    <w:p w14:paraId="15FBF1D7" w14:textId="2A68A039" w:rsidR="000D202C" w:rsidRPr="00E10CD0" w:rsidRDefault="00EF75FF" w:rsidP="00EF75FF">
      <w:pPr>
        <w:pStyle w:val="Body3"/>
        <w:jc w:val="center"/>
        <w:rPr>
          <w:highlight w:val="darkGreen"/>
        </w:rPr>
      </w:pPr>
      <w:proofErr w:type="spellStart"/>
      <w:r w:rsidRPr="00E10CD0">
        <w:rPr>
          <w:highlight w:val="darkGreen"/>
        </w:rPr>
        <w:t>ConveniencePic</w:t>
      </w:r>
      <w:proofErr w:type="spellEnd"/>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33F1786F" w:rsidR="00A3770E" w:rsidRPr="00213B07" w:rsidRDefault="00A3770E" w:rsidP="00C2366E">
            <w:pPr>
              <w:pStyle w:val="TableHeading"/>
              <w:jc w:val="left"/>
              <w:rPr>
                <w:i/>
              </w:rPr>
            </w:pPr>
            <w:r w:rsidRPr="00213B07">
              <w:t xml:space="preserve">FBC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4D1B8606" w:rsidR="00A3770E" w:rsidRPr="00213B07" w:rsidRDefault="00A3770E" w:rsidP="00C106F7">
            <w:pPr>
              <w:pStyle w:val="TableHeading"/>
              <w:jc w:val="left"/>
            </w:pPr>
            <w:r w:rsidRPr="00213B07">
              <w:t xml:space="preserve">FFPC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0E2C579C" w14:textId="1CD37F45" w:rsidR="000F3FC9" w:rsidRPr="00213B07" w:rsidRDefault="000F3FC9" w:rsidP="00C2366E">
            <w:pPr>
              <w:pStyle w:val="TableText"/>
            </w:pPr>
            <w:r w:rsidRPr="000F3FC9">
              <w:rPr>
                <w:highlight w:val="magenta"/>
              </w:rPr>
              <w:t>VO1</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0F358B2" w14:textId="416A0F23" w:rsidR="000F3FC9" w:rsidRPr="00213B07" w:rsidRDefault="000F3FC9" w:rsidP="00C2366E">
            <w:pPr>
              <w:pStyle w:val="TableText"/>
            </w:pPr>
            <w:r w:rsidRPr="000F3FC9">
              <w:rPr>
                <w:highlight w:val="magenta"/>
              </w:rPr>
              <w:t>VO2</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lastRenderedPageBreak/>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7F2FCED" w14:textId="1BFFDA65" w:rsidR="000F3FC9" w:rsidRPr="00EF75FF" w:rsidRDefault="000F3FC9" w:rsidP="00C2366E">
            <w:pPr>
              <w:pStyle w:val="TableText"/>
            </w:pPr>
            <w:r w:rsidRPr="000F3FC9">
              <w:rPr>
                <w:highlight w:val="magenta"/>
              </w:rPr>
              <w:t>VO3</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220FA4A3" w14:textId="220E5C83" w:rsidR="00227E7D" w:rsidRPr="00EF75FF" w:rsidRDefault="000F3FC9" w:rsidP="00C2366E">
            <w:pPr>
              <w:pStyle w:val="TableText"/>
            </w:pPr>
            <w:r w:rsidRPr="000F3FC9">
              <w:rPr>
                <w:highlight w:val="magenta"/>
              </w:rPr>
              <w:t>VO4</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308CF85" w14:textId="31C65DEF" w:rsidR="00227E7D" w:rsidRPr="00213B07" w:rsidRDefault="000F3FC9" w:rsidP="00C2366E">
            <w:pPr>
              <w:pStyle w:val="TableText"/>
            </w:pPr>
            <w:r w:rsidRPr="000F3FC9">
              <w:rPr>
                <w:highlight w:val="magenta"/>
              </w:rPr>
              <w:t>VO5</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B95BB9A" w14:textId="4EE7E844" w:rsidR="00227E7D" w:rsidRPr="00EF75FF" w:rsidRDefault="000F3FC9" w:rsidP="00C2366E">
            <w:pPr>
              <w:pStyle w:val="TableText"/>
            </w:pPr>
            <w:r w:rsidRPr="000F3FC9">
              <w:rPr>
                <w:highlight w:val="magenta"/>
              </w:rPr>
              <w:t>VO6</w:t>
            </w:r>
          </w:p>
        </w:tc>
      </w:tr>
    </w:tbl>
    <w:p w14:paraId="4001533E" w14:textId="77777777" w:rsidR="00094400" w:rsidRDefault="00094400" w:rsidP="00320EA9">
      <w:pPr>
        <w:pStyle w:val="Body3"/>
        <w:rPr>
          <w:highlight w:val="yellow"/>
        </w:rPr>
      </w:pPr>
      <w:bookmarkStart w:id="45" w:name="_Toc55390310"/>
      <w:bookmarkStart w:id="46" w:name="_Toc63066807"/>
    </w:p>
    <w:p w14:paraId="7CEFB124" w14:textId="2DF559E5" w:rsidR="001970D2" w:rsidRPr="001B2C90" w:rsidRDefault="001970D2" w:rsidP="001970D2">
      <w:pPr>
        <w:pStyle w:val="Head3"/>
      </w:pPr>
      <w:r w:rsidRPr="001B2C90">
        <w:t>Exit Access Stairway Enclosures</w:t>
      </w:r>
      <w:bookmarkEnd w:id="45"/>
      <w:bookmarkEnd w:id="46"/>
    </w:p>
    <w:p w14:paraId="328BC39A" w14:textId="69B09103" w:rsidR="007919AC" w:rsidRPr="005E053F" w:rsidRDefault="005E053F" w:rsidP="001970D2">
      <w:pPr>
        <w:ind w:left="360"/>
        <w:jc w:val="both"/>
        <w:rPr>
          <w:highlight w:val="magenta"/>
        </w:rPr>
      </w:pPr>
      <w:r>
        <w:rPr>
          <w:highlight w:val="magenta"/>
        </w:rPr>
        <w:t>VO38.2.4.6</w:t>
      </w:r>
    </w:p>
    <w:p w14:paraId="12D2814E" w14:textId="77777777" w:rsidR="005E053F" w:rsidRDefault="005E053F" w:rsidP="001970D2">
      <w:pPr>
        <w:ind w:left="360"/>
        <w:jc w:val="both"/>
        <w:rPr>
          <w:highlight w:val="red"/>
        </w:rPr>
      </w:pPr>
    </w:p>
    <w:p w14:paraId="54CFE3E6" w14:textId="37E13743" w:rsidR="009D168D" w:rsidRPr="00B965C0" w:rsidRDefault="009D168D" w:rsidP="007919AC">
      <w:pPr>
        <w:ind w:left="1080" w:hanging="360"/>
        <w:jc w:val="both"/>
      </w:pPr>
      <w:r w:rsidRPr="00B965C0">
        <w:t>1.</w:t>
      </w:r>
      <w:r w:rsidRPr="00B965C0">
        <w:tab/>
      </w:r>
      <w:r w:rsidR="005E053F" w:rsidRPr="00B965C0">
        <w:rPr>
          <w:highlight w:val="magenta"/>
        </w:rPr>
        <w:t>VO38.2.4.6P1</w:t>
      </w:r>
      <w:r w:rsidR="005E053F" w:rsidRPr="00B965C0">
        <w:t xml:space="preserve"> </w:t>
      </w:r>
    </w:p>
    <w:p w14:paraId="575FA53E" w14:textId="77777777" w:rsidR="007919AC" w:rsidRDefault="007919AC" w:rsidP="007919AC">
      <w:pPr>
        <w:ind w:left="1080" w:hanging="360"/>
        <w:jc w:val="both"/>
        <w:rPr>
          <w:highlight w:val="red"/>
        </w:rPr>
      </w:pPr>
    </w:p>
    <w:p w14:paraId="5F9D01C5" w14:textId="3DCC8E17" w:rsidR="007919AC" w:rsidRPr="00B965C0" w:rsidRDefault="007919AC" w:rsidP="007919AC">
      <w:pPr>
        <w:ind w:left="1080" w:hanging="360"/>
        <w:jc w:val="both"/>
      </w:pPr>
      <w:r w:rsidRPr="00B965C0">
        <w:t>2.</w:t>
      </w:r>
      <w:r w:rsidRPr="00B965C0">
        <w:tab/>
      </w:r>
      <w:r w:rsidR="005E053F" w:rsidRPr="00B965C0">
        <w:rPr>
          <w:highlight w:val="magenta"/>
        </w:rPr>
        <w:t>VO38.2.4.6P2</w:t>
      </w:r>
    </w:p>
    <w:p w14:paraId="35139958" w14:textId="77777777" w:rsidR="009D168D" w:rsidRDefault="009D168D" w:rsidP="001970D2">
      <w:pPr>
        <w:ind w:left="360"/>
        <w:jc w:val="both"/>
        <w:rPr>
          <w:highlight w:val="red"/>
        </w:rPr>
      </w:pPr>
    </w:p>
    <w:p w14:paraId="4F90FD89" w14:textId="422C8A04" w:rsidR="00EB3051" w:rsidRDefault="005E053F" w:rsidP="001970D2">
      <w:pPr>
        <w:ind w:left="360"/>
        <w:jc w:val="both"/>
        <w:rPr>
          <w:highlight w:val="magenta"/>
        </w:rPr>
      </w:pPr>
      <w:r w:rsidRPr="005E053F">
        <w:rPr>
          <w:highlight w:val="magenta"/>
        </w:rPr>
        <w:t>V</w:t>
      </w:r>
      <w:r w:rsidR="00EB3051">
        <w:rPr>
          <w:highlight w:val="magenta"/>
        </w:rPr>
        <w:t>O1019.1</w:t>
      </w:r>
      <w:r w:rsidR="003C2A0A">
        <w:rPr>
          <w:highlight w:val="magenta"/>
        </w:rPr>
        <w:t xml:space="preserve"> VO1019.1B</w:t>
      </w:r>
    </w:p>
    <w:p w14:paraId="497DBC13" w14:textId="77777777" w:rsidR="001970D2" w:rsidRPr="00CA17E4" w:rsidRDefault="001970D2" w:rsidP="001970D2">
      <w:pPr>
        <w:ind w:left="360"/>
        <w:jc w:val="both"/>
        <w:rPr>
          <w:highlight w:val="red"/>
        </w:rPr>
      </w:pPr>
    </w:p>
    <w:p w14:paraId="2FEB641F" w14:textId="51E32603" w:rsidR="00EB3051" w:rsidRPr="00EB3051" w:rsidRDefault="00EB3051" w:rsidP="001970D2">
      <w:pPr>
        <w:ind w:left="360"/>
        <w:jc w:val="both"/>
        <w:rPr>
          <w:highlight w:val="magenta"/>
        </w:rPr>
      </w:pPr>
      <w:r w:rsidRPr="00EB3051">
        <w:rPr>
          <w:highlight w:val="magenta"/>
        </w:rPr>
        <w:t>VO1019.1P1</w:t>
      </w:r>
      <w:r w:rsidR="003C2A0A">
        <w:rPr>
          <w:highlight w:val="magenta"/>
        </w:rPr>
        <w:t xml:space="preserve"> VO1019.1P1B</w:t>
      </w:r>
    </w:p>
    <w:p w14:paraId="0FD63050" w14:textId="77777777" w:rsidR="001970D2" w:rsidRPr="00B965C0" w:rsidRDefault="001970D2" w:rsidP="001970D2">
      <w:pPr>
        <w:ind w:left="360"/>
        <w:jc w:val="both"/>
      </w:pPr>
    </w:p>
    <w:p w14:paraId="2516E317" w14:textId="6B73CCC3" w:rsidR="00A65526" w:rsidRPr="00B965C0" w:rsidRDefault="00EB3051" w:rsidP="00437A9A">
      <w:pPr>
        <w:pStyle w:val="ListParagraph"/>
        <w:numPr>
          <w:ilvl w:val="6"/>
          <w:numId w:val="9"/>
        </w:numPr>
        <w:ind w:left="1080"/>
        <w:jc w:val="both"/>
      </w:pPr>
      <w:r w:rsidRPr="00B965C0">
        <w:rPr>
          <w:highlight w:val="magenta"/>
        </w:rPr>
        <w:t>VO1019.1P2</w:t>
      </w:r>
      <w:r w:rsidRPr="00B965C0">
        <w:t xml:space="preserve"> </w:t>
      </w:r>
    </w:p>
    <w:p w14:paraId="5D58A808" w14:textId="0B67DE1A" w:rsidR="00AB674C" w:rsidRPr="009B6AFE" w:rsidRDefault="00414986" w:rsidP="00414986">
      <w:pPr>
        <w:pStyle w:val="Head2"/>
      </w:pPr>
      <w:bookmarkStart w:id="47" w:name="_Toc63066810"/>
      <w:r>
        <w:t>Interior Finish Requirements</w:t>
      </w:r>
      <w:bookmarkEnd w:id="47"/>
    </w:p>
    <w:p w14:paraId="694B4DAB" w14:textId="344A0E05"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00A7436B" w:rsidRPr="009B6AFE">
        <w:t xml:space="preserve"> project </w:t>
      </w:r>
      <w:proofErr w:type="gramStart"/>
      <w:r w:rsidR="002F17A2" w:rsidRPr="009B6AFE">
        <w:t>are</w:t>
      </w:r>
      <w:proofErr w:type="gramEnd"/>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5C84A5A8" w:rsidR="00414986" w:rsidRPr="00B6667A" w:rsidRDefault="00414986" w:rsidP="00414986">
      <w:pPr>
        <w:pStyle w:val="Caption"/>
        <w:keepNext/>
        <w:rPr>
          <w:color w:val="1D0F4A"/>
        </w:rPr>
      </w:pPr>
      <w:r w:rsidRPr="00B965C0">
        <w:rPr>
          <w:color w:val="1D0F4A"/>
          <w:highlight w:val="magenta"/>
        </w:rPr>
        <w:lastRenderedPageBreak/>
        <w:t xml:space="preserve">Table </w:t>
      </w:r>
      <w:r w:rsidR="001E16EB" w:rsidRPr="00B965C0">
        <w:rPr>
          <w:color w:val="1D0F4A"/>
          <w:highlight w:val="magenta"/>
        </w:rPr>
        <w:fldChar w:fldCharType="begin"/>
      </w:r>
      <w:r w:rsidR="001E16EB" w:rsidRPr="00B965C0">
        <w:rPr>
          <w:color w:val="1D0F4A"/>
          <w:highlight w:val="magenta"/>
        </w:rPr>
        <w:instrText xml:space="preserve"> SEQ Table \* ARABIC </w:instrText>
      </w:r>
      <w:r w:rsidR="001E16EB" w:rsidRPr="00B965C0">
        <w:rPr>
          <w:color w:val="1D0F4A"/>
          <w:highlight w:val="magenta"/>
        </w:rPr>
        <w:fldChar w:fldCharType="separate"/>
      </w:r>
      <w:r w:rsidR="007919AC" w:rsidRPr="00B965C0">
        <w:rPr>
          <w:noProof/>
          <w:color w:val="1D0F4A"/>
          <w:highlight w:val="magenta"/>
        </w:rPr>
        <w:t>10</w:t>
      </w:r>
      <w:r w:rsidR="001E16EB" w:rsidRPr="00B965C0">
        <w:rPr>
          <w:noProof/>
          <w:color w:val="1D0F4A"/>
          <w:highlight w:val="magenta"/>
        </w:rPr>
        <w:fldChar w:fldCharType="end"/>
      </w:r>
      <w:r w:rsidRPr="00B965C0">
        <w:rPr>
          <w:color w:val="1D0F4A"/>
          <w:highlight w:val="magent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lastRenderedPageBreak/>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Pr="00B965C0" w:rsidRDefault="00161E7E" w:rsidP="00FD3FAC">
      <w:pPr>
        <w:pStyle w:val="Head2"/>
      </w:pPr>
      <w:bookmarkStart w:id="48" w:name="_Toc55390318"/>
      <w:bookmarkStart w:id="49" w:name="_Toc63066811"/>
      <w:r w:rsidRPr="00B965C0">
        <w:t>Mezzanine Requirements</w:t>
      </w:r>
      <w:bookmarkEnd w:id="48"/>
      <w:bookmarkEnd w:id="49"/>
    </w:p>
    <w:p w14:paraId="48CFD7F8" w14:textId="39786B39" w:rsidR="00C52311" w:rsidRPr="00C52311" w:rsidRDefault="005F535D" w:rsidP="00161E7E">
      <w:pPr>
        <w:jc w:val="both"/>
        <w:rPr>
          <w:highlight w:val="magenta"/>
        </w:rPr>
      </w:pPr>
      <w:r w:rsidRPr="00C52311">
        <w:rPr>
          <w:highlight w:val="magenta"/>
        </w:rPr>
        <w:t>MEZZSECTION</w:t>
      </w:r>
      <w:r w:rsidR="00C52311" w:rsidRPr="00C52311">
        <w:rPr>
          <w:highlight w:val="magenta"/>
        </w:rPr>
        <w:t xml:space="preserve"> MEZZSECTION1</w:t>
      </w:r>
      <w:r w:rsidR="00E27572" w:rsidRPr="00C52311">
        <w:rPr>
          <w:highlight w:val="magenta"/>
        </w:rPr>
        <w:t xml:space="preserve"> MEZZSECTION2 </w:t>
      </w:r>
    </w:p>
    <w:p w14:paraId="6F849F50" w14:textId="77777777" w:rsidR="00C52311" w:rsidRDefault="00C52311" w:rsidP="00161E7E">
      <w:pPr>
        <w:jc w:val="both"/>
        <w:rPr>
          <w:highlight w:val="magenta"/>
        </w:rPr>
      </w:pPr>
    </w:p>
    <w:p w14:paraId="54087404" w14:textId="77777777" w:rsidR="00C52311" w:rsidRDefault="00E27572" w:rsidP="00161E7E">
      <w:pPr>
        <w:jc w:val="both"/>
        <w:rPr>
          <w:highlight w:val="magenta"/>
        </w:rPr>
      </w:pPr>
      <w:r w:rsidRPr="00E27572">
        <w:rPr>
          <w:highlight w:val="magenta"/>
        </w:rPr>
        <w:t>MEZZSECTION</w:t>
      </w:r>
      <w:r w:rsidRPr="00E27572">
        <w:rPr>
          <w:highlight w:val="magenta"/>
        </w:rPr>
        <w:t xml:space="preserve">3 </w:t>
      </w:r>
      <w:r w:rsidRPr="00E27572">
        <w:rPr>
          <w:highlight w:val="magenta"/>
        </w:rPr>
        <w:t>MEZZSECTION</w:t>
      </w:r>
      <w:r w:rsidRPr="00E27572">
        <w:rPr>
          <w:highlight w:val="magenta"/>
        </w:rPr>
        <w:t xml:space="preserve">4 </w:t>
      </w:r>
    </w:p>
    <w:p w14:paraId="3539888E" w14:textId="77777777" w:rsidR="00C52311" w:rsidRDefault="00C52311" w:rsidP="00161E7E">
      <w:pPr>
        <w:jc w:val="both"/>
        <w:rPr>
          <w:highlight w:val="magenta"/>
        </w:rPr>
      </w:pPr>
    </w:p>
    <w:p w14:paraId="5F117B38" w14:textId="44BD3E5E" w:rsidR="005F535D" w:rsidRDefault="00E27572" w:rsidP="00161E7E">
      <w:pPr>
        <w:jc w:val="both"/>
        <w:rPr>
          <w:highlight w:val="magenta"/>
        </w:rPr>
      </w:pPr>
      <w:r w:rsidRPr="00E27572">
        <w:rPr>
          <w:highlight w:val="magenta"/>
        </w:rPr>
        <w:lastRenderedPageBreak/>
        <w:t>MEZZSECTION</w:t>
      </w:r>
      <w:r w:rsidRPr="00E27572">
        <w:rPr>
          <w:highlight w:val="magenta"/>
        </w:rPr>
        <w:t xml:space="preserve">5 </w:t>
      </w:r>
      <w:r w:rsidRPr="00E27572">
        <w:rPr>
          <w:highlight w:val="magenta"/>
        </w:rPr>
        <w:t>MEZZSECTION</w:t>
      </w:r>
      <w:r w:rsidRPr="00E27572">
        <w:rPr>
          <w:highlight w:val="magenta"/>
        </w:rPr>
        <w:t>6</w:t>
      </w:r>
    </w:p>
    <w:p w14:paraId="2B0E7A43" w14:textId="65751535" w:rsidR="00C52311" w:rsidRDefault="00C52311" w:rsidP="00161E7E">
      <w:pPr>
        <w:jc w:val="both"/>
        <w:rPr>
          <w:highlight w:val="magenta"/>
        </w:rPr>
      </w:pPr>
    </w:p>
    <w:p w14:paraId="7B2CE202" w14:textId="1B7DDF68" w:rsidR="00161E7E" w:rsidRDefault="00C52311" w:rsidP="00161E7E">
      <w:pPr>
        <w:jc w:val="both"/>
        <w:rPr>
          <w:highlight w:val="magenta"/>
        </w:rPr>
      </w:pPr>
      <w:r w:rsidRPr="00E27572">
        <w:rPr>
          <w:highlight w:val="magenta"/>
        </w:rPr>
        <w:t>MEZZSECTION</w:t>
      </w:r>
      <w:r>
        <w:rPr>
          <w:highlight w:val="magenta"/>
        </w:rPr>
        <w:t>7</w:t>
      </w:r>
    </w:p>
    <w:p w14:paraId="46F062BC" w14:textId="444645B8" w:rsidR="00C23F89" w:rsidRDefault="00C23F89" w:rsidP="00161E7E">
      <w:pPr>
        <w:jc w:val="both"/>
        <w:rPr>
          <w:highlight w:val="magenta"/>
        </w:rPr>
      </w:pPr>
    </w:p>
    <w:p w14:paraId="56ED8147" w14:textId="2075661E" w:rsidR="00C23F89" w:rsidRPr="00B965C0" w:rsidRDefault="00C23F89" w:rsidP="00C23F89">
      <w:pPr>
        <w:jc w:val="center"/>
        <w:rPr>
          <w:highlight w:val="darkGreen"/>
        </w:rPr>
      </w:pPr>
      <w:r w:rsidRPr="00B965C0">
        <w:rPr>
          <w:highlight w:val="darkGreen"/>
        </w:rPr>
        <w:t>MEZZPIC</w:t>
      </w:r>
    </w:p>
    <w:p w14:paraId="0BB9E0AD" w14:textId="7A250417" w:rsidR="00277F99" w:rsidRPr="00B965C0" w:rsidRDefault="00277F99" w:rsidP="00277F99">
      <w:pPr>
        <w:pStyle w:val="Head2"/>
      </w:pPr>
      <w:bookmarkStart w:id="50" w:name="_Toc63066812"/>
      <w:r w:rsidRPr="00B965C0">
        <w:t>Stage and Platform Requirements</w:t>
      </w:r>
      <w:bookmarkEnd w:id="50"/>
    </w:p>
    <w:p w14:paraId="380C0EF4" w14:textId="77777777" w:rsidR="00C2438E" w:rsidRDefault="00337010" w:rsidP="00277F99">
      <w:pPr>
        <w:jc w:val="both"/>
        <w:rPr>
          <w:rFonts w:cs="Arial"/>
          <w:szCs w:val="22"/>
          <w:highlight w:val="magenta"/>
        </w:rPr>
      </w:pPr>
      <w:r w:rsidRPr="00337010">
        <w:rPr>
          <w:rFonts w:cs="Arial"/>
          <w:szCs w:val="22"/>
          <w:highlight w:val="magenta"/>
        </w:rPr>
        <w:t>STAGESECTION</w:t>
      </w:r>
    </w:p>
    <w:p w14:paraId="7ED8F398" w14:textId="77777777" w:rsidR="003340E6" w:rsidRPr="00CB6B24" w:rsidRDefault="003340E6" w:rsidP="00277F99">
      <w:pPr>
        <w:jc w:val="both"/>
        <w:rPr>
          <w:rFonts w:cs="Arial"/>
          <w:szCs w:val="22"/>
          <w:highlight w:val="yellow"/>
        </w:rPr>
      </w:pPr>
    </w:p>
    <w:p w14:paraId="4C7B36EA" w14:textId="43BC3F25" w:rsidR="00C2438E" w:rsidRPr="00C2438E" w:rsidRDefault="00C2438E" w:rsidP="00277F99">
      <w:pPr>
        <w:jc w:val="both"/>
        <w:rPr>
          <w:rFonts w:cs="Arial"/>
          <w:szCs w:val="22"/>
          <w:highlight w:val="magenta"/>
        </w:rPr>
      </w:pPr>
      <w:r w:rsidRPr="00C2438E">
        <w:rPr>
          <w:rFonts w:cs="Arial"/>
          <w:szCs w:val="22"/>
          <w:highlight w:val="magenta"/>
        </w:rPr>
        <w:t>STAGESECTION2</w:t>
      </w:r>
      <w:r>
        <w:rPr>
          <w:rFonts w:cs="Arial"/>
          <w:szCs w:val="22"/>
          <w:highlight w:val="magenta"/>
        </w:rPr>
        <w:t xml:space="preserve"> STAGESECTION3</w:t>
      </w:r>
    </w:p>
    <w:p w14:paraId="127A3734" w14:textId="77777777" w:rsidR="00646BF4" w:rsidRPr="00CB6B24" w:rsidRDefault="00646BF4" w:rsidP="00277F99">
      <w:pPr>
        <w:jc w:val="both"/>
        <w:rPr>
          <w:rFonts w:cs="Arial"/>
          <w:szCs w:val="22"/>
          <w:highlight w:val="yellow"/>
        </w:rPr>
      </w:pPr>
    </w:p>
    <w:p w14:paraId="068EF7E7" w14:textId="77777777" w:rsidR="00C2438E" w:rsidRPr="00C2438E" w:rsidRDefault="00C2438E" w:rsidP="00277F99">
      <w:pPr>
        <w:jc w:val="both"/>
        <w:rPr>
          <w:highlight w:val="magenta"/>
          <w:shd w:val="clear" w:color="auto" w:fill="FFFFFF"/>
        </w:rPr>
      </w:pPr>
      <w:r w:rsidRPr="00C2438E">
        <w:rPr>
          <w:highlight w:val="magenta"/>
          <w:shd w:val="clear" w:color="auto" w:fill="FFFFFF"/>
        </w:rPr>
        <w:t>STAGESECTION4</w:t>
      </w:r>
    </w:p>
    <w:p w14:paraId="6BB1DD81" w14:textId="6B72B908" w:rsidR="00DD5930" w:rsidRPr="00CB6B24" w:rsidRDefault="00DD5930" w:rsidP="00277F99">
      <w:pPr>
        <w:jc w:val="both"/>
        <w:rPr>
          <w:rFonts w:cs="Arial"/>
          <w:highlight w:val="yellow"/>
        </w:rPr>
      </w:pPr>
    </w:p>
    <w:p w14:paraId="435F7DF4" w14:textId="7B4E5FA5" w:rsidR="00C2438E" w:rsidRDefault="00C2438E" w:rsidP="00C2438E">
      <w:pPr>
        <w:pStyle w:val="NormalWeb"/>
        <w:shd w:val="clear" w:color="auto" w:fill="FFFFFF"/>
        <w:spacing w:before="0" w:beforeAutospacing="0" w:after="0" w:afterAutospacing="0"/>
        <w:jc w:val="both"/>
        <w:rPr>
          <w:rFonts w:ascii="Century Gothic" w:hAnsi="Century Gothic" w:cs="Arial"/>
          <w:sz w:val="22"/>
          <w:szCs w:val="22"/>
          <w:highlight w:val="yellow"/>
        </w:rPr>
      </w:pPr>
      <w:r w:rsidRPr="00C2438E">
        <w:rPr>
          <w:rFonts w:ascii="Century Gothic" w:hAnsi="Century Gothic" w:cs="Arial"/>
          <w:sz w:val="22"/>
          <w:szCs w:val="22"/>
          <w:highlight w:val="magenta"/>
        </w:rPr>
        <w:t>STAGESECTION5</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sidRPr="00C2438E">
        <w:rPr>
          <w:rFonts w:ascii="Century Gothic" w:hAnsi="Century Gothic" w:cs="Arial"/>
          <w:sz w:val="22"/>
          <w:szCs w:val="22"/>
          <w:highlight w:val="magenta"/>
        </w:rPr>
        <w:t>6</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7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8</w:t>
      </w:r>
    </w:p>
    <w:p w14:paraId="29E57BC7" w14:textId="77777777" w:rsidR="00277F99" w:rsidRPr="00CB6B24" w:rsidRDefault="00277F99" w:rsidP="00277F99">
      <w:pPr>
        <w:jc w:val="both"/>
        <w:rPr>
          <w:rFonts w:cs="Arial"/>
          <w:color w:val="000000"/>
          <w:szCs w:val="22"/>
          <w:highlight w:val="yellow"/>
          <w:shd w:val="clear" w:color="auto" w:fill="FFFFFF"/>
        </w:rPr>
      </w:pPr>
    </w:p>
    <w:p w14:paraId="10F9AA86" w14:textId="1DCF017D" w:rsidR="007D5548" w:rsidRDefault="007D5548" w:rsidP="00277F99">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9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0</w:t>
      </w:r>
    </w:p>
    <w:p w14:paraId="5B07DF16" w14:textId="77777777" w:rsidR="00277F99" w:rsidRPr="00CB6B24" w:rsidRDefault="00277F99" w:rsidP="00277F99">
      <w:pPr>
        <w:pStyle w:val="NormalWeb"/>
        <w:spacing w:before="0" w:beforeAutospacing="0" w:after="0" w:afterAutospacing="0"/>
        <w:jc w:val="both"/>
        <w:rPr>
          <w:rFonts w:ascii="Century Gothic" w:hAnsi="Century Gothic" w:cs="Arial"/>
          <w:szCs w:val="22"/>
          <w:highlight w:val="yellow"/>
        </w:rPr>
      </w:pPr>
    </w:p>
    <w:p w14:paraId="12EE722B" w14:textId="758369C3" w:rsidR="007D5548" w:rsidRDefault="007D5548" w:rsidP="00277F99">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11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2</w:t>
      </w:r>
    </w:p>
    <w:p w14:paraId="56F5BF0C" w14:textId="3DFAAFB9"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6973E956" w14:textId="7B9E9A61"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3</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4</w:t>
      </w:r>
    </w:p>
    <w:p w14:paraId="0C2FCFCD" w14:textId="3DFAAFB9" w:rsidR="00DD5930" w:rsidRPr="00CB6B24" w:rsidRDefault="00DD5930" w:rsidP="00277F99">
      <w:pPr>
        <w:pStyle w:val="NormalWeb"/>
        <w:spacing w:before="0" w:beforeAutospacing="0" w:after="0" w:afterAutospacing="0"/>
        <w:jc w:val="both"/>
        <w:rPr>
          <w:rFonts w:ascii="Century Gothic" w:hAnsi="Century Gothic" w:cs="Arial"/>
          <w:sz w:val="22"/>
          <w:szCs w:val="22"/>
          <w:highlight w:val="yellow"/>
          <w:shd w:val="clear" w:color="auto" w:fill="FFFFFF"/>
        </w:rPr>
      </w:pPr>
    </w:p>
    <w:p w14:paraId="6FFAFA50" w14:textId="62815438"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5</w:t>
      </w:r>
      <w:r>
        <w:rPr>
          <w:rFonts w:ascii="Century Gothic" w:hAnsi="Century Gothic" w:cs="Arial"/>
          <w:sz w:val="22"/>
          <w:szCs w:val="22"/>
          <w:highlight w:val="magenta"/>
        </w:rPr>
        <w:t xml:space="preserve"> </w:t>
      </w:r>
    </w:p>
    <w:p w14:paraId="3C43AA48" w14:textId="3DFAAFB9" w:rsidR="00DD5930" w:rsidRPr="00CB6B24" w:rsidRDefault="00DD5930" w:rsidP="00277F99">
      <w:pPr>
        <w:pStyle w:val="NormalWeb"/>
        <w:spacing w:before="0" w:beforeAutospacing="0" w:after="0" w:afterAutospacing="0"/>
        <w:jc w:val="both"/>
        <w:rPr>
          <w:rFonts w:ascii="Century Gothic" w:hAnsi="Century Gothic" w:cs="Arial"/>
          <w:iCs/>
          <w:sz w:val="22"/>
          <w:szCs w:val="22"/>
          <w:highlight w:val="yellow"/>
        </w:rPr>
      </w:pPr>
    </w:p>
    <w:p w14:paraId="1CFD9828" w14:textId="74DABD3B"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6</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7</w:t>
      </w:r>
    </w:p>
    <w:p w14:paraId="2C81402C"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5A41584F" w14:textId="2959CE43" w:rsidR="00533410" w:rsidRDefault="00533410" w:rsidP="00533410">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8</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w:t>
      </w:r>
      <w:r>
        <w:rPr>
          <w:rFonts w:ascii="Century Gothic" w:hAnsi="Century Gothic" w:cs="Arial"/>
          <w:sz w:val="22"/>
          <w:szCs w:val="22"/>
          <w:highlight w:val="magenta"/>
        </w:rPr>
        <w:t>9</w:t>
      </w:r>
    </w:p>
    <w:p w14:paraId="19B92251"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754A9F34" w14:textId="0D6E06BC" w:rsidR="00533410" w:rsidRDefault="00533410" w:rsidP="00533410">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20</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21</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1" w:name="_Toc63066813"/>
      <w:r>
        <w:lastRenderedPageBreak/>
        <w:t>General Means of Egress Requirements</w:t>
      </w:r>
      <w:bookmarkEnd w:id="51"/>
    </w:p>
    <w:p w14:paraId="66279258" w14:textId="1F1A8CFC" w:rsidR="00E079AF" w:rsidRDefault="00CF48F3" w:rsidP="00E079AF">
      <w:pPr>
        <w:pStyle w:val="Head3"/>
      </w:pPr>
      <w:bookmarkStart w:id="52" w:name="_Toc63066814"/>
      <w:r w:rsidRPr="009B6AFE">
        <w:t>Maximum Allowable Travel Distances:</w:t>
      </w:r>
      <w:bookmarkEnd w:id="52"/>
      <w:r w:rsidRPr="009B6AFE">
        <w:t xml:space="preserve"> </w:t>
      </w:r>
    </w:p>
    <w:p w14:paraId="4DA46092" w14:textId="2FD24ACB"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965C0">
        <w:rPr>
          <w:color w:val="1D0F4A"/>
          <w:highlight w:val="magenta"/>
        </w:rPr>
        <w:t xml:space="preserve">Table </w:t>
      </w:r>
      <w:r w:rsidR="001E16EB" w:rsidRPr="00B965C0">
        <w:rPr>
          <w:color w:val="1D0F4A"/>
          <w:highlight w:val="magenta"/>
        </w:rPr>
        <w:fldChar w:fldCharType="begin"/>
      </w:r>
      <w:r w:rsidR="001E16EB" w:rsidRPr="00B965C0">
        <w:rPr>
          <w:color w:val="1D0F4A"/>
          <w:highlight w:val="magenta"/>
        </w:rPr>
        <w:instrText xml:space="preserve"> SEQ Table \* ARABIC </w:instrText>
      </w:r>
      <w:r w:rsidR="001E16EB" w:rsidRPr="00B965C0">
        <w:rPr>
          <w:color w:val="1D0F4A"/>
          <w:highlight w:val="magenta"/>
        </w:rPr>
        <w:fldChar w:fldCharType="separate"/>
      </w:r>
      <w:r w:rsidR="009C5E7C" w:rsidRPr="00B965C0">
        <w:rPr>
          <w:noProof/>
          <w:color w:val="1D0F4A"/>
          <w:highlight w:val="magenta"/>
        </w:rPr>
        <w:t>11</w:t>
      </w:r>
      <w:r w:rsidR="001E16EB" w:rsidRPr="00B965C0">
        <w:rPr>
          <w:noProof/>
          <w:color w:val="1D0F4A"/>
          <w:highlight w:val="magenta"/>
        </w:rPr>
        <w:fldChar w:fldCharType="end"/>
      </w:r>
      <w:r w:rsidRPr="00B965C0">
        <w:rPr>
          <w:color w:val="1D0F4A"/>
          <w:highlight w:val="magent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AE3A12" w:rsidRDefault="001170A2" w:rsidP="001170A2">
            <w:pPr>
              <w:pStyle w:val="TableText"/>
              <w:rPr>
                <w:b/>
                <w:bCs/>
                <w:sz w:val="20"/>
                <w:szCs w:val="18"/>
              </w:rPr>
            </w:pPr>
            <w:r w:rsidRPr="00AE3A12">
              <w:rPr>
                <w:b/>
                <w:bCs/>
                <w:sz w:val="20"/>
                <w:szCs w:val="18"/>
              </w:rPr>
              <w:t>Max Travel Distance</w:t>
            </w:r>
          </w:p>
          <w:p w14:paraId="20B51501" w14:textId="2852F546" w:rsidR="001170A2" w:rsidRPr="00AE3A12" w:rsidRDefault="001170A2" w:rsidP="001170A2">
            <w:pPr>
              <w:pStyle w:val="TableText"/>
              <w:numPr>
                <w:ilvl w:val="0"/>
                <w:numId w:val="15"/>
              </w:numPr>
              <w:ind w:left="347"/>
              <w:rPr>
                <w:i/>
                <w:sz w:val="20"/>
                <w:szCs w:val="18"/>
              </w:rPr>
            </w:pPr>
            <w:r w:rsidRPr="00AE3A12">
              <w:rPr>
                <w:i/>
                <w:sz w:val="20"/>
                <w:szCs w:val="18"/>
              </w:rPr>
              <w:t>Enclosed Parking:</w:t>
            </w:r>
            <w:r w:rsidRPr="00AE3A12">
              <w:rPr>
                <w:sz w:val="20"/>
                <w:szCs w:val="18"/>
              </w:rPr>
              <w:t xml:space="preserve"> 200 feet</w:t>
            </w:r>
          </w:p>
          <w:p w14:paraId="179B5E80" w14:textId="3D729C53" w:rsidR="001170A2" w:rsidRPr="00AE3A12" w:rsidRDefault="001170A2" w:rsidP="001170A2">
            <w:pPr>
              <w:pStyle w:val="TableText"/>
              <w:numPr>
                <w:ilvl w:val="0"/>
                <w:numId w:val="15"/>
              </w:numPr>
              <w:ind w:left="347"/>
              <w:rPr>
                <w:i/>
                <w:sz w:val="20"/>
                <w:szCs w:val="18"/>
              </w:rPr>
            </w:pPr>
            <w:r w:rsidRPr="00AE3A12">
              <w:rPr>
                <w:i/>
                <w:sz w:val="20"/>
                <w:szCs w:val="18"/>
              </w:rPr>
              <w:t xml:space="preserve">Open Parking: </w:t>
            </w:r>
            <w:r w:rsidRPr="00AE3A12">
              <w:rPr>
                <w:sz w:val="20"/>
                <w:szCs w:val="18"/>
              </w:rPr>
              <w:t>400 feet</w:t>
            </w:r>
          </w:p>
          <w:p w14:paraId="5DF39669" w14:textId="17353DA7" w:rsidR="001170A2" w:rsidRPr="00AE3A12" w:rsidRDefault="001170A2" w:rsidP="001170A2">
            <w:pPr>
              <w:pStyle w:val="TableText"/>
              <w:numPr>
                <w:ilvl w:val="0"/>
                <w:numId w:val="15"/>
              </w:numPr>
              <w:ind w:left="347"/>
              <w:rPr>
                <w:i/>
                <w:sz w:val="20"/>
                <w:szCs w:val="18"/>
              </w:rPr>
            </w:pPr>
            <w:r w:rsidRPr="00AE3A12">
              <w:rPr>
                <w:i/>
                <w:sz w:val="20"/>
                <w:szCs w:val="18"/>
              </w:rPr>
              <w:t xml:space="preserve">Storage: </w:t>
            </w:r>
            <w:r w:rsidRPr="00AE3A12">
              <w:rPr>
                <w:sz w:val="20"/>
                <w:szCs w:val="18"/>
              </w:rPr>
              <w:t>400 feet (FBC)</w:t>
            </w:r>
          </w:p>
          <w:p w14:paraId="64DE2C2F" w14:textId="77777777" w:rsidR="001170A2" w:rsidRPr="00AE3A12" w:rsidRDefault="001170A2" w:rsidP="001170A2">
            <w:pPr>
              <w:pStyle w:val="TableText"/>
              <w:rPr>
                <w:b/>
                <w:bCs/>
                <w:sz w:val="20"/>
                <w:szCs w:val="18"/>
              </w:rPr>
            </w:pPr>
            <w:r w:rsidRPr="00AE3A12">
              <w:rPr>
                <w:b/>
                <w:bCs/>
                <w:sz w:val="20"/>
                <w:szCs w:val="18"/>
              </w:rPr>
              <w:t>Max Dead End Distance</w:t>
            </w:r>
          </w:p>
          <w:p w14:paraId="3A51F272" w14:textId="1E944D72" w:rsidR="001170A2" w:rsidRPr="00AE3A12" w:rsidRDefault="001170A2" w:rsidP="001170A2">
            <w:pPr>
              <w:pStyle w:val="TableText"/>
              <w:numPr>
                <w:ilvl w:val="0"/>
                <w:numId w:val="16"/>
              </w:numPr>
              <w:ind w:left="347"/>
              <w:rPr>
                <w:i/>
                <w:sz w:val="20"/>
                <w:szCs w:val="18"/>
              </w:rPr>
            </w:pPr>
            <w:r w:rsidRPr="00AE3A12">
              <w:rPr>
                <w:i/>
                <w:sz w:val="20"/>
                <w:szCs w:val="18"/>
              </w:rPr>
              <w:t>Enclosed Parking:</w:t>
            </w:r>
            <w:r w:rsidRPr="00AE3A12">
              <w:rPr>
                <w:sz w:val="20"/>
                <w:szCs w:val="18"/>
              </w:rPr>
              <w:t xml:space="preserve"> 50 feet</w:t>
            </w:r>
          </w:p>
          <w:p w14:paraId="4BEA29D8" w14:textId="5EFCD90C" w:rsidR="001170A2" w:rsidRPr="00AE3A12" w:rsidRDefault="001170A2" w:rsidP="001170A2">
            <w:pPr>
              <w:pStyle w:val="TableText"/>
              <w:numPr>
                <w:ilvl w:val="0"/>
                <w:numId w:val="16"/>
              </w:numPr>
              <w:ind w:left="347"/>
              <w:rPr>
                <w:i/>
                <w:sz w:val="20"/>
                <w:szCs w:val="18"/>
              </w:rPr>
            </w:pPr>
            <w:r w:rsidRPr="00AE3A12">
              <w:rPr>
                <w:i/>
                <w:sz w:val="20"/>
                <w:szCs w:val="18"/>
              </w:rPr>
              <w:t>Open Parking:</w:t>
            </w:r>
            <w:r w:rsidRPr="00AE3A12">
              <w:rPr>
                <w:sz w:val="20"/>
                <w:szCs w:val="18"/>
              </w:rPr>
              <w:t xml:space="preserve"> 50 feet</w:t>
            </w:r>
          </w:p>
          <w:p w14:paraId="74CEE46A" w14:textId="57FC1FD2" w:rsidR="001170A2" w:rsidRPr="00AE3A12" w:rsidRDefault="001170A2" w:rsidP="001170A2">
            <w:pPr>
              <w:pStyle w:val="TableText"/>
              <w:numPr>
                <w:ilvl w:val="0"/>
                <w:numId w:val="16"/>
              </w:numPr>
              <w:ind w:left="347"/>
              <w:rPr>
                <w:i/>
                <w:sz w:val="20"/>
                <w:szCs w:val="18"/>
              </w:rPr>
            </w:pPr>
            <w:r w:rsidRPr="00AE3A12">
              <w:rPr>
                <w:i/>
                <w:sz w:val="20"/>
                <w:szCs w:val="18"/>
              </w:rPr>
              <w:t>Storage:</w:t>
            </w:r>
            <w:r w:rsidRPr="00AE3A12">
              <w:rPr>
                <w:sz w:val="20"/>
                <w:szCs w:val="18"/>
              </w:rPr>
              <w:t xml:space="preserve"> 50 feet (FBC)</w:t>
            </w:r>
          </w:p>
          <w:p w14:paraId="401DB104" w14:textId="77777777" w:rsidR="001170A2" w:rsidRPr="00AE3A12" w:rsidRDefault="001170A2" w:rsidP="001170A2">
            <w:pPr>
              <w:pStyle w:val="TableText"/>
              <w:rPr>
                <w:b/>
                <w:bCs/>
                <w:sz w:val="20"/>
                <w:szCs w:val="18"/>
              </w:rPr>
            </w:pPr>
            <w:r w:rsidRPr="00AE3A12">
              <w:rPr>
                <w:b/>
                <w:bCs/>
                <w:sz w:val="20"/>
                <w:szCs w:val="18"/>
              </w:rPr>
              <w:t>Max Common Path Distance</w:t>
            </w:r>
          </w:p>
          <w:p w14:paraId="4E1CBFB1" w14:textId="67A1DF7C" w:rsidR="001170A2" w:rsidRPr="00AE3A12" w:rsidRDefault="001170A2" w:rsidP="001170A2">
            <w:pPr>
              <w:pStyle w:val="TableText"/>
              <w:numPr>
                <w:ilvl w:val="0"/>
                <w:numId w:val="17"/>
              </w:numPr>
              <w:ind w:left="347"/>
              <w:rPr>
                <w:i/>
                <w:sz w:val="20"/>
                <w:szCs w:val="18"/>
              </w:rPr>
            </w:pPr>
            <w:r w:rsidRPr="00AE3A12">
              <w:rPr>
                <w:i/>
                <w:sz w:val="20"/>
                <w:szCs w:val="18"/>
              </w:rPr>
              <w:t>Enclosed Parking:</w:t>
            </w:r>
            <w:r w:rsidRPr="00AE3A12">
              <w:rPr>
                <w:sz w:val="20"/>
                <w:szCs w:val="18"/>
              </w:rPr>
              <w:t xml:space="preserve"> 50 feet</w:t>
            </w:r>
          </w:p>
          <w:p w14:paraId="487D6EE2" w14:textId="3A91047B" w:rsidR="001170A2" w:rsidRPr="00AE3A12" w:rsidRDefault="001170A2" w:rsidP="001170A2">
            <w:pPr>
              <w:pStyle w:val="TableText"/>
              <w:numPr>
                <w:ilvl w:val="0"/>
                <w:numId w:val="17"/>
              </w:numPr>
              <w:ind w:left="347"/>
              <w:rPr>
                <w:i/>
                <w:sz w:val="20"/>
                <w:szCs w:val="18"/>
              </w:rPr>
            </w:pPr>
            <w:r w:rsidRPr="00AE3A12">
              <w:rPr>
                <w:i/>
                <w:sz w:val="20"/>
                <w:szCs w:val="18"/>
              </w:rPr>
              <w:t>Open Parking:</w:t>
            </w:r>
            <w:r w:rsidRPr="00AE3A12">
              <w:rPr>
                <w:sz w:val="20"/>
                <w:szCs w:val="18"/>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AE3A12">
              <w:rPr>
                <w:i/>
                <w:sz w:val="20"/>
                <w:szCs w:val="18"/>
              </w:rPr>
              <w:t>Storage:</w:t>
            </w:r>
            <w:r w:rsidRPr="00AE3A12">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3" w:name="_Toc63066815"/>
      <w:r>
        <w:t>Number of Required Exits Per Floor</w:t>
      </w:r>
      <w:bookmarkEnd w:id="53"/>
    </w:p>
    <w:p w14:paraId="136F6A47" w14:textId="0BFDE8ED" w:rsidR="001C1A40" w:rsidRPr="003310DE" w:rsidRDefault="00CF48F3" w:rsidP="00AE3A12">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6EEDBBFB" w14:textId="1CCBB3A1" w:rsidR="007F3838" w:rsidRDefault="007F3838" w:rsidP="007F3838">
      <w:pPr>
        <w:rPr>
          <w:rFonts w:ascii="Arial" w:hAnsi="Arial" w:cs="Arial"/>
          <w:b/>
          <w:szCs w:val="22"/>
        </w:rPr>
      </w:pPr>
    </w:p>
    <w:p w14:paraId="4F5F3BB6" w14:textId="4A97085E" w:rsidR="00514896" w:rsidRPr="00B965C0" w:rsidRDefault="00E20762" w:rsidP="00E20762">
      <w:pPr>
        <w:pStyle w:val="Head3"/>
      </w:pPr>
      <w:bookmarkStart w:id="54" w:name="_Toc63066816"/>
      <w:r w:rsidRPr="00B965C0">
        <w:lastRenderedPageBreak/>
        <w:t>Unit Exit Access</w:t>
      </w:r>
      <w:bookmarkEnd w:id="54"/>
    </w:p>
    <w:p w14:paraId="0982D157" w14:textId="042F4E5F" w:rsidR="007F3838" w:rsidRDefault="007F3838" w:rsidP="00E20762">
      <w:pPr>
        <w:pStyle w:val="Body3"/>
        <w:rPr>
          <w:highlight w:val="yellow"/>
        </w:rPr>
      </w:pPr>
      <w:r w:rsidRPr="00E62059">
        <w:rPr>
          <w:highlight w:val="magenta"/>
        </w:rPr>
        <w:t>R1I1UnitExit</w:t>
      </w:r>
      <w:r w:rsidR="005472A4">
        <w:rPr>
          <w:highlight w:val="magenta"/>
        </w:rPr>
        <w:t xml:space="preserve"> R1I1UnitExit2</w:t>
      </w:r>
    </w:p>
    <w:p w14:paraId="4CF246E7" w14:textId="043AE189" w:rsidR="00CC3579" w:rsidRPr="00B965C0" w:rsidRDefault="00E20762" w:rsidP="00E20762">
      <w:pPr>
        <w:pStyle w:val="Head3"/>
      </w:pPr>
      <w:bookmarkStart w:id="55" w:name="_Toc63066817"/>
      <w:r w:rsidRPr="00B965C0">
        <w:t>Additional Exit Stair</w:t>
      </w:r>
      <w:bookmarkEnd w:id="55"/>
    </w:p>
    <w:p w14:paraId="49184D04" w14:textId="666E4D6B" w:rsidR="001C1DA8" w:rsidRDefault="007F3838" w:rsidP="003151BA">
      <w:pPr>
        <w:pStyle w:val="Body3"/>
        <w:rPr>
          <w:highlight w:val="yellow"/>
        </w:rPr>
      </w:pPr>
      <w:proofErr w:type="spellStart"/>
      <w:r w:rsidRPr="00E95EE6">
        <w:rPr>
          <w:highlight w:val="magenta"/>
        </w:rPr>
        <w:t>OEESection</w:t>
      </w:r>
      <w:proofErr w:type="spellEnd"/>
      <w:r w:rsidR="001C1DA8">
        <w:rPr>
          <w:highlight w:val="magenta"/>
        </w:rPr>
        <w:t xml:space="preserve"> OEESection2</w:t>
      </w:r>
    </w:p>
    <w:p w14:paraId="309CE2AE" w14:textId="77777777" w:rsidR="003151BA" w:rsidRDefault="003151BA" w:rsidP="003151BA">
      <w:pPr>
        <w:pStyle w:val="Body3"/>
        <w:rPr>
          <w:highlight w:val="yellow"/>
        </w:rPr>
      </w:pPr>
    </w:p>
    <w:p w14:paraId="38F6E885" w14:textId="01ECCE14" w:rsidR="001C1DA8" w:rsidRPr="001C1DA8" w:rsidRDefault="001C1DA8" w:rsidP="00E20762">
      <w:pPr>
        <w:pStyle w:val="Body3"/>
        <w:rPr>
          <w:highlight w:val="magenta"/>
        </w:rPr>
      </w:pPr>
      <w:r w:rsidRPr="001C1DA8">
        <w:rPr>
          <w:highlight w:val="magenta"/>
        </w:rPr>
        <w:t>OEESection3</w:t>
      </w:r>
    </w:p>
    <w:p w14:paraId="0EB83542" w14:textId="77777777" w:rsidR="00E20762" w:rsidRDefault="00050744" w:rsidP="00E20762">
      <w:pPr>
        <w:pStyle w:val="Head3"/>
      </w:pPr>
      <w:bookmarkStart w:id="56" w:name="_Toc63066818"/>
      <w:r w:rsidRPr="009B6AFE">
        <w:t>Electrical Room Exit:</w:t>
      </w:r>
      <w:bookmarkEnd w:id="56"/>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57" w:name="_Toc63066819"/>
      <w:r w:rsidRPr="00B66EAF">
        <w:t>Boiler Rooms</w:t>
      </w:r>
      <w:r w:rsidR="00890B4A" w:rsidRPr="00B66EAF">
        <w:t xml:space="preserve"> or Furnace Rooms</w:t>
      </w:r>
      <w:r w:rsidRPr="00B66EAF">
        <w:t>:</w:t>
      </w:r>
      <w:bookmarkEnd w:id="57"/>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and any fuel-fired equipment exceeds 400,000 Btu.  The two exit doors must be remotely separated 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58" w:name="_Toc63066820"/>
      <w:r w:rsidRPr="00B66EAF">
        <w:t>Mechanical Equipment Rooms:</w:t>
      </w:r>
      <w:bookmarkEnd w:id="58"/>
      <w:r w:rsidRPr="00B66EAF">
        <w:t xml:space="preserve">  </w:t>
      </w:r>
    </w:p>
    <w:p w14:paraId="6D2E54DB" w14:textId="17845CB6" w:rsidR="00467C52" w:rsidRPr="00E20762" w:rsidRDefault="00F41C7F" w:rsidP="00E20762">
      <w:pPr>
        <w:pStyle w:val="Body3"/>
      </w:pPr>
      <w:r w:rsidRPr="00CB6B24">
        <w:t xml:space="preserve">Mechanical equipment rooms including boiler rooms, furnace rooms, and similar spaces shall be arranged to limit common path of travel to a distance not exceeding </w:t>
      </w:r>
      <w:r w:rsidR="003633ED" w:rsidRPr="00CB6B24">
        <w:t>100</w:t>
      </w:r>
      <w:r w:rsidRPr="00CB6B24">
        <w:t xml:space="preserve"> feet for building protected by sprinkler system</w:t>
      </w:r>
      <w:r w:rsidR="00B66EAF" w:rsidRPr="00CB6B24">
        <w:t xml:space="preserve">. </w:t>
      </w:r>
      <w:r w:rsidRPr="00CB6B24">
        <w:t xml:space="preserve">Stories used for mechanical equipment </w:t>
      </w:r>
      <w:r w:rsidR="00B84913" w:rsidRPr="00CB6B24">
        <w:t>rooms (including the roof) shall be permitted to have a single means of egress where the travel distance to an exit on that story does not exceed the common path of travel</w:t>
      </w:r>
      <w:r w:rsidR="001156D3" w:rsidRPr="00CB6B24">
        <w:t xml:space="preserve"> (</w:t>
      </w:r>
      <w:r w:rsidR="00B84913" w:rsidRPr="00CB6B24">
        <w:t>FFPC, NFPA 101 Section 7.1</w:t>
      </w:r>
      <w:r w:rsidR="003633ED" w:rsidRPr="00CB6B24">
        <w:t>3</w:t>
      </w:r>
      <w:r w:rsidR="001156D3" w:rsidRPr="00CB6B24">
        <w:t>.2)</w:t>
      </w:r>
      <w:r w:rsidR="00B84913" w:rsidRPr="00CB6B24">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59" w:name="_Toc63066821"/>
      <w:r w:rsidRPr="009B6AFE">
        <w:lastRenderedPageBreak/>
        <w:t>Elevator Lobby Exit:</w:t>
      </w:r>
      <w:bookmarkEnd w:id="59"/>
      <w:r w:rsidRPr="009B6AFE">
        <w:t xml:space="preserve">  </w:t>
      </w:r>
    </w:p>
    <w:p w14:paraId="3717080A" w14:textId="3D1C3193"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p>
    <w:p w14:paraId="0E9952DA" w14:textId="77777777" w:rsidR="00E20762" w:rsidRPr="00CB6B24" w:rsidRDefault="00CF48F3" w:rsidP="00E20762">
      <w:pPr>
        <w:pStyle w:val="Head3"/>
        <w:rPr>
          <w:color w:val="auto"/>
        </w:rPr>
      </w:pPr>
      <w:bookmarkStart w:id="60" w:name="_Toc63066822"/>
      <w:r w:rsidRPr="00CB6B24">
        <w:t xml:space="preserve">Exit </w:t>
      </w:r>
      <w:r w:rsidR="00D14615" w:rsidRPr="00CB6B24">
        <w:t xml:space="preserve">Access </w:t>
      </w:r>
      <w:r w:rsidRPr="00CB6B24">
        <w:t>Remoteness Requirements:</w:t>
      </w:r>
      <w:bookmarkEnd w:id="60"/>
      <w:r w:rsidR="00113D93" w:rsidRPr="00CB6B24">
        <w:t xml:space="preserve"> </w:t>
      </w:r>
    </w:p>
    <w:p w14:paraId="09ED3D7B" w14:textId="46E4B5D7" w:rsidR="004E6461" w:rsidRDefault="00113D93" w:rsidP="00E20762">
      <w:pPr>
        <w:pStyle w:val="Body3"/>
      </w:pPr>
      <w:r w:rsidRPr="00CB6B24">
        <w:t>Where two (2) exit doors or exit access doors</w:t>
      </w:r>
      <w:r w:rsidR="00CF48F3" w:rsidRPr="00CB6B24">
        <w:t xml:space="preserve"> a</w:t>
      </w:r>
      <w:r w:rsidR="007951EB" w:rsidRPr="00CB6B24">
        <w:t>re required to be provided, the exits must be</w:t>
      </w:r>
      <w:r w:rsidR="00CF48F3" w:rsidRPr="00CB6B24">
        <w:t xml:space="preserve"> designed in</w:t>
      </w:r>
      <w:r w:rsidR="007951EB" w:rsidRPr="00CB6B24">
        <w:t xml:space="preserve"> order to be remote from one</w:t>
      </w:r>
      <w:r w:rsidR="0047785B" w:rsidRPr="00CB6B24">
        <w:t xml:space="preserve"> another in accordance with FBC</w:t>
      </w:r>
      <w:r w:rsidR="004E6461" w:rsidRPr="00CB6B24">
        <w:t xml:space="preserve"> Section </w:t>
      </w:r>
      <w:r w:rsidR="0051330E" w:rsidRPr="00CB6B24">
        <w:t>1007.1.1</w:t>
      </w:r>
      <w:r w:rsidR="00CF48F3" w:rsidRPr="00CB6B24">
        <w:t xml:space="preserve"> </w:t>
      </w:r>
      <w:r w:rsidR="00CF48F3" w:rsidRPr="00CB6B24">
        <w:rPr>
          <w:i/>
        </w:rPr>
        <w:t>Exception 2</w:t>
      </w:r>
      <w:r w:rsidR="007951EB" w:rsidRPr="00CB6B24">
        <w:t xml:space="preserve"> and FFPC</w:t>
      </w:r>
      <w:r w:rsidR="004E6461" w:rsidRPr="00CB6B24">
        <w:t>, NFPA 101 Section</w:t>
      </w:r>
      <w:r w:rsidR="007951EB" w:rsidRPr="00CB6B24">
        <w:t xml:space="preserve"> 7.5.1.3.3.   The exits must be </w:t>
      </w:r>
      <w:r w:rsidR="00CF48F3" w:rsidRPr="00CB6B24">
        <w:t>separated by more than one-third of the maximum diagonal distance</w:t>
      </w:r>
      <w:r w:rsidRPr="00CB6B24">
        <w:t xml:space="preserve"> of the floor, space</w:t>
      </w:r>
      <w:r w:rsidR="007951EB" w:rsidRPr="00CB6B24">
        <w:t>,</w:t>
      </w:r>
      <w:r w:rsidRPr="00CB6B24">
        <w:t xml:space="preserve"> or area served.</w:t>
      </w:r>
      <w:r w:rsidR="00314CA6" w:rsidRPr="009B6AFE">
        <w:t xml:space="preserve"> </w:t>
      </w:r>
      <w:r w:rsidR="007951EB" w:rsidRPr="009B6AFE">
        <w:t xml:space="preserve"> </w:t>
      </w:r>
    </w:p>
    <w:p w14:paraId="4F20C48F" w14:textId="5C8B6681" w:rsidR="007F3838" w:rsidRDefault="007F3838" w:rsidP="00E20762">
      <w:pPr>
        <w:pStyle w:val="Body3"/>
      </w:pPr>
      <w:proofErr w:type="spellStart"/>
      <w:r>
        <w:rPr>
          <w:highlight w:val="magenta"/>
        </w:rPr>
        <w:t>NON</w:t>
      </w:r>
      <w:r w:rsidRPr="00512061">
        <w:rPr>
          <w:highlight w:val="magenta"/>
        </w:rPr>
        <w:t>Loopedcorridor</w:t>
      </w:r>
      <w:proofErr w:type="spellEnd"/>
      <w:r w:rsidR="00F22F25">
        <w:t xml:space="preserve"> </w:t>
      </w:r>
      <w:r w:rsidR="00F22F25" w:rsidRPr="00F22F25">
        <w:rPr>
          <w:highlight w:val="magenta"/>
        </w:rPr>
        <w:t>NONLoopedcorridor2</w:t>
      </w:r>
    </w:p>
    <w:p w14:paraId="2514B79E" w14:textId="77777777" w:rsidR="00E20762" w:rsidRPr="00E20762" w:rsidRDefault="00D14615" w:rsidP="00E20762">
      <w:pPr>
        <w:pStyle w:val="Head3"/>
      </w:pPr>
      <w:bookmarkStart w:id="61" w:name="_Toc63066823"/>
      <w:r w:rsidRPr="009B6AFE">
        <w:t>Physical Exit Separation Requirements:</w:t>
      </w:r>
      <w:bookmarkEnd w:id="61"/>
      <w:r w:rsidRPr="009B6AFE">
        <w:t xml:space="preserve"> </w:t>
      </w:r>
    </w:p>
    <w:p w14:paraId="24EEF863" w14:textId="74DCA792" w:rsidR="005870F6" w:rsidRPr="009B6AFE" w:rsidRDefault="00B04B0D" w:rsidP="00E20762">
      <w:pPr>
        <w:pStyle w:val="Body3"/>
      </w:pPr>
      <w:r w:rsidRPr="007D3064">
        <w:t xml:space="preserve">In the </w:t>
      </w:r>
      <w:r w:rsidR="00113D93" w:rsidRPr="007D3064">
        <w:t>high-rise building</w:t>
      </w:r>
      <w:r w:rsidRPr="007D3064">
        <w:t>s</w:t>
      </w:r>
      <w:r w:rsidR="00113D93" w:rsidRPr="007D3064">
        <w:t>, t</w:t>
      </w:r>
      <w:r w:rsidR="00314CA6" w:rsidRPr="007D3064">
        <w:t xml:space="preserve">he exit stairs within </w:t>
      </w:r>
      <w:r w:rsidR="00113D93" w:rsidRPr="007D3064">
        <w:t xml:space="preserve">the project </w:t>
      </w:r>
      <w:r w:rsidR="007951EB" w:rsidRPr="007D3064">
        <w:t>must</w:t>
      </w:r>
      <w:r w:rsidR="00113D93" w:rsidRPr="007D3064">
        <w:t xml:space="preserve"> </w:t>
      </w:r>
      <w:r w:rsidR="009063CB" w:rsidRPr="007D3064">
        <w:t xml:space="preserve">be </w:t>
      </w:r>
      <w:r w:rsidR="00113D93" w:rsidRPr="007D3064">
        <w:t>design</w:t>
      </w:r>
      <w:r w:rsidR="006C764F" w:rsidRPr="007D3064">
        <w:t>ed to be physically separated from one another by 30-feet or one-fourth of the maximum diagonal of the area served (w</w:t>
      </w:r>
      <w:r w:rsidR="00113D93" w:rsidRPr="007D3064">
        <w:t>hichever is less) in accordance with</w:t>
      </w:r>
      <w:r w:rsidR="004E6461" w:rsidRPr="007D3064">
        <w:t xml:space="preserve"> FBC</w:t>
      </w:r>
      <w:r w:rsidR="006C764F" w:rsidRPr="007D3064">
        <w:t xml:space="preserve"> Section 403.5.1</w:t>
      </w:r>
      <w:r w:rsidR="00113D93" w:rsidRPr="007D3064">
        <w:t>.</w:t>
      </w:r>
      <w:r w:rsidR="007951EB" w:rsidRPr="007D3064">
        <w:t xml:space="preserve">  The distance is measured in a straight line between the nearest point</w:t>
      </w:r>
      <w:r w:rsidR="00BC02A5" w:rsidRPr="007D3064">
        <w:t>s</w:t>
      </w:r>
      <w:r w:rsidR="007951EB" w:rsidRPr="007D3064">
        <w:t xml:space="preserve"> of the stair enclosures.</w:t>
      </w:r>
    </w:p>
    <w:p w14:paraId="6F436FFE" w14:textId="77777777" w:rsidR="00E20762" w:rsidRDefault="009A5A77" w:rsidP="00E20762">
      <w:pPr>
        <w:pStyle w:val="Head3"/>
      </w:pPr>
      <w:bookmarkStart w:id="62" w:name="_Toc63066824"/>
      <w:r w:rsidRPr="009B6AFE">
        <w:t>Exit Discharge Configurations:</w:t>
      </w:r>
      <w:bookmarkEnd w:id="62"/>
      <w:r w:rsidRPr="009B6AFE">
        <w:t xml:space="preserve"> </w:t>
      </w:r>
    </w:p>
    <w:p w14:paraId="7EBBA1BD" w14:textId="5C8CE8E1" w:rsidR="009A5A77" w:rsidRPr="00AE3A12" w:rsidRDefault="00E97630" w:rsidP="00B40ECC">
      <w:pPr>
        <w:pStyle w:val="Body3"/>
      </w:pPr>
      <w:r w:rsidRPr="00AE3A12">
        <w:t xml:space="preserve">All the exits must discharge to the outside in accordance with </w:t>
      </w:r>
      <w:r w:rsidR="00B40ECC" w:rsidRPr="00AE3A12">
        <w:t xml:space="preserve">FBC Section 1028.1 and </w:t>
      </w:r>
      <w:r w:rsidRPr="00AE3A12">
        <w:t>FFPC</w:t>
      </w:r>
      <w:r w:rsidR="00B40ECC" w:rsidRPr="00AE3A12">
        <w:t>, NFPA 101 Section</w:t>
      </w:r>
      <w:r w:rsidRPr="00AE3A12">
        <w:t xml:space="preserve"> 7.7.</w:t>
      </w:r>
      <w:r w:rsidR="00B40ECC" w:rsidRPr="00AE3A12">
        <w:t>1</w:t>
      </w:r>
      <w:r w:rsidRPr="00AE3A12">
        <w:t>.</w:t>
      </w:r>
      <w:r w:rsidR="008E4977" w:rsidRPr="00AE3A12">
        <w:t xml:space="preserve"> </w:t>
      </w:r>
      <w:r w:rsidR="006E61F7" w:rsidRPr="00AE3A12">
        <w:t xml:space="preserve">The exit discharge must comply with remoteness requirements of one-third of the maximum diagonal distance of the building.  </w:t>
      </w:r>
      <w:r w:rsidRPr="00AE3A12">
        <w:t>However, the Codes allow for a maximum</w:t>
      </w:r>
      <w:r w:rsidR="009A5A77" w:rsidRPr="00AE3A12">
        <w:t xml:space="preserve"> of 50% of the number and 50% of the capacity of exits</w:t>
      </w:r>
      <w:r w:rsidRPr="00AE3A12">
        <w:t xml:space="preserve"> </w:t>
      </w:r>
      <w:r w:rsidR="00113D93" w:rsidRPr="00AE3A12">
        <w:t>to discharge through</w:t>
      </w:r>
      <w:r w:rsidR="009A5A77" w:rsidRPr="00AE3A12">
        <w:t xml:space="preserve"> the interior of the building provi</w:t>
      </w:r>
      <w:r w:rsidRPr="00AE3A12">
        <w:t>ded that the following criteria</w:t>
      </w:r>
      <w:r w:rsidR="009A5A77" w:rsidRPr="00AE3A12">
        <w:t xml:space="preserve"> are met:</w:t>
      </w:r>
      <w:r w:rsidR="00FC18D9" w:rsidRPr="00AE3A12">
        <w:t xml:space="preserve">  </w:t>
      </w:r>
    </w:p>
    <w:p w14:paraId="7F38BD34" w14:textId="23C72605" w:rsidR="00CE48E5" w:rsidRPr="00AE3A12" w:rsidRDefault="00CE48E5" w:rsidP="00E20762">
      <w:pPr>
        <w:pStyle w:val="Bullets3"/>
      </w:pPr>
      <w:r w:rsidRPr="00AE3A12">
        <w:rPr>
          <w:i/>
        </w:rPr>
        <w:t xml:space="preserve">Exterior Exit Visibility: </w:t>
      </w:r>
      <w:r w:rsidRPr="00AE3A12">
        <w:t>The exit enclosure discharges to a free and unobstructed path of travel to an exterior exit</w:t>
      </w:r>
      <w:r w:rsidR="00A50677" w:rsidRPr="00AE3A12">
        <w:t xml:space="preserve"> door and such exit is readily </w:t>
      </w:r>
      <w:r w:rsidRPr="00AE3A12">
        <w:t xml:space="preserve">visible and identifiable from the point of termination of the exit enclosure </w:t>
      </w:r>
      <w:r w:rsidR="00A50677" w:rsidRPr="00AE3A12">
        <w:t xml:space="preserve">in accordance with </w:t>
      </w:r>
      <w:r w:rsidRPr="00AE3A12">
        <w:t xml:space="preserve">FBC </w:t>
      </w:r>
      <w:r w:rsidR="00B40ECC" w:rsidRPr="00AE3A12">
        <w:t xml:space="preserve">Section </w:t>
      </w:r>
      <w:r w:rsidRPr="00AE3A12">
        <w:t>102</w:t>
      </w:r>
      <w:r w:rsidR="00B54045" w:rsidRPr="00AE3A12">
        <w:t>8</w:t>
      </w:r>
      <w:r w:rsidRPr="00AE3A12">
        <w:t xml:space="preserve">.1 </w:t>
      </w:r>
      <w:r w:rsidRPr="00AE3A12">
        <w:rPr>
          <w:i/>
        </w:rPr>
        <w:t xml:space="preserve">Exception 1.1 </w:t>
      </w:r>
      <w:r w:rsidR="00B40ECC" w:rsidRPr="00AE3A12">
        <w:t>and</w:t>
      </w:r>
      <w:r w:rsidR="00E97630" w:rsidRPr="00AE3A12">
        <w:t xml:space="preserve"> FFPC</w:t>
      </w:r>
      <w:r w:rsidR="00B40ECC" w:rsidRPr="00AE3A12">
        <w:t xml:space="preserve">, NFPA 101 Section </w:t>
      </w:r>
      <w:r w:rsidR="00E97630" w:rsidRPr="00AE3A12">
        <w:t>7.7.2</w:t>
      </w:r>
      <w:r w:rsidRPr="00AE3A12">
        <w:t xml:space="preserve">. </w:t>
      </w:r>
    </w:p>
    <w:p w14:paraId="3EBF634F" w14:textId="5E68F912" w:rsidR="00CE48E5" w:rsidRPr="00AE3A12" w:rsidRDefault="00CE48E5" w:rsidP="00E20762">
      <w:pPr>
        <w:pStyle w:val="Bullets3"/>
      </w:pPr>
      <w:r w:rsidRPr="00AE3A12">
        <w:rPr>
          <w:i/>
        </w:rPr>
        <w:t>Floor Separation:</w:t>
      </w:r>
      <w:r w:rsidRPr="00AE3A12">
        <w:rPr>
          <w:b/>
        </w:rPr>
        <w:t xml:space="preserve"> </w:t>
      </w:r>
      <w:r w:rsidRPr="00AE3A12">
        <w:t xml:space="preserve">The entire area of the level of exit discharge is separated from areas below by construction having a two (2) hour fire resistance rating (FBC </w:t>
      </w:r>
      <w:r w:rsidR="00B40ECC" w:rsidRPr="00AE3A12">
        <w:t>Section</w:t>
      </w:r>
      <w:r w:rsidRPr="00AE3A12">
        <w:t>102</w:t>
      </w:r>
      <w:r w:rsidR="00B54045" w:rsidRPr="00AE3A12">
        <w:t>8</w:t>
      </w:r>
      <w:r w:rsidRPr="00AE3A12">
        <w:t xml:space="preserve">.1 </w:t>
      </w:r>
      <w:r w:rsidRPr="00AE3A12">
        <w:rPr>
          <w:i/>
        </w:rPr>
        <w:t xml:space="preserve">Exception 1.2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 xml:space="preserve">). </w:t>
      </w:r>
    </w:p>
    <w:p w14:paraId="752FC28B" w14:textId="6B0D5F9C" w:rsidR="00DC4D15" w:rsidRPr="00AE3A12" w:rsidRDefault="00CE48E5" w:rsidP="007D3064">
      <w:pPr>
        <w:pStyle w:val="Bullets3"/>
      </w:pPr>
      <w:r w:rsidRPr="00AE3A12">
        <w:rPr>
          <w:i/>
        </w:rPr>
        <w:t>Sprinkler Protection:</w:t>
      </w:r>
      <w:r w:rsidRPr="00AE3A12">
        <w:t xml:space="preserve"> The egress path is protected throughout by automatic sprinklers (FBC </w:t>
      </w:r>
      <w:r w:rsidR="00B40ECC" w:rsidRPr="00AE3A12">
        <w:t xml:space="preserve">Section </w:t>
      </w:r>
      <w:r w:rsidRPr="00AE3A12">
        <w:t>102</w:t>
      </w:r>
      <w:r w:rsidR="00B54045" w:rsidRPr="00AE3A12">
        <w:t>8</w:t>
      </w:r>
      <w:r w:rsidRPr="00AE3A12">
        <w:t xml:space="preserve">.1 </w:t>
      </w:r>
      <w:r w:rsidRPr="00AE3A12">
        <w:rPr>
          <w:i/>
        </w:rPr>
        <w:t xml:space="preserve">Exception 1.3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w:t>
      </w:r>
    </w:p>
    <w:p w14:paraId="7CC2D09B" w14:textId="685B292B" w:rsidR="002150BB" w:rsidRDefault="002150BB" w:rsidP="002150BB">
      <w:pPr>
        <w:pStyle w:val="Bullets3"/>
        <w:numPr>
          <w:ilvl w:val="0"/>
          <w:numId w:val="0"/>
        </w:numPr>
      </w:pPr>
    </w:p>
    <w:p w14:paraId="0C473377" w14:textId="19DA37A8" w:rsidR="002150BB" w:rsidRPr="009B6AFE" w:rsidRDefault="002150BB" w:rsidP="002150BB">
      <w:pPr>
        <w:pStyle w:val="Bullets3"/>
        <w:numPr>
          <w:ilvl w:val="0"/>
          <w:numId w:val="0"/>
        </w:numPr>
        <w:jc w:val="center"/>
      </w:pPr>
      <w:r w:rsidRPr="00AE3A12">
        <w:rPr>
          <w:highlight w:val="darkGreen"/>
        </w:rPr>
        <w:t>STAIRDISCHARGEPIC</w:t>
      </w:r>
    </w:p>
    <w:p w14:paraId="5A49C242" w14:textId="77777777" w:rsidR="00E20762" w:rsidRPr="00E20762" w:rsidRDefault="00C91403" w:rsidP="00E20762">
      <w:pPr>
        <w:pStyle w:val="Head3"/>
      </w:pPr>
      <w:bookmarkStart w:id="63" w:name="_Toc63066825"/>
      <w:r w:rsidRPr="009B6AFE">
        <w:lastRenderedPageBreak/>
        <w:t>Street Floor Requirements:</w:t>
      </w:r>
      <w:bookmarkEnd w:id="63"/>
      <w:r w:rsidRPr="009B6AFE">
        <w:t xml:space="preserve">  </w:t>
      </w:r>
    </w:p>
    <w:p w14:paraId="15F1315D" w14:textId="5A147ED2" w:rsidR="007D3064" w:rsidRDefault="007D3064" w:rsidP="00E20762">
      <w:pPr>
        <w:pStyle w:val="Body3"/>
        <w:rPr>
          <w:highlight w:val="yellow"/>
        </w:rPr>
      </w:pPr>
      <w:proofErr w:type="spellStart"/>
      <w:r w:rsidRPr="00B53A7E">
        <w:rPr>
          <w:highlight w:val="magenta"/>
        </w:rPr>
        <w:t>StreetFloorREQ</w:t>
      </w:r>
      <w:proofErr w:type="spellEnd"/>
      <w:r w:rsidR="00F22F25">
        <w:rPr>
          <w:highlight w:val="magenta"/>
        </w:rPr>
        <w:t xml:space="preserve"> StreetFloorREQ2</w:t>
      </w:r>
    </w:p>
    <w:p w14:paraId="35E07F9A" w14:textId="77777777" w:rsidR="00E20762" w:rsidRPr="00D24BED" w:rsidRDefault="005870F6" w:rsidP="00E20762">
      <w:pPr>
        <w:pStyle w:val="Head3"/>
        <w:rPr>
          <w:color w:val="auto"/>
        </w:rPr>
      </w:pPr>
      <w:bookmarkStart w:id="64" w:name="_Toc63066826"/>
      <w:r w:rsidRPr="00D24BED">
        <w:t>Stair Re-Entry:</w:t>
      </w:r>
      <w:bookmarkEnd w:id="64"/>
      <w:r w:rsidR="006B69F2" w:rsidRPr="00D24BED">
        <w:t xml:space="preserve"> </w:t>
      </w:r>
    </w:p>
    <w:p w14:paraId="5969FB81" w14:textId="6376DC3B" w:rsidR="00981580" w:rsidRPr="00D24BED" w:rsidRDefault="006B69F2" w:rsidP="00E20762">
      <w:pPr>
        <w:pStyle w:val="Body3"/>
      </w:pPr>
      <w:r w:rsidRPr="00D24BED">
        <w:t xml:space="preserve">Interior </w:t>
      </w:r>
      <w:r w:rsidR="00E97630" w:rsidRPr="00D24BED">
        <w:t>exit stairway doors must be</w:t>
      </w:r>
      <w:r w:rsidR="006B1320" w:rsidRPr="00D24BED">
        <w:t xml:space="preserve"> designed to</w:t>
      </w:r>
      <w:r w:rsidR="00CE7224" w:rsidRPr="00D24BED">
        <w:t xml:space="preserve"> allow re-entry into the b</w:t>
      </w:r>
      <w:r w:rsidRPr="00D24BED">
        <w:t>uilding</w:t>
      </w:r>
      <w:r w:rsidR="006B1320" w:rsidRPr="00D24BED">
        <w:t xml:space="preserve"> in accordance with FFPC</w:t>
      </w:r>
      <w:r w:rsidR="00B40ECC" w:rsidRPr="00D24BED">
        <w:t>, NFPA 101 Section</w:t>
      </w:r>
      <w:r w:rsidR="006B1320" w:rsidRPr="00D24BED">
        <w:t xml:space="preserve"> 7.2.1.5.8</w:t>
      </w:r>
      <w:r w:rsidR="00981580" w:rsidRPr="00D24BED">
        <w:t>:</w:t>
      </w:r>
    </w:p>
    <w:p w14:paraId="744E52C4" w14:textId="1CD22DDE" w:rsidR="00981580" w:rsidRPr="00D24BED" w:rsidRDefault="0053730F" w:rsidP="0053730F">
      <w:pPr>
        <w:pStyle w:val="Body3"/>
        <w:numPr>
          <w:ilvl w:val="6"/>
          <w:numId w:val="31"/>
        </w:numPr>
        <w:ind w:left="1800"/>
      </w:pPr>
      <w:r w:rsidRPr="00D24BED">
        <w:t xml:space="preserve">Re-entry from the stair enclosure to the interior of the building shall be </w:t>
      </w:r>
      <w:proofErr w:type="gramStart"/>
      <w:r w:rsidRPr="00D24BED">
        <w:t>provided at all times</w:t>
      </w:r>
      <w:proofErr w:type="gramEnd"/>
      <w:r w:rsidRPr="00D24BED">
        <w:t>.</w:t>
      </w:r>
    </w:p>
    <w:p w14:paraId="16D5A2C5" w14:textId="4B7CA8CC" w:rsidR="0053730F" w:rsidRPr="00D24BED" w:rsidRDefault="0053730F" w:rsidP="0053730F">
      <w:pPr>
        <w:pStyle w:val="Body3"/>
        <w:numPr>
          <w:ilvl w:val="6"/>
          <w:numId w:val="31"/>
        </w:numPr>
        <w:ind w:left="1800"/>
      </w:pPr>
      <w:r w:rsidRPr="00D24BED">
        <w:t xml:space="preserve">Doors locked shall automatically release with the initiation of the building fire alarm system. This method has no limit to the </w:t>
      </w:r>
      <w:proofErr w:type="gramStart"/>
      <w:r w:rsidRPr="00D24BED">
        <w:t>amount</w:t>
      </w:r>
      <w:proofErr w:type="gramEnd"/>
      <w:r w:rsidRPr="00D24BED">
        <w:t xml:space="preserve"> of doors which could be locked during normal operations.</w:t>
      </w:r>
    </w:p>
    <w:p w14:paraId="08648483" w14:textId="3455D0EC" w:rsidR="0053730F" w:rsidRPr="00D24BED" w:rsidRDefault="0053730F" w:rsidP="0053730F">
      <w:pPr>
        <w:pStyle w:val="Body3"/>
        <w:numPr>
          <w:ilvl w:val="6"/>
          <w:numId w:val="31"/>
        </w:numPr>
        <w:ind w:left="1800"/>
      </w:pPr>
      <w:r w:rsidRPr="00D24BED">
        <w:t xml:space="preserve">Selected re-entry shall be provided in accordance with NFPA 101 Section 7.2.1.5.8.1. </w:t>
      </w:r>
    </w:p>
    <w:p w14:paraId="3D24EF64" w14:textId="77777777" w:rsidR="00D24BED" w:rsidRPr="00D24BED" w:rsidRDefault="00D24BED" w:rsidP="00D24BED">
      <w:pPr>
        <w:pStyle w:val="Body3"/>
      </w:pPr>
      <w:r w:rsidRPr="00D24BED">
        <w:t>In addition, if</w:t>
      </w:r>
      <w:r w:rsidR="00D5042F" w:rsidRPr="00D24BED">
        <w:t xml:space="preserve"> </w:t>
      </w:r>
      <w:r w:rsidR="00D5042F" w:rsidRPr="00D24BED">
        <w:rPr>
          <w:b/>
          <w:bCs/>
          <w:u w:val="single"/>
        </w:rPr>
        <w:t>any</w:t>
      </w:r>
      <w:r w:rsidR="00D5042F" w:rsidRPr="00D24BED">
        <w:t xml:space="preserve"> stair door is locked then a button at the fire command center must be provided to </w:t>
      </w:r>
      <w:r w:rsidR="00981580" w:rsidRPr="00D24BED">
        <w:t xml:space="preserve">simultaneously </w:t>
      </w:r>
      <w:r w:rsidR="00D5042F" w:rsidRPr="00D24BED">
        <w:t xml:space="preserve">drop power to all locked stair doors </w:t>
      </w:r>
      <w:r w:rsidR="00981580" w:rsidRPr="00D24BED">
        <w:t>in accordance with NFPA 101</w:t>
      </w:r>
      <w:r w:rsidR="008E6AE4" w:rsidRPr="00D24BED">
        <w:t xml:space="preserve"> Section 11.8.6.6 (3) and FBC 403.5.3.</w:t>
      </w:r>
    </w:p>
    <w:p w14:paraId="6E4C2140" w14:textId="4AF5AB6D" w:rsidR="00467C52" w:rsidRPr="00D24BED" w:rsidRDefault="00D24BED" w:rsidP="00D24BED">
      <w:pPr>
        <w:pStyle w:val="Body3"/>
      </w:pPr>
      <w:r w:rsidRPr="00D24BED">
        <w:t>I</w:t>
      </w:r>
      <w:r w:rsidR="001C7879" w:rsidRPr="00D24BED">
        <w:t>f</w:t>
      </w:r>
      <w:r w:rsidRPr="00D24BED">
        <w:t xml:space="preserve"> any of the methods allowed above result in stair doors being locked for consecutive five (5) </w:t>
      </w:r>
      <w:proofErr w:type="gramStart"/>
      <w:r w:rsidRPr="00D24BED">
        <w:t>floors</w:t>
      </w:r>
      <w:proofErr w:type="gramEnd"/>
      <w:r w:rsidRPr="00D24BED">
        <w:t xml:space="preserve"> </w:t>
      </w:r>
      <w:r w:rsidR="001C7879" w:rsidRPr="00D24BED">
        <w:t xml:space="preserve">then there must be a two-way communication system provided in the stairway on </w:t>
      </w:r>
      <w:r w:rsidRPr="00D24BED">
        <w:t>that 5</w:t>
      </w:r>
      <w:r w:rsidRPr="00D24BED">
        <w:rPr>
          <w:vertAlign w:val="superscript"/>
        </w:rPr>
        <w:t>th</w:t>
      </w:r>
      <w:r w:rsidRPr="00D24BED">
        <w:t xml:space="preserve"> floor in accordance with FBC 403.5.3.1.</w:t>
      </w:r>
    </w:p>
    <w:p w14:paraId="60D73DB8" w14:textId="06C0BABB" w:rsidR="00E20762" w:rsidRPr="003151BA" w:rsidRDefault="004E706D" w:rsidP="00E20762">
      <w:pPr>
        <w:pStyle w:val="Head3"/>
      </w:pPr>
      <w:bookmarkStart w:id="65" w:name="_Toc63066827"/>
      <w:r>
        <w:t xml:space="preserve"> </w:t>
      </w:r>
      <w:r w:rsidR="00467C52" w:rsidRPr="003151BA">
        <w:t>Door hardware requirements:</w:t>
      </w:r>
      <w:bookmarkEnd w:id="65"/>
      <w:r w:rsidR="00467C52" w:rsidRPr="003151BA">
        <w:t xml:space="preserve">  </w:t>
      </w:r>
    </w:p>
    <w:p w14:paraId="18288377" w14:textId="60074807" w:rsidR="00680B84" w:rsidRDefault="00680B84" w:rsidP="00E20762">
      <w:pPr>
        <w:pStyle w:val="Body3"/>
        <w:rPr>
          <w:rFonts w:cs="Arial"/>
          <w:szCs w:val="22"/>
          <w:highlight w:val="magenta"/>
        </w:rPr>
      </w:pPr>
      <w:r w:rsidRPr="00B53A7E">
        <w:rPr>
          <w:rFonts w:cs="Arial"/>
          <w:szCs w:val="22"/>
          <w:highlight w:val="magenta"/>
        </w:rPr>
        <w:t>DoorLockI1</w:t>
      </w:r>
      <w:r w:rsidR="00F22F25">
        <w:rPr>
          <w:rFonts w:cs="Arial"/>
          <w:szCs w:val="22"/>
          <w:highlight w:val="magenta"/>
        </w:rPr>
        <w:t xml:space="preserve"> DoorLockI2 DoorLockI3</w:t>
      </w:r>
    </w:p>
    <w:p w14:paraId="12631FFE" w14:textId="77777777" w:rsidR="003151BA" w:rsidRDefault="003151BA" w:rsidP="00E20762">
      <w:pPr>
        <w:pStyle w:val="Body3"/>
        <w:rPr>
          <w:rFonts w:cs="Arial"/>
          <w:szCs w:val="22"/>
          <w:highlight w:val="yellow"/>
        </w:rPr>
      </w:pPr>
    </w:p>
    <w:p w14:paraId="71E87090" w14:textId="44AFC422" w:rsidR="00680B84" w:rsidRPr="006A0D9F" w:rsidRDefault="00680B84" w:rsidP="00E20762">
      <w:pPr>
        <w:pStyle w:val="Body3"/>
      </w:pPr>
      <w:proofErr w:type="spellStart"/>
      <w:r w:rsidRPr="00CA0159">
        <w:rPr>
          <w:highlight w:val="magenta"/>
        </w:rPr>
        <w:t>PanicHardwareREQ</w:t>
      </w:r>
      <w:proofErr w:type="spellEnd"/>
      <w:r w:rsidR="00CA0159">
        <w:t xml:space="preserve"> </w:t>
      </w:r>
      <w:r w:rsidR="00CA0159" w:rsidRPr="00CA0159">
        <w:rPr>
          <w:highlight w:val="magenta"/>
        </w:rPr>
        <w:t>PanicHardwareREQ</w:t>
      </w:r>
      <w:r w:rsidR="00CA0159" w:rsidRPr="00CA0159">
        <w:rPr>
          <w:highlight w:val="magenta"/>
        </w:rPr>
        <w:t>1</w:t>
      </w:r>
      <w:r w:rsidR="00CA0159">
        <w:t xml:space="preserve"> </w:t>
      </w:r>
      <w:r w:rsidR="00CA0159" w:rsidRPr="00CA0159">
        <w:rPr>
          <w:highlight w:val="magenta"/>
        </w:rPr>
        <w:t>PanicHardwareREQ</w:t>
      </w:r>
      <w:r w:rsidR="00CA0159" w:rsidRPr="00CA0159">
        <w:rPr>
          <w:highlight w:val="magenta"/>
        </w:rPr>
        <w:t>2</w:t>
      </w:r>
    </w:p>
    <w:p w14:paraId="43F26068" w14:textId="77777777" w:rsidR="00E20762" w:rsidRDefault="00CF48F3" w:rsidP="00E20762">
      <w:pPr>
        <w:pStyle w:val="Head3"/>
      </w:pPr>
      <w:bookmarkStart w:id="66" w:name="_Toc63066828"/>
      <w:r w:rsidRPr="00B66EAF">
        <w:t>Occupant Load Factors:</w:t>
      </w:r>
      <w:bookmarkEnd w:id="66"/>
      <w:r w:rsidRPr="00B66EAF">
        <w:t xml:space="preserve"> </w:t>
      </w:r>
    </w:p>
    <w:p w14:paraId="6980A165" w14:textId="60043D4F"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965C0">
        <w:rPr>
          <w:color w:val="1D0F4A"/>
          <w:highlight w:val="magenta"/>
        </w:rPr>
        <w:t xml:space="preserve">Table </w:t>
      </w:r>
      <w:r w:rsidR="001E16EB" w:rsidRPr="00B965C0">
        <w:rPr>
          <w:color w:val="1D0F4A"/>
          <w:highlight w:val="magenta"/>
        </w:rPr>
        <w:fldChar w:fldCharType="begin"/>
      </w:r>
      <w:r w:rsidR="001E16EB" w:rsidRPr="00B965C0">
        <w:rPr>
          <w:color w:val="1D0F4A"/>
          <w:highlight w:val="magenta"/>
        </w:rPr>
        <w:instrText xml:space="preserve"> SEQ Table \* ARABIC </w:instrText>
      </w:r>
      <w:r w:rsidR="001E16EB" w:rsidRPr="00B965C0">
        <w:rPr>
          <w:color w:val="1D0F4A"/>
          <w:highlight w:val="magenta"/>
        </w:rPr>
        <w:fldChar w:fldCharType="separate"/>
      </w:r>
      <w:r w:rsidR="009C5E7C" w:rsidRPr="00B965C0">
        <w:rPr>
          <w:noProof/>
          <w:color w:val="1D0F4A"/>
          <w:highlight w:val="magenta"/>
        </w:rPr>
        <w:t>13</w:t>
      </w:r>
      <w:r w:rsidR="001E16EB" w:rsidRPr="00B965C0">
        <w:rPr>
          <w:noProof/>
          <w:color w:val="1D0F4A"/>
          <w:highlight w:val="magenta"/>
        </w:rPr>
        <w:fldChar w:fldCharType="end"/>
      </w:r>
      <w:r w:rsidRPr="00B965C0">
        <w:rPr>
          <w:color w:val="1D0F4A"/>
          <w:highlight w:val="magent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lastRenderedPageBreak/>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100 gross</w:t>
            </w:r>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67" w:name="_Toc63066829"/>
      <w:r w:rsidRPr="009B6AFE">
        <w:t>Spaces with One</w:t>
      </w:r>
      <w:r w:rsidR="00CF48F3" w:rsidRPr="009B6AFE">
        <w:t xml:space="preserve"> Means of Egress Requirements:</w:t>
      </w:r>
      <w:bookmarkEnd w:id="67"/>
      <w:r w:rsidR="00CF48F3" w:rsidRPr="009B6AFE">
        <w:t xml:space="preserve"> </w:t>
      </w:r>
    </w:p>
    <w:p w14:paraId="444D3D94" w14:textId="3618F7EC"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965C0">
        <w:rPr>
          <w:color w:val="1D0F4A"/>
          <w:highlight w:val="magenta"/>
        </w:rPr>
        <w:lastRenderedPageBreak/>
        <w:t xml:space="preserve">Table </w:t>
      </w:r>
      <w:r w:rsidR="001E16EB" w:rsidRPr="00B965C0">
        <w:rPr>
          <w:color w:val="1D0F4A"/>
          <w:highlight w:val="magenta"/>
        </w:rPr>
        <w:fldChar w:fldCharType="begin"/>
      </w:r>
      <w:r w:rsidR="001E16EB" w:rsidRPr="00B965C0">
        <w:rPr>
          <w:color w:val="1D0F4A"/>
          <w:highlight w:val="magenta"/>
        </w:rPr>
        <w:instrText xml:space="preserve"> SEQ Table \* ARABIC </w:instrText>
      </w:r>
      <w:r w:rsidR="001E16EB" w:rsidRPr="00B965C0">
        <w:rPr>
          <w:color w:val="1D0F4A"/>
          <w:highlight w:val="magenta"/>
        </w:rPr>
        <w:fldChar w:fldCharType="separate"/>
      </w:r>
      <w:r w:rsidR="009C5E7C" w:rsidRPr="00B965C0">
        <w:rPr>
          <w:noProof/>
          <w:color w:val="1D0F4A"/>
          <w:highlight w:val="magenta"/>
        </w:rPr>
        <w:t>14</w:t>
      </w:r>
      <w:r w:rsidR="001E16EB" w:rsidRPr="00B965C0">
        <w:rPr>
          <w:noProof/>
          <w:color w:val="1D0F4A"/>
          <w:highlight w:val="magenta"/>
        </w:rPr>
        <w:fldChar w:fldCharType="end"/>
      </w:r>
      <w:r w:rsidRPr="00B965C0">
        <w:rPr>
          <w:color w:val="1D0F4A"/>
          <w:highlight w:val="magent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68" w:name="_Toc63066830"/>
      <w:r w:rsidRPr="009B6AFE">
        <w:t>Means of Escape:</w:t>
      </w:r>
      <w:bookmarkEnd w:id="68"/>
      <w:r w:rsidRPr="009B6AFE">
        <w:t xml:space="preserve">  </w:t>
      </w:r>
    </w:p>
    <w:p w14:paraId="268AFB33" w14:textId="0A462BDC" w:rsidR="00680B84" w:rsidRDefault="00680B84" w:rsidP="00517355">
      <w:pPr>
        <w:pStyle w:val="Body3"/>
      </w:pPr>
      <w:proofErr w:type="spellStart"/>
      <w:r w:rsidRPr="00035F70">
        <w:rPr>
          <w:highlight w:val="magenta"/>
        </w:rPr>
        <w:t>M</w:t>
      </w:r>
      <w:r w:rsidR="00035F70" w:rsidRPr="00035F70">
        <w:rPr>
          <w:highlight w:val="magenta"/>
        </w:rPr>
        <w:t>eansEscape</w:t>
      </w:r>
      <w:proofErr w:type="spellEnd"/>
      <w:r w:rsidR="00035F70" w:rsidRPr="00035F70">
        <w:rPr>
          <w:highlight w:val="magenta"/>
        </w:rPr>
        <w:t xml:space="preserve"> MeansEscape2</w:t>
      </w:r>
    </w:p>
    <w:p w14:paraId="776F91A5" w14:textId="77777777" w:rsidR="00517355" w:rsidRDefault="00CF48F3" w:rsidP="00517355">
      <w:pPr>
        <w:pStyle w:val="Head3"/>
      </w:pPr>
      <w:bookmarkStart w:id="69" w:name="_Toc63066831"/>
      <w:r w:rsidRPr="009B6AFE">
        <w:t>Egress Capacity Factors:</w:t>
      </w:r>
      <w:bookmarkEnd w:id="69"/>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965C0">
        <w:rPr>
          <w:color w:val="1D0F4A"/>
          <w:highlight w:val="magenta"/>
        </w:rPr>
        <w:lastRenderedPageBreak/>
        <w:t xml:space="preserve">Table </w:t>
      </w:r>
      <w:r w:rsidR="001E16EB" w:rsidRPr="00B965C0">
        <w:rPr>
          <w:color w:val="1D0F4A"/>
          <w:highlight w:val="magenta"/>
        </w:rPr>
        <w:fldChar w:fldCharType="begin"/>
      </w:r>
      <w:r w:rsidR="001E16EB" w:rsidRPr="00B965C0">
        <w:rPr>
          <w:color w:val="1D0F4A"/>
          <w:highlight w:val="magenta"/>
        </w:rPr>
        <w:instrText xml:space="preserve"> SEQ Table \* ARABIC </w:instrText>
      </w:r>
      <w:r w:rsidR="001E16EB" w:rsidRPr="00B965C0">
        <w:rPr>
          <w:color w:val="1D0F4A"/>
          <w:highlight w:val="magenta"/>
        </w:rPr>
        <w:fldChar w:fldCharType="separate"/>
      </w:r>
      <w:r w:rsidR="009C5E7C" w:rsidRPr="00B965C0">
        <w:rPr>
          <w:noProof/>
          <w:color w:val="1D0F4A"/>
          <w:highlight w:val="magenta"/>
        </w:rPr>
        <w:t>15</w:t>
      </w:r>
      <w:r w:rsidR="001E16EB" w:rsidRPr="00B965C0">
        <w:rPr>
          <w:noProof/>
          <w:color w:val="1D0F4A"/>
          <w:highlight w:val="magenta"/>
        </w:rPr>
        <w:fldChar w:fldCharType="end"/>
      </w:r>
      <w:r w:rsidRPr="00B965C0">
        <w:rPr>
          <w:color w:val="1D0F4A"/>
          <w:highlight w:val="magent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233119B" w14:textId="59849E90" w:rsidR="00850FF6" w:rsidRDefault="00850FF6" w:rsidP="00850FF6">
      <w:pPr>
        <w:pStyle w:val="Caption"/>
        <w:keepNext/>
      </w:pPr>
      <w:r w:rsidRPr="00B965C0">
        <w:rPr>
          <w:highlight w:val="magenta"/>
        </w:rPr>
        <w:t xml:space="preserve">Table </w:t>
      </w:r>
      <w:r w:rsidRPr="00B965C0">
        <w:rPr>
          <w:highlight w:val="magenta"/>
        </w:rPr>
        <w:fldChar w:fldCharType="begin"/>
      </w:r>
      <w:r w:rsidRPr="00B965C0">
        <w:rPr>
          <w:highlight w:val="magenta"/>
        </w:rPr>
        <w:instrText>SEQ Table \* ARABIC</w:instrText>
      </w:r>
      <w:r w:rsidRPr="00B965C0">
        <w:rPr>
          <w:highlight w:val="magenta"/>
        </w:rPr>
        <w:fldChar w:fldCharType="separate"/>
      </w:r>
      <w:r w:rsidR="009C5E7C" w:rsidRPr="00B965C0">
        <w:rPr>
          <w:noProof/>
          <w:highlight w:val="magenta"/>
        </w:rPr>
        <w:t>16</w:t>
      </w:r>
      <w:r w:rsidRPr="00B965C0">
        <w:rPr>
          <w:highlight w:val="magenta"/>
        </w:rPr>
        <w:fldChar w:fldCharType="end"/>
      </w:r>
      <w:r w:rsidRPr="00B965C0">
        <w:rPr>
          <w:highlight w:val="magent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0" w:name="_Toc63066832"/>
      <w:r w:rsidRPr="00A901D3">
        <w:t>Stair Width Requirements:</w:t>
      </w:r>
      <w:bookmarkEnd w:id="70"/>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1" w:name="_Toc63066833"/>
      <w:r w:rsidRPr="009B6AFE">
        <w:t>Corridor Width:</w:t>
      </w:r>
      <w:bookmarkEnd w:id="71"/>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2" w:name="_Toc63066834"/>
      <w:r w:rsidRPr="009B6AFE">
        <w:t>Assembly Seating Arrangement:</w:t>
      </w:r>
      <w:bookmarkEnd w:id="72"/>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3" w:name="_Toc63066835"/>
      <w:r w:rsidRPr="009B6AFE">
        <w:t>One Exit Unavailable</w:t>
      </w:r>
      <w:r w:rsidR="00ED7233" w:rsidRPr="009B6AFE">
        <w:t xml:space="preserve"> Analysis:</w:t>
      </w:r>
      <w:bookmarkEnd w:id="73"/>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4" w:name="_Toc63066836"/>
      <w:r w:rsidRPr="009B6AFE">
        <w:t>Pool Barriers:</w:t>
      </w:r>
      <w:bookmarkEnd w:id="74"/>
      <w:r w:rsidRPr="009B6AFE">
        <w:t xml:space="preserve"> </w:t>
      </w:r>
    </w:p>
    <w:p w14:paraId="149ADACB" w14:textId="2B732178"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r w:rsidR="00BD77B7">
        <w:t xml:space="preserve"> </w:t>
      </w:r>
      <w:r w:rsidR="00BD77B7" w:rsidRPr="004C4ECF">
        <w:rPr>
          <w:highlight w:val="red"/>
        </w:rPr>
        <w:t>Add more detailed information including electronic locking mechanism.</w:t>
      </w:r>
    </w:p>
    <w:p w14:paraId="156EC792" w14:textId="77777777" w:rsidR="00517355" w:rsidRPr="00B43AAF" w:rsidRDefault="00FF5A63" w:rsidP="00B43AAF">
      <w:pPr>
        <w:pStyle w:val="Head3"/>
        <w:ind w:left="810" w:hanging="450"/>
      </w:pPr>
      <w:bookmarkStart w:id="75" w:name="_Toc63066837"/>
      <w:r w:rsidRPr="00B43AAF">
        <w:lastRenderedPageBreak/>
        <w:t xml:space="preserve">Exterior </w:t>
      </w:r>
      <w:r w:rsidR="007C62F4" w:rsidRPr="00B43AAF">
        <w:t>Door</w:t>
      </w:r>
      <w:r w:rsidRPr="00B43AAF">
        <w:t>s</w:t>
      </w:r>
      <w:r w:rsidR="007C62F4" w:rsidRPr="00B43AAF">
        <w:t xml:space="preserve"> </w:t>
      </w:r>
      <w:r w:rsidRPr="00B43AAF">
        <w:t>(NOA)</w:t>
      </w:r>
      <w:r w:rsidR="007C62F4" w:rsidRPr="00B43AAF">
        <w:t>:</w:t>
      </w:r>
      <w:bookmarkEnd w:id="75"/>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76" w:name="_Toc63066838"/>
      <w:r w:rsidRPr="009B6AFE">
        <w:t>Exit Signage:</w:t>
      </w:r>
      <w:bookmarkEnd w:id="76"/>
      <w:r w:rsidRPr="009B6AFE">
        <w:t xml:space="preserve">  </w:t>
      </w:r>
    </w:p>
    <w:p w14:paraId="7476BEE7" w14:textId="4B4E59E9" w:rsidR="00A6285F" w:rsidRDefault="00A6285F" w:rsidP="00517355">
      <w:pPr>
        <w:pStyle w:val="Body3"/>
        <w:rPr>
          <w:rFonts w:cs="Arial"/>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77"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77"/>
    </w:p>
    <w:p w14:paraId="17DC149E" w14:textId="3D1F0179" w:rsidR="00BD77B7" w:rsidRPr="009B6AFE" w:rsidRDefault="00BD77B7" w:rsidP="00517355">
      <w:pPr>
        <w:pStyle w:val="Body3"/>
        <w:rPr>
          <w:b/>
        </w:rPr>
      </w:pPr>
      <w:r w:rsidRPr="004F0EEE">
        <w:rPr>
          <w:bCs/>
          <w:highlight w:val="magenta"/>
        </w:rPr>
        <w:t>LOWEXIT</w:t>
      </w:r>
      <w:r w:rsidR="006471C2">
        <w:rPr>
          <w:bCs/>
        </w:rPr>
        <w:t xml:space="preserve"> </w:t>
      </w:r>
      <w:r w:rsidR="006471C2" w:rsidRPr="006471C2">
        <w:rPr>
          <w:bCs/>
          <w:highlight w:val="magenta"/>
        </w:rPr>
        <w:t>LOWEXIT2</w:t>
      </w:r>
    </w:p>
    <w:p w14:paraId="02CBB6E8" w14:textId="77777777" w:rsidR="00517355" w:rsidRDefault="007C62F4" w:rsidP="00B43AAF">
      <w:pPr>
        <w:pStyle w:val="Head3"/>
        <w:ind w:left="810" w:hanging="450"/>
      </w:pPr>
      <w:bookmarkStart w:id="78" w:name="_Toc63066839"/>
      <w:r w:rsidRPr="009B6AFE">
        <w:t>Luminous Egress Markings:</w:t>
      </w:r>
      <w:bookmarkEnd w:id="78"/>
      <w:r w:rsidRPr="009B6AFE">
        <w:t xml:space="preserve"> </w:t>
      </w:r>
    </w:p>
    <w:p w14:paraId="3C5DCBE2" w14:textId="7B6EE3B9" w:rsidR="00C41DB9" w:rsidRDefault="00C41DB9" w:rsidP="00517355">
      <w:pPr>
        <w:pStyle w:val="Body3"/>
        <w:rPr>
          <w:highlight w:val="yellow"/>
        </w:rPr>
      </w:pPr>
      <w:bookmarkStart w:id="79" w:name="_Hlk38792940"/>
      <w:r w:rsidRPr="00125C3E">
        <w:rPr>
          <w:highlight w:val="magenta"/>
        </w:rPr>
        <w:t>LUMINOUSMARKSECTION</w:t>
      </w:r>
      <w:r w:rsidR="00991ECD">
        <w:rPr>
          <w:highlight w:val="magenta"/>
        </w:rPr>
        <w:t xml:space="preserve"> LUMINOUSMARKSECTION2</w:t>
      </w:r>
    </w:p>
    <w:p w14:paraId="4887178C" w14:textId="77777777" w:rsidR="00517355" w:rsidRPr="00517355" w:rsidRDefault="0051377D" w:rsidP="00517355">
      <w:pPr>
        <w:pStyle w:val="Head3"/>
      </w:pPr>
      <w:bookmarkStart w:id="80" w:name="_Toc63066841"/>
      <w:bookmarkEnd w:id="79"/>
      <w:r w:rsidRPr="009B6AFE">
        <w:t>Means of Egress Lighting:</w:t>
      </w:r>
      <w:bookmarkEnd w:id="80"/>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6D86D6AE" w:rsidR="00ED7233" w:rsidRPr="009B6AFE" w:rsidRDefault="00ED7233" w:rsidP="00517355">
      <w:pPr>
        <w:pStyle w:val="Body3"/>
      </w:pPr>
      <w:r w:rsidRPr="009B6AFE">
        <w:t>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NGMdOQ=="/>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NGMdOQ=="/>
        </w:sdtPr>
        <w:sdtContent>
          <w:r w:rsidR="00F965F4" w:rsidRPr="003151BA">
            <w:rPr>
              <w:highlight w:val="yellow"/>
            </w:rPr>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lastRenderedPageBreak/>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C41DB9">
        <w:t>As per standard practice</w:t>
      </w:r>
      <w:bookmarkStart w:id="81" w:name="_Hlk38792868"/>
      <w:r w:rsidR="002575F3" w:rsidRPr="00C41DB9">
        <w:t xml:space="preserve">, </w:t>
      </w:r>
      <w:r w:rsidRPr="00C41DB9">
        <w:t xml:space="preserve">it is recommended that the project team ensure that battery back-up lighting is provided in the following </w:t>
      </w:r>
      <w:r w:rsidR="000024FA" w:rsidRPr="00C41DB9">
        <w:t>locations:</w:t>
      </w:r>
      <w:r w:rsidRPr="00C41DB9">
        <w:t xml:space="preserve"> emergency generator room, fire command centers, fire pump room, and the e</w:t>
      </w:r>
      <w:r w:rsidRPr="009B6AFE">
        <w:t>mergency responder radio coverage room (if provided).</w:t>
      </w:r>
    </w:p>
    <w:bookmarkEnd w:id="81"/>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2" w:name="_Ref20227213"/>
      <w:bookmarkStart w:id="83" w:name="_Toc63066842"/>
      <w:r>
        <w:t>Major Life Safety Accessibility Requirements Overview</w:t>
      </w:r>
      <w:bookmarkEnd w:id="82"/>
      <w:bookmarkEnd w:id="83"/>
    </w:p>
    <w:p w14:paraId="1F2AEAE6" w14:textId="105C2C66"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4" w:name="_Toc63066843"/>
      <w:r>
        <w:t>Accessible Means of Egress</w:t>
      </w:r>
      <w:bookmarkEnd w:id="84"/>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lastRenderedPageBreak/>
        <w:t xml:space="preserve">b) </w:t>
      </w:r>
      <w:r w:rsidR="00A92043">
        <w:tab/>
      </w:r>
      <w:r w:rsidRPr="009B6AFE">
        <w:t>Elevators must comply with firefighters’ emergency operations, power supply shall be</w:t>
      </w:r>
      <w:r w:rsidR="00A92043">
        <w:t xml:space="preserve"> </w:t>
      </w:r>
      <w:r w:rsidRPr="009B6AFE">
        <w:t>protected against interruption, and must be located in a smokeproof enclosure</w:t>
      </w:r>
      <w:r w:rsidR="00EA7BD5" w:rsidRPr="009B6AFE">
        <w:t xml:space="preserve"> </w:t>
      </w:r>
      <w:bookmarkStart w:id="85"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85"/>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86" w:name="_Toc63066844"/>
      <w:r>
        <w:t>Elevators</w:t>
      </w:r>
      <w:bookmarkEnd w:id="86"/>
    </w:p>
    <w:p w14:paraId="6A3B5CE3" w14:textId="18CA3FD1" w:rsidR="004617BF" w:rsidRPr="009B6AFE" w:rsidRDefault="004617BF" w:rsidP="00A92043">
      <w:pPr>
        <w:pStyle w:val="Body3"/>
        <w:rPr>
          <w:i/>
        </w:rPr>
      </w:pPr>
      <w:r w:rsidRPr="009B6AFE">
        <w:t xml:space="preserve">In buildings </w:t>
      </w:r>
      <w:bookmarkStart w:id="87"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87"/>
    </w:p>
    <w:p w14:paraId="56E46D03" w14:textId="0A5BBD49" w:rsidR="00A92043" w:rsidRDefault="00A92043" w:rsidP="00A92043">
      <w:pPr>
        <w:pStyle w:val="Head3"/>
      </w:pPr>
      <w:bookmarkStart w:id="88" w:name="_Toc63066845"/>
      <w:r>
        <w:t>Area of Refuge</w:t>
      </w:r>
      <w:bookmarkEnd w:id="88"/>
    </w:p>
    <w:p w14:paraId="46AD329D" w14:textId="3DAB57C6" w:rsidR="00987AD3" w:rsidRPr="00C41DB9" w:rsidRDefault="00A475A2" w:rsidP="00A92043">
      <w:pPr>
        <w:pStyle w:val="Body3"/>
        <w:rPr>
          <w:i/>
        </w:rPr>
      </w:pPr>
      <w:r w:rsidRPr="00C41DB9">
        <w:t xml:space="preserve">An area of refuge as </w:t>
      </w:r>
      <w:r w:rsidR="00C14F99" w:rsidRPr="00C41DB9">
        <w:t xml:space="preserve">part of the accessible means of egress </w:t>
      </w:r>
      <w:r w:rsidRPr="00C41DB9">
        <w:t xml:space="preserve">in </w:t>
      </w:r>
      <w:r w:rsidR="00295A0D" w:rsidRPr="00C41DB9">
        <w:t xml:space="preserve">a </w:t>
      </w:r>
      <w:r w:rsidRPr="00C41DB9">
        <w:t>building protected by an automatic sprinkler system</w:t>
      </w:r>
      <w:r w:rsidR="001D4243" w:rsidRPr="00C41DB9">
        <w:t xml:space="preserve"> may consist of each</w:t>
      </w:r>
      <w:r w:rsidR="00C14F99" w:rsidRPr="00C41DB9">
        <w:t xml:space="preserve"> story with or without two accessible rooms</w:t>
      </w:r>
      <w:r w:rsidRPr="00C41DB9">
        <w:t xml:space="preserve"> in accordance with </w:t>
      </w:r>
      <w:r w:rsidR="005E0503" w:rsidRPr="00C41DB9">
        <w:t xml:space="preserve">FFPC, NFPA 101 </w:t>
      </w:r>
      <w:r w:rsidRPr="00C41DB9">
        <w:t>Section 7.2.12.</w:t>
      </w:r>
      <w:r w:rsidR="00C14F99" w:rsidRPr="00C41DB9">
        <w:t xml:space="preserve">  </w:t>
      </w:r>
      <w:r w:rsidR="00AD4536" w:rsidRPr="00C41DB9">
        <w:t>T</w:t>
      </w:r>
      <w:r w:rsidR="001D4243" w:rsidRPr="00C41DB9">
        <w:t>he story can serve for Area of R</w:t>
      </w:r>
      <w:r w:rsidR="00AD4536" w:rsidRPr="00C41DB9">
        <w:t xml:space="preserve">efuge for both exits.  </w:t>
      </w:r>
      <w:r w:rsidR="00C14F99" w:rsidRPr="00C41DB9">
        <w:t>The two accessible rooms must be separated from each other by smoke partitions.  In an open floor plan</w:t>
      </w:r>
      <w:r w:rsidR="00E27C63" w:rsidRPr="00C41DB9">
        <w:t xml:space="preserve">, an enclosed elevator lobby with smoke partitions can serve as the two accessible rooms.  The requirement for accessible rooms is exempted for </w:t>
      </w:r>
      <w:r w:rsidR="0027471E" w:rsidRPr="00C41DB9">
        <w:t xml:space="preserve">most of the </w:t>
      </w:r>
      <w:r w:rsidR="00E27C63" w:rsidRPr="00C41DB9">
        <w:t xml:space="preserve">occupancies, but not for </w:t>
      </w:r>
      <w:r w:rsidR="0027471E" w:rsidRPr="00C41DB9">
        <w:t xml:space="preserve">occupancies such as </w:t>
      </w:r>
      <w:r w:rsidR="00E27C63" w:rsidRPr="00C41DB9">
        <w:t xml:space="preserve">Assembly, </w:t>
      </w:r>
      <w:r w:rsidR="0027471E" w:rsidRPr="00C41DB9">
        <w:t xml:space="preserve">Storage, </w:t>
      </w:r>
      <w:proofErr w:type="gramStart"/>
      <w:r w:rsidR="00AD4536" w:rsidRPr="00C41DB9">
        <w:t>Educational ,</w:t>
      </w:r>
      <w:proofErr w:type="gramEnd"/>
      <w:r w:rsidR="00AD4536" w:rsidRPr="00C41DB9">
        <w:t xml:space="preserve"> Health Care, Res Board and Care, Industrial, </w:t>
      </w:r>
      <w:r w:rsidR="0027471E" w:rsidRPr="00C41DB9">
        <w:t xml:space="preserve">and </w:t>
      </w:r>
      <w:r w:rsidR="00E27C63" w:rsidRPr="00C41DB9">
        <w:t xml:space="preserve">Day Care </w:t>
      </w:r>
      <w:r w:rsidR="0027471E" w:rsidRPr="00C41DB9">
        <w:t>Occupancies.</w:t>
      </w:r>
      <w:r w:rsidR="00E27C63" w:rsidRPr="00C41DB9">
        <w:t xml:space="preserve"> </w:t>
      </w:r>
    </w:p>
    <w:p w14:paraId="1E58485F" w14:textId="66FF62BD" w:rsidR="00A92043" w:rsidRDefault="00987AD3" w:rsidP="00A92043">
      <w:pPr>
        <w:pStyle w:val="Body3"/>
      </w:pPr>
      <w:r w:rsidRPr="00C41DB9">
        <w:rPr>
          <w:b/>
        </w:rPr>
        <w:t>NOTE:</w:t>
      </w:r>
      <w:r w:rsidRPr="00C41DB9">
        <w:t xml:space="preserve"> </w:t>
      </w:r>
      <w:r w:rsidR="00A475A2" w:rsidRPr="00C41DB9">
        <w:t xml:space="preserve"> </w:t>
      </w:r>
      <w:r w:rsidRPr="00C41DB9">
        <w:t>Florida Statute 633.202(19) was adopted</w:t>
      </w:r>
      <w:r w:rsidR="002575F3" w:rsidRPr="00C41DB9">
        <w:t>,</w:t>
      </w:r>
      <w:r w:rsidR="00BE4704" w:rsidRPr="00C41DB9">
        <w:t xml:space="preserve"> and it change</w:t>
      </w:r>
      <w:r w:rsidR="002575F3" w:rsidRPr="00C41DB9">
        <w:t>d</w:t>
      </w:r>
      <w:r w:rsidR="00BE4704" w:rsidRPr="00C41DB9">
        <w:t xml:space="preserve"> the requirements pertaining to an area of refuge as stated in FFPC. An area of refuge and related requirements in </w:t>
      </w:r>
      <w:r w:rsidR="002575F3" w:rsidRPr="00C41DB9">
        <w:t xml:space="preserve">FFPC, </w:t>
      </w:r>
      <w:r w:rsidR="00BE4704" w:rsidRPr="00C41DB9">
        <w:t>NFPA 101 Section 7.2.12 will not be applicable to this project since the FBC does not require an area of refuge in a building protected by an automatic sprinkler system.</w:t>
      </w:r>
      <w:r w:rsidR="00BE4704" w:rsidRPr="009B6AFE">
        <w:t xml:space="preserve">  </w:t>
      </w:r>
    </w:p>
    <w:p w14:paraId="2D91C3B4" w14:textId="6221432E" w:rsidR="00A92043" w:rsidRDefault="00A92043" w:rsidP="00A92043">
      <w:pPr>
        <w:pStyle w:val="Head3"/>
      </w:pPr>
      <w:bookmarkStart w:id="89" w:name="_Toc63066846"/>
      <w:r>
        <w:t>Area of Refuge: Communication</w:t>
      </w:r>
      <w:bookmarkEnd w:id="89"/>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C41DB9">
        <w:rPr>
          <w:b/>
        </w:rPr>
        <w:lastRenderedPageBreak/>
        <w:t>NOTE:</w:t>
      </w:r>
      <w:r w:rsidRPr="00C41DB9">
        <w:t xml:space="preserve">  Florida Statute 633.202(19) was </w:t>
      </w:r>
      <w:proofErr w:type="gramStart"/>
      <w:r w:rsidR="002575F3" w:rsidRPr="00C41DB9">
        <w:t>adopted,</w:t>
      </w:r>
      <w:r w:rsidRPr="00C41DB9">
        <w:t xml:space="preserve"> and</w:t>
      </w:r>
      <w:proofErr w:type="gramEnd"/>
      <w:r w:rsidRPr="00C41DB9">
        <w:t xml:space="preserve"> change</w:t>
      </w:r>
      <w:r w:rsidR="002575F3" w:rsidRPr="00C41DB9">
        <w:t>d</w:t>
      </w:r>
      <w:r w:rsidRPr="00C41DB9">
        <w:t xml:space="preserve"> the requirements pertaining to an area of refuge as stated in FFPC. The two-way c</w:t>
      </w:r>
      <w:r w:rsidRPr="009B6AFE">
        <w:t xml:space="preserve">ommunication 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90" w:name="_Toc63066847"/>
      <w:r>
        <w:t>Exit Door Signage</w:t>
      </w:r>
      <w:bookmarkEnd w:id="90"/>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1" w:name="_Toc63066848"/>
      <w:r>
        <w:t>Fire Protection and Life Safety Systems Overview</w:t>
      </w:r>
      <w:bookmarkEnd w:id="91"/>
    </w:p>
    <w:p w14:paraId="601ACBCF" w14:textId="08FB63B8" w:rsidR="00A92043" w:rsidRDefault="00A92043" w:rsidP="00A92043">
      <w:pPr>
        <w:pStyle w:val="Head3"/>
      </w:pPr>
      <w:bookmarkStart w:id="92" w:name="_Toc63066849"/>
      <w:r>
        <w:t>Equipment Locations / Flood Zone</w:t>
      </w:r>
      <w:bookmarkEnd w:id="92"/>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3" w:name="_Toc63066850"/>
      <w:r>
        <w:t>Fire Command Center</w:t>
      </w:r>
      <w:bookmarkEnd w:id="93"/>
    </w:p>
    <w:p w14:paraId="4C404A60" w14:textId="2639EB4B"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170467B4" w14:textId="79A18C16" w:rsidR="00C41DB9" w:rsidRDefault="00C41DB9" w:rsidP="000B4314">
      <w:pPr>
        <w:pStyle w:val="Body3"/>
      </w:pPr>
      <w:proofErr w:type="spellStart"/>
      <w:r w:rsidRPr="004636DC">
        <w:rPr>
          <w:b/>
          <w:bCs/>
          <w:highlight w:val="magenta"/>
        </w:rPr>
        <w:t>MDandCOMFCC</w:t>
      </w:r>
      <w:proofErr w:type="spellEnd"/>
      <w:r w:rsidR="008A051E">
        <w:rPr>
          <w:b/>
          <w:bCs/>
        </w:rPr>
        <w:t xml:space="preserve"> </w:t>
      </w:r>
      <w:r w:rsidR="008A051E" w:rsidRPr="008A051E">
        <w:rPr>
          <w:b/>
          <w:bCs/>
          <w:highlight w:val="magenta"/>
        </w:rPr>
        <w:t>MDandCOMFCC2</w:t>
      </w:r>
    </w:p>
    <w:p w14:paraId="58AB1D1E" w14:textId="77777777" w:rsidR="00663BAA" w:rsidRDefault="00663BAA" w:rsidP="00663BAA">
      <w:pPr>
        <w:spacing w:before="120"/>
        <w:ind w:left="720"/>
        <w:jc w:val="both"/>
        <w:rPr>
          <w:rFonts w:ascii="Arial" w:hAnsi="Arial" w:cs="Arial"/>
          <w:szCs w:val="22"/>
        </w:rPr>
      </w:pPr>
    </w:p>
    <w:p w14:paraId="3570D133" w14:textId="02C44916" w:rsidR="00663BAA" w:rsidRDefault="00645BD8" w:rsidP="00645BD8">
      <w:pPr>
        <w:spacing w:before="120"/>
        <w:jc w:val="center"/>
        <w:rPr>
          <w:rFonts w:ascii="Arial" w:hAnsi="Arial" w:cs="Arial"/>
          <w:szCs w:val="22"/>
        </w:rPr>
      </w:pPr>
      <w:r w:rsidRPr="00645BD8">
        <w:rPr>
          <w:rFonts w:ascii="Arial" w:hAnsi="Arial" w:cs="Arial"/>
          <w:szCs w:val="22"/>
          <w:highlight w:val="magenta"/>
        </w:rPr>
        <w:t>FCCPIC</w:t>
      </w: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lastRenderedPageBreak/>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4" w:name="_Toc63066851"/>
      <w:r>
        <w:t>Sprinkler Systems</w:t>
      </w:r>
      <w:bookmarkEnd w:id="94"/>
    </w:p>
    <w:p w14:paraId="6C673B12" w14:textId="21120B1A" w:rsidR="00C162CA" w:rsidRDefault="00E04D96" w:rsidP="00B97287">
      <w:pPr>
        <w:pStyle w:val="Body3"/>
      </w:pPr>
      <w:r w:rsidRPr="003151BA">
        <w:t xml:space="preserve">Per </w:t>
      </w:r>
      <w:r w:rsidR="00F77923" w:rsidRPr="003151BA">
        <w:t xml:space="preserve">FBC </w:t>
      </w:r>
      <w:r w:rsidR="00B248BB" w:rsidRPr="003151BA">
        <w:t xml:space="preserve">Section </w:t>
      </w:r>
      <w:r w:rsidR="00F77923" w:rsidRPr="003151BA">
        <w:t xml:space="preserve">903.2.1, FBC </w:t>
      </w:r>
      <w:r w:rsidR="00B248BB" w:rsidRPr="003151BA">
        <w:t xml:space="preserve">Section </w:t>
      </w:r>
      <w:r w:rsidR="00F77923" w:rsidRPr="003151BA">
        <w:t xml:space="preserve">903.2.6, FBC </w:t>
      </w:r>
      <w:r w:rsidR="00B248BB" w:rsidRPr="003151BA">
        <w:t xml:space="preserve">Section </w:t>
      </w:r>
      <w:r w:rsidR="00F77923" w:rsidRPr="003151BA">
        <w:t xml:space="preserve">903.2.7 and FFPC </w:t>
      </w:r>
      <w:r w:rsidR="00B248BB" w:rsidRPr="003151BA">
        <w:t xml:space="preserve">Section </w:t>
      </w:r>
      <w:r w:rsidR="00F77923" w:rsidRPr="003151BA">
        <w:t>11.8.3.1</w:t>
      </w:r>
      <w:r w:rsidRPr="003151BA">
        <w:t xml:space="preserve">, </w:t>
      </w:r>
      <w:r w:rsidR="00F77923" w:rsidRPr="003151BA">
        <w:t>sprinkler protection</w:t>
      </w:r>
      <w:r w:rsidR="00F77923" w:rsidRPr="009B6AFE">
        <w:t xml:space="preserve">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DE7B10" w:rsidRPr="00DE7B10">
        <w:rPr>
          <w:highlight w:val="magenta"/>
        </w:rPr>
        <w:t>SPRINKLER420</w:t>
      </w:r>
      <w:r w:rsidR="00DE7B10">
        <w:t xml:space="preserve"> </w:t>
      </w:r>
      <w:r w:rsidR="006C1F5E" w:rsidRPr="006C1F5E">
        <w:rPr>
          <w:highlight w:val="magenta"/>
        </w:rPr>
        <w:t>SPRINKLER420B</w:t>
      </w:r>
      <w:r w:rsidR="006C1F5E">
        <w:t xml:space="preserve"> </w:t>
      </w:r>
    </w:p>
    <w:p w14:paraId="4C40A1A9" w14:textId="77777777" w:rsidR="003151BA" w:rsidRPr="009B6AFE" w:rsidRDefault="003151BA" w:rsidP="00B97287">
      <w:pPr>
        <w:pStyle w:val="Body3"/>
        <w:rPr>
          <w:i/>
        </w:rPr>
      </w:pPr>
    </w:p>
    <w:p w14:paraId="3686512E" w14:textId="759B7D5F" w:rsidR="00DE7B10" w:rsidRPr="00DE7B10" w:rsidRDefault="00DE7B10" w:rsidP="00B97287">
      <w:pPr>
        <w:pStyle w:val="Body3"/>
        <w:rPr>
          <w:highlight w:val="magenta"/>
        </w:rPr>
      </w:pPr>
      <w:r w:rsidRPr="00DE7B10">
        <w:rPr>
          <w:highlight w:val="magenta"/>
        </w:rPr>
        <w:t>SPRINKLERTERRACE</w:t>
      </w:r>
      <w:r w:rsidR="00362819">
        <w:rPr>
          <w:highlight w:val="magenta"/>
        </w:rPr>
        <w:t xml:space="preserve"> SPRINKLERTERRACE2</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 xml:space="preserve">The following water supply </w:t>
      </w:r>
      <w:r w:rsidRPr="00675C0C">
        <w:t>control valves are required to be electrically supervised by a listed fire alarm control unit per 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lastRenderedPageBreak/>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w:t>
      </w:r>
      <w:r w:rsidRPr="00675C0C">
        <w:t>discharged</w:t>
      </w:r>
      <w:r w:rsidR="009B3791" w:rsidRPr="00675C0C">
        <w:t xml:space="preserve"> (FBC Section 903.4.2)</w:t>
      </w:r>
      <w:r w:rsidRPr="00675C0C">
        <w:t>.</w:t>
      </w:r>
    </w:p>
    <w:p w14:paraId="612D0247" w14:textId="530D9524" w:rsidR="00E46FFF" w:rsidRPr="00B841F3" w:rsidRDefault="00E46FFF" w:rsidP="00E46FFF">
      <w:pPr>
        <w:pStyle w:val="Head4"/>
      </w:pPr>
      <w:r w:rsidRPr="00B841F3">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675C0C">
        <w:t>(FBC Section 903.4.1)</w:t>
      </w:r>
      <w:r w:rsidRPr="00675C0C">
        <w:t>.</w:t>
      </w:r>
    </w:p>
    <w:p w14:paraId="459A053B" w14:textId="1BB16667" w:rsidR="00832041" w:rsidRPr="00832041" w:rsidRDefault="00832041" w:rsidP="00654107">
      <w:pPr>
        <w:pStyle w:val="Body4"/>
        <w:rPr>
          <w:highlight w:val="magenta"/>
        </w:rPr>
      </w:pPr>
      <w:proofErr w:type="spellStart"/>
      <w:r w:rsidRPr="00832041">
        <w:rPr>
          <w:highlight w:val="magenta"/>
        </w:rPr>
        <w:t>FSESprinkler</w:t>
      </w:r>
      <w:proofErr w:type="spellEnd"/>
      <w:r w:rsidR="00FA3B4C">
        <w:rPr>
          <w:highlight w:val="magenta"/>
        </w:rPr>
        <w:t xml:space="preserve"> FSESprinkler2</w:t>
      </w:r>
    </w:p>
    <w:p w14:paraId="3AAE9FAB" w14:textId="77777777" w:rsidR="002E03FA" w:rsidRPr="00B97287" w:rsidRDefault="002E03FA" w:rsidP="00654107">
      <w:pPr>
        <w:pStyle w:val="Head4"/>
      </w:pPr>
      <w:r>
        <w:t>Site Water Supply Systems</w:t>
      </w:r>
    </w:p>
    <w:p w14:paraId="58303B76" w14:textId="7B6F5169"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00251792" w:rsidRPr="00251792">
        <w:rPr>
          <w:highlight w:val="magenta"/>
        </w:rPr>
        <w:t>MAINWATER420</w:t>
      </w:r>
      <w:r w:rsidR="00251792">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38F4786B" w14:textId="5EE98423" w:rsidR="002E03FA" w:rsidRPr="000C5DDB" w:rsidRDefault="002E03FA" w:rsidP="00654107">
      <w:pPr>
        <w:pStyle w:val="Head4"/>
      </w:pPr>
      <w:r w:rsidRPr="000C5DDB">
        <w:t>Secondary Water Supply</w:t>
      </w:r>
    </w:p>
    <w:p w14:paraId="0093D11E" w14:textId="509ECB38" w:rsidR="00732A97" w:rsidRPr="00675C0C" w:rsidRDefault="00732A97" w:rsidP="00654107">
      <w:pPr>
        <w:pStyle w:val="Body4"/>
        <w:rPr>
          <w:color w:val="auto"/>
          <w:highlight w:val="red"/>
        </w:rPr>
      </w:pPr>
      <w:r w:rsidRPr="00675C0C">
        <w:rPr>
          <w:color w:val="auto"/>
          <w:highlight w:val="red"/>
        </w:rPr>
        <w:t>For high-rise buildings assigned to Seismic Design Category C, D, E, or F</w:t>
      </w:r>
      <w:r w:rsidR="00FB0357" w:rsidRPr="00675C0C">
        <w:rPr>
          <w:color w:val="auto"/>
          <w:highlight w:val="red"/>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675C0C" w:rsidRDefault="000F37A1" w:rsidP="00003D8C">
      <w:pPr>
        <w:pStyle w:val="Body4"/>
        <w:rPr>
          <w:color w:val="auto"/>
          <w:highlight w:val="red"/>
        </w:rPr>
      </w:pPr>
      <w:r w:rsidRPr="00675C0C">
        <w:rPr>
          <w:color w:val="auto"/>
          <w:highlight w:val="red"/>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lastRenderedPageBreak/>
        <w:t>Standpipe Systems</w:t>
      </w:r>
    </w:p>
    <w:p w14:paraId="57B3F4F0" w14:textId="4BED2DBF" w:rsidR="00654107" w:rsidRPr="00675C0C" w:rsidRDefault="00E04D96" w:rsidP="00654107">
      <w:pPr>
        <w:pStyle w:val="Body4"/>
        <w:rPr>
          <w:i/>
        </w:rPr>
      </w:pPr>
      <w:r w:rsidRPr="000C5DDB">
        <w:t xml:space="preserve">Per </w:t>
      </w:r>
      <w:r w:rsidR="007D0BA8" w:rsidRPr="00675C0C">
        <w:t xml:space="preserve">FBC Section 905.3.1 and </w:t>
      </w:r>
      <w:r w:rsidR="00F77923" w:rsidRPr="00675C0C">
        <w:t>FFPC</w:t>
      </w:r>
      <w:r w:rsidR="007D0BA8" w:rsidRPr="00675C0C">
        <w:t>, NFPA 101 Section</w:t>
      </w:r>
      <w:r w:rsidR="00F77923" w:rsidRPr="00675C0C">
        <w:t xml:space="preserve"> 11.8.3.2</w:t>
      </w:r>
      <w:r w:rsidR="007D0BA8" w:rsidRPr="00675C0C">
        <w:t xml:space="preserve">, </w:t>
      </w:r>
      <w:r w:rsidR="00F77923" w:rsidRPr="00675C0C">
        <w:t xml:space="preserve">Class I automatic standpipes </w:t>
      </w:r>
      <w:r w:rsidRPr="00675C0C">
        <w:t xml:space="preserve">shall </w:t>
      </w:r>
      <w:r w:rsidR="00F77923" w:rsidRPr="00675C0C">
        <w:t xml:space="preserve">be provided </w:t>
      </w:r>
      <w:r w:rsidRPr="00675C0C">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00663BAA" w:rsidRPr="00675C0C">
        <w:t xml:space="preserve"> </w:t>
      </w:r>
      <w:r w:rsidR="00050744" w:rsidRPr="00675C0C">
        <w:t xml:space="preserve">project since the </w:t>
      </w:r>
      <w:r w:rsidR="007D0BA8" w:rsidRPr="00675C0C">
        <w:t xml:space="preserve">building is fully sprinklered. </w:t>
      </w:r>
      <w:r w:rsidR="00F77923" w:rsidRPr="00675C0C">
        <w:t>The installat</w:t>
      </w:r>
      <w:r w:rsidRPr="00675C0C">
        <w:t>ion of standpipes shall</w:t>
      </w:r>
      <w:r w:rsidR="00F77923" w:rsidRPr="00675C0C">
        <w:t xml:space="preserve"> be design</w:t>
      </w:r>
      <w:r w:rsidRPr="00675C0C">
        <w:t>ed</w:t>
      </w:r>
      <w:r w:rsidR="00F77923" w:rsidRPr="00675C0C">
        <w:t xml:space="preserve"> and installed in accordance with NFPA 14, </w:t>
      </w:r>
      <w:r w:rsidR="00F77923" w:rsidRPr="00675C0C">
        <w:rPr>
          <w:i/>
        </w:rPr>
        <w:t>Standard fo</w:t>
      </w:r>
      <w:r w:rsidR="009340D6" w:rsidRPr="00675C0C">
        <w:rPr>
          <w:i/>
        </w:rPr>
        <w:t>r the Installation of Standpipe and Hose Systems</w:t>
      </w:r>
      <w:r w:rsidRPr="00675C0C">
        <w:rPr>
          <w:i/>
        </w:rPr>
        <w:t>.</w:t>
      </w:r>
      <w:r w:rsidR="00047889" w:rsidRPr="00675C0C">
        <w:rPr>
          <w:i/>
        </w:rPr>
        <w:t xml:space="preserve">  </w:t>
      </w:r>
    </w:p>
    <w:p w14:paraId="13410E35" w14:textId="46137779" w:rsidR="00654107" w:rsidRPr="00DD5082" w:rsidRDefault="00654107" w:rsidP="00654107">
      <w:pPr>
        <w:pStyle w:val="Body4"/>
      </w:pPr>
      <w:r w:rsidRPr="00675C0C">
        <w:t xml:space="preserve">Standpipe hose connections are to be provided in the following locations in accordance with </w:t>
      </w:r>
      <w:r w:rsidR="003E1EA3" w:rsidRPr="00675C0C">
        <w:t>F</w:t>
      </w:r>
      <w:r w:rsidRPr="00675C0C">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w:t>
      </w:r>
      <w:r w:rsidRPr="00675C0C">
        <w:t>one standpipe shall have interconnected standpipes in accordance with NFPA 14 and FBC Section 905.4.2.</w:t>
      </w:r>
      <w:r w:rsidR="007D0BA8">
        <w:t xml:space="preserve"> </w:t>
      </w:r>
    </w:p>
    <w:p w14:paraId="529086A6" w14:textId="77777777" w:rsidR="007D0BA8" w:rsidRDefault="007D0BA8" w:rsidP="007D0BA8">
      <w:pPr>
        <w:pStyle w:val="ListParagraph"/>
        <w:spacing w:before="120"/>
        <w:jc w:val="both"/>
      </w:pPr>
    </w:p>
    <w:p w14:paraId="1D51C466" w14:textId="7E9DAC86" w:rsidR="00541A10" w:rsidRPr="00541A10" w:rsidRDefault="00541A10" w:rsidP="007D0BA8">
      <w:pPr>
        <w:pStyle w:val="ListParagraph"/>
        <w:spacing w:before="120"/>
        <w:jc w:val="both"/>
        <w:rPr>
          <w:rFonts w:cs="Arial"/>
          <w:szCs w:val="22"/>
          <w:highlight w:val="magenta"/>
        </w:rPr>
      </w:pPr>
      <w:bookmarkStart w:id="95" w:name="_Hlk46044411"/>
      <w:r w:rsidRPr="00541A10">
        <w:rPr>
          <w:rFonts w:cs="Arial"/>
          <w:szCs w:val="22"/>
          <w:highlight w:val="magenta"/>
        </w:rPr>
        <w:t>STANDPIPE120</w:t>
      </w:r>
      <w:r w:rsidR="00FA3B4C">
        <w:rPr>
          <w:rFonts w:cs="Arial"/>
          <w:szCs w:val="22"/>
          <w:highlight w:val="magenta"/>
        </w:rPr>
        <w:t xml:space="preserve"> STANDPIPE120B</w:t>
      </w:r>
    </w:p>
    <w:bookmarkEnd w:id="95"/>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96" w:name="_Toc63066852"/>
      <w:r w:rsidRPr="009B6AFE">
        <w:t>Fire Pump:</w:t>
      </w:r>
      <w:bookmarkEnd w:id="96"/>
      <w:r w:rsidR="00047889" w:rsidRPr="009B6AFE">
        <w:t xml:space="preserve">  </w:t>
      </w:r>
    </w:p>
    <w:p w14:paraId="178DB116" w14:textId="0078C0B4" w:rsidR="001D7832" w:rsidRDefault="00C162CA" w:rsidP="00B97287">
      <w:pPr>
        <w:pStyle w:val="Body3"/>
      </w:pPr>
      <w:r w:rsidRPr="00F17DD2">
        <w:t>This building will have a</w:t>
      </w:r>
      <w:r w:rsidR="00047889" w:rsidRPr="00F17DD2">
        <w:t xml:space="preserve"> fire pump</w:t>
      </w:r>
      <w:r w:rsidR="009340D6" w:rsidRPr="00F17DD2">
        <w:t xml:space="preserve"> </w:t>
      </w:r>
      <w:r w:rsidR="00D60CFF" w:rsidRPr="00F17DD2">
        <w:t xml:space="preserve">to </w:t>
      </w:r>
      <w:r w:rsidR="009340D6" w:rsidRPr="00F17DD2">
        <w:t>supply the sprinkler and standpipe systems</w:t>
      </w:r>
      <w:r w:rsidR="00047889" w:rsidRPr="00F17DD2">
        <w:t>.</w:t>
      </w:r>
      <w:r w:rsidR="009340D6" w:rsidRPr="00F17DD2">
        <w:t xml:space="preserve">  The</w:t>
      </w:r>
      <w:r w:rsidR="009340D6" w:rsidRPr="009B6AFE">
        <w:t xml:space="preserv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0AC46825" w:rsidR="00B66EAF" w:rsidRDefault="00675C0C" w:rsidP="00675C0C">
      <w:pPr>
        <w:spacing w:before="120"/>
        <w:ind w:left="720"/>
        <w:jc w:val="center"/>
        <w:rPr>
          <w:rFonts w:ascii="Arial" w:hAnsi="Arial" w:cs="Arial"/>
          <w:szCs w:val="22"/>
        </w:rPr>
      </w:pPr>
      <w:proofErr w:type="spellStart"/>
      <w:r w:rsidRPr="00675C0C">
        <w:rPr>
          <w:rFonts w:ascii="Arial" w:hAnsi="Arial" w:cs="Arial"/>
          <w:szCs w:val="22"/>
          <w:highlight w:val="darkGreen"/>
        </w:rPr>
        <w:lastRenderedPageBreak/>
        <w:t>FirePumpPic</w:t>
      </w:r>
      <w:proofErr w:type="spellEnd"/>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97" w:name="_Toc63066853"/>
      <w:r w:rsidRPr="009B6AFE">
        <w:t>Fire Department Connections:</w:t>
      </w:r>
      <w:bookmarkEnd w:id="97"/>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98" w:name="_Toc63066854"/>
      <w:r w:rsidRPr="009B6AFE">
        <w:t>Special Suppression Systems:</w:t>
      </w:r>
      <w:bookmarkEnd w:id="98"/>
      <w:r w:rsidRPr="009B6AFE">
        <w:t xml:space="preserve"> </w:t>
      </w:r>
    </w:p>
    <w:p w14:paraId="1258F73D" w14:textId="77777777" w:rsidR="00CF0F82" w:rsidRDefault="00CF0F82" w:rsidP="00CF0F82">
      <w:pPr>
        <w:pStyle w:val="Body3"/>
      </w:pPr>
      <w:r w:rsidRPr="00CF0F82">
        <w:rPr>
          <w:highlight w:val="magenta"/>
        </w:rPr>
        <w:t>SUPPRESSIONSYSTEM</w:t>
      </w:r>
    </w:p>
    <w:p w14:paraId="51511646" w14:textId="0304BA3B" w:rsidR="00865DE7" w:rsidRPr="00CF0F82" w:rsidRDefault="00865DE7" w:rsidP="00CF0F82">
      <w:pPr>
        <w:pStyle w:val="Body3"/>
      </w:pPr>
      <w:r w:rsidRPr="00675C0C">
        <w:rPr>
          <w:highlight w:val="red"/>
        </w:rPr>
        <w:t>At this time, the only special fi</w:t>
      </w:r>
      <w:r w:rsidR="0001342B" w:rsidRPr="00675C0C">
        <w:rPr>
          <w:highlight w:val="red"/>
        </w:rPr>
        <w:t xml:space="preserve">re suppression systems anticipated within the </w:t>
      </w:r>
      <w:sdt>
        <w:sdtPr>
          <w:rPr>
            <w:highlight w:val="red"/>
          </w:r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0001342B" w:rsidRPr="00675C0C">
        <w:rPr>
          <w:highlight w:val="red"/>
        </w:rPr>
        <w:t xml:space="preserve"> project </w:t>
      </w:r>
      <w:r w:rsidR="009340D6" w:rsidRPr="00675C0C">
        <w:rPr>
          <w:highlight w:val="red"/>
        </w:rPr>
        <w:t>wil</w:t>
      </w:r>
      <w:r w:rsidR="0001342B" w:rsidRPr="00675C0C">
        <w:rPr>
          <w:highlight w:val="red"/>
        </w:rPr>
        <w:t>l be</w:t>
      </w:r>
      <w:r w:rsidR="009340D6" w:rsidRPr="00675C0C">
        <w:rPr>
          <w:highlight w:val="red"/>
        </w:rPr>
        <w:t xml:space="preserve"> for commercial</w:t>
      </w:r>
      <w:r w:rsidRPr="00675C0C">
        <w:rPr>
          <w:highlight w:val="red"/>
        </w:rPr>
        <w:t xml:space="preserve"> kitchen hood supp</w:t>
      </w:r>
      <w:r w:rsidR="00AD4536" w:rsidRPr="00675C0C">
        <w:rPr>
          <w:highlight w:val="red"/>
        </w:rPr>
        <w:t xml:space="preserve">ression systems.  This system must be </w:t>
      </w:r>
      <w:r w:rsidRPr="00675C0C">
        <w:rPr>
          <w:highlight w:val="red"/>
        </w:rPr>
        <w:t xml:space="preserve">designed and installed in accordance with NFPA 96, </w:t>
      </w:r>
      <w:r w:rsidRPr="00675C0C">
        <w:rPr>
          <w:i/>
          <w:highlight w:val="red"/>
        </w:rPr>
        <w:t>Standard for Ventilation Control and Fire Protection of Commercial Cooking Operations</w:t>
      </w:r>
      <w:r w:rsidRPr="00675C0C">
        <w:rPr>
          <w:highlight w:val="red"/>
        </w:rPr>
        <w:t>.</w:t>
      </w:r>
      <w:r w:rsidRPr="009B6AFE">
        <w:t xml:space="preserve"> </w:t>
      </w:r>
    </w:p>
    <w:p w14:paraId="63206A00" w14:textId="77777777" w:rsidR="00B97287" w:rsidRPr="00B97287" w:rsidRDefault="00865DE7" w:rsidP="00B97287">
      <w:pPr>
        <w:pStyle w:val="Head3"/>
        <w:rPr>
          <w:i/>
        </w:rPr>
      </w:pPr>
      <w:bookmarkStart w:id="99" w:name="_Toc63066855"/>
      <w:r w:rsidRPr="009B6AFE">
        <w:t>Fire Extinguishers:</w:t>
      </w:r>
      <w:bookmarkEnd w:id="99"/>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9811E9" w:rsidRPr="009B6AFE" w14:paraId="7620E9FE" w14:textId="2DB46785" w:rsidTr="37A2256B">
        <w:trPr>
          <w:trHeight w:val="418"/>
        </w:trPr>
        <w:tc>
          <w:tcPr>
            <w:tcW w:w="2250" w:type="dxa"/>
            <w:vAlign w:val="center"/>
          </w:tcPr>
          <w:p w14:paraId="597BD0DD" w14:textId="77141083" w:rsidR="009811E9" w:rsidRPr="00675C0C" w:rsidRDefault="009811E9" w:rsidP="009811E9">
            <w:pPr>
              <w:pStyle w:val="TableText"/>
              <w:keepNext/>
            </w:pPr>
            <w:r w:rsidRPr="00675C0C">
              <w:t>Commercial Kitchen</w:t>
            </w:r>
          </w:p>
        </w:tc>
        <w:tc>
          <w:tcPr>
            <w:tcW w:w="1710" w:type="dxa"/>
            <w:vAlign w:val="center"/>
          </w:tcPr>
          <w:p w14:paraId="158B7F09" w14:textId="57CA74CA" w:rsidR="009811E9" w:rsidRPr="00213B07" w:rsidRDefault="009811E9" w:rsidP="009811E9">
            <w:pPr>
              <w:pStyle w:val="TableText"/>
              <w:keepNext/>
            </w:pPr>
            <w:r w:rsidRPr="00213B07">
              <w:t>Class K</w:t>
            </w:r>
          </w:p>
        </w:tc>
        <w:tc>
          <w:tcPr>
            <w:tcW w:w="2001" w:type="dxa"/>
            <w:vAlign w:val="center"/>
          </w:tcPr>
          <w:p w14:paraId="0CEF4553" w14:textId="77777777" w:rsidR="009811E9" w:rsidRPr="00213B07" w:rsidRDefault="009811E9" w:rsidP="009811E9">
            <w:pPr>
              <w:pStyle w:val="TableText"/>
              <w:keepNext/>
              <w:jc w:val="center"/>
            </w:pPr>
          </w:p>
          <w:p w14:paraId="52432FC2" w14:textId="77777777" w:rsidR="009811E9" w:rsidRPr="00213B07" w:rsidRDefault="009811E9" w:rsidP="009811E9">
            <w:pPr>
              <w:pStyle w:val="TableText"/>
              <w:keepNext/>
              <w:jc w:val="center"/>
            </w:pPr>
            <w:r w:rsidRPr="00213B07">
              <w:t>30 ft.</w:t>
            </w:r>
          </w:p>
          <w:p w14:paraId="768BFE90" w14:textId="77777777" w:rsidR="009811E9" w:rsidRPr="00213B07" w:rsidRDefault="009811E9" w:rsidP="009811E9">
            <w:pPr>
              <w:pStyle w:val="TableText"/>
              <w:keepNext/>
              <w:jc w:val="center"/>
            </w:pPr>
            <w:r w:rsidRPr="00213B07">
              <w:t>to cooking appliance</w:t>
            </w:r>
          </w:p>
          <w:p w14:paraId="7E08898B" w14:textId="2D152A35" w:rsidR="009811E9" w:rsidRPr="00213B07" w:rsidRDefault="009811E9" w:rsidP="009811E9">
            <w:pPr>
              <w:pStyle w:val="TableText"/>
              <w:keepNext/>
              <w:jc w:val="center"/>
            </w:pPr>
          </w:p>
        </w:tc>
        <w:tc>
          <w:tcPr>
            <w:tcW w:w="1869" w:type="dxa"/>
            <w:vAlign w:val="center"/>
          </w:tcPr>
          <w:p w14:paraId="2891A2D7" w14:textId="73B1D963" w:rsidR="009811E9" w:rsidRPr="00213B07" w:rsidRDefault="009811E9" w:rsidP="009811E9">
            <w:pPr>
              <w:pStyle w:val="TableText"/>
              <w:keepNext/>
              <w:jc w:val="center"/>
            </w:pPr>
            <w:r>
              <w:t>N/A</w:t>
            </w:r>
          </w:p>
        </w:tc>
        <w:tc>
          <w:tcPr>
            <w:tcW w:w="1800" w:type="dxa"/>
            <w:vAlign w:val="center"/>
          </w:tcPr>
          <w:p w14:paraId="7CF4187B" w14:textId="08EDAD92" w:rsidR="009811E9" w:rsidRPr="00213B07" w:rsidRDefault="009811E9" w:rsidP="009811E9">
            <w:pPr>
              <w:pStyle w:val="TableText"/>
              <w:keepNext/>
              <w:jc w:val="center"/>
            </w:pPr>
            <w:r>
              <w:t>N/A</w:t>
            </w:r>
          </w:p>
        </w:tc>
      </w:tr>
      <w:tr w:rsidR="009811E9" w:rsidRPr="009B6AFE" w14:paraId="4B0D6DD3" w14:textId="3B5C1C3F" w:rsidTr="37A2256B">
        <w:trPr>
          <w:trHeight w:val="427"/>
        </w:trPr>
        <w:tc>
          <w:tcPr>
            <w:tcW w:w="2250" w:type="dxa"/>
            <w:vAlign w:val="center"/>
          </w:tcPr>
          <w:p w14:paraId="4D24773D" w14:textId="77777777" w:rsidR="009811E9" w:rsidRPr="00675C0C" w:rsidRDefault="009811E9" w:rsidP="009811E9">
            <w:pPr>
              <w:pStyle w:val="TableText"/>
              <w:keepNext/>
            </w:pPr>
            <w:r w:rsidRPr="00675C0C">
              <w:t>Low Hazard</w:t>
            </w:r>
          </w:p>
          <w:p w14:paraId="67BDB7F2" w14:textId="0AFF3E06" w:rsidR="009811E9" w:rsidRPr="00675C0C" w:rsidRDefault="009811E9" w:rsidP="009811E9">
            <w:pPr>
              <w:pStyle w:val="TableText"/>
              <w:keepNext/>
            </w:pPr>
            <w:r w:rsidRPr="00675C0C">
              <w:t xml:space="preserve">(Residential floors, Assembly </w:t>
            </w:r>
            <w:proofErr w:type="gramStart"/>
            <w:r w:rsidRPr="00675C0C">
              <w:t>areas,  Office</w:t>
            </w:r>
            <w:proofErr w:type="gramEnd"/>
            <w:r w:rsidRPr="00675C0C">
              <w:t xml:space="preserve"> spaces)</w:t>
            </w:r>
          </w:p>
        </w:tc>
        <w:tc>
          <w:tcPr>
            <w:tcW w:w="1710" w:type="dxa"/>
            <w:vAlign w:val="center"/>
          </w:tcPr>
          <w:p w14:paraId="7CFB1E01" w14:textId="77777777" w:rsidR="009811E9" w:rsidRPr="00213B07" w:rsidRDefault="009811E9" w:rsidP="009811E9">
            <w:pPr>
              <w:pStyle w:val="TableText"/>
              <w:keepNext/>
            </w:pPr>
          </w:p>
          <w:p w14:paraId="48BB048C" w14:textId="77777777" w:rsidR="009811E9" w:rsidRPr="00213B07" w:rsidRDefault="009811E9" w:rsidP="009811E9">
            <w:pPr>
              <w:pStyle w:val="TableText"/>
              <w:keepNext/>
            </w:pPr>
            <w:r w:rsidRPr="00213B07">
              <w:t>2A:10B:C</w:t>
            </w:r>
          </w:p>
          <w:p w14:paraId="49AA562F" w14:textId="77777777" w:rsidR="009811E9" w:rsidRPr="00213B07" w:rsidRDefault="009811E9" w:rsidP="009811E9">
            <w:pPr>
              <w:pStyle w:val="TableText"/>
              <w:keepNext/>
            </w:pPr>
            <w:r w:rsidRPr="00213B07">
              <w:t xml:space="preserve">Increase rating based on limits </w:t>
            </w:r>
          </w:p>
          <w:p w14:paraId="2F15EFE3" w14:textId="441164F3" w:rsidR="009811E9" w:rsidRPr="00213B07" w:rsidRDefault="009811E9" w:rsidP="009811E9">
            <w:pPr>
              <w:pStyle w:val="TableText"/>
              <w:keepNext/>
            </w:pPr>
          </w:p>
        </w:tc>
        <w:tc>
          <w:tcPr>
            <w:tcW w:w="2001" w:type="dxa"/>
            <w:vAlign w:val="center"/>
          </w:tcPr>
          <w:p w14:paraId="7446B6B9" w14:textId="2A433CBD" w:rsidR="009811E9" w:rsidRPr="00213B07" w:rsidRDefault="009811E9" w:rsidP="009811E9">
            <w:pPr>
              <w:pStyle w:val="TableText"/>
              <w:keepNext/>
              <w:jc w:val="center"/>
            </w:pPr>
            <w:r w:rsidRPr="00213B07">
              <w:t>75</w:t>
            </w:r>
          </w:p>
        </w:tc>
        <w:tc>
          <w:tcPr>
            <w:tcW w:w="1869" w:type="dxa"/>
            <w:vAlign w:val="center"/>
          </w:tcPr>
          <w:p w14:paraId="57DCC20E" w14:textId="28911C41" w:rsidR="009811E9" w:rsidRPr="00213B07" w:rsidRDefault="009811E9" w:rsidP="009811E9">
            <w:pPr>
              <w:pStyle w:val="TableText"/>
              <w:keepNext/>
              <w:jc w:val="center"/>
            </w:pPr>
            <w:r w:rsidRPr="00213B07">
              <w:t>3,000</w:t>
            </w:r>
          </w:p>
        </w:tc>
        <w:tc>
          <w:tcPr>
            <w:tcW w:w="1800" w:type="dxa"/>
            <w:vAlign w:val="center"/>
          </w:tcPr>
          <w:p w14:paraId="57B47693" w14:textId="2C1E8D67" w:rsidR="009811E9" w:rsidRPr="00213B07" w:rsidRDefault="009811E9" w:rsidP="009811E9">
            <w:pPr>
              <w:pStyle w:val="TableText"/>
              <w:keepNext/>
              <w:jc w:val="center"/>
            </w:pPr>
            <w:r w:rsidRPr="00213B07">
              <w:t>11,2</w:t>
            </w:r>
            <w:r>
              <w:t>5</w:t>
            </w:r>
            <w:r w:rsidRPr="00213B07">
              <w:t>0</w:t>
            </w:r>
          </w:p>
        </w:tc>
      </w:tr>
      <w:tr w:rsidR="009811E9" w:rsidRPr="009B6AFE" w14:paraId="602A7849" w14:textId="77777777" w:rsidTr="37A2256B">
        <w:trPr>
          <w:trHeight w:val="427"/>
        </w:trPr>
        <w:tc>
          <w:tcPr>
            <w:tcW w:w="2250" w:type="dxa"/>
            <w:vAlign w:val="center"/>
          </w:tcPr>
          <w:p w14:paraId="432348A7" w14:textId="77777777" w:rsidR="009811E9" w:rsidRPr="00675C0C" w:rsidRDefault="009811E9" w:rsidP="009811E9">
            <w:pPr>
              <w:pStyle w:val="TableText"/>
              <w:keepNext/>
            </w:pPr>
            <w:r w:rsidRPr="00675C0C">
              <w:t>Moderate Hazard</w:t>
            </w:r>
          </w:p>
          <w:p w14:paraId="4C7097E1" w14:textId="3BA6F480" w:rsidR="009811E9" w:rsidRPr="00675C0C" w:rsidRDefault="009811E9" w:rsidP="009811E9">
            <w:pPr>
              <w:pStyle w:val="TableText"/>
              <w:keepNext/>
            </w:pPr>
            <w:r w:rsidRPr="00675C0C">
              <w:t>(Parking Garage, Storage)</w:t>
            </w:r>
          </w:p>
        </w:tc>
        <w:tc>
          <w:tcPr>
            <w:tcW w:w="1710" w:type="dxa"/>
            <w:vAlign w:val="center"/>
          </w:tcPr>
          <w:p w14:paraId="0EFEB76F" w14:textId="77777777" w:rsidR="009811E9" w:rsidRPr="00213B07" w:rsidRDefault="009811E9" w:rsidP="009811E9">
            <w:pPr>
              <w:pStyle w:val="TableText"/>
              <w:keepNext/>
            </w:pPr>
          </w:p>
          <w:p w14:paraId="5CCFC423" w14:textId="77777777" w:rsidR="009811E9" w:rsidRPr="00213B07" w:rsidRDefault="009811E9" w:rsidP="009811E9">
            <w:pPr>
              <w:pStyle w:val="TableText"/>
              <w:keepNext/>
            </w:pPr>
            <w:r w:rsidRPr="00213B07">
              <w:t>2A:20B:C</w:t>
            </w:r>
          </w:p>
          <w:p w14:paraId="29A45001" w14:textId="77777777" w:rsidR="009811E9" w:rsidRPr="00213B07" w:rsidRDefault="009811E9" w:rsidP="009811E9">
            <w:pPr>
              <w:pStyle w:val="TableText"/>
              <w:keepNext/>
            </w:pPr>
            <w:r w:rsidRPr="00213B07">
              <w:t xml:space="preserve">Increase rating based on limits </w:t>
            </w:r>
          </w:p>
          <w:p w14:paraId="167F7D97" w14:textId="3AD25B70" w:rsidR="009811E9" w:rsidRPr="00213B07" w:rsidRDefault="009811E9" w:rsidP="009811E9">
            <w:pPr>
              <w:pStyle w:val="TableText"/>
              <w:keepNext/>
            </w:pPr>
          </w:p>
        </w:tc>
        <w:tc>
          <w:tcPr>
            <w:tcW w:w="2001" w:type="dxa"/>
            <w:vAlign w:val="center"/>
          </w:tcPr>
          <w:p w14:paraId="3401BE15" w14:textId="1F9DEF50" w:rsidR="009811E9" w:rsidRPr="00213B07" w:rsidRDefault="009811E9" w:rsidP="009811E9">
            <w:pPr>
              <w:pStyle w:val="TableText"/>
              <w:keepNext/>
              <w:jc w:val="center"/>
            </w:pPr>
            <w:r>
              <w:t>50</w:t>
            </w:r>
          </w:p>
        </w:tc>
        <w:tc>
          <w:tcPr>
            <w:tcW w:w="1869" w:type="dxa"/>
            <w:vAlign w:val="center"/>
          </w:tcPr>
          <w:p w14:paraId="41E5F642" w14:textId="08F28557" w:rsidR="009811E9" w:rsidRDefault="009811E9" w:rsidP="009811E9">
            <w:pPr>
              <w:pStyle w:val="TableText"/>
              <w:keepNext/>
              <w:jc w:val="center"/>
            </w:pPr>
            <w:r w:rsidRPr="00213B07">
              <w:t>1,500</w:t>
            </w:r>
          </w:p>
        </w:tc>
        <w:tc>
          <w:tcPr>
            <w:tcW w:w="1800" w:type="dxa"/>
            <w:vAlign w:val="center"/>
          </w:tcPr>
          <w:p w14:paraId="2E251885" w14:textId="5AF213B3" w:rsidR="009811E9" w:rsidRDefault="009811E9" w:rsidP="009811E9">
            <w:pPr>
              <w:pStyle w:val="TableText"/>
              <w:keepNext/>
              <w:jc w:val="center"/>
            </w:pPr>
            <w:r w:rsidRPr="00213B07">
              <w:t>11,2</w:t>
            </w:r>
            <w:r>
              <w:t>5</w:t>
            </w:r>
            <w:r w:rsidRPr="00213B07">
              <w:t>0</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0" w:name="_Toc63066856"/>
      <w:r>
        <w:lastRenderedPageBreak/>
        <w:t>Fire Alarm &amp; Emergency Responder Radio Systems</w:t>
      </w:r>
      <w:bookmarkEnd w:id="100"/>
    </w:p>
    <w:p w14:paraId="65EA7021" w14:textId="6B890AEA" w:rsidR="007D2432" w:rsidRPr="007D2432" w:rsidRDefault="007D2432" w:rsidP="007D2432">
      <w:pPr>
        <w:pStyle w:val="Head3"/>
      </w:pPr>
      <w:bookmarkStart w:id="101" w:name="_Toc63066857"/>
      <w:r>
        <w:t>Fire Alarm Systems</w:t>
      </w:r>
      <w:bookmarkEnd w:id="101"/>
    </w:p>
    <w:p w14:paraId="37807D3A" w14:textId="1961C03A" w:rsidR="00050744" w:rsidRPr="009B6AFE" w:rsidRDefault="00CF48F3" w:rsidP="007D2432">
      <w:pPr>
        <w:pStyle w:val="Body3"/>
      </w:pPr>
      <w:r w:rsidRPr="009B6049">
        <w:t xml:space="preserve">As a </w:t>
      </w:r>
      <w:r w:rsidRPr="009B6049">
        <w:rPr>
          <w:i/>
        </w:rPr>
        <w:t xml:space="preserve">high-rise </w:t>
      </w:r>
      <w:r w:rsidRPr="009B6049">
        <w:t xml:space="preserve">building, </w:t>
      </w:r>
      <w:r w:rsidR="0001342B" w:rsidRPr="009B6049">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7A2D87BD" w14:textId="473C21EB" w:rsidR="009B6049" w:rsidRDefault="009B6049" w:rsidP="007D2432">
      <w:pPr>
        <w:pStyle w:val="Body3"/>
      </w:pPr>
      <w:r w:rsidRPr="009B6049">
        <w:rPr>
          <w:highlight w:val="magenta"/>
        </w:rPr>
        <w:t>H</w:t>
      </w:r>
      <w:r>
        <w:rPr>
          <w:highlight w:val="magenta"/>
        </w:rPr>
        <w:t>OTELF</w:t>
      </w:r>
      <w:r w:rsidRPr="009B6049">
        <w:rPr>
          <w:highlight w:val="magenta"/>
        </w:rPr>
        <w:t>A</w:t>
      </w:r>
      <w:r>
        <w:t xml:space="preserve"> </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3466100E" w14:textId="49E863FC" w:rsidR="007D2432" w:rsidRPr="0039426E" w:rsidRDefault="007D2432" w:rsidP="007D2432">
      <w:pPr>
        <w:pStyle w:val="Head3"/>
      </w:pPr>
      <w:bookmarkStart w:id="102" w:name="_Toc63066858"/>
      <w:r w:rsidRPr="0039426E">
        <w:t>Remote Annunciator Panel</w:t>
      </w:r>
      <w:bookmarkEnd w:id="102"/>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3" w:name="_Toc63066859"/>
      <w:r w:rsidRPr="0039426E">
        <w:lastRenderedPageBreak/>
        <w:t>Fire Alarm</w:t>
      </w:r>
      <w:r w:rsidRPr="009B6AFE">
        <w:t xml:space="preserve"> Monitoring:</w:t>
      </w:r>
      <w:bookmarkEnd w:id="103"/>
      <w:r w:rsidRPr="009B6AFE">
        <w:t xml:space="preserve"> </w:t>
      </w:r>
    </w:p>
    <w:p w14:paraId="1F876E6E" w14:textId="5390A91F" w:rsidR="007C62F4" w:rsidRPr="009B6AFE" w:rsidRDefault="007C3369" w:rsidP="007D2432">
      <w:pPr>
        <w:pStyle w:val="Body3"/>
      </w:pPr>
      <w:r w:rsidRPr="009B6AFE">
        <w:t xml:space="preserve">The </w:t>
      </w:r>
      <w:r w:rsidR="001E03B4" w:rsidRPr="009B6AFE">
        <w:t xml:space="preserve">fire alarm system </w:t>
      </w:r>
      <w:r w:rsidR="00C15884" w:rsidRPr="009B6AFE">
        <w:t>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4" w:name="_Toc63066860"/>
      <w:r w:rsidRPr="009B6AFE">
        <w:t>Fire Fighter Telephone Jacks:</w:t>
      </w:r>
      <w:bookmarkEnd w:id="104"/>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w:t>
      </w:r>
      <w:r w:rsidR="007C62F4" w:rsidRPr="007D13F6">
        <w:t xml:space="preserve">accordance with FBC </w:t>
      </w:r>
      <w:r w:rsidR="0039426E" w:rsidRPr="007D13F6">
        <w:t xml:space="preserve">Section </w:t>
      </w:r>
      <w:r w:rsidR="007C62F4" w:rsidRPr="007D13F6">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05" w:name="_Toc63066861"/>
      <w:r w:rsidRPr="009B6AFE">
        <w:t>Emergency Responder Radio System:</w:t>
      </w:r>
      <w:bookmarkEnd w:id="105"/>
      <w:r w:rsidRPr="009B6AFE">
        <w:t xml:space="preserve"> </w:t>
      </w:r>
    </w:p>
    <w:p w14:paraId="1BC6AE22" w14:textId="6CED89D0" w:rsidR="00800015" w:rsidRPr="009B6AFE" w:rsidRDefault="00D63A72" w:rsidP="007D2432">
      <w:pPr>
        <w:pStyle w:val="Body3"/>
      </w:pPr>
      <w:r w:rsidRPr="007D13F6">
        <w:t>In addition to fire-</w:t>
      </w:r>
      <w:r w:rsidR="009C74EE" w:rsidRPr="007D13F6">
        <w:t>fighter telephone jacks provided as required by NFPA 72,</w:t>
      </w:r>
      <w:r w:rsidR="0039426E" w:rsidRPr="007D13F6">
        <w:t xml:space="preserve"> </w:t>
      </w:r>
      <w:r w:rsidRPr="007D13F6">
        <w:t>the building shall</w:t>
      </w:r>
      <w:r w:rsidR="009C74EE" w:rsidRPr="007D13F6">
        <w:t xml:space="preserve"> be provided with emergency responder radio coverage as required by FBC </w:t>
      </w:r>
      <w:r w:rsidR="0039426E" w:rsidRPr="007D13F6">
        <w:t xml:space="preserve">Section </w:t>
      </w:r>
      <w:r w:rsidR="009C74EE" w:rsidRPr="007D13F6">
        <w:t>403.4.</w:t>
      </w:r>
      <w:r w:rsidR="0039426E" w:rsidRPr="007D13F6">
        <w:t>5</w:t>
      </w:r>
      <w:r w:rsidR="00A83613" w:rsidRPr="007D13F6">
        <w:t xml:space="preserve"> and NFPA 1, Section 11.10</w:t>
      </w:r>
      <w:r w:rsidR="009C74EE" w:rsidRPr="007D13F6">
        <w:t xml:space="preserve">. </w:t>
      </w:r>
      <w:r w:rsidR="00B400D3" w:rsidRPr="007D13F6">
        <w:t xml:space="preserve"> The</w:t>
      </w:r>
      <w:r w:rsidR="00B400D3" w:rsidRPr="009B6AFE">
        <w:t xml:space="preserv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3AA223D8" w14:textId="5391C030" w:rsidR="007D0BA8" w:rsidRPr="007D13F6" w:rsidRDefault="00800015" w:rsidP="007D13F6">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2D6A7104" w14:textId="2F60C821" w:rsidR="007D0BA8" w:rsidRPr="00B03F94" w:rsidRDefault="007D0BA8" w:rsidP="007D13F6">
      <w:pPr>
        <w:pStyle w:val="Bullets3"/>
        <w:numPr>
          <w:ilvl w:val="0"/>
          <w:numId w:val="0"/>
        </w:numPr>
        <w:ind w:left="360"/>
      </w:pPr>
      <w:r w:rsidRPr="007D13F6">
        <w:t>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0673B4F8" w14:textId="77777777" w:rsidR="007D2432" w:rsidRPr="007D2432" w:rsidRDefault="007C62F4" w:rsidP="007D2432">
      <w:pPr>
        <w:pStyle w:val="Head3"/>
        <w:rPr>
          <w:i/>
        </w:rPr>
      </w:pPr>
      <w:bookmarkStart w:id="106" w:name="_Toc63066862"/>
      <w:r w:rsidRPr="009B6AFE">
        <w:t>Carbon Monoxide Alarms:</w:t>
      </w:r>
      <w:bookmarkEnd w:id="106"/>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w:t>
      </w:r>
      <w:r w:rsidR="00F13D9C" w:rsidRPr="009B6AFE">
        <w:lastRenderedPageBreak/>
        <w:t xml:space="preserve">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07" w:name="_Toc63066863"/>
      <w:r w:rsidRPr="009B6AFE">
        <w:t>Smoke Alarms:</w:t>
      </w:r>
      <w:bookmarkEnd w:id="107"/>
    </w:p>
    <w:p w14:paraId="7084DD28" w14:textId="15799BA1" w:rsidR="007D13F6" w:rsidRPr="007D13F6" w:rsidRDefault="007D13F6" w:rsidP="007D2432">
      <w:pPr>
        <w:pStyle w:val="Body3"/>
        <w:rPr>
          <w:highlight w:val="magenta"/>
        </w:rPr>
      </w:pPr>
      <w:r w:rsidRPr="007D13F6">
        <w:rPr>
          <w:highlight w:val="magenta"/>
        </w:rPr>
        <w:t>R1R2SMOKEALARM</w:t>
      </w:r>
      <w:r w:rsidR="00035F70">
        <w:rPr>
          <w:highlight w:val="magenta"/>
        </w:rPr>
        <w:t xml:space="preserve"> R1R2SMOKEALARMB</w:t>
      </w:r>
    </w:p>
    <w:p w14:paraId="04E9F086" w14:textId="18A47E27" w:rsidR="00922949" w:rsidRPr="00922949" w:rsidRDefault="00922949" w:rsidP="007D2432">
      <w:pPr>
        <w:pStyle w:val="Bullets3"/>
        <w:rPr>
          <w:i/>
          <w:highlight w:val="magenta"/>
        </w:rPr>
      </w:pPr>
      <w:r w:rsidRPr="00922949">
        <w:rPr>
          <w:iCs/>
          <w:highlight w:val="magenta"/>
        </w:rPr>
        <w:t>R1R2SMOKEALARM1</w:t>
      </w:r>
    </w:p>
    <w:p w14:paraId="76CDB996" w14:textId="4EBC637A" w:rsidR="00922949" w:rsidRPr="007D13F6" w:rsidRDefault="00922949" w:rsidP="007D2432">
      <w:pPr>
        <w:pStyle w:val="Bullets3"/>
        <w:rPr>
          <w:i/>
          <w:highlight w:val="yellow"/>
        </w:rPr>
      </w:pPr>
      <w:r w:rsidRPr="00922949">
        <w:rPr>
          <w:iCs/>
          <w:highlight w:val="magenta"/>
        </w:rPr>
        <w:t>R1R2SMOKEALARM2</w:t>
      </w:r>
    </w:p>
    <w:p w14:paraId="6A64BB71" w14:textId="6FB4FA47" w:rsidR="00922949" w:rsidRPr="00E03973" w:rsidRDefault="00922949" w:rsidP="007D2432">
      <w:pPr>
        <w:pStyle w:val="Bullets3"/>
        <w:rPr>
          <w:i/>
          <w:highlight w:val="magenta"/>
        </w:rPr>
      </w:pPr>
      <w:r w:rsidRPr="00922949">
        <w:rPr>
          <w:iCs/>
          <w:highlight w:val="magenta"/>
        </w:rPr>
        <w:t>R1R2SMOKEALARM3</w:t>
      </w:r>
    </w:p>
    <w:p w14:paraId="0CF264D7" w14:textId="77777777" w:rsidR="00E03973" w:rsidRPr="00922949" w:rsidRDefault="00E03973" w:rsidP="00E03973">
      <w:pPr>
        <w:pStyle w:val="Bullets3"/>
        <w:numPr>
          <w:ilvl w:val="0"/>
          <w:numId w:val="0"/>
        </w:numPr>
        <w:ind w:left="1080"/>
        <w:rPr>
          <w:i/>
          <w:highlight w:val="magenta"/>
        </w:rPr>
      </w:pPr>
    </w:p>
    <w:p w14:paraId="0CBB25E8" w14:textId="525B6B42" w:rsidR="00922949" w:rsidRPr="00922949" w:rsidRDefault="00922949" w:rsidP="007D2432">
      <w:pPr>
        <w:pStyle w:val="Body3"/>
        <w:rPr>
          <w:highlight w:val="magenta"/>
        </w:rPr>
      </w:pPr>
      <w:r w:rsidRPr="00922949">
        <w:rPr>
          <w:highlight w:val="magenta"/>
        </w:rPr>
        <w:t>R1R2SMOKEALARMEND</w:t>
      </w:r>
      <w:r w:rsidR="00035F70">
        <w:rPr>
          <w:highlight w:val="magenta"/>
        </w:rPr>
        <w:t xml:space="preserve"> R1R2SMOKEALARMENDB</w:t>
      </w:r>
    </w:p>
    <w:p w14:paraId="68C23D81" w14:textId="77777777" w:rsidR="007D2432" w:rsidRDefault="00C91403" w:rsidP="007D2432">
      <w:pPr>
        <w:pStyle w:val="Head3"/>
      </w:pPr>
      <w:bookmarkStart w:id="108" w:name="_Toc63066864"/>
      <w:r w:rsidRPr="009B6AFE">
        <w:t>Smoke Detection System:</w:t>
      </w:r>
      <w:bookmarkEnd w:id="108"/>
      <w:r w:rsidRPr="009B6AFE">
        <w:t xml:space="preserve">   </w:t>
      </w:r>
    </w:p>
    <w:p w14:paraId="61F72406" w14:textId="77777777" w:rsidR="0093376D" w:rsidRPr="0093376D" w:rsidRDefault="0093376D" w:rsidP="007D2432">
      <w:pPr>
        <w:pStyle w:val="Body3"/>
        <w:rPr>
          <w:highlight w:val="magenta"/>
        </w:rPr>
      </w:pPr>
      <w:r w:rsidRPr="0093376D">
        <w:rPr>
          <w:highlight w:val="magenta"/>
        </w:rPr>
        <w:t>SMOKEDETECTION</w:t>
      </w:r>
    </w:p>
    <w:p w14:paraId="0EED78FB" w14:textId="77777777" w:rsidR="007D2432" w:rsidRPr="007D2432" w:rsidRDefault="00BE5748" w:rsidP="007D2432">
      <w:pPr>
        <w:pStyle w:val="Head3"/>
      </w:pPr>
      <w:bookmarkStart w:id="109" w:name="_Toc63066865"/>
      <w:r w:rsidRPr="009B6AFE">
        <w:t>Smoke Detection System:</w:t>
      </w:r>
      <w:bookmarkEnd w:id="109"/>
      <w:r w:rsidRPr="009B6AFE">
        <w:t xml:space="preserve">  </w:t>
      </w:r>
    </w:p>
    <w:p w14:paraId="5C37D966" w14:textId="457AB138" w:rsidR="00BE5748" w:rsidRPr="009B6AFE" w:rsidRDefault="00BE5748" w:rsidP="007D2432">
      <w:pPr>
        <w:pStyle w:val="Body3"/>
      </w:pPr>
      <w:r w:rsidRPr="00E03973">
        <w:t>FBC Section 907.2.13.1 states that smoke detection shall be provided in the following spaces that are not protected</w:t>
      </w:r>
      <w:r w:rsidRPr="009B6AFE">
        <w:t xml:space="preserve">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t>A corridor smoke detection system is normally required for hotel occupancies in accordance with FBC and FFPC, but it may be omitted for buildings with sprinkler system protection.  However, a smoke detection system would be required to initiate the smoke control system.</w:t>
      </w:r>
    </w:p>
    <w:p w14:paraId="2386C2F4" w14:textId="408FC717" w:rsidR="007D2432" w:rsidRPr="007D2432" w:rsidRDefault="007D2432" w:rsidP="007D2432">
      <w:pPr>
        <w:pStyle w:val="Head2"/>
      </w:pPr>
      <w:bookmarkStart w:id="110" w:name="_Toc63066866"/>
      <w:r>
        <w:t>Emergency and Standby Power Systems</w:t>
      </w:r>
      <w:bookmarkEnd w:id="110"/>
    </w:p>
    <w:p w14:paraId="35FB5CDD" w14:textId="77777777" w:rsidR="007D2432" w:rsidRPr="007D2432" w:rsidRDefault="00CF48F3" w:rsidP="007D2432">
      <w:pPr>
        <w:pStyle w:val="Head3"/>
        <w:rPr>
          <w:i/>
        </w:rPr>
      </w:pPr>
      <w:bookmarkStart w:id="111" w:name="_Toc63066867"/>
      <w:r w:rsidRPr="009B6AFE">
        <w:t>Emergency Power Systems:</w:t>
      </w:r>
      <w:bookmarkEnd w:id="111"/>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2"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2"/>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lastRenderedPageBreak/>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3"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4"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15"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15"/>
      <w:r w:rsidR="00A45540" w:rsidRPr="00162446">
        <w:rPr>
          <w:rFonts w:cs="Arial"/>
          <w:szCs w:val="22"/>
        </w:rPr>
        <w:t>).</w:t>
      </w:r>
    </w:p>
    <w:bookmarkEnd w:id="114"/>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3"/>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3376D" w:rsidRDefault="00EC6F42" w:rsidP="007D2432">
      <w:pPr>
        <w:pStyle w:val="Bullets3"/>
      </w:pPr>
      <w:r w:rsidRPr="0093376D">
        <w:t>Means of Egress Lighting (FBC §2702.2.</w:t>
      </w:r>
      <w:r w:rsidR="00162446" w:rsidRPr="0093376D">
        <w:t>1</w:t>
      </w:r>
      <w:r w:rsidR="00A45540" w:rsidRPr="0093376D">
        <w:t>2</w:t>
      </w:r>
      <w:r w:rsidRPr="0093376D">
        <w:t>)</w:t>
      </w:r>
      <w:r w:rsidR="00A45540" w:rsidRPr="0093376D">
        <w:t>.</w:t>
      </w:r>
    </w:p>
    <w:p w14:paraId="70810283" w14:textId="3DB0B3E1" w:rsidR="00EC6F42" w:rsidRPr="0093376D" w:rsidRDefault="00EC6F42" w:rsidP="007D2432">
      <w:pPr>
        <w:pStyle w:val="Bullets3"/>
      </w:pPr>
      <w:r w:rsidRPr="0093376D">
        <w:t>Elevator Car Lighting (FBC §403.</w:t>
      </w:r>
      <w:r w:rsidR="00162446" w:rsidRPr="0093376D">
        <w:t>4.8.4</w:t>
      </w:r>
      <w:r w:rsidR="00A45540" w:rsidRPr="0093376D">
        <w:t>).</w:t>
      </w:r>
    </w:p>
    <w:p w14:paraId="204A5E6B" w14:textId="5668AC93" w:rsidR="00EC6F42" w:rsidRPr="0093376D" w:rsidRDefault="00EC6F42" w:rsidP="007D2432">
      <w:pPr>
        <w:pStyle w:val="Bullets3"/>
      </w:pPr>
      <w:r w:rsidRPr="0093376D">
        <w:t>Automatic detection systems (FBC §403.</w:t>
      </w:r>
      <w:r w:rsidR="00162446" w:rsidRPr="0093376D">
        <w:t>4.8.4</w:t>
      </w:r>
      <w:r w:rsidR="00A45540" w:rsidRPr="0093376D">
        <w:t>).</w:t>
      </w:r>
    </w:p>
    <w:p w14:paraId="6014E80A" w14:textId="12F8EF0D" w:rsidR="00EC6F42" w:rsidRPr="0093376D" w:rsidRDefault="00EC6F42" w:rsidP="007D2432">
      <w:pPr>
        <w:pStyle w:val="Bullets3"/>
      </w:pPr>
      <w:r w:rsidRPr="0093376D">
        <w:t>Fire Alarm and Communication systems (FBC §403.</w:t>
      </w:r>
      <w:r w:rsidR="00162446" w:rsidRPr="0093376D">
        <w:t>4.8.4</w:t>
      </w:r>
      <w:r w:rsidRPr="0093376D">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21F3DFF" w14:textId="77777777" w:rsidR="0093376D" w:rsidRPr="00E03973" w:rsidRDefault="0093376D" w:rsidP="007D2432">
      <w:pPr>
        <w:pStyle w:val="Body3"/>
        <w:rPr>
          <w:highlight w:val="magenta"/>
        </w:rPr>
      </w:pPr>
      <w:r w:rsidRPr="00E03973">
        <w:rPr>
          <w:highlight w:val="magenta"/>
        </w:rPr>
        <w:t>R1R2EMERGENCYPOWER</w:t>
      </w:r>
    </w:p>
    <w:p w14:paraId="16C4BA4B" w14:textId="787EFCB9" w:rsidR="009E3808" w:rsidRPr="00E03973" w:rsidRDefault="007817F4" w:rsidP="00E03973">
      <w:pPr>
        <w:pStyle w:val="Body3"/>
        <w:rPr>
          <w:highlight w:val="red"/>
        </w:rPr>
      </w:pPr>
      <w:r w:rsidRPr="00E03973">
        <w:rPr>
          <w:highlight w:val="red"/>
        </w:rPr>
        <w:t>R1R2EMERGENCYPOWERCOM</w:t>
      </w:r>
    </w:p>
    <w:p w14:paraId="1C329C50" w14:textId="5E484DC4" w:rsidR="00047889" w:rsidRPr="009B6AFE" w:rsidRDefault="007D2432" w:rsidP="007D2432">
      <w:pPr>
        <w:pStyle w:val="Head2"/>
      </w:pPr>
      <w:r>
        <w:t xml:space="preserve"> </w:t>
      </w:r>
      <w:bookmarkStart w:id="116" w:name="_Toc63066868"/>
      <w:r>
        <w:t>Smoke Control Systems Overview</w:t>
      </w:r>
      <w:bookmarkEnd w:id="116"/>
    </w:p>
    <w:p w14:paraId="5CA362C2" w14:textId="5771ECAB"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17" w:name="_Toc63066869"/>
      <w:r>
        <w:lastRenderedPageBreak/>
        <w:t>Stairs</w:t>
      </w:r>
      <w:bookmarkEnd w:id="117"/>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18" w:name="_Toc63066870"/>
      <w:r w:rsidRPr="00B66EAF">
        <w:t>Elevators</w:t>
      </w:r>
      <w:bookmarkEnd w:id="118"/>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19" w:name="_Toc63066871"/>
      <w:r w:rsidRPr="009B6AFE">
        <w:t>Floor-to-Floor/Zoned System</w:t>
      </w:r>
      <w:bookmarkEnd w:id="119"/>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4CD693BD" w14:textId="77777777" w:rsidR="00437F4B" w:rsidRDefault="00AE0EF8" w:rsidP="00437F4B">
      <w:pPr>
        <w:pStyle w:val="Head3"/>
      </w:pPr>
      <w:bookmarkStart w:id="120" w:name="_Toc63066873"/>
      <w:r w:rsidRPr="009B6AFE">
        <w:t>Vertical Openings:</w:t>
      </w:r>
      <w:bookmarkEnd w:id="120"/>
      <w:r w:rsidR="0044754E" w:rsidRPr="009B6AFE">
        <w:t xml:space="preserve"> </w:t>
      </w:r>
      <w:r w:rsidR="002F39D6" w:rsidRPr="009B6AFE">
        <w:t xml:space="preserve"> </w:t>
      </w:r>
    </w:p>
    <w:p w14:paraId="631B5867" w14:textId="77777777" w:rsidR="00075DA3" w:rsidRPr="00075DA3" w:rsidRDefault="00075DA3" w:rsidP="00437F4B">
      <w:pPr>
        <w:pStyle w:val="Body3"/>
        <w:rPr>
          <w:highlight w:val="magenta"/>
        </w:rPr>
      </w:pPr>
      <w:proofErr w:type="spellStart"/>
      <w:r w:rsidRPr="00075DA3">
        <w:rPr>
          <w:highlight w:val="magenta"/>
        </w:rPr>
        <w:t>VOFans</w:t>
      </w:r>
      <w:proofErr w:type="spellEnd"/>
    </w:p>
    <w:p w14:paraId="54216432" w14:textId="17DBB780" w:rsidR="00B66EAF" w:rsidRPr="00B66EAF" w:rsidRDefault="00F13D9C" w:rsidP="00437F4B">
      <w:pPr>
        <w:pStyle w:val="Body3"/>
      </w:pPr>
      <w:r w:rsidRPr="00E33BF4">
        <w:rPr>
          <w:highlight w:val="red"/>
        </w:rPr>
        <w:t>The plans review</w:t>
      </w:r>
      <w:r w:rsidR="00A523B6" w:rsidRPr="00E33BF4">
        <w:rPr>
          <w:highlight w:val="red"/>
        </w:rPr>
        <w:t>ed</w:t>
      </w:r>
      <w:r w:rsidRPr="00E33BF4">
        <w:rPr>
          <w:highlight w:val="red"/>
        </w:rPr>
        <w:t xml:space="preserve"> do</w:t>
      </w:r>
      <w:r w:rsidR="002F39D6" w:rsidRPr="00E33BF4">
        <w:rPr>
          <w:highlight w:val="red"/>
        </w:rPr>
        <w:t xml:space="preserve"> no</w:t>
      </w:r>
      <w:r w:rsidRPr="00E33BF4">
        <w:rPr>
          <w:highlight w:val="red"/>
        </w:rPr>
        <w:t>t show any</w:t>
      </w:r>
      <w:r w:rsidR="002F39D6" w:rsidRPr="00E33BF4">
        <w:rPr>
          <w:highlight w:val="red"/>
        </w:rPr>
        <w:t xml:space="preserve"> unprotected vertical openings requiring smoke control system protection.</w:t>
      </w:r>
    </w:p>
    <w:p w14:paraId="45A825B7" w14:textId="564E8015" w:rsidR="00437F4B" w:rsidRPr="00946F69" w:rsidRDefault="003B32A6" w:rsidP="00437F4B">
      <w:pPr>
        <w:pStyle w:val="Head3"/>
      </w:pPr>
      <w:bookmarkStart w:id="121" w:name="_Toc63066874"/>
      <w:r w:rsidRPr="00946F69">
        <w:t xml:space="preserve">Smoke Removal </w:t>
      </w:r>
      <w:r w:rsidR="00437F4B" w:rsidRPr="00946F69">
        <w:t>S</w:t>
      </w:r>
      <w:r w:rsidRPr="00946F69">
        <w:t>ystem</w:t>
      </w:r>
      <w:bookmarkEnd w:id="121"/>
      <w:r w:rsidRPr="00946F69">
        <w:t xml:space="preserve"> </w:t>
      </w:r>
    </w:p>
    <w:p w14:paraId="672AFDB8" w14:textId="2230F311" w:rsidR="00E33BF4" w:rsidRDefault="00E33BF4" w:rsidP="00E86097">
      <w:pPr>
        <w:pStyle w:val="Body3"/>
        <w:rPr>
          <w:highlight w:val="yellow"/>
        </w:rPr>
      </w:pPr>
      <w:r w:rsidRPr="00E33BF4">
        <w:rPr>
          <w:highlight w:val="magenta"/>
        </w:rPr>
        <w:t>SMOKEREMOVAL</w:t>
      </w:r>
      <w:r w:rsidR="00E86097">
        <w:rPr>
          <w:highlight w:val="magenta"/>
        </w:rPr>
        <w:t xml:space="preserve"> </w:t>
      </w:r>
      <w:r w:rsidR="00E86097" w:rsidRPr="00E33BF4">
        <w:rPr>
          <w:highlight w:val="magenta"/>
        </w:rPr>
        <w:t>SMOKEREMOVAL</w:t>
      </w:r>
      <w:r w:rsidR="00E86097">
        <w:rPr>
          <w:highlight w:val="magenta"/>
        </w:rPr>
        <w:t xml:space="preserve">2 </w:t>
      </w:r>
      <w:r w:rsidR="00E86097" w:rsidRPr="00E33BF4">
        <w:rPr>
          <w:highlight w:val="magenta"/>
        </w:rPr>
        <w:t>SMOKEREMOVAL</w:t>
      </w:r>
      <w:r w:rsidR="00E86097">
        <w:rPr>
          <w:highlight w:val="magenta"/>
        </w:rPr>
        <w:t xml:space="preserve">3 </w:t>
      </w:r>
      <w:r w:rsidR="00E86097" w:rsidRPr="00E33BF4">
        <w:rPr>
          <w:highlight w:val="magenta"/>
        </w:rPr>
        <w:t>SMOKEREMOVAL</w:t>
      </w:r>
      <w:r w:rsidR="00E86097">
        <w:rPr>
          <w:highlight w:val="magenta"/>
        </w:rPr>
        <w:t>4</w:t>
      </w:r>
    </w:p>
    <w:p w14:paraId="0550EDA1" w14:textId="3448AA1C" w:rsidR="00AE0EF8" w:rsidRPr="00075DA3" w:rsidRDefault="00075DA3" w:rsidP="00075DA3">
      <w:pPr>
        <w:pStyle w:val="Head3"/>
      </w:pPr>
      <w:r>
        <w:t>Smoke Control System</w:t>
      </w:r>
    </w:p>
    <w:p w14:paraId="22CDAA6D" w14:textId="77777777" w:rsidR="00E33BF4" w:rsidRPr="00E33BF4" w:rsidRDefault="00E33BF4" w:rsidP="00A25706">
      <w:pPr>
        <w:pStyle w:val="Body2"/>
        <w:ind w:left="360"/>
        <w:rPr>
          <w:highlight w:val="magenta"/>
        </w:rPr>
      </w:pPr>
      <w:r w:rsidRPr="00E33BF4">
        <w:rPr>
          <w:highlight w:val="magenta"/>
        </w:rPr>
        <w:t>SCRADESIGN</w:t>
      </w:r>
    </w:p>
    <w:p w14:paraId="5100A9E4" w14:textId="20BB56FD" w:rsidR="00932088" w:rsidRPr="00B86BEE" w:rsidRDefault="00B86BEE" w:rsidP="00437A9A">
      <w:pPr>
        <w:pStyle w:val="Head2"/>
      </w:pPr>
      <w:bookmarkStart w:id="122" w:name="_Toc63066875"/>
      <w:r>
        <w:t>Hazardous Materials Approach</w:t>
      </w:r>
      <w:bookmarkEnd w:id="122"/>
    </w:p>
    <w:p w14:paraId="2CE9A78B" w14:textId="0C87B8E4"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w:t>
      </w:r>
      <w:r w:rsidRPr="00B66EAF">
        <w:lastRenderedPageBreak/>
        <w:t xml:space="preserve">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NGMdOQ=="/>
        </w:sdtPr>
        <w:sdtContent>
          <w:r w:rsidR="00C84F95" w:rsidRPr="00C84F95">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A81582" w:rsidRDefault="00B86BEE" w:rsidP="00B86BEE">
      <w:pPr>
        <w:pStyle w:val="Head2"/>
      </w:pPr>
      <w:r>
        <w:t xml:space="preserve"> </w:t>
      </w:r>
      <w:bookmarkStart w:id="123" w:name="_Toc63066876"/>
      <w:r w:rsidRPr="00A81582">
        <w:t>Fire Department Access</w:t>
      </w:r>
      <w:bookmarkEnd w:id="123"/>
    </w:p>
    <w:p w14:paraId="358B6AC1" w14:textId="77777777" w:rsidR="00B86BEE" w:rsidRPr="00A81582" w:rsidRDefault="00404FDD" w:rsidP="00B86BEE">
      <w:pPr>
        <w:pStyle w:val="Head3"/>
      </w:pPr>
      <w:bookmarkStart w:id="124" w:name="_Toc63066877"/>
      <w:r w:rsidRPr="00A81582">
        <w:t>Site Access</w:t>
      </w:r>
      <w:r w:rsidR="00E02108" w:rsidRPr="00A81582">
        <w:t>/Set-</w:t>
      </w:r>
      <w:r w:rsidR="00753F18" w:rsidRPr="00A81582">
        <w:t>Up Sites</w:t>
      </w:r>
      <w:r w:rsidRPr="00A81582">
        <w:t>:</w:t>
      </w:r>
      <w:bookmarkEnd w:id="124"/>
      <w:r w:rsidR="00FD45E6" w:rsidRPr="00A81582">
        <w:t xml:space="preserve"> </w:t>
      </w:r>
    </w:p>
    <w:p w14:paraId="0BA08AA4" w14:textId="77777777" w:rsidR="00A65682" w:rsidRDefault="00C162CA" w:rsidP="00A65682">
      <w:pPr>
        <w:pStyle w:val="Body10"/>
      </w:pPr>
      <w:r w:rsidRPr="00A81582">
        <w:t>The site must</w:t>
      </w:r>
      <w:r w:rsidRPr="009B6AFE">
        <w:t xml:space="preserve">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ire department access road shall extend to within 50-ft of at least one exterior door that can be opened from the outside and provides access to the interior of 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2E9471C8" w14:textId="77777777" w:rsidR="00592D18" w:rsidRDefault="00592D18" w:rsidP="0022029D">
      <w:pPr>
        <w:pStyle w:val="Body3"/>
        <w:rPr>
          <w:highlight w:val="darkGreen"/>
        </w:rPr>
      </w:pPr>
    </w:p>
    <w:p w14:paraId="078071F3" w14:textId="5EA4348D" w:rsidR="00A46FD0" w:rsidRPr="00592D18" w:rsidRDefault="00592D18" w:rsidP="00592D18">
      <w:pPr>
        <w:pStyle w:val="Body3"/>
        <w:jc w:val="center"/>
      </w:pPr>
      <w:proofErr w:type="spellStart"/>
      <w:r>
        <w:t>SiteAccessPic</w:t>
      </w:r>
      <w:proofErr w:type="spellEnd"/>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2303791E" w14:textId="71D889B1" w:rsidR="009C74EE" w:rsidRPr="00592D18" w:rsidRDefault="00075DA3" w:rsidP="00592D18">
      <w:pPr>
        <w:spacing w:before="120"/>
        <w:ind w:left="720"/>
        <w:jc w:val="both"/>
        <w:rPr>
          <w:rFonts w:cs="Arial"/>
          <w:szCs w:val="22"/>
          <w:highlight w:val="magenta"/>
        </w:rPr>
      </w:pPr>
      <w:proofErr w:type="spellStart"/>
      <w:r w:rsidRPr="00ED4672">
        <w:rPr>
          <w:rFonts w:cs="Arial"/>
          <w:szCs w:val="22"/>
          <w:highlight w:val="magenta"/>
        </w:rPr>
        <w:t>MiamiDadeSite</w:t>
      </w:r>
      <w:proofErr w:type="spellEnd"/>
      <w:r w:rsidR="003D783C">
        <w:rPr>
          <w:rFonts w:cs="Arial"/>
          <w:szCs w:val="22"/>
          <w:highlight w:val="magenta"/>
        </w:rPr>
        <w:t xml:space="preserve"> </w:t>
      </w:r>
      <w:r w:rsidR="003D783C" w:rsidRPr="00ED4672">
        <w:rPr>
          <w:rFonts w:cs="Arial"/>
          <w:szCs w:val="22"/>
          <w:highlight w:val="magenta"/>
        </w:rPr>
        <w:t>MiamiDadeSite</w:t>
      </w:r>
      <w:r w:rsidR="003D783C">
        <w:rPr>
          <w:rFonts w:cs="Arial"/>
          <w:szCs w:val="22"/>
          <w:highlight w:val="magenta"/>
        </w:rPr>
        <w:t xml:space="preserve">2 </w:t>
      </w:r>
      <w:r w:rsidR="003D783C" w:rsidRPr="00ED4672">
        <w:rPr>
          <w:rFonts w:cs="Arial"/>
          <w:szCs w:val="22"/>
          <w:highlight w:val="magenta"/>
        </w:rPr>
        <w:t>MiamiDadeSite</w:t>
      </w:r>
      <w:r w:rsidR="003D783C">
        <w:rPr>
          <w:rFonts w:cs="Arial"/>
          <w:szCs w:val="22"/>
          <w:highlight w:val="magenta"/>
        </w:rPr>
        <w:t xml:space="preserve">3 </w:t>
      </w:r>
      <w:r w:rsidR="003D783C" w:rsidRPr="00ED4672">
        <w:rPr>
          <w:rFonts w:cs="Arial"/>
          <w:szCs w:val="22"/>
          <w:highlight w:val="magenta"/>
        </w:rPr>
        <w:t>MiamiDadeSite</w:t>
      </w:r>
      <w:r w:rsidR="00592D18">
        <w:rPr>
          <w:rFonts w:cs="Arial"/>
          <w:szCs w:val="22"/>
          <w:highlight w:val="magenta"/>
        </w:rPr>
        <w:t>4</w:t>
      </w:r>
    </w:p>
    <w:p w14:paraId="6B84C3A8" w14:textId="09B49EB9" w:rsidR="00B86BEE" w:rsidRDefault="0074501D" w:rsidP="00B86BEE">
      <w:pPr>
        <w:pStyle w:val="Head3"/>
      </w:pPr>
      <w:bookmarkStart w:id="125" w:name="_Toc63066878"/>
      <w:r w:rsidRPr="009B6AFE">
        <w:t>Elevator – Emergency Medical Services</w:t>
      </w:r>
      <w:bookmarkEnd w:id="125"/>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 xml:space="preserve">The elevator car must be identified by the </w:t>
      </w:r>
      <w:r w:rsidRPr="009B6AFE">
        <w:lastRenderedPageBreak/>
        <w:t>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26" w:name="_Toc63066879"/>
      <w:r w:rsidRPr="009B6AFE">
        <w:t>Fire Service Access Elevator</w:t>
      </w:r>
      <w:bookmarkEnd w:id="126"/>
    </w:p>
    <w:p w14:paraId="45237234" w14:textId="05005D0C" w:rsidR="00B4199A" w:rsidRDefault="00B4199A" w:rsidP="00B86BEE">
      <w:pPr>
        <w:pStyle w:val="Body3"/>
      </w:pPr>
      <w:r w:rsidRPr="00B60568">
        <w:rPr>
          <w:highlight w:val="magenta"/>
        </w:rPr>
        <w:t>FSAESECTION</w:t>
      </w:r>
      <w:r w:rsidR="00B60568" w:rsidRPr="00B60568">
        <w:rPr>
          <w:highlight w:val="magenta"/>
        </w:rPr>
        <w:t xml:space="preserve"> FSAESECTION1</w:t>
      </w:r>
    </w:p>
    <w:p w14:paraId="4C7A956C" w14:textId="59DCC983" w:rsidR="00640193" w:rsidRPr="009B6AFE" w:rsidRDefault="00B60568" w:rsidP="00B86BEE">
      <w:pPr>
        <w:pStyle w:val="Bullets3"/>
      </w:pPr>
      <w:r w:rsidRPr="00B60568">
        <w:rPr>
          <w:i/>
          <w:highlight w:val="magenta"/>
        </w:rPr>
        <w:t>FSAESECTION2</w:t>
      </w:r>
      <w:r>
        <w:rPr>
          <w:i/>
        </w:rPr>
        <w:t xml:space="preserve"> </w:t>
      </w:r>
    </w:p>
    <w:p w14:paraId="2BD4928A" w14:textId="0230DC9E" w:rsidR="00C51593" w:rsidRPr="009B6AFE" w:rsidRDefault="00B60568" w:rsidP="00B86BEE">
      <w:pPr>
        <w:pStyle w:val="Bullets3"/>
      </w:pPr>
      <w:r w:rsidRPr="00B60568">
        <w:rPr>
          <w:i/>
          <w:highlight w:val="magenta"/>
        </w:rPr>
        <w:t>FSAESECTION3</w:t>
      </w:r>
      <w:r>
        <w:rPr>
          <w:i/>
        </w:rPr>
        <w:t xml:space="preserve"> </w:t>
      </w:r>
    </w:p>
    <w:p w14:paraId="5775AA43" w14:textId="278C5C03" w:rsidR="009C74EE" w:rsidRPr="009B6AFE" w:rsidRDefault="00B60568" w:rsidP="00B86BEE">
      <w:pPr>
        <w:pStyle w:val="Bullets3"/>
        <w:rPr>
          <w:b/>
          <w:i/>
        </w:rPr>
      </w:pPr>
      <w:r w:rsidRPr="00B60568">
        <w:rPr>
          <w:iCs/>
          <w:highlight w:val="magenta"/>
        </w:rPr>
        <w:t>FSAESECTION4</w:t>
      </w:r>
      <w:r>
        <w:rPr>
          <w:i/>
        </w:rPr>
        <w:t xml:space="preserve"> </w:t>
      </w:r>
    </w:p>
    <w:p w14:paraId="0357715A" w14:textId="4EB2A4ED" w:rsidR="00877AE1" w:rsidRPr="00877AE1" w:rsidRDefault="00B60568" w:rsidP="00B86BEE">
      <w:pPr>
        <w:pStyle w:val="Bullets3"/>
        <w:rPr>
          <w:b/>
          <w:i/>
        </w:rPr>
      </w:pPr>
      <w:r w:rsidRPr="00B60568">
        <w:rPr>
          <w:iCs/>
          <w:highlight w:val="magenta"/>
        </w:rPr>
        <w:t>FSAESECTION5</w:t>
      </w:r>
      <w:r>
        <w:rPr>
          <w:i/>
        </w:rPr>
        <w:t xml:space="preserve"> </w:t>
      </w:r>
    </w:p>
    <w:p w14:paraId="4E5E2D31" w14:textId="366DEDAB" w:rsidR="00877AE1" w:rsidRDefault="00B60568" w:rsidP="00877AE1">
      <w:pPr>
        <w:pStyle w:val="Bullets3"/>
        <w:numPr>
          <w:ilvl w:val="0"/>
          <w:numId w:val="0"/>
        </w:numPr>
        <w:ind w:left="1080"/>
      </w:pPr>
      <w:r w:rsidRPr="005E07C1">
        <w:rPr>
          <w:iCs/>
          <w:highlight w:val="magenta"/>
        </w:rPr>
        <w:t>FSAESECTION</w:t>
      </w:r>
      <w:r w:rsidR="005E07C1" w:rsidRPr="005E07C1">
        <w:rPr>
          <w:iCs/>
          <w:highlight w:val="magenta"/>
        </w:rPr>
        <w:t>6</w:t>
      </w:r>
      <w:r w:rsidRPr="005E07C1">
        <w:rPr>
          <w:iCs/>
          <w:highlight w:val="magenta"/>
        </w:rPr>
        <w:t xml:space="preserve"> </w:t>
      </w:r>
      <w:r w:rsidRPr="005E07C1">
        <w:rPr>
          <w:iCs/>
          <w:highlight w:val="magenta"/>
        </w:rPr>
        <w:t>FSAESECTION</w:t>
      </w:r>
      <w:r w:rsidR="005E07C1" w:rsidRPr="005E07C1">
        <w:rPr>
          <w:iCs/>
          <w:highlight w:val="magenta"/>
        </w:rPr>
        <w:t xml:space="preserve">7 </w:t>
      </w:r>
      <w:r w:rsidRPr="005E07C1">
        <w:rPr>
          <w:iCs/>
          <w:highlight w:val="magenta"/>
        </w:rPr>
        <w:t>FSAESECTION</w:t>
      </w:r>
      <w:r w:rsidR="005E07C1" w:rsidRPr="005E07C1">
        <w:rPr>
          <w:iCs/>
          <w:highlight w:val="magenta"/>
        </w:rPr>
        <w:t>8</w:t>
      </w:r>
      <w:r>
        <w:rPr>
          <w:iCs/>
        </w:rPr>
        <w:t xml:space="preserve"> </w:t>
      </w:r>
    </w:p>
    <w:p w14:paraId="0DF89CA0" w14:textId="2D1341E3" w:rsidR="00877AE1" w:rsidRDefault="00C84497" w:rsidP="00877AE1">
      <w:pPr>
        <w:pStyle w:val="Bullets3"/>
        <w:numPr>
          <w:ilvl w:val="0"/>
          <w:numId w:val="0"/>
        </w:numPr>
        <w:ind w:left="1080"/>
        <w:rPr>
          <w:b/>
          <w:i/>
        </w:rPr>
      </w:pPr>
      <w:r w:rsidRPr="00C84497">
        <w:rPr>
          <w:iCs/>
          <w:highlight w:val="magenta"/>
        </w:rPr>
        <w:t>FSAESECTION9</w:t>
      </w:r>
      <w:r>
        <w:rPr>
          <w:iCs/>
        </w:rPr>
        <w:t xml:space="preserve"> </w:t>
      </w:r>
      <w:r w:rsidRPr="00C84497">
        <w:rPr>
          <w:iCs/>
          <w:highlight w:val="magenta"/>
        </w:rPr>
        <w:t>FSAESECTION</w:t>
      </w:r>
      <w:r w:rsidRPr="00C84497">
        <w:rPr>
          <w:iCs/>
          <w:highlight w:val="magenta"/>
        </w:rPr>
        <w:t>10</w:t>
      </w:r>
      <w:r>
        <w:rPr>
          <w:i/>
        </w:rPr>
        <w:t xml:space="preserve"> </w:t>
      </w:r>
    </w:p>
    <w:p w14:paraId="159D6837" w14:textId="520AAF35" w:rsidR="00877AE1" w:rsidRDefault="00C84497" w:rsidP="00877AE1">
      <w:pPr>
        <w:pStyle w:val="Bullets3"/>
        <w:numPr>
          <w:ilvl w:val="0"/>
          <w:numId w:val="0"/>
        </w:numPr>
        <w:ind w:left="1080"/>
        <w:rPr>
          <w:b/>
        </w:rPr>
      </w:pPr>
      <w:r w:rsidRPr="00C84497">
        <w:rPr>
          <w:iCs/>
          <w:highlight w:val="magenta"/>
        </w:rPr>
        <w:t>FSAESECTION</w:t>
      </w:r>
      <w:r w:rsidRPr="00C84497">
        <w:rPr>
          <w:iCs/>
          <w:highlight w:val="magenta"/>
        </w:rPr>
        <w:t>11</w:t>
      </w:r>
      <w:r>
        <w:rPr>
          <w:iCs/>
        </w:rPr>
        <w:t xml:space="preserve"> </w:t>
      </w:r>
      <w:r w:rsidRPr="00C84497">
        <w:rPr>
          <w:iCs/>
          <w:highlight w:val="magenta"/>
        </w:rPr>
        <w:t>FSAESECTION</w:t>
      </w:r>
      <w:r w:rsidRPr="00C84497">
        <w:rPr>
          <w:iCs/>
          <w:highlight w:val="magenta"/>
        </w:rPr>
        <w:t>12</w:t>
      </w:r>
      <w:r>
        <w:rPr>
          <w:iCs/>
        </w:rPr>
        <w:t xml:space="preserve"> </w:t>
      </w:r>
    </w:p>
    <w:p w14:paraId="5811C233" w14:textId="2A6D16C1" w:rsidR="00AE0EF8" w:rsidRDefault="00C84497" w:rsidP="00822DF3">
      <w:pPr>
        <w:pStyle w:val="Bullets3"/>
        <w:numPr>
          <w:ilvl w:val="0"/>
          <w:numId w:val="0"/>
        </w:numPr>
        <w:ind w:left="1080"/>
      </w:pPr>
      <w:r w:rsidRPr="00C84497">
        <w:rPr>
          <w:iCs/>
          <w:highlight w:val="magenta"/>
        </w:rPr>
        <w:t>FSAESECTION</w:t>
      </w:r>
      <w:r w:rsidRPr="00C84497">
        <w:rPr>
          <w:iCs/>
          <w:highlight w:val="magenta"/>
        </w:rPr>
        <w:t>13</w:t>
      </w:r>
      <w:r w:rsidR="00EC3D1C" w:rsidRPr="009B6AFE">
        <w:t xml:space="preserve"> </w:t>
      </w:r>
    </w:p>
    <w:p w14:paraId="35DD9988" w14:textId="1157B619" w:rsidR="00B66EAF" w:rsidRDefault="00B66EAF" w:rsidP="00437A9A">
      <w:pPr>
        <w:spacing w:before="120"/>
        <w:ind w:left="1267"/>
        <w:jc w:val="both"/>
        <w:rPr>
          <w:rFonts w:ascii="Arial" w:hAnsi="Arial" w:cs="Arial"/>
          <w:b/>
          <w:i/>
          <w:szCs w:val="22"/>
        </w:rPr>
      </w:pPr>
    </w:p>
    <w:p w14:paraId="14112482" w14:textId="49C7EAB4" w:rsidR="00B66EAF" w:rsidRPr="00B4199A" w:rsidRDefault="00B4199A" w:rsidP="00B66EAF">
      <w:pPr>
        <w:jc w:val="center"/>
      </w:pPr>
      <w:r w:rsidRPr="00B4199A">
        <w:rPr>
          <w:highlight w:val="darkGreen"/>
        </w:rPr>
        <w:t>Include FSAE Pic</w:t>
      </w:r>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D05D2A" w:rsidR="009C74EE" w:rsidRPr="009B6AFE" w:rsidRDefault="00C21F58" w:rsidP="000553E6">
      <w:pPr>
        <w:pStyle w:val="Bullets3"/>
        <w:rPr>
          <w:b/>
          <w:i/>
        </w:rPr>
      </w:pPr>
      <w:r w:rsidRPr="00C21F58">
        <w:rPr>
          <w:iCs/>
          <w:highlight w:val="magenta"/>
        </w:rPr>
        <w:t>FSAESECTION1</w:t>
      </w:r>
      <w:r w:rsidRPr="00C21F58">
        <w:rPr>
          <w:iCs/>
          <w:highlight w:val="magenta"/>
        </w:rPr>
        <w:t xml:space="preserve">4 </w:t>
      </w:r>
    </w:p>
    <w:p w14:paraId="0090B01A" w14:textId="07C9DF72" w:rsidR="009C74EE" w:rsidRPr="009B6AFE" w:rsidRDefault="00C21F58" w:rsidP="000553E6">
      <w:pPr>
        <w:pStyle w:val="Bullets3"/>
        <w:rPr>
          <w:b/>
          <w:i/>
        </w:rPr>
      </w:pPr>
      <w:r w:rsidRPr="00C21F58">
        <w:rPr>
          <w:iCs/>
          <w:highlight w:val="magenta"/>
        </w:rPr>
        <w:t>FSAESECTION1</w:t>
      </w:r>
      <w:r w:rsidRPr="00C21F58">
        <w:rPr>
          <w:iCs/>
          <w:highlight w:val="magenta"/>
        </w:rPr>
        <w:t xml:space="preserve">5 </w:t>
      </w:r>
      <w:r w:rsidRPr="00C21F58">
        <w:rPr>
          <w:iCs/>
          <w:highlight w:val="magenta"/>
        </w:rPr>
        <w:t>FSAESECTION1</w:t>
      </w:r>
      <w:r w:rsidRPr="00C21F58">
        <w:rPr>
          <w:iCs/>
          <w:highlight w:val="magenta"/>
        </w:rPr>
        <w:t>6</w:t>
      </w:r>
      <w:r>
        <w:rPr>
          <w:iCs/>
        </w:rPr>
        <w:t xml:space="preserve"> </w:t>
      </w:r>
    </w:p>
    <w:p w14:paraId="49C09655" w14:textId="7FDED754" w:rsidR="009C74EE" w:rsidRPr="009B6AFE" w:rsidRDefault="00C21F58" w:rsidP="000553E6">
      <w:pPr>
        <w:pStyle w:val="Bullets3"/>
        <w:rPr>
          <w:b/>
          <w:i/>
        </w:rPr>
      </w:pPr>
      <w:r w:rsidRPr="00C21F58">
        <w:rPr>
          <w:iCs/>
          <w:highlight w:val="magenta"/>
        </w:rPr>
        <w:t xml:space="preserve">FSAESECTION17 </w:t>
      </w:r>
    </w:p>
    <w:p w14:paraId="22BF2FD9" w14:textId="58AC79FC" w:rsidR="00C51593" w:rsidRPr="009B6AFE" w:rsidRDefault="00A873B5" w:rsidP="000553E6">
      <w:pPr>
        <w:pStyle w:val="Bullets3"/>
        <w:rPr>
          <w:b/>
          <w:i/>
        </w:rPr>
      </w:pPr>
      <w:r w:rsidRPr="00A873B5">
        <w:rPr>
          <w:iCs/>
          <w:highlight w:val="magenta"/>
        </w:rPr>
        <w:t xml:space="preserve">FSAESECTION18 </w:t>
      </w:r>
      <w:r w:rsidRPr="00A873B5">
        <w:rPr>
          <w:iCs/>
          <w:highlight w:val="magenta"/>
        </w:rPr>
        <w:t>FSAESECTION</w:t>
      </w:r>
      <w:r w:rsidRPr="00A873B5">
        <w:rPr>
          <w:iCs/>
          <w:highlight w:val="magenta"/>
        </w:rPr>
        <w:t>19</w:t>
      </w:r>
      <w:r>
        <w:rPr>
          <w:i/>
        </w:rPr>
        <w:t xml:space="preserve">  </w:t>
      </w:r>
    </w:p>
    <w:p w14:paraId="18810316" w14:textId="53888CEE" w:rsidR="00524EE7" w:rsidRPr="00A873B5" w:rsidRDefault="00A873B5" w:rsidP="000553E6">
      <w:pPr>
        <w:pStyle w:val="Bullets3"/>
        <w:rPr>
          <w:b/>
          <w:iCs/>
        </w:rPr>
      </w:pPr>
      <w:r w:rsidRPr="00A873B5">
        <w:rPr>
          <w:iCs/>
          <w:highlight w:val="magenta"/>
        </w:rPr>
        <w:t>FSAESECTION20</w:t>
      </w:r>
    </w:p>
    <w:p w14:paraId="6C4A414E" w14:textId="15E76964" w:rsidR="00640193" w:rsidRPr="009B6AFE" w:rsidRDefault="00A873B5" w:rsidP="000553E6">
      <w:pPr>
        <w:pStyle w:val="Bullets3"/>
        <w:rPr>
          <w:b/>
          <w:i/>
        </w:rPr>
      </w:pPr>
      <w:r w:rsidRPr="00A873B5">
        <w:rPr>
          <w:iCs/>
          <w:highlight w:val="magenta"/>
        </w:rPr>
        <w:t>F</w:t>
      </w:r>
      <w:r w:rsidRPr="00393938">
        <w:rPr>
          <w:iCs/>
          <w:highlight w:val="magenta"/>
        </w:rPr>
        <w:t>SAESECTION21</w:t>
      </w:r>
      <w:r w:rsidRPr="00393938">
        <w:rPr>
          <w:iCs/>
        </w:rPr>
        <w:t xml:space="preserve"> </w:t>
      </w:r>
    </w:p>
    <w:p w14:paraId="10881527" w14:textId="78D52028" w:rsidR="001754E5" w:rsidRPr="004E1457" w:rsidRDefault="00393938" w:rsidP="004E1457">
      <w:pPr>
        <w:pStyle w:val="Bullets3-1"/>
      </w:pPr>
      <w:r w:rsidRPr="00A873B5">
        <w:rPr>
          <w:iCs/>
          <w:highlight w:val="magenta"/>
        </w:rPr>
        <w:t>FSAESECTION</w:t>
      </w:r>
      <w:r w:rsidRPr="00393938">
        <w:rPr>
          <w:iCs/>
          <w:highlight w:val="magenta"/>
        </w:rPr>
        <w:t>22</w:t>
      </w:r>
      <w:r>
        <w:rPr>
          <w:iCs/>
        </w:rPr>
        <w:t xml:space="preserve"> </w:t>
      </w:r>
      <w:r w:rsidR="001754E5" w:rsidRPr="004E1457">
        <w:t>Elevator equipment</w:t>
      </w:r>
    </w:p>
    <w:p w14:paraId="4DA9F573" w14:textId="2B71780B" w:rsidR="001754E5" w:rsidRPr="004E1457" w:rsidRDefault="00393938" w:rsidP="004E1457">
      <w:pPr>
        <w:pStyle w:val="Bullets3-1"/>
      </w:pPr>
      <w:r w:rsidRPr="00A873B5">
        <w:rPr>
          <w:iCs/>
          <w:highlight w:val="magenta"/>
        </w:rPr>
        <w:t>FSAESECTION</w:t>
      </w:r>
      <w:r w:rsidRPr="00393938">
        <w:rPr>
          <w:iCs/>
          <w:highlight w:val="magenta"/>
        </w:rPr>
        <w:t>23</w:t>
      </w:r>
      <w:r>
        <w:rPr>
          <w:iCs/>
        </w:rPr>
        <w:t xml:space="preserve"> </w:t>
      </w:r>
      <w:r w:rsidR="001754E5" w:rsidRPr="004E1457">
        <w:t>Elevator hoist-way lighting</w:t>
      </w:r>
    </w:p>
    <w:p w14:paraId="2E487D21" w14:textId="5C4BA6CC" w:rsidR="001754E5" w:rsidRPr="004E1457" w:rsidRDefault="00393938" w:rsidP="004E1457">
      <w:pPr>
        <w:pStyle w:val="Bullets3-1"/>
      </w:pPr>
      <w:r w:rsidRPr="00A873B5">
        <w:rPr>
          <w:iCs/>
          <w:highlight w:val="magenta"/>
        </w:rPr>
        <w:t>FSAESECTION</w:t>
      </w:r>
      <w:r w:rsidRPr="00393938">
        <w:rPr>
          <w:iCs/>
          <w:highlight w:val="magenta"/>
        </w:rPr>
        <w:t>24</w:t>
      </w:r>
      <w:r>
        <w:rPr>
          <w:iCs/>
        </w:rPr>
        <w:t xml:space="preserve"> </w:t>
      </w:r>
      <w:r w:rsidR="001754E5" w:rsidRPr="004E1457">
        <w:t>Elevator machine room ventilation and cooling equipment</w:t>
      </w:r>
    </w:p>
    <w:p w14:paraId="52CA23D5" w14:textId="2E8628A3" w:rsidR="001754E5" w:rsidRPr="00822DF3" w:rsidRDefault="00393938" w:rsidP="004E1457">
      <w:pPr>
        <w:pStyle w:val="Bullets3-1"/>
      </w:pPr>
      <w:r w:rsidRPr="00A873B5">
        <w:rPr>
          <w:iCs/>
          <w:highlight w:val="magenta"/>
        </w:rPr>
        <w:t>FSAESECTION</w:t>
      </w:r>
      <w:r w:rsidRPr="00393938">
        <w:rPr>
          <w:iCs/>
          <w:highlight w:val="magenta"/>
        </w:rPr>
        <w:t>25</w:t>
      </w:r>
      <w:r>
        <w:rPr>
          <w:iCs/>
        </w:rPr>
        <w:t xml:space="preserve"> </w:t>
      </w:r>
      <w:r w:rsidR="001754E5" w:rsidRPr="00822DF3">
        <w:t>Elevator controller cooling equipment</w:t>
      </w:r>
    </w:p>
    <w:p w14:paraId="7901A6A6" w14:textId="6142854D" w:rsidR="00664C3E" w:rsidRPr="00822DF3" w:rsidRDefault="00393938" w:rsidP="000553E6">
      <w:pPr>
        <w:pStyle w:val="Bullets3"/>
      </w:pPr>
      <w:r w:rsidRPr="00A873B5">
        <w:rPr>
          <w:iCs/>
          <w:highlight w:val="magenta"/>
        </w:rPr>
        <w:t>FSAESECTION</w:t>
      </w:r>
      <w:r w:rsidRPr="00393938">
        <w:rPr>
          <w:iCs/>
          <w:highlight w:val="magenta"/>
        </w:rPr>
        <w:t>26</w:t>
      </w:r>
      <w:r>
        <w:rPr>
          <w:iCs/>
        </w:rPr>
        <w:t xml:space="preserve"> </w:t>
      </w:r>
      <w:r w:rsidRPr="00A873B5">
        <w:rPr>
          <w:iCs/>
          <w:highlight w:val="magenta"/>
        </w:rPr>
        <w:t>FSAESECTION</w:t>
      </w:r>
      <w:r w:rsidRPr="00393938">
        <w:rPr>
          <w:iCs/>
          <w:highlight w:val="magenta"/>
        </w:rPr>
        <w:t>27</w:t>
      </w:r>
    </w:p>
    <w:p w14:paraId="33A28435" w14:textId="17D1302F" w:rsidR="007848C4" w:rsidRPr="00755480" w:rsidRDefault="007848C4" w:rsidP="007848C4">
      <w:pPr>
        <w:pStyle w:val="Head3"/>
      </w:pPr>
      <w:bookmarkStart w:id="127" w:name="_Toc63066880"/>
      <w:r w:rsidRPr="00755480">
        <w:t>New 2018 IBC Requirements</w:t>
      </w:r>
      <w:bookmarkEnd w:id="127"/>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lastRenderedPageBreak/>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7376E7AB" w14:textId="4CC9D6F8" w:rsidR="007848C4" w:rsidRPr="00B4199A" w:rsidRDefault="00FE265F" w:rsidP="00B4199A">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31DB61CA" w14:textId="18C80739" w:rsidR="00EC3CEC" w:rsidRPr="00204369" w:rsidRDefault="001447FC" w:rsidP="00437A9A">
      <w:pPr>
        <w:pStyle w:val="Head1"/>
      </w:pPr>
      <w:bookmarkStart w:id="128" w:name="_Toc63066881"/>
      <w:r w:rsidRPr="00204369">
        <w:t>Summary and Conclusion</w:t>
      </w:r>
      <w:bookmarkEnd w:id="128"/>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7FBAB3DF" w14:textId="4EA156A4" w:rsidR="00F64F20" w:rsidRPr="0021330C" w:rsidRDefault="00F64F20" w:rsidP="0021330C">
      <w:pPr>
        <w:rPr>
          <w:rFonts w:ascii="Arial" w:hAnsi="Arial" w:cs="Arial"/>
          <w:szCs w:val="22"/>
        </w:rPr>
      </w:pPr>
    </w:p>
    <w:sectPr w:rsidR="00F64F20" w:rsidRPr="0021330C"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D0601" w14:textId="77777777" w:rsidR="009F0201" w:rsidRDefault="009F0201">
      <w:r>
        <w:separator/>
      </w:r>
    </w:p>
  </w:endnote>
  <w:endnote w:type="continuationSeparator" w:id="0">
    <w:p w14:paraId="54A709EA" w14:textId="77777777" w:rsidR="009F0201" w:rsidRDefault="009F0201">
      <w:r>
        <w:continuationSeparator/>
      </w:r>
    </w:p>
  </w:endnote>
  <w:endnote w:type="continuationNotice" w:id="1">
    <w:p w14:paraId="1B5B2422" w14:textId="77777777" w:rsidR="009F0201" w:rsidRDefault="009F02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NGMdOQ=="/>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NGMdOQ=="/>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NGMdOQ=="/>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NGMdOQ=="/>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831C1" w14:textId="77777777" w:rsidR="009F0201" w:rsidRDefault="009F0201">
      <w:r>
        <w:separator/>
      </w:r>
    </w:p>
  </w:footnote>
  <w:footnote w:type="continuationSeparator" w:id="0">
    <w:p w14:paraId="4D49B0E5" w14:textId="77777777" w:rsidR="009F0201" w:rsidRDefault="009F0201">
      <w:r>
        <w:continuationSeparator/>
      </w:r>
    </w:p>
  </w:footnote>
  <w:footnote w:type="continuationNotice" w:id="1">
    <w:p w14:paraId="618BD182" w14:textId="77777777" w:rsidR="009F0201" w:rsidRDefault="009F02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NGMdOQ=="/>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41E1C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NGMdOQ=="/>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NGMdOQ=="/>
      </w:sdtPr>
      <w:sdtContent>
        <w:r w:rsidR="00F965F4" w:rsidRPr="000B7DC7">
          <w:rPr>
            <w:b/>
            <w:bCs/>
          </w:rPr>
          <w:t>P</w:t>
        </w:r>
        <w:r w:rsidR="00787D71">
          <w:rPr>
            <w:b/>
            <w:bCs/>
          </w:rPr>
          <w:t>N</w:t>
        </w:r>
        <w:r w:rsidR="00F965F4" w:rsidRPr="000B7DC7">
          <w:rPr>
            <w:b/>
            <w:bCs/>
          </w:rPr>
          <w:t>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 w:numId="33" w16cid:durableId="1346252662">
    <w:abstractNumId w:val="29"/>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70D"/>
    <w:rsid w:val="000108F3"/>
    <w:rsid w:val="00010938"/>
    <w:rsid w:val="000110FB"/>
    <w:rsid w:val="000125AE"/>
    <w:rsid w:val="0001342B"/>
    <w:rsid w:val="000145A8"/>
    <w:rsid w:val="00015D06"/>
    <w:rsid w:val="00015E13"/>
    <w:rsid w:val="0001688D"/>
    <w:rsid w:val="000177E9"/>
    <w:rsid w:val="00020715"/>
    <w:rsid w:val="000231F6"/>
    <w:rsid w:val="00024D70"/>
    <w:rsid w:val="00030B3A"/>
    <w:rsid w:val="00033103"/>
    <w:rsid w:val="000331A4"/>
    <w:rsid w:val="0003339B"/>
    <w:rsid w:val="00034958"/>
    <w:rsid w:val="0003499F"/>
    <w:rsid w:val="00034F47"/>
    <w:rsid w:val="0003587A"/>
    <w:rsid w:val="00035F70"/>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5DA3"/>
    <w:rsid w:val="00077B41"/>
    <w:rsid w:val="00085D88"/>
    <w:rsid w:val="000866F3"/>
    <w:rsid w:val="00086816"/>
    <w:rsid w:val="00093179"/>
    <w:rsid w:val="00093637"/>
    <w:rsid w:val="00094400"/>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16A9"/>
    <w:rsid w:val="000C2D17"/>
    <w:rsid w:val="000C4147"/>
    <w:rsid w:val="000C4237"/>
    <w:rsid w:val="000C5DDB"/>
    <w:rsid w:val="000C6FEA"/>
    <w:rsid w:val="000D0C7C"/>
    <w:rsid w:val="000D202C"/>
    <w:rsid w:val="000D2094"/>
    <w:rsid w:val="000D4BE5"/>
    <w:rsid w:val="000D593F"/>
    <w:rsid w:val="000D5C98"/>
    <w:rsid w:val="000D62B0"/>
    <w:rsid w:val="000E1139"/>
    <w:rsid w:val="000E2EEE"/>
    <w:rsid w:val="000E767D"/>
    <w:rsid w:val="000F1FE3"/>
    <w:rsid w:val="000F3190"/>
    <w:rsid w:val="000F325B"/>
    <w:rsid w:val="000F37A1"/>
    <w:rsid w:val="000F3FC9"/>
    <w:rsid w:val="000F45B2"/>
    <w:rsid w:val="000F51C8"/>
    <w:rsid w:val="000F5BEC"/>
    <w:rsid w:val="0010594F"/>
    <w:rsid w:val="00106827"/>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5D6"/>
    <w:rsid w:val="00152AD2"/>
    <w:rsid w:val="001533B1"/>
    <w:rsid w:val="001560C8"/>
    <w:rsid w:val="00156194"/>
    <w:rsid w:val="00161762"/>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0726"/>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DA8"/>
    <w:rsid w:val="001C1FC3"/>
    <w:rsid w:val="001C4283"/>
    <w:rsid w:val="001C52D8"/>
    <w:rsid w:val="001C612D"/>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30C"/>
    <w:rsid w:val="002134E9"/>
    <w:rsid w:val="00213B07"/>
    <w:rsid w:val="002150BB"/>
    <w:rsid w:val="00215457"/>
    <w:rsid w:val="0021642D"/>
    <w:rsid w:val="00217BA2"/>
    <w:rsid w:val="00220187"/>
    <w:rsid w:val="0022029D"/>
    <w:rsid w:val="00223189"/>
    <w:rsid w:val="002252EA"/>
    <w:rsid w:val="00227E7D"/>
    <w:rsid w:val="00230828"/>
    <w:rsid w:val="002313C9"/>
    <w:rsid w:val="0023208C"/>
    <w:rsid w:val="0023379C"/>
    <w:rsid w:val="00233D57"/>
    <w:rsid w:val="00236A33"/>
    <w:rsid w:val="00236F1B"/>
    <w:rsid w:val="00241E5C"/>
    <w:rsid w:val="00243582"/>
    <w:rsid w:val="002442BD"/>
    <w:rsid w:val="00246481"/>
    <w:rsid w:val="00251792"/>
    <w:rsid w:val="002526FA"/>
    <w:rsid w:val="00255357"/>
    <w:rsid w:val="00255DC6"/>
    <w:rsid w:val="002575F3"/>
    <w:rsid w:val="00263FAF"/>
    <w:rsid w:val="00270A76"/>
    <w:rsid w:val="00270F30"/>
    <w:rsid w:val="00271160"/>
    <w:rsid w:val="00271161"/>
    <w:rsid w:val="00272427"/>
    <w:rsid w:val="00272461"/>
    <w:rsid w:val="002725F5"/>
    <w:rsid w:val="00273A05"/>
    <w:rsid w:val="0027471E"/>
    <w:rsid w:val="00276184"/>
    <w:rsid w:val="00276F76"/>
    <w:rsid w:val="00277CDF"/>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1B1E"/>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4CA6"/>
    <w:rsid w:val="003151BA"/>
    <w:rsid w:val="00320093"/>
    <w:rsid w:val="00320EA9"/>
    <w:rsid w:val="0032169C"/>
    <w:rsid w:val="003266E5"/>
    <w:rsid w:val="00326ED7"/>
    <w:rsid w:val="003310DE"/>
    <w:rsid w:val="00333454"/>
    <w:rsid w:val="003340A9"/>
    <w:rsid w:val="003340E6"/>
    <w:rsid w:val="00337010"/>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819"/>
    <w:rsid w:val="00362FF9"/>
    <w:rsid w:val="003633ED"/>
    <w:rsid w:val="003637F2"/>
    <w:rsid w:val="00363C6A"/>
    <w:rsid w:val="003654CB"/>
    <w:rsid w:val="00365809"/>
    <w:rsid w:val="00366F4E"/>
    <w:rsid w:val="00371FC2"/>
    <w:rsid w:val="00373AC8"/>
    <w:rsid w:val="0037493B"/>
    <w:rsid w:val="0037638F"/>
    <w:rsid w:val="00376536"/>
    <w:rsid w:val="00380459"/>
    <w:rsid w:val="00382AAC"/>
    <w:rsid w:val="00384BF5"/>
    <w:rsid w:val="00385361"/>
    <w:rsid w:val="00390082"/>
    <w:rsid w:val="003908FB"/>
    <w:rsid w:val="00391670"/>
    <w:rsid w:val="00391ECC"/>
    <w:rsid w:val="00393938"/>
    <w:rsid w:val="0039426E"/>
    <w:rsid w:val="00396FAA"/>
    <w:rsid w:val="003A1597"/>
    <w:rsid w:val="003A1C8C"/>
    <w:rsid w:val="003A2D6A"/>
    <w:rsid w:val="003A5120"/>
    <w:rsid w:val="003A59D7"/>
    <w:rsid w:val="003A7CF8"/>
    <w:rsid w:val="003B1959"/>
    <w:rsid w:val="003B199C"/>
    <w:rsid w:val="003B2DF2"/>
    <w:rsid w:val="003B32A6"/>
    <w:rsid w:val="003B4C44"/>
    <w:rsid w:val="003B717D"/>
    <w:rsid w:val="003B77E6"/>
    <w:rsid w:val="003B7DF4"/>
    <w:rsid w:val="003C2A0A"/>
    <w:rsid w:val="003C2E14"/>
    <w:rsid w:val="003C53AC"/>
    <w:rsid w:val="003C66BE"/>
    <w:rsid w:val="003C7C09"/>
    <w:rsid w:val="003D233F"/>
    <w:rsid w:val="003D4010"/>
    <w:rsid w:val="003D4E14"/>
    <w:rsid w:val="003D570D"/>
    <w:rsid w:val="003D6BCB"/>
    <w:rsid w:val="003D783C"/>
    <w:rsid w:val="003E1677"/>
    <w:rsid w:val="003E1BDC"/>
    <w:rsid w:val="003E1EA3"/>
    <w:rsid w:val="003E2284"/>
    <w:rsid w:val="003E37AB"/>
    <w:rsid w:val="003F0A88"/>
    <w:rsid w:val="003F6584"/>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020C"/>
    <w:rsid w:val="004337FB"/>
    <w:rsid w:val="004338B7"/>
    <w:rsid w:val="00437A9A"/>
    <w:rsid w:val="00437F4B"/>
    <w:rsid w:val="00440CC1"/>
    <w:rsid w:val="00440F7A"/>
    <w:rsid w:val="0044284A"/>
    <w:rsid w:val="0044325D"/>
    <w:rsid w:val="00443F72"/>
    <w:rsid w:val="00444A00"/>
    <w:rsid w:val="00446FAE"/>
    <w:rsid w:val="0044754E"/>
    <w:rsid w:val="004617BF"/>
    <w:rsid w:val="00461BE7"/>
    <w:rsid w:val="00463C56"/>
    <w:rsid w:val="00463CE5"/>
    <w:rsid w:val="00467C52"/>
    <w:rsid w:val="00471D08"/>
    <w:rsid w:val="00472262"/>
    <w:rsid w:val="00472A92"/>
    <w:rsid w:val="00473026"/>
    <w:rsid w:val="00473618"/>
    <w:rsid w:val="0047785B"/>
    <w:rsid w:val="00477CCD"/>
    <w:rsid w:val="00481D08"/>
    <w:rsid w:val="00485AE4"/>
    <w:rsid w:val="004869B9"/>
    <w:rsid w:val="00487350"/>
    <w:rsid w:val="004907CB"/>
    <w:rsid w:val="004923F9"/>
    <w:rsid w:val="00497184"/>
    <w:rsid w:val="00497350"/>
    <w:rsid w:val="00497C45"/>
    <w:rsid w:val="00497CEA"/>
    <w:rsid w:val="004A71ED"/>
    <w:rsid w:val="004A7DFC"/>
    <w:rsid w:val="004B0B4D"/>
    <w:rsid w:val="004B286E"/>
    <w:rsid w:val="004B63E9"/>
    <w:rsid w:val="004B6637"/>
    <w:rsid w:val="004B7DDC"/>
    <w:rsid w:val="004C0805"/>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3410"/>
    <w:rsid w:val="005352E7"/>
    <w:rsid w:val="005353D0"/>
    <w:rsid w:val="0053730F"/>
    <w:rsid w:val="005374B7"/>
    <w:rsid w:val="00540D9B"/>
    <w:rsid w:val="00540DB8"/>
    <w:rsid w:val="00541A10"/>
    <w:rsid w:val="005472A4"/>
    <w:rsid w:val="00550899"/>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2D18"/>
    <w:rsid w:val="005931EF"/>
    <w:rsid w:val="0059414B"/>
    <w:rsid w:val="00594CED"/>
    <w:rsid w:val="00595CF9"/>
    <w:rsid w:val="00596F47"/>
    <w:rsid w:val="00597657"/>
    <w:rsid w:val="005A24AC"/>
    <w:rsid w:val="005A4545"/>
    <w:rsid w:val="005A5237"/>
    <w:rsid w:val="005B1D44"/>
    <w:rsid w:val="005B359F"/>
    <w:rsid w:val="005B5010"/>
    <w:rsid w:val="005B6CD4"/>
    <w:rsid w:val="005C2CE3"/>
    <w:rsid w:val="005C6787"/>
    <w:rsid w:val="005C68F4"/>
    <w:rsid w:val="005D3C3A"/>
    <w:rsid w:val="005D4DD2"/>
    <w:rsid w:val="005E0503"/>
    <w:rsid w:val="005E053F"/>
    <w:rsid w:val="005E07C1"/>
    <w:rsid w:val="005E0E5D"/>
    <w:rsid w:val="005E3D74"/>
    <w:rsid w:val="005E4211"/>
    <w:rsid w:val="005E4444"/>
    <w:rsid w:val="005F535D"/>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5BD8"/>
    <w:rsid w:val="006466E9"/>
    <w:rsid w:val="0064690C"/>
    <w:rsid w:val="00646B95"/>
    <w:rsid w:val="00646BF4"/>
    <w:rsid w:val="006471C2"/>
    <w:rsid w:val="00654107"/>
    <w:rsid w:val="00654A28"/>
    <w:rsid w:val="00655D7E"/>
    <w:rsid w:val="00662FE9"/>
    <w:rsid w:val="00663BAA"/>
    <w:rsid w:val="00664C3E"/>
    <w:rsid w:val="0066791C"/>
    <w:rsid w:val="00667FEE"/>
    <w:rsid w:val="00670D81"/>
    <w:rsid w:val="006717FC"/>
    <w:rsid w:val="00675C0C"/>
    <w:rsid w:val="00676570"/>
    <w:rsid w:val="00677093"/>
    <w:rsid w:val="006770DB"/>
    <w:rsid w:val="00677613"/>
    <w:rsid w:val="00680B84"/>
    <w:rsid w:val="0068425C"/>
    <w:rsid w:val="00685101"/>
    <w:rsid w:val="006863C0"/>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1F5E"/>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5916"/>
    <w:rsid w:val="007363D7"/>
    <w:rsid w:val="00736BFE"/>
    <w:rsid w:val="0073775E"/>
    <w:rsid w:val="00737CB2"/>
    <w:rsid w:val="00737CDF"/>
    <w:rsid w:val="0074265F"/>
    <w:rsid w:val="0074319E"/>
    <w:rsid w:val="00743C27"/>
    <w:rsid w:val="0074501D"/>
    <w:rsid w:val="00745105"/>
    <w:rsid w:val="0075288D"/>
    <w:rsid w:val="00753F18"/>
    <w:rsid w:val="00755480"/>
    <w:rsid w:val="0075716E"/>
    <w:rsid w:val="00761D83"/>
    <w:rsid w:val="007703F7"/>
    <w:rsid w:val="00775CB1"/>
    <w:rsid w:val="00776232"/>
    <w:rsid w:val="007805CC"/>
    <w:rsid w:val="007817F4"/>
    <w:rsid w:val="007837CF"/>
    <w:rsid w:val="00783D24"/>
    <w:rsid w:val="00783E26"/>
    <w:rsid w:val="00783FE9"/>
    <w:rsid w:val="007848C4"/>
    <w:rsid w:val="00785834"/>
    <w:rsid w:val="007866A1"/>
    <w:rsid w:val="00787D71"/>
    <w:rsid w:val="00787D7A"/>
    <w:rsid w:val="007900F4"/>
    <w:rsid w:val="00790625"/>
    <w:rsid w:val="00791328"/>
    <w:rsid w:val="007914D9"/>
    <w:rsid w:val="007919AC"/>
    <w:rsid w:val="007921AE"/>
    <w:rsid w:val="0079347F"/>
    <w:rsid w:val="00794B24"/>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119"/>
    <w:rsid w:val="007B5A72"/>
    <w:rsid w:val="007C03A6"/>
    <w:rsid w:val="007C05D8"/>
    <w:rsid w:val="007C0D94"/>
    <w:rsid w:val="007C18EF"/>
    <w:rsid w:val="007C3369"/>
    <w:rsid w:val="007C47E9"/>
    <w:rsid w:val="007C4EB1"/>
    <w:rsid w:val="007C5430"/>
    <w:rsid w:val="007C5B42"/>
    <w:rsid w:val="007C62F4"/>
    <w:rsid w:val="007D0BA8"/>
    <w:rsid w:val="007D13F6"/>
    <w:rsid w:val="007D2432"/>
    <w:rsid w:val="007D3064"/>
    <w:rsid w:val="007D34A1"/>
    <w:rsid w:val="007D5221"/>
    <w:rsid w:val="007D5548"/>
    <w:rsid w:val="007E0C5F"/>
    <w:rsid w:val="007E16ED"/>
    <w:rsid w:val="007E1D99"/>
    <w:rsid w:val="007E25DB"/>
    <w:rsid w:val="007F2909"/>
    <w:rsid w:val="007F3838"/>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41D3"/>
    <w:rsid w:val="00826145"/>
    <w:rsid w:val="00826386"/>
    <w:rsid w:val="00832041"/>
    <w:rsid w:val="00832685"/>
    <w:rsid w:val="0083592B"/>
    <w:rsid w:val="00836673"/>
    <w:rsid w:val="00837ADD"/>
    <w:rsid w:val="00840239"/>
    <w:rsid w:val="00840A2F"/>
    <w:rsid w:val="00840E2C"/>
    <w:rsid w:val="00841C55"/>
    <w:rsid w:val="008422BC"/>
    <w:rsid w:val="008427B6"/>
    <w:rsid w:val="00845738"/>
    <w:rsid w:val="00847A47"/>
    <w:rsid w:val="00850FF6"/>
    <w:rsid w:val="00860313"/>
    <w:rsid w:val="00865288"/>
    <w:rsid w:val="00865DE7"/>
    <w:rsid w:val="008663A0"/>
    <w:rsid w:val="0086726C"/>
    <w:rsid w:val="00867FDA"/>
    <w:rsid w:val="008736C5"/>
    <w:rsid w:val="00873A01"/>
    <w:rsid w:val="00875529"/>
    <w:rsid w:val="00877AE1"/>
    <w:rsid w:val="00881918"/>
    <w:rsid w:val="008838A3"/>
    <w:rsid w:val="008845AD"/>
    <w:rsid w:val="00884EBC"/>
    <w:rsid w:val="008874A7"/>
    <w:rsid w:val="00890B4A"/>
    <w:rsid w:val="0089171D"/>
    <w:rsid w:val="00892E68"/>
    <w:rsid w:val="008947D2"/>
    <w:rsid w:val="008A051E"/>
    <w:rsid w:val="008A0DE3"/>
    <w:rsid w:val="008A25DB"/>
    <w:rsid w:val="008A2FE6"/>
    <w:rsid w:val="008A5839"/>
    <w:rsid w:val="008A587C"/>
    <w:rsid w:val="008A6202"/>
    <w:rsid w:val="008A63F7"/>
    <w:rsid w:val="008A7069"/>
    <w:rsid w:val="008A7B2B"/>
    <w:rsid w:val="008B155E"/>
    <w:rsid w:val="008B5EA8"/>
    <w:rsid w:val="008C054E"/>
    <w:rsid w:val="008C22C9"/>
    <w:rsid w:val="008D0805"/>
    <w:rsid w:val="008D1FF5"/>
    <w:rsid w:val="008D226A"/>
    <w:rsid w:val="008D7DE6"/>
    <w:rsid w:val="008E115E"/>
    <w:rsid w:val="008E24B4"/>
    <w:rsid w:val="008E35A6"/>
    <w:rsid w:val="008E4977"/>
    <w:rsid w:val="008E652A"/>
    <w:rsid w:val="008E6AE4"/>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22949"/>
    <w:rsid w:val="00930077"/>
    <w:rsid w:val="00932088"/>
    <w:rsid w:val="00932529"/>
    <w:rsid w:val="00932976"/>
    <w:rsid w:val="009332E0"/>
    <w:rsid w:val="00933387"/>
    <w:rsid w:val="0093376D"/>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1E9"/>
    <w:rsid w:val="00981580"/>
    <w:rsid w:val="00981CE5"/>
    <w:rsid w:val="00984101"/>
    <w:rsid w:val="009859B1"/>
    <w:rsid w:val="00986ED0"/>
    <w:rsid w:val="00987AD3"/>
    <w:rsid w:val="00990E28"/>
    <w:rsid w:val="00991ECD"/>
    <w:rsid w:val="00993AF3"/>
    <w:rsid w:val="00996547"/>
    <w:rsid w:val="009970B4"/>
    <w:rsid w:val="009A06AF"/>
    <w:rsid w:val="009A178F"/>
    <w:rsid w:val="009A5A77"/>
    <w:rsid w:val="009A6D60"/>
    <w:rsid w:val="009B116F"/>
    <w:rsid w:val="009B36BE"/>
    <w:rsid w:val="009B3791"/>
    <w:rsid w:val="009B5F60"/>
    <w:rsid w:val="009B6049"/>
    <w:rsid w:val="009B623D"/>
    <w:rsid w:val="009B6AFE"/>
    <w:rsid w:val="009B6EA4"/>
    <w:rsid w:val="009B7498"/>
    <w:rsid w:val="009B7620"/>
    <w:rsid w:val="009B7999"/>
    <w:rsid w:val="009C09E9"/>
    <w:rsid w:val="009C0E43"/>
    <w:rsid w:val="009C1111"/>
    <w:rsid w:val="009C4DC3"/>
    <w:rsid w:val="009C5E09"/>
    <w:rsid w:val="009C5E7C"/>
    <w:rsid w:val="009C74EE"/>
    <w:rsid w:val="009D168D"/>
    <w:rsid w:val="009D2C20"/>
    <w:rsid w:val="009D38DC"/>
    <w:rsid w:val="009D4A3C"/>
    <w:rsid w:val="009D54B1"/>
    <w:rsid w:val="009D58E4"/>
    <w:rsid w:val="009D71D0"/>
    <w:rsid w:val="009E1818"/>
    <w:rsid w:val="009E1BBE"/>
    <w:rsid w:val="009E3808"/>
    <w:rsid w:val="009E47CF"/>
    <w:rsid w:val="009E50DE"/>
    <w:rsid w:val="009E7147"/>
    <w:rsid w:val="009F0201"/>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1D50"/>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107C"/>
    <w:rsid w:val="00A6285F"/>
    <w:rsid w:val="00A6373E"/>
    <w:rsid w:val="00A65526"/>
    <w:rsid w:val="00A65682"/>
    <w:rsid w:val="00A7005F"/>
    <w:rsid w:val="00A73ADF"/>
    <w:rsid w:val="00A7436B"/>
    <w:rsid w:val="00A74374"/>
    <w:rsid w:val="00A75335"/>
    <w:rsid w:val="00A75FB4"/>
    <w:rsid w:val="00A76658"/>
    <w:rsid w:val="00A81582"/>
    <w:rsid w:val="00A83613"/>
    <w:rsid w:val="00A854DC"/>
    <w:rsid w:val="00A85724"/>
    <w:rsid w:val="00A873B5"/>
    <w:rsid w:val="00A87BDD"/>
    <w:rsid w:val="00A901D3"/>
    <w:rsid w:val="00A903FC"/>
    <w:rsid w:val="00A91565"/>
    <w:rsid w:val="00A92043"/>
    <w:rsid w:val="00A9214C"/>
    <w:rsid w:val="00A95DF4"/>
    <w:rsid w:val="00A978E3"/>
    <w:rsid w:val="00AA1C87"/>
    <w:rsid w:val="00AA27B3"/>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3A12"/>
    <w:rsid w:val="00AE54A5"/>
    <w:rsid w:val="00AF765C"/>
    <w:rsid w:val="00AF7D8A"/>
    <w:rsid w:val="00AF7F20"/>
    <w:rsid w:val="00B03145"/>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99A"/>
    <w:rsid w:val="00B41DD0"/>
    <w:rsid w:val="00B43AAF"/>
    <w:rsid w:val="00B43B59"/>
    <w:rsid w:val="00B44321"/>
    <w:rsid w:val="00B4439A"/>
    <w:rsid w:val="00B447BF"/>
    <w:rsid w:val="00B44829"/>
    <w:rsid w:val="00B449DD"/>
    <w:rsid w:val="00B4528D"/>
    <w:rsid w:val="00B46E6B"/>
    <w:rsid w:val="00B515C5"/>
    <w:rsid w:val="00B51FB7"/>
    <w:rsid w:val="00B54045"/>
    <w:rsid w:val="00B57174"/>
    <w:rsid w:val="00B60568"/>
    <w:rsid w:val="00B64FCD"/>
    <w:rsid w:val="00B65187"/>
    <w:rsid w:val="00B655FF"/>
    <w:rsid w:val="00B6593C"/>
    <w:rsid w:val="00B6667A"/>
    <w:rsid w:val="00B66EAF"/>
    <w:rsid w:val="00B7147E"/>
    <w:rsid w:val="00B73C02"/>
    <w:rsid w:val="00B7668E"/>
    <w:rsid w:val="00B82062"/>
    <w:rsid w:val="00B83C84"/>
    <w:rsid w:val="00B840ED"/>
    <w:rsid w:val="00B841F3"/>
    <w:rsid w:val="00B8433A"/>
    <w:rsid w:val="00B84913"/>
    <w:rsid w:val="00B8555C"/>
    <w:rsid w:val="00B86BEE"/>
    <w:rsid w:val="00B879EE"/>
    <w:rsid w:val="00B903EC"/>
    <w:rsid w:val="00B95557"/>
    <w:rsid w:val="00B9624D"/>
    <w:rsid w:val="00B965C0"/>
    <w:rsid w:val="00B96CEC"/>
    <w:rsid w:val="00B97153"/>
    <w:rsid w:val="00B97287"/>
    <w:rsid w:val="00B973D8"/>
    <w:rsid w:val="00BA11B9"/>
    <w:rsid w:val="00BA392E"/>
    <w:rsid w:val="00BA63E1"/>
    <w:rsid w:val="00BB5767"/>
    <w:rsid w:val="00BB751B"/>
    <w:rsid w:val="00BC02A5"/>
    <w:rsid w:val="00BC3654"/>
    <w:rsid w:val="00BC3DEF"/>
    <w:rsid w:val="00BC47E0"/>
    <w:rsid w:val="00BC5C1E"/>
    <w:rsid w:val="00BC6129"/>
    <w:rsid w:val="00BC6F2A"/>
    <w:rsid w:val="00BC71BB"/>
    <w:rsid w:val="00BD3111"/>
    <w:rsid w:val="00BD3249"/>
    <w:rsid w:val="00BD4805"/>
    <w:rsid w:val="00BD5294"/>
    <w:rsid w:val="00BD77B7"/>
    <w:rsid w:val="00BE1109"/>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1F58"/>
    <w:rsid w:val="00C220F1"/>
    <w:rsid w:val="00C2279C"/>
    <w:rsid w:val="00C23525"/>
    <w:rsid w:val="00C2366E"/>
    <w:rsid w:val="00C23F89"/>
    <w:rsid w:val="00C2438E"/>
    <w:rsid w:val="00C25844"/>
    <w:rsid w:val="00C26E5C"/>
    <w:rsid w:val="00C275BA"/>
    <w:rsid w:val="00C3124B"/>
    <w:rsid w:val="00C35C0D"/>
    <w:rsid w:val="00C36E15"/>
    <w:rsid w:val="00C41DB9"/>
    <w:rsid w:val="00C43762"/>
    <w:rsid w:val="00C43B26"/>
    <w:rsid w:val="00C44B67"/>
    <w:rsid w:val="00C456F1"/>
    <w:rsid w:val="00C45C05"/>
    <w:rsid w:val="00C473C6"/>
    <w:rsid w:val="00C51593"/>
    <w:rsid w:val="00C51F70"/>
    <w:rsid w:val="00C52311"/>
    <w:rsid w:val="00C52EEC"/>
    <w:rsid w:val="00C530B9"/>
    <w:rsid w:val="00C55BD9"/>
    <w:rsid w:val="00C57C25"/>
    <w:rsid w:val="00C60D35"/>
    <w:rsid w:val="00C61351"/>
    <w:rsid w:val="00C61F81"/>
    <w:rsid w:val="00C62933"/>
    <w:rsid w:val="00C62C12"/>
    <w:rsid w:val="00C6459A"/>
    <w:rsid w:val="00C64E9C"/>
    <w:rsid w:val="00C66281"/>
    <w:rsid w:val="00C67D6F"/>
    <w:rsid w:val="00C70E52"/>
    <w:rsid w:val="00C72FDA"/>
    <w:rsid w:val="00C80823"/>
    <w:rsid w:val="00C80F48"/>
    <w:rsid w:val="00C817E7"/>
    <w:rsid w:val="00C81F46"/>
    <w:rsid w:val="00C8359D"/>
    <w:rsid w:val="00C83E2E"/>
    <w:rsid w:val="00C84497"/>
    <w:rsid w:val="00C84AA9"/>
    <w:rsid w:val="00C84F95"/>
    <w:rsid w:val="00C91403"/>
    <w:rsid w:val="00C94133"/>
    <w:rsid w:val="00C94630"/>
    <w:rsid w:val="00C9564E"/>
    <w:rsid w:val="00C960EB"/>
    <w:rsid w:val="00CA0159"/>
    <w:rsid w:val="00CA026D"/>
    <w:rsid w:val="00CA17E4"/>
    <w:rsid w:val="00CA21A2"/>
    <w:rsid w:val="00CA6564"/>
    <w:rsid w:val="00CA7EBA"/>
    <w:rsid w:val="00CB1215"/>
    <w:rsid w:val="00CB26D3"/>
    <w:rsid w:val="00CB435D"/>
    <w:rsid w:val="00CB6B24"/>
    <w:rsid w:val="00CB6BD9"/>
    <w:rsid w:val="00CB79F2"/>
    <w:rsid w:val="00CC24EB"/>
    <w:rsid w:val="00CC3579"/>
    <w:rsid w:val="00CC4120"/>
    <w:rsid w:val="00CC47C5"/>
    <w:rsid w:val="00CC5539"/>
    <w:rsid w:val="00CD1139"/>
    <w:rsid w:val="00CD1F3C"/>
    <w:rsid w:val="00CD4818"/>
    <w:rsid w:val="00CD48CA"/>
    <w:rsid w:val="00CE1BFB"/>
    <w:rsid w:val="00CE2514"/>
    <w:rsid w:val="00CE2769"/>
    <w:rsid w:val="00CE3784"/>
    <w:rsid w:val="00CE48E5"/>
    <w:rsid w:val="00CE62D7"/>
    <w:rsid w:val="00CE63A1"/>
    <w:rsid w:val="00CE7224"/>
    <w:rsid w:val="00CF0F82"/>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0212"/>
    <w:rsid w:val="00D21F02"/>
    <w:rsid w:val="00D225E6"/>
    <w:rsid w:val="00D230D7"/>
    <w:rsid w:val="00D245C8"/>
    <w:rsid w:val="00D24626"/>
    <w:rsid w:val="00D24BED"/>
    <w:rsid w:val="00D26F58"/>
    <w:rsid w:val="00D27F25"/>
    <w:rsid w:val="00D306D1"/>
    <w:rsid w:val="00D31398"/>
    <w:rsid w:val="00D332F9"/>
    <w:rsid w:val="00D3505C"/>
    <w:rsid w:val="00D350DB"/>
    <w:rsid w:val="00D361BD"/>
    <w:rsid w:val="00D36551"/>
    <w:rsid w:val="00D365EC"/>
    <w:rsid w:val="00D36FF1"/>
    <w:rsid w:val="00D37F29"/>
    <w:rsid w:val="00D5042F"/>
    <w:rsid w:val="00D50DDE"/>
    <w:rsid w:val="00D52A73"/>
    <w:rsid w:val="00D52ABD"/>
    <w:rsid w:val="00D60CFF"/>
    <w:rsid w:val="00D63A72"/>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2D4"/>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E7B10"/>
    <w:rsid w:val="00DF3C50"/>
    <w:rsid w:val="00DF42ED"/>
    <w:rsid w:val="00DF556A"/>
    <w:rsid w:val="00DF6333"/>
    <w:rsid w:val="00DF64D1"/>
    <w:rsid w:val="00DF74DB"/>
    <w:rsid w:val="00DF7A2C"/>
    <w:rsid w:val="00E01EF8"/>
    <w:rsid w:val="00E02108"/>
    <w:rsid w:val="00E02622"/>
    <w:rsid w:val="00E03973"/>
    <w:rsid w:val="00E03A81"/>
    <w:rsid w:val="00E04D96"/>
    <w:rsid w:val="00E04EB4"/>
    <w:rsid w:val="00E079AF"/>
    <w:rsid w:val="00E10567"/>
    <w:rsid w:val="00E10CD0"/>
    <w:rsid w:val="00E11348"/>
    <w:rsid w:val="00E11A94"/>
    <w:rsid w:val="00E20762"/>
    <w:rsid w:val="00E24CC1"/>
    <w:rsid w:val="00E25FB4"/>
    <w:rsid w:val="00E265A5"/>
    <w:rsid w:val="00E27572"/>
    <w:rsid w:val="00E27C63"/>
    <w:rsid w:val="00E32AAB"/>
    <w:rsid w:val="00E33BF4"/>
    <w:rsid w:val="00E34308"/>
    <w:rsid w:val="00E344EE"/>
    <w:rsid w:val="00E35541"/>
    <w:rsid w:val="00E36E58"/>
    <w:rsid w:val="00E37FAC"/>
    <w:rsid w:val="00E4106E"/>
    <w:rsid w:val="00E45354"/>
    <w:rsid w:val="00E45EBC"/>
    <w:rsid w:val="00E46FFF"/>
    <w:rsid w:val="00E473A6"/>
    <w:rsid w:val="00E56BDA"/>
    <w:rsid w:val="00E57163"/>
    <w:rsid w:val="00E6018F"/>
    <w:rsid w:val="00E64A8C"/>
    <w:rsid w:val="00E66F96"/>
    <w:rsid w:val="00E67108"/>
    <w:rsid w:val="00E675C8"/>
    <w:rsid w:val="00E67F9F"/>
    <w:rsid w:val="00E71D34"/>
    <w:rsid w:val="00E7337E"/>
    <w:rsid w:val="00E73D4C"/>
    <w:rsid w:val="00E76B4F"/>
    <w:rsid w:val="00E77219"/>
    <w:rsid w:val="00E77B94"/>
    <w:rsid w:val="00E815AD"/>
    <w:rsid w:val="00E8294F"/>
    <w:rsid w:val="00E84D90"/>
    <w:rsid w:val="00E8571C"/>
    <w:rsid w:val="00E86097"/>
    <w:rsid w:val="00E93341"/>
    <w:rsid w:val="00E97630"/>
    <w:rsid w:val="00EA01E1"/>
    <w:rsid w:val="00EA1540"/>
    <w:rsid w:val="00EA1A59"/>
    <w:rsid w:val="00EA200E"/>
    <w:rsid w:val="00EA58E3"/>
    <w:rsid w:val="00EA5F9C"/>
    <w:rsid w:val="00EA7BD5"/>
    <w:rsid w:val="00EB1B48"/>
    <w:rsid w:val="00EB29A5"/>
    <w:rsid w:val="00EB3051"/>
    <w:rsid w:val="00EB3498"/>
    <w:rsid w:val="00EB41DD"/>
    <w:rsid w:val="00EB7726"/>
    <w:rsid w:val="00EC3CEC"/>
    <w:rsid w:val="00EC3D1C"/>
    <w:rsid w:val="00EC3D31"/>
    <w:rsid w:val="00EC6467"/>
    <w:rsid w:val="00EC6F42"/>
    <w:rsid w:val="00ED0F06"/>
    <w:rsid w:val="00ED1516"/>
    <w:rsid w:val="00ED1B7B"/>
    <w:rsid w:val="00ED4672"/>
    <w:rsid w:val="00ED7233"/>
    <w:rsid w:val="00EE0174"/>
    <w:rsid w:val="00EE2821"/>
    <w:rsid w:val="00EE2B01"/>
    <w:rsid w:val="00EE4049"/>
    <w:rsid w:val="00EE44D8"/>
    <w:rsid w:val="00EE47FA"/>
    <w:rsid w:val="00EE6352"/>
    <w:rsid w:val="00EE635B"/>
    <w:rsid w:val="00EF081F"/>
    <w:rsid w:val="00EF51C7"/>
    <w:rsid w:val="00EF539E"/>
    <w:rsid w:val="00EF6195"/>
    <w:rsid w:val="00EF75FF"/>
    <w:rsid w:val="00F00905"/>
    <w:rsid w:val="00F01829"/>
    <w:rsid w:val="00F0238E"/>
    <w:rsid w:val="00F02428"/>
    <w:rsid w:val="00F0377F"/>
    <w:rsid w:val="00F03B98"/>
    <w:rsid w:val="00F04624"/>
    <w:rsid w:val="00F1023A"/>
    <w:rsid w:val="00F1072D"/>
    <w:rsid w:val="00F11457"/>
    <w:rsid w:val="00F1164E"/>
    <w:rsid w:val="00F129B5"/>
    <w:rsid w:val="00F13D9C"/>
    <w:rsid w:val="00F140DF"/>
    <w:rsid w:val="00F15580"/>
    <w:rsid w:val="00F15E84"/>
    <w:rsid w:val="00F16577"/>
    <w:rsid w:val="00F17320"/>
    <w:rsid w:val="00F17DD2"/>
    <w:rsid w:val="00F2048C"/>
    <w:rsid w:val="00F204F2"/>
    <w:rsid w:val="00F21AC2"/>
    <w:rsid w:val="00F22F25"/>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56F7B"/>
    <w:rsid w:val="00F6094C"/>
    <w:rsid w:val="00F60E04"/>
    <w:rsid w:val="00F60FE4"/>
    <w:rsid w:val="00F6173E"/>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3B4C"/>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E5A21"/>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0474C"/>
    <w:rsid w:val="00112683"/>
    <w:rsid w:val="0011277A"/>
    <w:rsid w:val="0014390E"/>
    <w:rsid w:val="00190860"/>
    <w:rsid w:val="001D2183"/>
    <w:rsid w:val="002043D7"/>
    <w:rsid w:val="002078A5"/>
    <w:rsid w:val="00266607"/>
    <w:rsid w:val="00294E80"/>
    <w:rsid w:val="002C5F26"/>
    <w:rsid w:val="002E5D01"/>
    <w:rsid w:val="00332702"/>
    <w:rsid w:val="0033718A"/>
    <w:rsid w:val="00354EE4"/>
    <w:rsid w:val="0037646C"/>
    <w:rsid w:val="00376777"/>
    <w:rsid w:val="003A22CE"/>
    <w:rsid w:val="003B243A"/>
    <w:rsid w:val="003C7C09"/>
    <w:rsid w:val="00412669"/>
    <w:rsid w:val="00434E24"/>
    <w:rsid w:val="00481637"/>
    <w:rsid w:val="00497184"/>
    <w:rsid w:val="005246D7"/>
    <w:rsid w:val="00554547"/>
    <w:rsid w:val="00570755"/>
    <w:rsid w:val="005A0D79"/>
    <w:rsid w:val="005B2D6A"/>
    <w:rsid w:val="005B6236"/>
    <w:rsid w:val="0060738D"/>
    <w:rsid w:val="006255BE"/>
    <w:rsid w:val="00633525"/>
    <w:rsid w:val="006521E3"/>
    <w:rsid w:val="006929A4"/>
    <w:rsid w:val="006A4436"/>
    <w:rsid w:val="006B7B9D"/>
    <w:rsid w:val="006C3C37"/>
    <w:rsid w:val="00725468"/>
    <w:rsid w:val="00734841"/>
    <w:rsid w:val="00735D56"/>
    <w:rsid w:val="007601B3"/>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3073F"/>
    <w:rsid w:val="00B51FB7"/>
    <w:rsid w:val="00B532AD"/>
    <w:rsid w:val="00B65662"/>
    <w:rsid w:val="00B73C02"/>
    <w:rsid w:val="00CC0C34"/>
    <w:rsid w:val="00CC5CAE"/>
    <w:rsid w:val="00CE0982"/>
    <w:rsid w:val="00D57BDF"/>
    <w:rsid w:val="00D93E59"/>
    <w:rsid w:val="00DE6DC8"/>
    <w:rsid w:val="00DF6333"/>
    <w:rsid w:val="00E03A08"/>
    <w:rsid w:val="00E10821"/>
    <w:rsid w:val="00E303C6"/>
    <w:rsid w:val="00E5598D"/>
    <w:rsid w:val="00EA5F9C"/>
    <w:rsid w:val="00ED6D9A"/>
    <w:rsid w:val="00EF5D96"/>
    <w:rsid w:val="00F12905"/>
    <w:rsid w:val="00F1759B"/>
    <w:rsid w:val="00F2269C"/>
    <w:rsid w:val="00F47050"/>
    <w:rsid w:val="00F47D54"/>
    <w:rsid w:val="00F56A43"/>
    <w:rsid w:val="00F97F6D"/>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C84F95"&gt;&lt;w:r w:rsidRPr="00C84F95"&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0B7DC7"&gt;&lt;w:rPr&gt;&lt;w:b/&gt;&lt;w:bCs/&gt;&lt;/w:rPr&gt;&lt;w:t&gt;P&lt;/w:t&gt;&lt;/w:r&gt;&lt;w:r w:rsidR="00787D71"&gt;&lt;w:rPr&gt;&lt;w:b/&gt;&lt;w:bCs/&gt;&lt;/w:rPr&gt;&lt;w:t&gt;N&lt;/w:t&gt;&lt;/w:r&gt;&lt;w:r w:rsidRPr="000B7DC7"&gt;&lt;w:rPr&gt;&lt;w:b/&gt;&lt;w:bCs/&gt;&lt;/w:rPr&gt;&lt;w:t&gt;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3151BA"&gt;&lt;w:rPr&gt;&lt;w:highlight w:val="yellow"/&gt;&lt;/w:rPr&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7.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8.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4B545D-BD42-489A-87F8-3EF0931AB70D}">
  <ds:schemaRefs>
    <ds:schemaRef ds:uri="Templates"/>
  </ds:schemaRefs>
</ds:datastoreItem>
</file>

<file path=customXml/itemProps2.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3.xml><?xml version="1.0" encoding="utf-8"?>
<ds:datastoreItem xmlns:ds="http://schemas.openxmlformats.org/officeDocument/2006/customXml" ds:itemID="{0628542C-9E6C-45D6-870B-FA6964C9D414}">
  <ds:schemaRefs>
    <ds:schemaRef ds:uri="Templates"/>
  </ds:schemaRefs>
</ds:datastoreItem>
</file>

<file path=customXml/itemProps4.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7.xml><?xml version="1.0" encoding="utf-8"?>
<ds:datastoreItem xmlns:ds="http://schemas.openxmlformats.org/officeDocument/2006/customXml" ds:itemID="{C1E12C80-D11F-476B-8146-FBECDDBBB1BD}">
  <ds:schemaRefs>
    <ds:schemaRef ds:uri="Templates"/>
  </ds:schemaRefs>
</ds:datastoreItem>
</file>

<file path=customXml/itemProps8.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50</Pages>
  <Words>13405</Words>
  <Characters>76413</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8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6</cp:revision>
  <cp:lastPrinted>2021-01-12T03:54:00Z</cp:lastPrinted>
  <dcterms:created xsi:type="dcterms:W3CDTF">2022-08-31T11:50:00Z</dcterms:created>
  <dcterms:modified xsi:type="dcterms:W3CDTF">2022-08-31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